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37DC5" w14:textId="77777777" w:rsidR="005B65F3" w:rsidRPr="003E70E6" w:rsidRDefault="005B65F3" w:rsidP="005B65F3">
      <w:pPr>
        <w:pStyle w:val="Header"/>
        <w:jc w:val="center"/>
        <w:rPr>
          <w:smallCaps/>
          <w:spacing w:val="32"/>
          <w:sz w:val="28"/>
          <w:szCs w:val="28"/>
        </w:rPr>
      </w:pPr>
      <w:r w:rsidRPr="003E70E6">
        <w:rPr>
          <w:smallCaps/>
          <w:spacing w:val="32"/>
          <w:sz w:val="32"/>
          <w:szCs w:val="32"/>
        </w:rPr>
        <w:t>B</w:t>
      </w:r>
      <w:r w:rsidRPr="003E70E6">
        <w:rPr>
          <w:smallCaps/>
          <w:spacing w:val="32"/>
          <w:sz w:val="28"/>
          <w:szCs w:val="28"/>
        </w:rPr>
        <w:t xml:space="preserve">angladesh </w:t>
      </w:r>
      <w:r w:rsidRPr="003E70E6">
        <w:rPr>
          <w:smallCaps/>
          <w:spacing w:val="32"/>
          <w:sz w:val="32"/>
          <w:szCs w:val="32"/>
        </w:rPr>
        <w:t>U</w:t>
      </w:r>
      <w:r w:rsidRPr="003E70E6">
        <w:rPr>
          <w:smallCaps/>
          <w:spacing w:val="32"/>
          <w:sz w:val="28"/>
          <w:szCs w:val="28"/>
        </w:rPr>
        <w:t xml:space="preserve">niversity of </w:t>
      </w:r>
      <w:r w:rsidRPr="003E70E6">
        <w:rPr>
          <w:smallCaps/>
          <w:spacing w:val="32"/>
          <w:sz w:val="32"/>
          <w:szCs w:val="32"/>
        </w:rPr>
        <w:t>E</w:t>
      </w:r>
      <w:r w:rsidRPr="003E70E6">
        <w:rPr>
          <w:smallCaps/>
          <w:spacing w:val="32"/>
          <w:sz w:val="28"/>
          <w:szCs w:val="28"/>
        </w:rPr>
        <w:t xml:space="preserve">ngineering and </w:t>
      </w:r>
      <w:r w:rsidRPr="003E70E6">
        <w:rPr>
          <w:smallCaps/>
          <w:spacing w:val="32"/>
          <w:sz w:val="32"/>
          <w:szCs w:val="32"/>
        </w:rPr>
        <w:t>T</w:t>
      </w:r>
      <w:r w:rsidRPr="003E70E6">
        <w:rPr>
          <w:smallCaps/>
          <w:spacing w:val="32"/>
          <w:sz w:val="28"/>
          <w:szCs w:val="28"/>
        </w:rPr>
        <w:t>echnology</w:t>
      </w:r>
    </w:p>
    <w:p w14:paraId="37CCDEF6" w14:textId="77777777" w:rsidR="005B65F3" w:rsidRDefault="005B65F3" w:rsidP="005B65F3">
      <w:pPr>
        <w:pStyle w:val="Header"/>
        <w:jc w:val="center"/>
        <w:rPr>
          <w:smallCaps/>
          <w:spacing w:val="32"/>
          <w:sz w:val="28"/>
          <w:szCs w:val="28"/>
        </w:rPr>
      </w:pPr>
      <w:r w:rsidRPr="003E70E6">
        <w:rPr>
          <w:smallCaps/>
          <w:spacing w:val="32"/>
          <w:sz w:val="28"/>
          <w:szCs w:val="28"/>
        </w:rPr>
        <w:t xml:space="preserve">Department of </w:t>
      </w:r>
      <w:r w:rsidRPr="003E70E6">
        <w:rPr>
          <w:smallCaps/>
          <w:spacing w:val="32"/>
          <w:sz w:val="32"/>
          <w:szCs w:val="32"/>
        </w:rPr>
        <w:t>E</w:t>
      </w:r>
      <w:r w:rsidRPr="003E70E6">
        <w:rPr>
          <w:smallCaps/>
          <w:spacing w:val="32"/>
          <w:sz w:val="28"/>
          <w:szCs w:val="28"/>
        </w:rPr>
        <w:t xml:space="preserve">lectrical and </w:t>
      </w:r>
      <w:r w:rsidRPr="003E70E6">
        <w:rPr>
          <w:smallCaps/>
          <w:spacing w:val="32"/>
          <w:sz w:val="32"/>
          <w:szCs w:val="32"/>
        </w:rPr>
        <w:t>E</w:t>
      </w:r>
      <w:r w:rsidRPr="003E70E6">
        <w:rPr>
          <w:smallCaps/>
          <w:spacing w:val="32"/>
          <w:sz w:val="28"/>
          <w:szCs w:val="28"/>
        </w:rPr>
        <w:t xml:space="preserve">lectronic </w:t>
      </w:r>
      <w:r w:rsidRPr="003E70E6">
        <w:rPr>
          <w:smallCaps/>
          <w:spacing w:val="32"/>
          <w:sz w:val="32"/>
          <w:szCs w:val="32"/>
        </w:rPr>
        <w:t>E</w:t>
      </w:r>
      <w:r w:rsidRPr="003E70E6">
        <w:rPr>
          <w:smallCaps/>
          <w:spacing w:val="32"/>
          <w:sz w:val="28"/>
          <w:szCs w:val="28"/>
        </w:rPr>
        <w:t>ngineering</w:t>
      </w:r>
    </w:p>
    <w:p w14:paraId="49924887" w14:textId="77777777" w:rsidR="005B65F3" w:rsidRPr="003E70E6" w:rsidRDefault="005B65F3" w:rsidP="005B65F3">
      <w:pPr>
        <w:pStyle w:val="Header"/>
        <w:jc w:val="center"/>
        <w:rPr>
          <w:smallCaps/>
          <w:spacing w:val="32"/>
          <w:sz w:val="28"/>
          <w:szCs w:val="28"/>
        </w:rPr>
      </w:pPr>
    </w:p>
    <w:p w14:paraId="6D854D9C" w14:textId="7726E386" w:rsidR="00540963" w:rsidRPr="005779D1" w:rsidRDefault="005B65F3" w:rsidP="004C70A5">
      <w:pPr>
        <w:pStyle w:val="Header"/>
        <w:jc w:val="center"/>
        <w:rPr>
          <w:sz w:val="44"/>
          <w:szCs w:val="44"/>
        </w:rPr>
      </w:pPr>
      <w:r w:rsidRPr="005779D1">
        <w:rPr>
          <w:sz w:val="48"/>
          <w:szCs w:val="48"/>
        </w:rPr>
        <w:t>EEE</w:t>
      </w:r>
      <w:r w:rsidRPr="005779D1">
        <w:rPr>
          <w:spacing w:val="-1"/>
          <w:sz w:val="48"/>
          <w:szCs w:val="48"/>
        </w:rPr>
        <w:t xml:space="preserve"> </w:t>
      </w:r>
      <w:r w:rsidR="00377F6A">
        <w:rPr>
          <w:sz w:val="48"/>
          <w:szCs w:val="48"/>
        </w:rPr>
        <w:t>460</w:t>
      </w:r>
      <w:r w:rsidR="00540963" w:rsidRPr="005779D1">
        <w:rPr>
          <w:sz w:val="44"/>
          <w:szCs w:val="44"/>
        </w:rPr>
        <w:t>(</w:t>
      </w:r>
      <w:r w:rsidR="00377F6A">
        <w:rPr>
          <w:sz w:val="44"/>
          <w:szCs w:val="44"/>
        </w:rPr>
        <w:t>June 2023</w:t>
      </w:r>
      <w:r w:rsidR="00540963" w:rsidRPr="005779D1">
        <w:rPr>
          <w:sz w:val="44"/>
          <w:szCs w:val="44"/>
        </w:rPr>
        <w:t>)</w:t>
      </w:r>
    </w:p>
    <w:p w14:paraId="5830B2AA" w14:textId="5BC2672B" w:rsidR="005B65F3" w:rsidRPr="00540963" w:rsidRDefault="00377F6A" w:rsidP="004C70A5">
      <w:pPr>
        <w:pStyle w:val="Header"/>
        <w:jc w:val="center"/>
        <w:rPr>
          <w:sz w:val="36"/>
          <w:szCs w:val="36"/>
        </w:rPr>
      </w:pPr>
      <w:r>
        <w:rPr>
          <w:sz w:val="30"/>
          <w:szCs w:val="30"/>
        </w:rPr>
        <w:t xml:space="preserve">Optoelectronics </w:t>
      </w:r>
      <w:r w:rsidR="009877E4" w:rsidRPr="00540963">
        <w:rPr>
          <w:sz w:val="30"/>
          <w:szCs w:val="30"/>
        </w:rPr>
        <w:t>Laboratory</w:t>
      </w:r>
      <w:r w:rsidR="004C70A5" w:rsidRPr="00540963">
        <w:rPr>
          <w:sz w:val="30"/>
          <w:szCs w:val="30"/>
        </w:rPr>
        <w:t xml:space="preserve"> </w:t>
      </w:r>
    </w:p>
    <w:p w14:paraId="5F42FDAC" w14:textId="66A31614" w:rsidR="005B65F3" w:rsidRPr="005779D1" w:rsidRDefault="002A469D" w:rsidP="005B65F3">
      <w:pPr>
        <w:spacing w:before="240"/>
        <w:ind w:left="965" w:right="922"/>
        <w:jc w:val="center"/>
        <w:rPr>
          <w:b/>
          <w:bCs/>
          <w:sz w:val="44"/>
          <w:szCs w:val="18"/>
        </w:rPr>
      </w:pPr>
      <w:r w:rsidRPr="005779D1">
        <w:rPr>
          <w:b/>
          <w:bCs/>
          <w:sz w:val="44"/>
          <w:szCs w:val="18"/>
        </w:rPr>
        <w:t>Final Project</w:t>
      </w:r>
      <w:r w:rsidR="00561DB4" w:rsidRPr="005779D1">
        <w:rPr>
          <w:b/>
          <w:bCs/>
          <w:sz w:val="44"/>
          <w:szCs w:val="18"/>
        </w:rPr>
        <w:t xml:space="preserve"> Report</w:t>
      </w:r>
    </w:p>
    <w:p w14:paraId="002563B4" w14:textId="4B4393A4" w:rsidR="00BF57B6" w:rsidRPr="00561DB4" w:rsidRDefault="00B941DA" w:rsidP="005B65F3">
      <w:pPr>
        <w:spacing w:before="240"/>
        <w:ind w:left="965" w:right="922"/>
        <w:jc w:val="center"/>
        <w:rPr>
          <w:b/>
          <w:bCs/>
          <w:sz w:val="34"/>
          <w:szCs w:val="8"/>
        </w:rPr>
      </w:pPr>
      <w:r>
        <w:rPr>
          <w:b/>
          <w:bCs/>
          <w:sz w:val="34"/>
          <w:szCs w:val="8"/>
        </w:rPr>
        <w:t xml:space="preserve">Section: </w:t>
      </w:r>
      <w:r w:rsidR="00377F6A">
        <w:rPr>
          <w:b/>
          <w:bCs/>
          <w:sz w:val="34"/>
          <w:szCs w:val="8"/>
        </w:rPr>
        <w:t>G2</w:t>
      </w:r>
      <w:r>
        <w:rPr>
          <w:b/>
          <w:bCs/>
          <w:sz w:val="34"/>
          <w:szCs w:val="8"/>
        </w:rPr>
        <w:t xml:space="preserve"> </w:t>
      </w:r>
      <w:r w:rsidR="00BF57B6">
        <w:rPr>
          <w:b/>
          <w:bCs/>
          <w:sz w:val="34"/>
          <w:szCs w:val="8"/>
        </w:rPr>
        <w:t xml:space="preserve">Group: </w:t>
      </w:r>
      <w:r w:rsidR="00377F6A">
        <w:rPr>
          <w:b/>
          <w:bCs/>
          <w:sz w:val="34"/>
          <w:szCs w:val="8"/>
        </w:rPr>
        <w:t>01</w:t>
      </w:r>
    </w:p>
    <w:p w14:paraId="280A8820" w14:textId="77777777" w:rsidR="005B65F3" w:rsidRPr="00A65347" w:rsidRDefault="005B65F3" w:rsidP="005B65F3">
      <w:pPr>
        <w:spacing w:before="240"/>
        <w:ind w:left="965" w:right="922"/>
        <w:jc w:val="center"/>
        <w:rPr>
          <w:sz w:val="4"/>
          <w:szCs w:val="4"/>
        </w:rPr>
      </w:pPr>
    </w:p>
    <w:p w14:paraId="371508E5" w14:textId="6398B87F" w:rsidR="005B65F3" w:rsidRPr="003E70E6" w:rsidRDefault="00E962C5" w:rsidP="005B65F3">
      <w:pPr>
        <w:ind w:right="1"/>
        <w:jc w:val="center"/>
        <w:rPr>
          <w:sz w:val="42"/>
          <w:szCs w:val="16"/>
        </w:rPr>
      </w:pPr>
      <w:r>
        <w:rPr>
          <w:sz w:val="42"/>
          <w:szCs w:val="16"/>
        </w:rPr>
        <w:t>Experimental Setup to Measure and Analysis the I-V characteristics of a Solar Panel</w:t>
      </w:r>
    </w:p>
    <w:p w14:paraId="5B083490" w14:textId="77777777" w:rsidR="00AA7B11" w:rsidRDefault="00AA7B11" w:rsidP="005B65F3">
      <w:pPr>
        <w:spacing w:before="9"/>
        <w:rPr>
          <w:sz w:val="27"/>
        </w:rPr>
      </w:pPr>
    </w:p>
    <w:p w14:paraId="6A46EB1A" w14:textId="77777777" w:rsidR="00AA7B11" w:rsidRDefault="00AA7B11" w:rsidP="005B65F3">
      <w:pPr>
        <w:spacing w:before="9"/>
        <w:rPr>
          <w:sz w:val="27"/>
        </w:rPr>
      </w:pPr>
    </w:p>
    <w:p w14:paraId="0F91FE3D" w14:textId="77777777" w:rsidR="00AA7B11" w:rsidRDefault="00AA7B11" w:rsidP="005B65F3">
      <w:pPr>
        <w:spacing w:before="9"/>
        <w:rPr>
          <w:sz w:val="27"/>
        </w:rPr>
      </w:pPr>
    </w:p>
    <w:p w14:paraId="3283FAA4" w14:textId="77777777" w:rsidR="00AA7B11" w:rsidRDefault="00AA7B11" w:rsidP="005B65F3">
      <w:pPr>
        <w:spacing w:before="9"/>
        <w:rPr>
          <w:sz w:val="27"/>
        </w:rPr>
      </w:pPr>
    </w:p>
    <w:p w14:paraId="384EBEFA" w14:textId="6ED312C5" w:rsidR="005B65F3" w:rsidRPr="003E70E6" w:rsidRDefault="004D6314" w:rsidP="005B65F3">
      <w:pPr>
        <w:spacing w:before="9"/>
        <w:rPr>
          <w:sz w:val="2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0880" behindDoc="1" locked="0" layoutInCell="1" allowOverlap="1" wp14:anchorId="02129F66" wp14:editId="37B13FCA">
                <wp:simplePos x="0" y="0"/>
                <wp:positionH relativeFrom="page">
                  <wp:posOffset>895350</wp:posOffset>
                </wp:positionH>
                <wp:positionV relativeFrom="paragraph">
                  <wp:posOffset>218440</wp:posOffset>
                </wp:positionV>
                <wp:extent cx="5981700" cy="19050"/>
                <wp:effectExtent l="0" t="0" r="0" b="0"/>
                <wp:wrapTopAndBottom/>
                <wp:docPr id="26" name="Rectangl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1700" cy="190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rect w14:anchorId="5C0B9C5D" id="Rectangle 26" o:spid="_x0000_s1026" style="position:absolute;margin-left:70.5pt;margin-top:17.2pt;width:471pt;height:1.5pt;z-index:-157056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" fillcolor="black" stroked="f">
                <w10:wrap type="topAndBottom" anchorx="page"/>
              </v:rect>
            </w:pict>
          </mc:Fallback>
        </mc:AlternateContent>
      </w:r>
    </w:p>
    <w:p w14:paraId="6F40DEE1" w14:textId="235625C6" w:rsidR="005B65F3" w:rsidRPr="00B60143" w:rsidRDefault="00AA7B11" w:rsidP="00B60143">
      <w:pPr>
        <w:rPr>
          <w:b/>
          <w:bCs/>
          <w:sz w:val="40"/>
          <w:szCs w:val="40"/>
        </w:rPr>
      </w:pPr>
      <w:bookmarkStart w:id="0" w:name="_Toc102054466"/>
      <w:bookmarkStart w:id="1" w:name="_Toc104452038"/>
      <w:r w:rsidRPr="00B60143">
        <w:rPr>
          <w:b/>
          <w:bCs/>
          <w:sz w:val="40"/>
          <w:szCs w:val="40"/>
        </w:rPr>
        <w:t>Course Instructors</w:t>
      </w:r>
      <w:r w:rsidR="005B65F3" w:rsidRPr="00B60143">
        <w:rPr>
          <w:b/>
          <w:bCs/>
          <w:sz w:val="40"/>
          <w:szCs w:val="40"/>
        </w:rPr>
        <w:t>:</w:t>
      </w:r>
      <w:bookmarkEnd w:id="0"/>
      <w:bookmarkEnd w:id="1"/>
    </w:p>
    <w:p w14:paraId="1BEA484C" w14:textId="7E5CE14A" w:rsidR="005B65F3" w:rsidRPr="00377F6A" w:rsidRDefault="00377F6A" w:rsidP="005779D1">
      <w:pPr>
        <w:spacing w:before="2"/>
        <w:ind w:left="3686" w:hanging="2268"/>
        <w:rPr>
          <w:b/>
        </w:rPr>
      </w:pPr>
      <w:r w:rsidRPr="00377F6A">
        <w:rPr>
          <w:b/>
        </w:rPr>
        <w:t xml:space="preserve">Dr. Md </w:t>
      </w:r>
      <w:proofErr w:type="spellStart"/>
      <w:r w:rsidRPr="00377F6A">
        <w:rPr>
          <w:b/>
        </w:rPr>
        <w:t>Zunaid</w:t>
      </w:r>
      <w:proofErr w:type="spellEnd"/>
      <w:r w:rsidRPr="00377F6A">
        <w:rPr>
          <w:b/>
        </w:rPr>
        <w:t xml:space="preserve"> </w:t>
      </w:r>
      <w:proofErr w:type="spellStart"/>
      <w:r w:rsidRPr="00377F6A">
        <w:rPr>
          <w:b/>
        </w:rPr>
        <w:t>Baten</w:t>
      </w:r>
      <w:proofErr w:type="spellEnd"/>
    </w:p>
    <w:p w14:paraId="6ECBCB0C" w14:textId="789AEAB5" w:rsidR="00AA7B11" w:rsidRDefault="00377F6A" w:rsidP="005779D1">
      <w:pPr>
        <w:spacing w:before="2"/>
        <w:ind w:left="3686" w:hanging="2268"/>
        <w:rPr>
          <w:b/>
        </w:rPr>
      </w:pPr>
      <w:proofErr w:type="spellStart"/>
      <w:r>
        <w:rPr>
          <w:b/>
        </w:rPr>
        <w:t>Redwanu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ahbbub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alukder</w:t>
      </w:r>
      <w:proofErr w:type="spellEnd"/>
    </w:p>
    <w:p w14:paraId="5D7AB88D" w14:textId="77777777" w:rsidR="00AA7B11" w:rsidRPr="003E70E6" w:rsidRDefault="00AA7B11" w:rsidP="005B65F3">
      <w:pPr>
        <w:spacing w:before="2"/>
        <w:rPr>
          <w:b/>
        </w:rPr>
      </w:pPr>
    </w:p>
    <w:p w14:paraId="05E43B91" w14:textId="32A63943" w:rsidR="005B65F3" w:rsidRPr="003E70E6" w:rsidRDefault="005B65F3" w:rsidP="005B65F3">
      <w:pPr>
        <w:tabs>
          <w:tab w:val="left" w:pos="9000"/>
        </w:tabs>
        <w:rPr>
          <w:b/>
          <w:sz w:val="24"/>
        </w:rPr>
      </w:pPr>
      <w:r w:rsidRPr="003E70E6">
        <w:rPr>
          <w:b/>
          <w:sz w:val="24"/>
        </w:rPr>
        <w:t>Signature</w:t>
      </w:r>
      <w:r w:rsidRPr="003E70E6">
        <w:rPr>
          <w:b/>
          <w:spacing w:val="-1"/>
          <w:sz w:val="24"/>
        </w:rPr>
        <w:t xml:space="preserve"> </w:t>
      </w:r>
      <w:r w:rsidRPr="003E70E6">
        <w:rPr>
          <w:b/>
          <w:sz w:val="24"/>
        </w:rPr>
        <w:t xml:space="preserve">of </w:t>
      </w:r>
      <w:r w:rsidR="00AA7B11">
        <w:rPr>
          <w:b/>
          <w:sz w:val="24"/>
        </w:rPr>
        <w:t>Instructor</w:t>
      </w:r>
      <w:r w:rsidRPr="003E70E6">
        <w:rPr>
          <w:b/>
          <w:sz w:val="24"/>
        </w:rPr>
        <w:t xml:space="preserve">: </w:t>
      </w:r>
      <w:r w:rsidRPr="003E70E6">
        <w:rPr>
          <w:b/>
          <w:spacing w:val="-1"/>
          <w:sz w:val="24"/>
        </w:rPr>
        <w:t xml:space="preserve"> </w:t>
      </w:r>
      <w:r w:rsidRPr="003E70E6">
        <w:rPr>
          <w:b/>
          <w:sz w:val="24"/>
          <w:u w:val="single"/>
        </w:rPr>
        <w:t xml:space="preserve"> </w:t>
      </w:r>
      <w:r>
        <w:rPr>
          <w:b/>
          <w:sz w:val="24"/>
          <w:u w:val="single"/>
        </w:rPr>
        <w:t>___________________________________________________</w:t>
      </w:r>
    </w:p>
    <w:p w14:paraId="1FCDE6BF" w14:textId="18A0379F" w:rsidR="005B65F3" w:rsidRPr="003E70E6" w:rsidRDefault="004D6314" w:rsidP="005B65F3">
      <w:pPr>
        <w:spacing w:before="9"/>
        <w:rPr>
          <w:b/>
          <w:sz w:val="2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1904" behindDoc="1" locked="0" layoutInCell="1" allowOverlap="1" wp14:anchorId="1777CCB0" wp14:editId="25A07B20">
                <wp:simplePos x="0" y="0"/>
                <wp:positionH relativeFrom="page">
                  <wp:posOffset>895350</wp:posOffset>
                </wp:positionH>
                <wp:positionV relativeFrom="paragraph">
                  <wp:posOffset>217805</wp:posOffset>
                </wp:positionV>
                <wp:extent cx="5981700" cy="19050"/>
                <wp:effectExtent l="0" t="0" r="0" b="0"/>
                <wp:wrapTopAndBottom/>
                <wp:docPr id="2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81700" cy="190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rect w14:anchorId="25275544" id="Rectangle 24" o:spid="_x0000_s1026" style="position:absolute;margin-left:70.5pt;margin-top:17.15pt;width:471pt;height:1.5pt;z-index:-157045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" fillcolor="black" stroked="f">
                <w10:wrap type="topAndBottom" anchorx="page"/>
              </v:rect>
            </w:pict>
          </mc:Fallback>
        </mc:AlternateContent>
      </w:r>
    </w:p>
    <w:p w14:paraId="310AED80" w14:textId="3B4F2EF8" w:rsidR="005B65F3" w:rsidRPr="00B60143" w:rsidRDefault="005B65F3" w:rsidP="00B60143">
      <w:pPr>
        <w:rPr>
          <w:b/>
          <w:bCs/>
          <w:sz w:val="40"/>
          <w:szCs w:val="40"/>
        </w:rPr>
      </w:pPr>
      <w:bookmarkStart w:id="2" w:name="_Toc102054467"/>
      <w:bookmarkStart w:id="3" w:name="_Toc104452039"/>
      <w:r w:rsidRPr="00B60143">
        <w:rPr>
          <w:b/>
          <w:bCs/>
          <w:sz w:val="40"/>
          <w:szCs w:val="40"/>
        </w:rPr>
        <w:t>Academic</w:t>
      </w:r>
      <w:r w:rsidRPr="00B60143">
        <w:rPr>
          <w:b/>
          <w:bCs/>
          <w:spacing w:val="-2"/>
          <w:sz w:val="40"/>
          <w:szCs w:val="40"/>
        </w:rPr>
        <w:t xml:space="preserve"> </w:t>
      </w:r>
      <w:r w:rsidRPr="00B60143">
        <w:rPr>
          <w:b/>
          <w:bCs/>
          <w:sz w:val="40"/>
          <w:szCs w:val="40"/>
        </w:rPr>
        <w:t>Honesty</w:t>
      </w:r>
      <w:r w:rsidRPr="00B60143">
        <w:rPr>
          <w:b/>
          <w:bCs/>
          <w:spacing w:val="-3"/>
          <w:sz w:val="40"/>
          <w:szCs w:val="40"/>
        </w:rPr>
        <w:t xml:space="preserve"> </w:t>
      </w:r>
      <w:r w:rsidRPr="00B60143">
        <w:rPr>
          <w:b/>
          <w:bCs/>
          <w:sz w:val="40"/>
          <w:szCs w:val="40"/>
        </w:rPr>
        <w:t>Statement:</w:t>
      </w:r>
      <w:bookmarkEnd w:id="2"/>
      <w:bookmarkEnd w:id="3"/>
    </w:p>
    <w:p w14:paraId="0B461F52" w14:textId="424C9492" w:rsidR="005B65F3" w:rsidRPr="003E70E6" w:rsidRDefault="00AA7B11" w:rsidP="00BF57B6">
      <w:pPr>
        <w:spacing w:before="277"/>
        <w:ind w:right="26"/>
        <w:jc w:val="both"/>
        <w:rPr>
          <w:b/>
          <w:i/>
          <w:sz w:val="20"/>
          <w:szCs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2928" behindDoc="1" locked="0" layoutInCell="1" allowOverlap="1" wp14:anchorId="0355424B" wp14:editId="07D4E49C">
                <wp:simplePos x="0" y="0"/>
                <wp:positionH relativeFrom="margin">
                  <wp:posOffset>-6350</wp:posOffset>
                </wp:positionH>
                <wp:positionV relativeFrom="paragraph">
                  <wp:posOffset>646430</wp:posOffset>
                </wp:positionV>
                <wp:extent cx="5958840" cy="2933700"/>
                <wp:effectExtent l="19050" t="19050" r="22860" b="1905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8840" cy="29337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54F8A5" w14:textId="45CB5A9A" w:rsidR="005B65F3" w:rsidRDefault="005B65F3" w:rsidP="005B65F3">
                            <w:pPr>
                              <w:spacing w:before="72"/>
                              <w:ind w:left="144" w:right="140"/>
                              <w:jc w:val="both"/>
                              <w:rPr>
                                <w:i/>
                                <w:sz w:val="20"/>
                                <w:szCs w:val="18"/>
                              </w:rPr>
                            </w:pP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“In</w:t>
                            </w:r>
                            <w:r w:rsidRPr="003E70E6">
                              <w:rPr>
                                <w:i/>
                                <w:spacing w:val="20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signing</w:t>
                            </w:r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this</w:t>
                            </w:r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statement,</w:t>
                            </w:r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>We</w:t>
                            </w:r>
                            <w:proofErr w:type="gramEnd"/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hereby</w:t>
                            </w:r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certify</w:t>
                            </w:r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that</w:t>
                            </w:r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the</w:t>
                            </w:r>
                            <w:r w:rsidRPr="003E70E6">
                              <w:rPr>
                                <w:i/>
                                <w:spacing w:val="20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work</w:t>
                            </w:r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on</w:t>
                            </w:r>
                            <w:r w:rsidRPr="003E70E6">
                              <w:rPr>
                                <w:i/>
                                <w:spacing w:val="22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this</w:t>
                            </w:r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 xml:space="preserve">project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is</w:t>
                            </w:r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 xml:space="preserve">our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own</w:t>
                            </w:r>
                            <w:r w:rsidRPr="003E70E6">
                              <w:rPr>
                                <w:i/>
                                <w:spacing w:val="21"/>
                                <w:sz w:val="20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sz w:val="20"/>
                                <w:szCs w:val="18"/>
                              </w:rPr>
                              <w:t xml:space="preserve">and that 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>we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 xml:space="preserve"> have not copied the work of any other student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>s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 xml:space="preserve"> (past or present)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>, and cited all relevant sources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 xml:space="preserve"> while completing this</w:t>
                            </w:r>
                            <w:r w:rsidRPr="003E70E6">
                              <w:rPr>
                                <w:i/>
                                <w:spacing w:val="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>project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.</w:t>
                            </w:r>
                            <w:r w:rsidRPr="003E70E6">
                              <w:rPr>
                                <w:i/>
                                <w:spacing w:val="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>We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 xml:space="preserve"> understand that if 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>we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 xml:space="preserve"> fail to honor this agreement, </w:t>
                            </w:r>
                            <w:proofErr w:type="gramStart"/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>We</w:t>
                            </w:r>
                            <w:proofErr w:type="gramEnd"/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 xml:space="preserve"> will 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 xml:space="preserve">each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 xml:space="preserve">receive a score of </w:t>
                            </w:r>
                            <w:r>
                              <w:rPr>
                                <w:i/>
                                <w:sz w:val="20"/>
                                <w:szCs w:val="18"/>
                              </w:rPr>
                              <w:t xml:space="preserve">ZERO for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 xml:space="preserve">this </w:t>
                            </w:r>
                            <w:r w:rsidR="0067366F">
                              <w:rPr>
                                <w:i/>
                                <w:sz w:val="20"/>
                                <w:szCs w:val="18"/>
                              </w:rPr>
                              <w:t xml:space="preserve">project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and be subject</w:t>
                            </w:r>
                            <w:r w:rsidRPr="003E70E6">
                              <w:rPr>
                                <w:i/>
                                <w:spacing w:val="-2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to</w:t>
                            </w:r>
                            <w:r w:rsidRPr="003E70E6">
                              <w:rPr>
                                <w:i/>
                                <w:spacing w:val="-1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="0067366F">
                              <w:rPr>
                                <w:i/>
                                <w:spacing w:val="-1"/>
                                <w:sz w:val="20"/>
                                <w:szCs w:val="18"/>
                              </w:rPr>
                              <w:t>failure of this course.</w:t>
                            </w:r>
                            <w:r w:rsidRPr="003E70E6">
                              <w:rPr>
                                <w:i/>
                                <w:sz w:val="20"/>
                                <w:szCs w:val="18"/>
                              </w:rPr>
                              <w:t>”</w:t>
                            </w:r>
                          </w:p>
                          <w:tbl>
                            <w:tblPr>
                              <w:tblStyle w:val="TableGrid"/>
                              <w:tblW w:w="13771" w:type="dxa"/>
                              <w:tblInd w:w="144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601"/>
                              <w:gridCol w:w="4585"/>
                              <w:gridCol w:w="4585"/>
                            </w:tblGrid>
                            <w:tr w:rsidR="004C70A5" w14:paraId="71798AA8" w14:textId="77777777" w:rsidTr="004C70A5">
                              <w:tc>
                                <w:tcPr>
                                  <w:tcW w:w="4601" w:type="dxa"/>
                                </w:tcPr>
                                <w:p w14:paraId="14FC249A" w14:textId="77777777" w:rsidR="00BF57B6" w:rsidRDefault="00BF57B6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</w:p>
                                <w:p w14:paraId="48D56DF4" w14:textId="32C28EDA" w:rsidR="00BF57B6" w:rsidRDefault="00BF57B6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Signature:   ______</w:t>
                                  </w:r>
                                  <w:r w:rsidR="00377F6A" w:rsidRPr="00377F6A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>Tasfiq</w:t>
                                  </w:r>
                                  <w:r w:rsidRPr="00377F6A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>______________________</w:t>
                                  </w:r>
                                </w:p>
                                <w:p w14:paraId="34C44529" w14:textId="79D3D740" w:rsidR="004C70A5" w:rsidRDefault="004C70A5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Full</w:t>
                                  </w:r>
                                  <w:r w:rsidRPr="003E70E6">
                                    <w:rPr>
                                      <w:b/>
                                      <w:spacing w:val="-2"/>
                                    </w:rPr>
                                    <w:t xml:space="preserve"> </w:t>
                                  </w:r>
                                  <w:r w:rsidRPr="003E70E6">
                                    <w:rPr>
                                      <w:b/>
                                    </w:rPr>
                                    <w:t>Name</w:t>
                                  </w:r>
                                  <w:r>
                                    <w:rPr>
                                      <w:b/>
                                    </w:rPr>
                                    <w:t>:</w:t>
                                  </w:r>
                                  <w:r w:rsidR="00377F6A">
                                    <w:rPr>
                                      <w:b/>
                                    </w:rPr>
                                    <w:t xml:space="preserve"> Md. Tasfiq Rahman</w:t>
                                  </w:r>
                                </w:p>
                                <w:p w14:paraId="22969A41" w14:textId="55AC0B82" w:rsidR="004C70A5" w:rsidRDefault="004C70A5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  <w:bCs/>
                                      <w:iCs/>
                                    </w:rPr>
                                  </w:pPr>
                                  <w:r w:rsidRPr="004C70A5">
                                    <w:rPr>
                                      <w:b/>
                                      <w:bCs/>
                                      <w:iCs/>
                                    </w:rPr>
                                    <w:t>Student ID:</w:t>
                                  </w:r>
                                  <w:r w:rsidR="00BF57B6">
                                    <w:rPr>
                                      <w:b/>
                                      <w:bCs/>
                                      <w:iCs/>
                                    </w:rPr>
                                    <w:t xml:space="preserve"> </w:t>
                                  </w:r>
                                  <w:r w:rsidR="00377F6A">
                                    <w:rPr>
                                      <w:b/>
                                      <w:bCs/>
                                      <w:iCs/>
                                    </w:rPr>
                                    <w:t>1806116</w:t>
                                  </w:r>
                                </w:p>
                                <w:p w14:paraId="565AB723" w14:textId="7BEDA8DE" w:rsidR="00AA7B11" w:rsidRPr="004C70A5" w:rsidRDefault="00AA7B11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  <w:bCs/>
                                      <w:iCs/>
                                      <w:sz w:val="20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85" w:type="dxa"/>
                                </w:tcPr>
                                <w:p w14:paraId="443B0402" w14:textId="77777777" w:rsidR="00BF57B6" w:rsidRDefault="00BF57B6" w:rsidP="00BF57B6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</w:p>
                                <w:p w14:paraId="777893D5" w14:textId="11744AEF" w:rsidR="00BF57B6" w:rsidRDefault="00BF57B6" w:rsidP="00BF57B6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Signature:   __</w:t>
                                  </w:r>
                                  <w:proofErr w:type="spellStart"/>
                                  <w:r w:rsidR="00377F6A" w:rsidRPr="00377F6A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>Samiul</w:t>
                                  </w:r>
                                  <w:proofErr w:type="spellEnd"/>
                                  <w:r>
                                    <w:rPr>
                                      <w:b/>
                                    </w:rPr>
                                    <w:t>__________________________</w:t>
                                  </w:r>
                                </w:p>
                                <w:p w14:paraId="7B2593BB" w14:textId="5A9D8553" w:rsidR="004C70A5" w:rsidRDefault="004C70A5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Full</w:t>
                                  </w:r>
                                  <w:r w:rsidRPr="003E70E6">
                                    <w:rPr>
                                      <w:b/>
                                      <w:spacing w:val="-2"/>
                                    </w:rPr>
                                    <w:t xml:space="preserve"> </w:t>
                                  </w:r>
                                  <w:r w:rsidRPr="003E70E6">
                                    <w:rPr>
                                      <w:b/>
                                    </w:rPr>
                                    <w:t>Name</w:t>
                                  </w:r>
                                  <w:r>
                                    <w:rPr>
                                      <w:b/>
                                    </w:rPr>
                                    <w:t>:</w:t>
                                  </w:r>
                                  <w:r w:rsidR="00377F6A">
                                    <w:rPr>
                                      <w:b/>
                                    </w:rPr>
                                    <w:t xml:space="preserve"> </w:t>
                                  </w:r>
                                  <w:proofErr w:type="spellStart"/>
                                  <w:r w:rsidR="00377F6A">
                                    <w:rPr>
                                      <w:b/>
                                    </w:rPr>
                                    <w:t>Samiul</w:t>
                                  </w:r>
                                  <w:proofErr w:type="spellEnd"/>
                                  <w:r w:rsidR="00377F6A">
                                    <w:rPr>
                                      <w:b/>
                                    </w:rPr>
                                    <w:t xml:space="preserve"> Islam </w:t>
                                  </w:r>
                                  <w:proofErr w:type="spellStart"/>
                                  <w:r w:rsidR="00377F6A">
                                    <w:rPr>
                                      <w:b/>
                                    </w:rPr>
                                    <w:t>Shadin</w:t>
                                  </w:r>
                                  <w:proofErr w:type="spellEnd"/>
                                  <w:r w:rsidR="00377F6A">
                                    <w:rPr>
                                      <w:b/>
                                    </w:rPr>
                                    <w:t xml:space="preserve"> </w:t>
                                  </w:r>
                                </w:p>
                                <w:p w14:paraId="0C254094" w14:textId="6AE648C1" w:rsidR="004C70A5" w:rsidRDefault="004C70A5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i/>
                                      <w:sz w:val="20"/>
                                      <w:szCs w:val="18"/>
                                    </w:rPr>
                                  </w:pPr>
                                  <w:r w:rsidRPr="004C70A5">
                                    <w:rPr>
                                      <w:b/>
                                      <w:bCs/>
                                      <w:iCs/>
                                    </w:rPr>
                                    <w:t>Student ID:</w:t>
                                  </w:r>
                                  <w:r w:rsidR="00377F6A">
                                    <w:rPr>
                                      <w:b/>
                                      <w:bCs/>
                                      <w:iCs/>
                                    </w:rPr>
                                    <w:t>1806151</w:t>
                                  </w:r>
                                </w:p>
                              </w:tc>
                              <w:tc>
                                <w:tcPr>
                                  <w:tcW w:w="4585" w:type="dxa"/>
                                </w:tcPr>
                                <w:p w14:paraId="7130A010" w14:textId="59A78EFC" w:rsidR="004C70A5" w:rsidRDefault="004C70A5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i/>
                                      <w:sz w:val="20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4C70A5" w14:paraId="5E50B002" w14:textId="77777777" w:rsidTr="004C70A5">
                              <w:tc>
                                <w:tcPr>
                                  <w:tcW w:w="4601" w:type="dxa"/>
                                </w:tcPr>
                                <w:p w14:paraId="0372B75E" w14:textId="77777777" w:rsidR="00BF57B6" w:rsidRDefault="00BF57B6" w:rsidP="00BF57B6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</w:p>
                                <w:p w14:paraId="447C055F" w14:textId="752AD844" w:rsidR="00BF57B6" w:rsidRDefault="00BF57B6" w:rsidP="00BF57B6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Signature:   ___</w:t>
                                  </w:r>
                                  <w:proofErr w:type="spellStart"/>
                                  <w:r w:rsidR="00377F6A" w:rsidRPr="00377F6A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>Siyam</w:t>
                                  </w:r>
                                  <w:proofErr w:type="spellEnd"/>
                                  <w:r>
                                    <w:rPr>
                                      <w:b/>
                                    </w:rPr>
                                    <w:t>_________________________</w:t>
                                  </w:r>
                                </w:p>
                                <w:p w14:paraId="0C8E30BE" w14:textId="595CEA08" w:rsidR="004C70A5" w:rsidRDefault="004C70A5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Full</w:t>
                                  </w:r>
                                  <w:r w:rsidRPr="003E70E6">
                                    <w:rPr>
                                      <w:b/>
                                      <w:spacing w:val="-2"/>
                                    </w:rPr>
                                    <w:t xml:space="preserve"> </w:t>
                                  </w:r>
                                  <w:r w:rsidRPr="003E70E6">
                                    <w:rPr>
                                      <w:b/>
                                    </w:rPr>
                                    <w:t>Name</w:t>
                                  </w:r>
                                  <w:r>
                                    <w:rPr>
                                      <w:b/>
                                    </w:rPr>
                                    <w:t>:</w:t>
                                  </w:r>
                                  <w:r w:rsidR="00377F6A">
                                    <w:rPr>
                                      <w:b/>
                                    </w:rPr>
                                    <w:t xml:space="preserve"> Omar Faruk </w:t>
                                  </w:r>
                                  <w:proofErr w:type="spellStart"/>
                                  <w:r w:rsidR="00377F6A">
                                    <w:rPr>
                                      <w:b/>
                                    </w:rPr>
                                    <w:t>Siyam</w:t>
                                  </w:r>
                                  <w:proofErr w:type="spellEnd"/>
                                </w:p>
                                <w:p w14:paraId="5912B762" w14:textId="61C0B023" w:rsidR="004C70A5" w:rsidRDefault="004C70A5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  <w:bCs/>
                                      <w:iCs/>
                                    </w:rPr>
                                  </w:pPr>
                                  <w:r w:rsidRPr="004C70A5">
                                    <w:rPr>
                                      <w:b/>
                                      <w:bCs/>
                                      <w:iCs/>
                                    </w:rPr>
                                    <w:t>Student ID:</w:t>
                                  </w:r>
                                  <w:r w:rsidR="00377F6A">
                                    <w:rPr>
                                      <w:b/>
                                      <w:bCs/>
                                      <w:iCs/>
                                    </w:rPr>
                                    <w:t xml:space="preserve"> 1806159</w:t>
                                  </w:r>
                                </w:p>
                                <w:p w14:paraId="5EC9512E" w14:textId="45F0B201" w:rsidR="00AA7B11" w:rsidRDefault="00AA7B11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i/>
                                      <w:sz w:val="20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85" w:type="dxa"/>
                                </w:tcPr>
                                <w:p w14:paraId="5DF67361" w14:textId="77777777" w:rsidR="00BF57B6" w:rsidRDefault="00BF57B6" w:rsidP="00BF57B6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</w:p>
                                <w:p w14:paraId="18F85564" w14:textId="6EF80165" w:rsidR="00BF57B6" w:rsidRDefault="00BF57B6" w:rsidP="00BF57B6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Signature:   ________</w:t>
                                  </w:r>
                                  <w:proofErr w:type="spellStart"/>
                                  <w:r w:rsidR="00377F6A" w:rsidRPr="00377F6A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>Meherab</w:t>
                                  </w:r>
                                  <w:proofErr w:type="spellEnd"/>
                                  <w:r>
                                    <w:rPr>
                                      <w:b/>
                                    </w:rPr>
                                    <w:t>____________________</w:t>
                                  </w:r>
                                </w:p>
                                <w:p w14:paraId="2B01682C" w14:textId="64F77D29" w:rsidR="004C70A5" w:rsidRDefault="004C70A5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Full</w:t>
                                  </w:r>
                                  <w:r w:rsidRPr="003E70E6">
                                    <w:rPr>
                                      <w:b/>
                                      <w:spacing w:val="-2"/>
                                    </w:rPr>
                                    <w:t xml:space="preserve"> </w:t>
                                  </w:r>
                                  <w:r w:rsidRPr="003E70E6">
                                    <w:rPr>
                                      <w:b/>
                                    </w:rPr>
                                    <w:t>Name</w:t>
                                  </w:r>
                                  <w:r>
                                    <w:rPr>
                                      <w:b/>
                                    </w:rPr>
                                    <w:t>:</w:t>
                                  </w:r>
                                  <w:r w:rsidR="00377F6A">
                                    <w:rPr>
                                      <w:b/>
                                    </w:rPr>
                                    <w:t xml:space="preserve"> Md. </w:t>
                                  </w:r>
                                  <w:proofErr w:type="spellStart"/>
                                  <w:r w:rsidR="00377F6A">
                                    <w:rPr>
                                      <w:b/>
                                    </w:rPr>
                                    <w:t>Meherab</w:t>
                                  </w:r>
                                  <w:proofErr w:type="spellEnd"/>
                                  <w:r w:rsidR="00377F6A">
                                    <w:rPr>
                                      <w:b/>
                                    </w:rPr>
                                    <w:t xml:space="preserve"> Hossain</w:t>
                                  </w:r>
                                </w:p>
                                <w:p w14:paraId="6C3FC95C" w14:textId="61B6ED8E" w:rsidR="004C70A5" w:rsidRDefault="004C70A5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i/>
                                      <w:sz w:val="20"/>
                                      <w:szCs w:val="18"/>
                                    </w:rPr>
                                  </w:pPr>
                                  <w:r w:rsidRPr="004C70A5">
                                    <w:rPr>
                                      <w:b/>
                                      <w:bCs/>
                                      <w:iCs/>
                                    </w:rPr>
                                    <w:t>Student ID:</w:t>
                                  </w:r>
                                  <w:r w:rsidR="00377F6A">
                                    <w:rPr>
                                      <w:b/>
                                      <w:bCs/>
                                      <w:iCs/>
                                    </w:rPr>
                                    <w:t xml:space="preserve"> 1806182</w:t>
                                  </w:r>
                                </w:p>
                              </w:tc>
                              <w:tc>
                                <w:tcPr>
                                  <w:tcW w:w="4585" w:type="dxa"/>
                                </w:tcPr>
                                <w:p w14:paraId="6C3C3F2E" w14:textId="0C2B17E1" w:rsidR="004C70A5" w:rsidRDefault="004C70A5" w:rsidP="004C70A5">
                                  <w:pPr>
                                    <w:spacing w:before="72"/>
                                    <w:ind w:right="140"/>
                                    <w:jc w:val="both"/>
                                    <w:rPr>
                                      <w:i/>
                                      <w:sz w:val="20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3393784" w14:textId="2242136C" w:rsidR="005B65F3" w:rsidRPr="003E70E6" w:rsidRDefault="005B65F3" w:rsidP="004C70A5">
                            <w:pPr>
                              <w:tabs>
                                <w:tab w:val="left" w:pos="3302"/>
                                <w:tab w:val="left" w:pos="9117"/>
                              </w:tabs>
                              <w:jc w:val="both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55424B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.5pt;margin-top:50.9pt;width:469.2pt;height:231pt;z-index:-15703552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" filled="f" strokeweight="2.25pt">
                <v:textbox inset="0,0,0,0">
                  <w:txbxContent>
                    <w:p w14:paraId="7B54F8A5" w14:textId="45CB5A9A" w:rsidR="005B65F3" w:rsidRDefault="005B65F3" w:rsidP="005B65F3">
                      <w:pPr>
                        <w:spacing w:before="72"/>
                        <w:ind w:left="144" w:right="140"/>
                        <w:jc w:val="both"/>
                        <w:rPr>
                          <w:i/>
                          <w:sz w:val="20"/>
                          <w:szCs w:val="18"/>
                        </w:rPr>
                      </w:pPr>
                      <w:r w:rsidRPr="003E70E6">
                        <w:rPr>
                          <w:i/>
                          <w:sz w:val="20"/>
                          <w:szCs w:val="18"/>
                        </w:rPr>
                        <w:t>“In</w:t>
                      </w:r>
                      <w:r w:rsidRPr="003E70E6">
                        <w:rPr>
                          <w:i/>
                          <w:spacing w:val="20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signing</w:t>
                      </w:r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this</w:t>
                      </w:r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statement,</w:t>
                      </w:r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proofErr w:type="gramStart"/>
                      <w:r w:rsidR="0067366F">
                        <w:rPr>
                          <w:i/>
                          <w:sz w:val="20"/>
                          <w:szCs w:val="18"/>
                        </w:rPr>
                        <w:t>We</w:t>
                      </w:r>
                      <w:proofErr w:type="gramEnd"/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hereby</w:t>
                      </w:r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certify</w:t>
                      </w:r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that</w:t>
                      </w:r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the</w:t>
                      </w:r>
                      <w:r w:rsidRPr="003E70E6">
                        <w:rPr>
                          <w:i/>
                          <w:spacing w:val="20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work</w:t>
                      </w:r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on</w:t>
                      </w:r>
                      <w:r w:rsidRPr="003E70E6">
                        <w:rPr>
                          <w:i/>
                          <w:spacing w:val="22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this</w:t>
                      </w:r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 xml:space="preserve">project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is</w:t>
                      </w:r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 xml:space="preserve">our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own</w:t>
                      </w:r>
                      <w:r w:rsidRPr="003E70E6">
                        <w:rPr>
                          <w:i/>
                          <w:spacing w:val="21"/>
                          <w:sz w:val="20"/>
                          <w:szCs w:val="18"/>
                        </w:rPr>
                        <w:t xml:space="preserve"> </w:t>
                      </w:r>
                      <w:r>
                        <w:rPr>
                          <w:i/>
                          <w:sz w:val="20"/>
                          <w:szCs w:val="18"/>
                        </w:rPr>
                        <w:t xml:space="preserve">and that 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>we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 xml:space="preserve"> have not copied the work of any other student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>s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 xml:space="preserve"> (past or present)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>, and cited all relevant sources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 xml:space="preserve"> while completing this</w:t>
                      </w:r>
                      <w:r w:rsidRPr="003E70E6">
                        <w:rPr>
                          <w:i/>
                          <w:spacing w:val="1"/>
                          <w:sz w:val="20"/>
                          <w:szCs w:val="18"/>
                        </w:rPr>
                        <w:t xml:space="preserve"> 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>project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.</w:t>
                      </w:r>
                      <w:r w:rsidRPr="003E70E6">
                        <w:rPr>
                          <w:i/>
                          <w:spacing w:val="1"/>
                          <w:sz w:val="20"/>
                          <w:szCs w:val="18"/>
                        </w:rPr>
                        <w:t xml:space="preserve"> 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>We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 xml:space="preserve"> understand that if 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>we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 xml:space="preserve"> fail to honor this agreement, </w:t>
                      </w:r>
                      <w:proofErr w:type="gramStart"/>
                      <w:r w:rsidR="0067366F">
                        <w:rPr>
                          <w:i/>
                          <w:sz w:val="20"/>
                          <w:szCs w:val="18"/>
                        </w:rPr>
                        <w:t>We</w:t>
                      </w:r>
                      <w:proofErr w:type="gramEnd"/>
                      <w:r w:rsidRPr="003E70E6">
                        <w:rPr>
                          <w:i/>
                          <w:sz w:val="20"/>
                          <w:szCs w:val="18"/>
                        </w:rPr>
                        <w:t xml:space="preserve"> will 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 xml:space="preserve">each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 xml:space="preserve">receive a score of </w:t>
                      </w:r>
                      <w:r>
                        <w:rPr>
                          <w:i/>
                          <w:sz w:val="20"/>
                          <w:szCs w:val="18"/>
                        </w:rPr>
                        <w:t xml:space="preserve">ZERO for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 xml:space="preserve">this </w:t>
                      </w:r>
                      <w:r w:rsidR="0067366F">
                        <w:rPr>
                          <w:i/>
                          <w:sz w:val="20"/>
                          <w:szCs w:val="18"/>
                        </w:rPr>
                        <w:t xml:space="preserve">project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and be subject</w:t>
                      </w:r>
                      <w:r w:rsidRPr="003E70E6">
                        <w:rPr>
                          <w:i/>
                          <w:spacing w:val="-2"/>
                          <w:sz w:val="20"/>
                          <w:szCs w:val="18"/>
                        </w:rPr>
                        <w:t xml:space="preserve"> 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to</w:t>
                      </w:r>
                      <w:r w:rsidRPr="003E70E6">
                        <w:rPr>
                          <w:i/>
                          <w:spacing w:val="-1"/>
                          <w:sz w:val="20"/>
                          <w:szCs w:val="18"/>
                        </w:rPr>
                        <w:t xml:space="preserve"> </w:t>
                      </w:r>
                      <w:r w:rsidR="0067366F">
                        <w:rPr>
                          <w:i/>
                          <w:spacing w:val="-1"/>
                          <w:sz w:val="20"/>
                          <w:szCs w:val="18"/>
                        </w:rPr>
                        <w:t>failure of this course.</w:t>
                      </w:r>
                      <w:r w:rsidRPr="003E70E6">
                        <w:rPr>
                          <w:i/>
                          <w:sz w:val="20"/>
                          <w:szCs w:val="18"/>
                        </w:rPr>
                        <w:t>”</w:t>
                      </w:r>
                    </w:p>
                    <w:tbl>
                      <w:tblPr>
                        <w:tblStyle w:val="TableGrid"/>
                        <w:tblW w:w="13771" w:type="dxa"/>
                        <w:tblInd w:w="144" w:type="dxa"/>
                        <w:tblLook w:val="04A0" w:firstRow="1" w:lastRow="0" w:firstColumn="1" w:lastColumn="0" w:noHBand="0" w:noVBand="1"/>
                      </w:tblPr>
                      <w:tblGrid>
                        <w:gridCol w:w="4601"/>
                        <w:gridCol w:w="4585"/>
                        <w:gridCol w:w="4585"/>
                      </w:tblGrid>
                      <w:tr w:rsidR="004C70A5" w14:paraId="71798AA8" w14:textId="77777777" w:rsidTr="004C70A5">
                        <w:tc>
                          <w:tcPr>
                            <w:tcW w:w="4601" w:type="dxa"/>
                          </w:tcPr>
                          <w:p w14:paraId="14FC249A" w14:textId="77777777" w:rsidR="00BF57B6" w:rsidRDefault="00BF57B6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</w:p>
                          <w:p w14:paraId="48D56DF4" w14:textId="32C28EDA" w:rsidR="00BF57B6" w:rsidRDefault="00BF57B6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ignature:   ______</w:t>
                            </w:r>
                            <w:r w:rsidR="00377F6A" w:rsidRPr="00377F6A">
                              <w:rPr>
                                <w:b/>
                                <w:sz w:val="20"/>
                                <w:szCs w:val="20"/>
                              </w:rPr>
                              <w:t>Tasfiq</w:t>
                            </w:r>
                            <w:r w:rsidRPr="00377F6A">
                              <w:rPr>
                                <w:b/>
                                <w:sz w:val="20"/>
                                <w:szCs w:val="20"/>
                              </w:rPr>
                              <w:t>______________________</w:t>
                            </w:r>
                          </w:p>
                          <w:p w14:paraId="34C44529" w14:textId="79D3D740" w:rsidR="004C70A5" w:rsidRDefault="004C70A5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ull</w:t>
                            </w:r>
                            <w:r w:rsidRPr="003E70E6"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 w:rsidRPr="003E70E6">
                              <w:rPr>
                                <w:b/>
                              </w:rPr>
                              <w:t>Name</w:t>
                            </w:r>
                            <w:r>
                              <w:rPr>
                                <w:b/>
                              </w:rPr>
                              <w:t>:</w:t>
                            </w:r>
                            <w:r w:rsidR="00377F6A">
                              <w:rPr>
                                <w:b/>
                              </w:rPr>
                              <w:t xml:space="preserve"> Md. Tasfiq Rahman</w:t>
                            </w:r>
                          </w:p>
                          <w:p w14:paraId="22969A41" w14:textId="55AC0B82" w:rsidR="004C70A5" w:rsidRDefault="004C70A5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  <w:bCs/>
                                <w:iCs/>
                              </w:rPr>
                            </w:pPr>
                            <w:r w:rsidRPr="004C70A5">
                              <w:rPr>
                                <w:b/>
                                <w:bCs/>
                                <w:iCs/>
                              </w:rPr>
                              <w:t>Student ID:</w:t>
                            </w:r>
                            <w:r w:rsidR="00BF57B6">
                              <w:rPr>
                                <w:b/>
                                <w:bCs/>
                                <w:iCs/>
                              </w:rPr>
                              <w:t xml:space="preserve"> </w:t>
                            </w:r>
                            <w:r w:rsidR="00377F6A">
                              <w:rPr>
                                <w:b/>
                                <w:bCs/>
                                <w:iCs/>
                              </w:rPr>
                              <w:t>1806116</w:t>
                            </w:r>
                          </w:p>
                          <w:p w14:paraId="565AB723" w14:textId="7BEDA8DE" w:rsidR="00AA7B11" w:rsidRPr="004C70A5" w:rsidRDefault="00AA7B11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  <w:bCs/>
                                <w:iCs/>
                                <w:sz w:val="20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585" w:type="dxa"/>
                          </w:tcPr>
                          <w:p w14:paraId="443B0402" w14:textId="77777777" w:rsidR="00BF57B6" w:rsidRDefault="00BF57B6" w:rsidP="00BF57B6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</w:p>
                          <w:p w14:paraId="777893D5" w14:textId="11744AEF" w:rsidR="00BF57B6" w:rsidRDefault="00BF57B6" w:rsidP="00BF57B6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ignature:   __</w:t>
                            </w:r>
                            <w:proofErr w:type="spellStart"/>
                            <w:r w:rsidR="00377F6A" w:rsidRPr="00377F6A">
                              <w:rPr>
                                <w:b/>
                                <w:sz w:val="20"/>
                                <w:szCs w:val="20"/>
                              </w:rPr>
                              <w:t>Samiul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>__________________________</w:t>
                            </w:r>
                          </w:p>
                          <w:p w14:paraId="7B2593BB" w14:textId="5A9D8553" w:rsidR="004C70A5" w:rsidRDefault="004C70A5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ull</w:t>
                            </w:r>
                            <w:r w:rsidRPr="003E70E6"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 w:rsidRPr="003E70E6">
                              <w:rPr>
                                <w:b/>
                              </w:rPr>
                              <w:t>Name</w:t>
                            </w:r>
                            <w:r>
                              <w:rPr>
                                <w:b/>
                              </w:rPr>
                              <w:t>:</w:t>
                            </w:r>
                            <w:r w:rsidR="00377F6A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377F6A">
                              <w:rPr>
                                <w:b/>
                              </w:rPr>
                              <w:t>Samiul</w:t>
                            </w:r>
                            <w:proofErr w:type="spellEnd"/>
                            <w:r w:rsidR="00377F6A">
                              <w:rPr>
                                <w:b/>
                              </w:rPr>
                              <w:t xml:space="preserve"> Islam </w:t>
                            </w:r>
                            <w:proofErr w:type="spellStart"/>
                            <w:r w:rsidR="00377F6A">
                              <w:rPr>
                                <w:b/>
                              </w:rPr>
                              <w:t>Shadin</w:t>
                            </w:r>
                            <w:proofErr w:type="spellEnd"/>
                            <w:r w:rsidR="00377F6A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14:paraId="0C254094" w14:textId="6AE648C1" w:rsidR="004C70A5" w:rsidRDefault="004C70A5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i/>
                                <w:sz w:val="20"/>
                                <w:szCs w:val="18"/>
                              </w:rPr>
                            </w:pPr>
                            <w:r w:rsidRPr="004C70A5">
                              <w:rPr>
                                <w:b/>
                                <w:bCs/>
                                <w:iCs/>
                              </w:rPr>
                              <w:t>Student ID:</w:t>
                            </w:r>
                            <w:r w:rsidR="00377F6A">
                              <w:rPr>
                                <w:b/>
                                <w:bCs/>
                                <w:iCs/>
                              </w:rPr>
                              <w:t>1806151</w:t>
                            </w:r>
                          </w:p>
                        </w:tc>
                        <w:tc>
                          <w:tcPr>
                            <w:tcW w:w="4585" w:type="dxa"/>
                          </w:tcPr>
                          <w:p w14:paraId="7130A010" w14:textId="59A78EFC" w:rsidR="004C70A5" w:rsidRDefault="004C70A5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i/>
                                <w:sz w:val="20"/>
                                <w:szCs w:val="18"/>
                              </w:rPr>
                            </w:pPr>
                          </w:p>
                        </w:tc>
                      </w:tr>
                      <w:tr w:rsidR="004C70A5" w14:paraId="5E50B002" w14:textId="77777777" w:rsidTr="004C70A5">
                        <w:tc>
                          <w:tcPr>
                            <w:tcW w:w="4601" w:type="dxa"/>
                          </w:tcPr>
                          <w:p w14:paraId="0372B75E" w14:textId="77777777" w:rsidR="00BF57B6" w:rsidRDefault="00BF57B6" w:rsidP="00BF57B6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</w:p>
                          <w:p w14:paraId="447C055F" w14:textId="752AD844" w:rsidR="00BF57B6" w:rsidRDefault="00BF57B6" w:rsidP="00BF57B6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ignature:   ___</w:t>
                            </w:r>
                            <w:proofErr w:type="spellStart"/>
                            <w:r w:rsidR="00377F6A" w:rsidRPr="00377F6A">
                              <w:rPr>
                                <w:b/>
                                <w:sz w:val="20"/>
                                <w:szCs w:val="20"/>
                              </w:rPr>
                              <w:t>Siyam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>_________________________</w:t>
                            </w:r>
                          </w:p>
                          <w:p w14:paraId="0C8E30BE" w14:textId="595CEA08" w:rsidR="004C70A5" w:rsidRDefault="004C70A5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ull</w:t>
                            </w:r>
                            <w:r w:rsidRPr="003E70E6"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 w:rsidRPr="003E70E6">
                              <w:rPr>
                                <w:b/>
                              </w:rPr>
                              <w:t>Name</w:t>
                            </w:r>
                            <w:r>
                              <w:rPr>
                                <w:b/>
                              </w:rPr>
                              <w:t>:</w:t>
                            </w:r>
                            <w:r w:rsidR="00377F6A">
                              <w:rPr>
                                <w:b/>
                              </w:rPr>
                              <w:t xml:space="preserve"> Omar Faruk </w:t>
                            </w:r>
                            <w:proofErr w:type="spellStart"/>
                            <w:r w:rsidR="00377F6A">
                              <w:rPr>
                                <w:b/>
                              </w:rPr>
                              <w:t>Siyam</w:t>
                            </w:r>
                            <w:proofErr w:type="spellEnd"/>
                          </w:p>
                          <w:p w14:paraId="5912B762" w14:textId="61C0B023" w:rsidR="004C70A5" w:rsidRDefault="004C70A5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  <w:bCs/>
                                <w:iCs/>
                              </w:rPr>
                            </w:pPr>
                            <w:r w:rsidRPr="004C70A5">
                              <w:rPr>
                                <w:b/>
                                <w:bCs/>
                                <w:iCs/>
                              </w:rPr>
                              <w:t>Student ID:</w:t>
                            </w:r>
                            <w:r w:rsidR="00377F6A">
                              <w:rPr>
                                <w:b/>
                                <w:bCs/>
                                <w:iCs/>
                              </w:rPr>
                              <w:t xml:space="preserve"> 1806159</w:t>
                            </w:r>
                          </w:p>
                          <w:p w14:paraId="5EC9512E" w14:textId="45F0B201" w:rsidR="00AA7B11" w:rsidRDefault="00AA7B11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i/>
                                <w:sz w:val="20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4585" w:type="dxa"/>
                          </w:tcPr>
                          <w:p w14:paraId="5DF67361" w14:textId="77777777" w:rsidR="00BF57B6" w:rsidRDefault="00BF57B6" w:rsidP="00BF57B6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</w:p>
                          <w:p w14:paraId="18F85564" w14:textId="6EF80165" w:rsidR="00BF57B6" w:rsidRDefault="00BF57B6" w:rsidP="00BF57B6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ignature:   ________</w:t>
                            </w:r>
                            <w:proofErr w:type="spellStart"/>
                            <w:r w:rsidR="00377F6A" w:rsidRPr="00377F6A">
                              <w:rPr>
                                <w:b/>
                                <w:sz w:val="20"/>
                                <w:szCs w:val="20"/>
                              </w:rPr>
                              <w:t>Meherab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>____________________</w:t>
                            </w:r>
                          </w:p>
                          <w:p w14:paraId="2B01682C" w14:textId="64F77D29" w:rsidR="004C70A5" w:rsidRDefault="004C70A5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ull</w:t>
                            </w:r>
                            <w:r w:rsidRPr="003E70E6">
                              <w:rPr>
                                <w:b/>
                                <w:spacing w:val="-2"/>
                              </w:rPr>
                              <w:t xml:space="preserve"> </w:t>
                            </w:r>
                            <w:r w:rsidRPr="003E70E6">
                              <w:rPr>
                                <w:b/>
                              </w:rPr>
                              <w:t>Name</w:t>
                            </w:r>
                            <w:r>
                              <w:rPr>
                                <w:b/>
                              </w:rPr>
                              <w:t>:</w:t>
                            </w:r>
                            <w:r w:rsidR="00377F6A">
                              <w:rPr>
                                <w:b/>
                              </w:rPr>
                              <w:t xml:space="preserve"> Md. </w:t>
                            </w:r>
                            <w:proofErr w:type="spellStart"/>
                            <w:r w:rsidR="00377F6A">
                              <w:rPr>
                                <w:b/>
                              </w:rPr>
                              <w:t>Meherab</w:t>
                            </w:r>
                            <w:proofErr w:type="spellEnd"/>
                            <w:r w:rsidR="00377F6A">
                              <w:rPr>
                                <w:b/>
                              </w:rPr>
                              <w:t xml:space="preserve"> Hossain</w:t>
                            </w:r>
                          </w:p>
                          <w:p w14:paraId="6C3FC95C" w14:textId="61B6ED8E" w:rsidR="004C70A5" w:rsidRDefault="004C70A5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i/>
                                <w:sz w:val="20"/>
                                <w:szCs w:val="18"/>
                              </w:rPr>
                            </w:pPr>
                            <w:r w:rsidRPr="004C70A5">
                              <w:rPr>
                                <w:b/>
                                <w:bCs/>
                                <w:iCs/>
                              </w:rPr>
                              <w:t>Student ID:</w:t>
                            </w:r>
                            <w:r w:rsidR="00377F6A">
                              <w:rPr>
                                <w:b/>
                                <w:bCs/>
                                <w:iCs/>
                              </w:rPr>
                              <w:t xml:space="preserve"> 1806182</w:t>
                            </w:r>
                          </w:p>
                        </w:tc>
                        <w:tc>
                          <w:tcPr>
                            <w:tcW w:w="4585" w:type="dxa"/>
                          </w:tcPr>
                          <w:p w14:paraId="6C3C3F2E" w14:textId="0C2B17E1" w:rsidR="004C70A5" w:rsidRDefault="004C70A5" w:rsidP="004C70A5">
                            <w:pPr>
                              <w:spacing w:before="72"/>
                              <w:ind w:right="140"/>
                              <w:jc w:val="both"/>
                              <w:rPr>
                                <w:i/>
                                <w:sz w:val="20"/>
                                <w:szCs w:val="18"/>
                              </w:rPr>
                            </w:pPr>
                          </w:p>
                        </w:tc>
                      </w:tr>
                    </w:tbl>
                    <w:p w14:paraId="23393784" w14:textId="2242136C" w:rsidR="005B65F3" w:rsidRPr="003E70E6" w:rsidRDefault="005B65F3" w:rsidP="004C70A5">
                      <w:pPr>
                        <w:tabs>
                          <w:tab w:val="left" w:pos="3302"/>
                          <w:tab w:val="left" w:pos="9117"/>
                        </w:tabs>
                        <w:jc w:val="both"/>
                        <w:rPr>
                          <w:b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5B65F3" w:rsidRPr="003E70E6">
        <w:rPr>
          <w:b/>
          <w:sz w:val="20"/>
          <w:szCs w:val="18"/>
        </w:rPr>
        <w:t>IMPORTANT!</w:t>
      </w:r>
      <w:r w:rsidR="005B65F3" w:rsidRPr="003E70E6">
        <w:rPr>
          <w:b/>
          <w:spacing w:val="61"/>
          <w:sz w:val="20"/>
          <w:szCs w:val="18"/>
        </w:rPr>
        <w:t xml:space="preserve"> </w:t>
      </w:r>
      <w:r w:rsidR="005B65F3" w:rsidRPr="003E70E6">
        <w:rPr>
          <w:b/>
          <w:sz w:val="20"/>
          <w:szCs w:val="18"/>
        </w:rPr>
        <w:t>Please carefully read and sign the Academic Honesty Statement, below.</w:t>
      </w:r>
      <w:r w:rsidR="00946A6C">
        <w:rPr>
          <w:b/>
          <w:sz w:val="20"/>
          <w:szCs w:val="18"/>
        </w:rPr>
        <w:t xml:space="preserve"> </w:t>
      </w:r>
      <w:r w:rsidR="00946A6C" w:rsidRPr="00946A6C">
        <w:rPr>
          <w:b/>
          <w:sz w:val="20"/>
          <w:szCs w:val="18"/>
          <w:u w:val="single"/>
        </w:rPr>
        <w:t xml:space="preserve">Type the student ID and </w:t>
      </w:r>
      <w:r w:rsidR="002700C2">
        <w:rPr>
          <w:b/>
          <w:sz w:val="20"/>
          <w:szCs w:val="18"/>
          <w:u w:val="single"/>
        </w:rPr>
        <w:t>name, and put your signature</w:t>
      </w:r>
      <w:r w:rsidR="00946A6C">
        <w:rPr>
          <w:b/>
          <w:spacing w:val="1"/>
          <w:sz w:val="20"/>
          <w:szCs w:val="18"/>
        </w:rPr>
        <w:t xml:space="preserve">. </w:t>
      </w:r>
      <w:r w:rsidR="005B65F3" w:rsidRPr="003E70E6">
        <w:rPr>
          <w:b/>
          <w:i/>
          <w:sz w:val="20"/>
          <w:szCs w:val="18"/>
        </w:rPr>
        <w:t xml:space="preserve">You will not receive credit for this </w:t>
      </w:r>
      <w:r w:rsidR="004C70A5">
        <w:rPr>
          <w:b/>
          <w:i/>
          <w:sz w:val="20"/>
          <w:szCs w:val="18"/>
        </w:rPr>
        <w:t>project</w:t>
      </w:r>
      <w:r w:rsidR="005B65F3" w:rsidRPr="003E70E6">
        <w:rPr>
          <w:b/>
          <w:i/>
          <w:sz w:val="20"/>
          <w:szCs w:val="18"/>
        </w:rPr>
        <w:t xml:space="preserve"> experiment unless this statement is signed in the</w:t>
      </w:r>
      <w:r w:rsidR="005B65F3" w:rsidRPr="003E70E6">
        <w:rPr>
          <w:b/>
          <w:i/>
          <w:spacing w:val="1"/>
          <w:sz w:val="20"/>
          <w:szCs w:val="18"/>
        </w:rPr>
        <w:t xml:space="preserve"> </w:t>
      </w:r>
      <w:r w:rsidR="005B65F3" w:rsidRPr="003E70E6">
        <w:rPr>
          <w:b/>
          <w:i/>
          <w:sz w:val="20"/>
          <w:szCs w:val="18"/>
        </w:rPr>
        <w:t>presence</w:t>
      </w:r>
      <w:r w:rsidR="005B65F3" w:rsidRPr="003E70E6">
        <w:rPr>
          <w:b/>
          <w:i/>
          <w:spacing w:val="-2"/>
          <w:sz w:val="20"/>
          <w:szCs w:val="18"/>
        </w:rPr>
        <w:t xml:space="preserve"> </w:t>
      </w:r>
      <w:r w:rsidR="005B65F3" w:rsidRPr="003E70E6">
        <w:rPr>
          <w:b/>
          <w:i/>
          <w:sz w:val="20"/>
          <w:szCs w:val="18"/>
        </w:rPr>
        <w:t>of</w:t>
      </w:r>
      <w:r w:rsidR="005B65F3" w:rsidRPr="003E70E6">
        <w:rPr>
          <w:b/>
          <w:i/>
          <w:spacing w:val="-1"/>
          <w:sz w:val="20"/>
          <w:szCs w:val="18"/>
        </w:rPr>
        <w:t xml:space="preserve"> </w:t>
      </w:r>
      <w:r w:rsidR="005B65F3" w:rsidRPr="003E70E6">
        <w:rPr>
          <w:b/>
          <w:i/>
          <w:sz w:val="20"/>
          <w:szCs w:val="18"/>
        </w:rPr>
        <w:t>your</w:t>
      </w:r>
      <w:r w:rsidR="005B65F3" w:rsidRPr="003E70E6">
        <w:rPr>
          <w:b/>
          <w:i/>
          <w:spacing w:val="-1"/>
          <w:sz w:val="20"/>
          <w:szCs w:val="18"/>
        </w:rPr>
        <w:t xml:space="preserve"> </w:t>
      </w:r>
      <w:r w:rsidR="005B65F3" w:rsidRPr="003E70E6">
        <w:rPr>
          <w:b/>
          <w:i/>
          <w:sz w:val="20"/>
          <w:szCs w:val="18"/>
        </w:rPr>
        <w:t>lab</w:t>
      </w:r>
      <w:r w:rsidR="005B65F3" w:rsidRPr="003E70E6">
        <w:rPr>
          <w:b/>
          <w:i/>
          <w:spacing w:val="-1"/>
          <w:sz w:val="20"/>
          <w:szCs w:val="18"/>
        </w:rPr>
        <w:t xml:space="preserve"> </w:t>
      </w:r>
      <w:r w:rsidR="005B65F3" w:rsidRPr="003E70E6">
        <w:rPr>
          <w:b/>
          <w:i/>
          <w:sz w:val="20"/>
          <w:szCs w:val="18"/>
        </w:rPr>
        <w:t>instructor.</w:t>
      </w:r>
    </w:p>
    <w:p w14:paraId="1C2C3BC6" w14:textId="5EF500B5" w:rsidR="005B65F3" w:rsidRPr="003E70E6" w:rsidRDefault="005B65F3" w:rsidP="005B65F3">
      <w:pPr>
        <w:spacing w:before="5"/>
        <w:rPr>
          <w:b/>
          <w:i/>
          <w:sz w:val="12"/>
        </w:rPr>
      </w:pPr>
    </w:p>
    <w:p w14:paraId="020F0126" w14:textId="77777777" w:rsidR="006C3CD1" w:rsidRDefault="006C3CD1">
      <w:pPr>
        <w:rPr>
          <w:sz w:val="12"/>
        </w:rPr>
        <w:sectPr w:rsidR="006C3CD1" w:rsidSect="009877E4">
          <w:type w:val="nextColumn"/>
          <w:pgSz w:w="11906" w:h="16838" w:code="9"/>
          <w:pgMar w:top="810" w:right="1440" w:bottom="274" w:left="1555" w:header="720" w:footer="720" w:gutter="0"/>
          <w:cols w:space="720"/>
          <w:docGrid w:linePitch="299"/>
        </w:sectPr>
      </w:pPr>
    </w:p>
    <w:p w14:paraId="26EE888A" w14:textId="15BBA373" w:rsidR="009C6001" w:rsidRDefault="009C6001" w:rsidP="009C6001">
      <w:pPr>
        <w:tabs>
          <w:tab w:val="left" w:pos="1515"/>
        </w:tabs>
        <w:rPr>
          <w:b/>
        </w:rPr>
      </w:pPr>
    </w:p>
    <w:p w14:paraId="754018B8" w14:textId="1BB04476" w:rsidR="009C6001" w:rsidRPr="009C6001" w:rsidRDefault="009C6001" w:rsidP="009C6001">
      <w:pPr>
        <w:tabs>
          <w:tab w:val="left" w:pos="1515"/>
        </w:tabs>
        <w:sectPr w:rsidR="009C6001" w:rsidRPr="009C6001" w:rsidSect="00DF2239">
          <w:headerReference w:type="default" r:id="rId11"/>
          <w:footerReference w:type="default" r:id="rId12"/>
          <w:headerReference w:type="first" r:id="rId13"/>
          <w:footerReference w:type="first" r:id="rId14"/>
          <w:type w:val="nextColumn"/>
          <w:pgSz w:w="11906" w:h="16838" w:code="9"/>
          <w:pgMar w:top="1560" w:right="1440" w:bottom="1440" w:left="1555" w:header="142" w:footer="708" w:gutter="0"/>
          <w:pgNumType w:fmt="lowerRoman" w:start="1"/>
          <w:cols w:space="708"/>
          <w:titlePg/>
          <w:docGrid w:linePitch="360"/>
        </w:sectPr>
      </w:pPr>
      <w:r>
        <w:tab/>
      </w:r>
    </w:p>
    <w:p w14:paraId="4EC2A16A" w14:textId="266C01EC" w:rsidR="007A20F3" w:rsidRPr="00172EF6" w:rsidRDefault="00543082" w:rsidP="00172EF6">
      <w:pPr>
        <w:pStyle w:val="Heading1"/>
      </w:pPr>
      <w:bookmarkStart w:id="4" w:name="_Toc136895398"/>
      <w:r w:rsidRPr="00172EF6">
        <w:lastRenderedPageBreak/>
        <w:t>Abstract</w:t>
      </w:r>
      <w:bookmarkEnd w:id="4"/>
    </w:p>
    <w:tbl>
      <w:tblPr>
        <w:tblStyle w:val="TableGrid"/>
        <w:tblW w:w="0" w:type="auto"/>
        <w:shd w:val="clear" w:color="auto" w:fill="E5ECEB"/>
        <w:tblLook w:val="04A0" w:firstRow="1" w:lastRow="0" w:firstColumn="1" w:lastColumn="0" w:noHBand="0" w:noVBand="1"/>
      </w:tblPr>
      <w:tblGrid>
        <w:gridCol w:w="8911"/>
      </w:tblGrid>
      <w:tr w:rsidR="007A20F3" w:rsidRPr="00AE4AD2" w14:paraId="68C7C6FD" w14:textId="77777777" w:rsidTr="00F41B90">
        <w:tc>
          <w:tcPr>
            <w:tcW w:w="8911" w:type="dxa"/>
            <w:tcBorders>
              <w:top w:val="nil"/>
              <w:left w:val="nil"/>
              <w:bottom w:val="nil"/>
              <w:right w:val="nil"/>
            </w:tcBorders>
            <w:shd w:val="clear" w:color="auto" w:fill="E5ECEB"/>
          </w:tcPr>
          <w:p w14:paraId="0B74624D" w14:textId="0302BF9B" w:rsidR="007A20F3" w:rsidRPr="00AE4AD2" w:rsidRDefault="006C34DE" w:rsidP="00311116">
            <w:pPr>
              <w:shd w:val="clear" w:color="auto" w:fill="E5ECEB"/>
              <w:spacing w:line="360" w:lineRule="auto"/>
              <w:jc w:val="both"/>
              <w:rPr>
                <w:rFonts w:cs="Calibri"/>
              </w:rPr>
            </w:pPr>
            <w:r>
              <w:t xml:space="preserve">Energy harvesting through solar technology is one of the promising </w:t>
            </w:r>
            <w:r w:rsidR="009A4996">
              <w:t>sources</w:t>
            </w:r>
            <w:r>
              <w:t xml:space="preserve"> to meet the requirement of empowering renewable energy source and to reduce carbon emission. Utilization of photovoltaic solar cell ranges from </w:t>
            </w:r>
            <w:r w:rsidR="009A4996">
              <w:t xml:space="preserve">daily household apparatus to </w:t>
            </w:r>
            <w:r w:rsidR="003D60FB">
              <w:t>energizing the component used for space mission.</w:t>
            </w:r>
            <w:r w:rsidR="006C0F27">
              <w:t xml:space="preserve"> Before operating PV cell, it is crucial to understand its current voltage relationship, its maximum efficiency and other physical parameter to determine the optimum region to be used for.</w:t>
            </w:r>
            <w:r w:rsidR="00861C0E">
              <w:t xml:space="preserve"> However, in this </w:t>
            </w:r>
            <w:r w:rsidR="00B03CF9">
              <w:t>characterization procedure</w:t>
            </w:r>
            <w:r w:rsidR="00861C0E">
              <w:t xml:space="preserve">, manual contact can create noise which affects in actual data calculation. To overcome this problem, a </w:t>
            </w:r>
            <w:r w:rsidR="00B03CF9">
              <w:t>microcontroller-based</w:t>
            </w:r>
            <w:r w:rsidR="00861C0E">
              <w:t xml:space="preserve"> circuit has been designed</w:t>
            </w:r>
            <w:r w:rsidR="00B03CF9">
              <w:t xml:space="preserve"> to collect data by varying resistance. For this purpose, decoder and metal oxide semiconductor transistor has been used.</w:t>
            </w:r>
            <w:r w:rsidR="00007C88">
              <w:t xml:space="preserve"> For displaying plot, library from Python has been used.</w:t>
            </w:r>
          </w:p>
          <w:p w14:paraId="0AEBEC22" w14:textId="77777777" w:rsidR="007A20F3" w:rsidRPr="009877E4" w:rsidRDefault="007A20F3" w:rsidP="00BD2078">
            <w:pPr>
              <w:shd w:val="clear" w:color="auto" w:fill="E5ECEB"/>
              <w:rPr>
                <w:b/>
                <w:bCs/>
              </w:rPr>
            </w:pPr>
          </w:p>
          <w:p w14:paraId="17CE84C2" w14:textId="77777777" w:rsidR="007A20F3" w:rsidRPr="00AE4AD2" w:rsidRDefault="007A20F3" w:rsidP="00BD2078">
            <w:pPr>
              <w:shd w:val="clear" w:color="auto" w:fill="E5ECEB"/>
              <w:rPr>
                <w:b/>
                <w:bCs/>
                <w:color w:val="FF0000"/>
              </w:rPr>
            </w:pPr>
            <w:r w:rsidRPr="009877E4">
              <w:rPr>
                <w:b/>
                <w:bCs/>
              </w:rPr>
              <w:t xml:space="preserve"> </w:t>
            </w:r>
          </w:p>
        </w:tc>
      </w:tr>
    </w:tbl>
    <w:p w14:paraId="03D6AA6E" w14:textId="3F186A40" w:rsidR="007A20F3" w:rsidRPr="00543082" w:rsidRDefault="00543082" w:rsidP="00172EF6">
      <w:pPr>
        <w:pStyle w:val="Heading1"/>
      </w:pPr>
      <w:bookmarkStart w:id="5" w:name="_Toc5031133"/>
      <w:bookmarkStart w:id="6" w:name="_Simulating_a_simple"/>
      <w:bookmarkStart w:id="7" w:name="_Toc136895399"/>
      <w:bookmarkEnd w:id="5"/>
      <w:bookmarkEnd w:id="6"/>
      <w:r w:rsidRPr="00543082">
        <w:t>Introduction</w:t>
      </w:r>
      <w:bookmarkEnd w:id="7"/>
      <w:r w:rsidRPr="00543082">
        <w:t xml:space="preserve"> </w:t>
      </w:r>
    </w:p>
    <w:p w14:paraId="78888A3B" w14:textId="58050B45" w:rsidR="00F41B90" w:rsidRDefault="00827DBE" w:rsidP="00311116">
      <w:pPr>
        <w:spacing w:line="360" w:lineRule="auto"/>
        <w:jc w:val="both"/>
      </w:pPr>
      <w:r>
        <w:t>Current voltage (I-V</w:t>
      </w:r>
      <w:r w:rsidR="00332D25">
        <w:t>) characteristics</w:t>
      </w:r>
      <w:r>
        <w:t xml:space="preserve"> of a solar cell</w:t>
      </w:r>
      <w:r w:rsidR="00464CF6">
        <w:t xml:space="preserve"> contains a number of hidden variable</w:t>
      </w:r>
      <w:r w:rsidR="00603B59">
        <w:t>s</w:t>
      </w:r>
      <w:r w:rsidR="00464CF6">
        <w:t xml:space="preserve"> that is required to understand the performance of a solar cell.</w:t>
      </w:r>
      <w:r w:rsidR="008C1BAE">
        <w:t xml:space="preserve"> A common approach to measure </w:t>
      </w:r>
      <w:r w:rsidR="00332D25">
        <w:t>this characteristic</w:t>
      </w:r>
      <w:r w:rsidR="008C1BAE">
        <w:t xml:space="preserve"> is to connect a PV solar cell with a variable resistance and </w:t>
      </w:r>
      <w:r w:rsidR="001F371D">
        <w:t xml:space="preserve">read the output voltage </w:t>
      </w:r>
      <w:r w:rsidR="00332D25">
        <w:t>using voltmeter</w:t>
      </w:r>
      <w:r w:rsidR="001F371D">
        <w:t xml:space="preserve"> and to read current using potentiometer.</w:t>
      </w:r>
      <w:r w:rsidR="0051755A">
        <w:t xml:space="preserve"> The final task is to plot current vs voltage. Though this approach is widely used,</w:t>
      </w:r>
      <w:r w:rsidR="00043E9F">
        <w:t xml:space="preserve"> it is required to be in physical contact wit solar </w:t>
      </w:r>
      <w:r w:rsidR="00FC5D8F">
        <w:t xml:space="preserve">connection.  If the situation is like this where </w:t>
      </w:r>
      <w:r w:rsidR="00F2358C">
        <w:t>a device is being operated remotely powered by solar panel (</w:t>
      </w:r>
      <w:proofErr w:type="spellStart"/>
      <w:proofErr w:type="gramStart"/>
      <w:r w:rsidR="00A315A9">
        <w:t>e</w:t>
      </w:r>
      <w:r w:rsidR="00F2358C">
        <w:t>g</w:t>
      </w:r>
      <w:proofErr w:type="spellEnd"/>
      <w:proofErr w:type="gramEnd"/>
      <w:r w:rsidR="00F2358C">
        <w:t xml:space="preserve"> using in agricultural land), measuring I-V characteristic without physically contact with solar cell would be a smart choice. The device we are going to implement </w:t>
      </w:r>
      <w:r w:rsidR="00043E9F">
        <w:t xml:space="preserve">  </w:t>
      </w:r>
      <w:r w:rsidR="00F2358C">
        <w:t>would pave the way for this.</w:t>
      </w:r>
      <w:r w:rsidR="00311116">
        <w:t xml:space="preserve"> </w:t>
      </w:r>
    </w:p>
    <w:p w14:paraId="31ECB326" w14:textId="60A1981D" w:rsidR="002D5077" w:rsidRDefault="002D5077" w:rsidP="00311116">
      <w:pPr>
        <w:spacing w:line="360" w:lineRule="auto"/>
        <w:jc w:val="both"/>
      </w:pPr>
    </w:p>
    <w:p w14:paraId="32556C2C" w14:textId="2A1AF9A1" w:rsidR="002D5077" w:rsidRDefault="00C40EA9" w:rsidP="00311116">
      <w:pPr>
        <w:spacing w:line="360" w:lineRule="auto"/>
        <w:jc w:val="both"/>
      </w:pPr>
      <w:r>
        <w:t>Base on previous work, related to automated I-V curve tracer, we have tried to use the number of microcontroller pin more efficiently by introducing decoder circuit.</w:t>
      </w:r>
      <w:r w:rsidR="00033689">
        <w:t xml:space="preserve"> We have also tried to measure solar irradiance in a cost-effective way. To interpret the censored data into I-V characteristics,</w:t>
      </w:r>
      <w:r w:rsidR="000B6907">
        <w:t xml:space="preserve"> we have designed an algorithm using least square regression.</w:t>
      </w:r>
      <w:r w:rsidR="00327817">
        <w:t xml:space="preserve"> From the I-V characteristics, efficiency, fill factor, series and shunt resistance of the solar panel </w:t>
      </w:r>
      <w:r w:rsidR="00D32FF7">
        <w:t xml:space="preserve">has been measured. In addition, we have formulated a way to design the operating range of our circuit which </w:t>
      </w:r>
      <w:r w:rsidR="00A502E7">
        <w:t>can also be used as user manual.</w:t>
      </w:r>
      <w:r w:rsidR="000B6907">
        <w:t xml:space="preserve"> </w:t>
      </w:r>
    </w:p>
    <w:p w14:paraId="6D744185" w14:textId="20028407" w:rsidR="00311116" w:rsidRDefault="00311116" w:rsidP="00311116">
      <w:pPr>
        <w:spacing w:line="360" w:lineRule="auto"/>
        <w:jc w:val="both"/>
      </w:pPr>
    </w:p>
    <w:p w14:paraId="1B8FCC00" w14:textId="77777777" w:rsidR="00311116" w:rsidRPr="00AE4AD2" w:rsidRDefault="00311116" w:rsidP="00F41B90"/>
    <w:p w14:paraId="27E08FC9" w14:textId="6CF8E20A" w:rsidR="00543082" w:rsidRDefault="00543082" w:rsidP="004C70A5"/>
    <w:p w14:paraId="66E32C57" w14:textId="18776C3D" w:rsidR="004C70A5" w:rsidRPr="009C05BE" w:rsidRDefault="00543082" w:rsidP="00172EF6">
      <w:pPr>
        <w:pStyle w:val="Heading1"/>
      </w:pPr>
      <w:bookmarkStart w:id="8" w:name="_Toc136895400"/>
      <w:r w:rsidRPr="00543082">
        <w:lastRenderedPageBreak/>
        <w:t>Design</w:t>
      </w:r>
      <w:bookmarkEnd w:id="8"/>
      <w:r w:rsidRPr="00543082">
        <w:t xml:space="preserve"> </w:t>
      </w:r>
    </w:p>
    <w:p w14:paraId="2A767CAC" w14:textId="1D1E35E7" w:rsidR="00704FAD" w:rsidRDefault="00704FAD" w:rsidP="00172EF6">
      <w:pPr>
        <w:pStyle w:val="Heading3"/>
      </w:pPr>
      <w:bookmarkStart w:id="9" w:name="_Toc136895402"/>
      <w:r w:rsidRPr="00172EF6">
        <w:t>Identification of Scope</w:t>
      </w:r>
      <w:bookmarkEnd w:id="9"/>
    </w:p>
    <w:p w14:paraId="2B069924" w14:textId="29BA0359" w:rsidR="00E32374" w:rsidRDefault="00D426A0" w:rsidP="00286F86">
      <w:pPr>
        <w:spacing w:line="360" w:lineRule="auto"/>
        <w:jc w:val="both"/>
      </w:pPr>
      <w:r>
        <w:t>I-V characteristics cannot be measured without</w:t>
      </w:r>
      <w:r w:rsidR="00447483">
        <w:t xml:space="preserve"> measuring intensity of solar radiation. The device used for this purpose in known as irradiance meter which is the </w:t>
      </w:r>
      <w:r w:rsidR="00303A8C">
        <w:t>costliest</w:t>
      </w:r>
      <w:r w:rsidR="00447483">
        <w:t xml:space="preserve"> tools used in I-V characterization</w:t>
      </w:r>
      <w:r w:rsidR="00303A8C">
        <w:t xml:space="preserve"> for small solar panel</w:t>
      </w:r>
      <w:r w:rsidR="00447483">
        <w:t>.</w:t>
      </w:r>
      <w:r w:rsidR="00303A8C">
        <w:t xml:space="preserve"> Another cheap component sensing light intensity is light dependent resistor whose resistance decreases with the increase of light intensity. So, instead of using </w:t>
      </w:r>
      <w:r w:rsidR="00A315A9">
        <w:t xml:space="preserve">irradiance meter directly, mapping </w:t>
      </w:r>
      <w:r w:rsidR="00DE4EAC">
        <w:t>resistance of LDR with the reading of irradiance meter would be a new approach.</w:t>
      </w:r>
      <w:r w:rsidR="00BC4E3A">
        <w:t xml:space="preserve"> </w:t>
      </w:r>
    </w:p>
    <w:p w14:paraId="601F2AD9" w14:textId="26BBA58B" w:rsidR="00BC4E3A" w:rsidRDefault="00BC4E3A" w:rsidP="00286F86">
      <w:pPr>
        <w:spacing w:line="360" w:lineRule="auto"/>
        <w:jc w:val="both"/>
      </w:pPr>
    </w:p>
    <w:p w14:paraId="07CA8FC1" w14:textId="5101BCB5" w:rsidR="00BC4E3A" w:rsidRDefault="00BC4E3A" w:rsidP="00286F86">
      <w:pPr>
        <w:spacing w:line="360" w:lineRule="auto"/>
        <w:jc w:val="both"/>
      </w:pPr>
      <w:r>
        <w:t xml:space="preserve">Instead of connecting Arduino pin with MOSFET, using active high decoder IC would be enable us controlling more transistor switching using </w:t>
      </w:r>
      <w:r w:rsidR="0095528E">
        <w:t>a few</w:t>
      </w:r>
      <w:r>
        <w:t xml:space="preserve"> </w:t>
      </w:r>
      <w:r w:rsidR="0095528E">
        <w:t>numbers</w:t>
      </w:r>
      <w:r>
        <w:t xml:space="preserve"> of Arduino pins.</w:t>
      </w:r>
      <w:r w:rsidR="0095528E">
        <w:t xml:space="preserve"> </w:t>
      </w:r>
    </w:p>
    <w:p w14:paraId="00AFF817" w14:textId="79CD4DB6" w:rsidR="0095528E" w:rsidRDefault="0095528E" w:rsidP="00286F86">
      <w:pPr>
        <w:spacing w:line="360" w:lineRule="auto"/>
        <w:jc w:val="both"/>
      </w:pPr>
    </w:p>
    <w:p w14:paraId="542B4AA2" w14:textId="118FEAD0" w:rsidR="0095528E" w:rsidRPr="00E32374" w:rsidRDefault="0095528E" w:rsidP="00286F86">
      <w:pPr>
        <w:spacing w:line="360" w:lineRule="auto"/>
        <w:jc w:val="both"/>
      </w:pPr>
      <w:r>
        <w:t xml:space="preserve">Every device has some limitation. If a user in informed about </w:t>
      </w:r>
      <w:r w:rsidR="008D262F">
        <w:t>it,</w:t>
      </w:r>
      <w:r>
        <w:t xml:space="preserve"> he would be able to made the best use of the device. Based on</w:t>
      </w:r>
      <w:r w:rsidR="008D262F">
        <w:t xml:space="preserve"> the value of our used resistance, we have formulated a way to determine the range of open circuit voltage and corresponding short circuit current</w:t>
      </w:r>
      <w:r w:rsidR="00286F86">
        <w:t>. If a PV cell is lies within the range, our device can be used to measure its I-V characteristics.</w:t>
      </w:r>
    </w:p>
    <w:p w14:paraId="51F1C0F9" w14:textId="77777777" w:rsidR="001872F9" w:rsidRPr="001872F9" w:rsidRDefault="001872F9" w:rsidP="00286F86">
      <w:pPr>
        <w:spacing w:line="360" w:lineRule="auto"/>
        <w:jc w:val="both"/>
      </w:pPr>
    </w:p>
    <w:p w14:paraId="568327B3" w14:textId="200EA9AD" w:rsidR="00704FAD" w:rsidRDefault="00704FAD" w:rsidP="00172EF6">
      <w:pPr>
        <w:pStyle w:val="Heading3"/>
      </w:pPr>
      <w:bookmarkStart w:id="10" w:name="_Toc136895403"/>
      <w:r>
        <w:t>Literature Review</w:t>
      </w:r>
      <w:bookmarkEnd w:id="10"/>
    </w:p>
    <w:p w14:paraId="2404F5E2" w14:textId="77777777" w:rsidR="002B70BC" w:rsidRDefault="002B70BC" w:rsidP="002B70BC">
      <w:bookmarkStart w:id="11" w:name="_Toc136895404"/>
      <w:r>
        <w:rPr>
          <w:rFonts w:ascii="Open Sans" w:hAnsi="Open Sans" w:cs="Open Sans"/>
          <w:color w:val="767676"/>
          <w:sz w:val="21"/>
          <w:szCs w:val="21"/>
          <w:shd w:val="clear" w:color="auto" w:fill="FFFFFF"/>
        </w:rPr>
        <w:t> </w:t>
      </w:r>
    </w:p>
    <w:p w14:paraId="4C594383" w14:textId="0EB095F1" w:rsidR="009B6B25" w:rsidRDefault="00DC7D61" w:rsidP="00286F86">
      <w:pPr>
        <w:shd w:val="clear" w:color="auto" w:fill="FFFFFF"/>
        <w:spacing w:line="360" w:lineRule="auto"/>
        <w:jc w:val="both"/>
      </w:pPr>
      <w:r>
        <w:t xml:space="preserve">PV cell was characterized </w:t>
      </w:r>
      <w:r w:rsidR="0025454E">
        <w:t>by varying resistance with the switching of transistor.</w:t>
      </w:r>
      <w:r w:rsidR="00292786">
        <w:t xml:space="preserve"> Data was displayed through M2M communication protocol</w:t>
      </w:r>
      <w:r w:rsidR="00384614">
        <w:t xml:space="preserve"> [1]. Based on this work, an approach was design based on voltage, and current sensor to measure data quickly</w:t>
      </w:r>
      <w:r w:rsidR="009B6E14">
        <w:t xml:space="preserve"> [2]. In addition, images of photoluminescence </w:t>
      </w:r>
      <w:r w:rsidR="000E7B2B">
        <w:t xml:space="preserve">spectra </w:t>
      </w:r>
      <w:r w:rsidR="00BC4E3A">
        <w:t>h</w:t>
      </w:r>
      <w:r w:rsidR="000E7B2B">
        <w:t>a</w:t>
      </w:r>
      <w:r w:rsidR="0034681E">
        <w:t>ve</w:t>
      </w:r>
      <w:r w:rsidR="009B6E14">
        <w:t xml:space="preserve"> been used to draw IV characteristics based on neural network</w:t>
      </w:r>
      <w:r w:rsidR="00025BF3">
        <w:t xml:space="preserve"> [3]</w:t>
      </w:r>
      <w:r w:rsidR="009B6E14">
        <w:t>.</w:t>
      </w:r>
    </w:p>
    <w:p w14:paraId="1EBE2BDE" w14:textId="77777777" w:rsidR="009B6B25" w:rsidRDefault="009B6B25" w:rsidP="00286F86">
      <w:pPr>
        <w:shd w:val="clear" w:color="auto" w:fill="FFFFFF"/>
        <w:spacing w:line="360" w:lineRule="auto"/>
        <w:jc w:val="both"/>
      </w:pPr>
    </w:p>
    <w:p w14:paraId="733190CF" w14:textId="49A9EB59" w:rsidR="002B70BC" w:rsidRPr="002B70BC" w:rsidRDefault="002B70BC" w:rsidP="002B70BC">
      <w:pPr>
        <w:shd w:val="clear" w:color="auto" w:fill="FFFFFF"/>
      </w:pPr>
      <w:r>
        <w:t xml:space="preserve"> </w:t>
      </w:r>
    </w:p>
    <w:p w14:paraId="3BC0D889" w14:textId="1C126813" w:rsidR="00704FAD" w:rsidRDefault="00704FAD" w:rsidP="00172EF6">
      <w:pPr>
        <w:pStyle w:val="Heading3"/>
      </w:pPr>
      <w:r>
        <w:t>Formulation of Problem</w:t>
      </w:r>
      <w:bookmarkEnd w:id="11"/>
    </w:p>
    <w:p w14:paraId="092F7427" w14:textId="325A783C" w:rsidR="004E038B" w:rsidRPr="004E038B" w:rsidRDefault="00B56495" w:rsidP="003B5335">
      <w:pPr>
        <w:spacing w:line="360" w:lineRule="auto"/>
        <w:jc w:val="both"/>
      </w:pPr>
      <w:r>
        <w:t xml:space="preserve">The first task we emphasized was to implement a system where resistance will be varied automatically. </w:t>
      </w:r>
      <w:r w:rsidR="00814B1D">
        <w:t xml:space="preserve">Next mission we undertook is to </w:t>
      </w:r>
      <w:r w:rsidR="006B4382">
        <w:t xml:space="preserve">confine our resistance variation process </w:t>
      </w:r>
      <w:r w:rsidR="007F1613">
        <w:t xml:space="preserve">within the range the </w:t>
      </w:r>
      <w:r w:rsidR="00972064">
        <w:t>solar panel requires.</w:t>
      </w:r>
    </w:p>
    <w:p w14:paraId="2B577DD5" w14:textId="1B6B0793" w:rsidR="00704FAD" w:rsidRDefault="00704FAD" w:rsidP="00172EF6">
      <w:pPr>
        <w:pStyle w:val="Heading3"/>
      </w:pPr>
      <w:bookmarkStart w:id="12" w:name="_Toc136895405"/>
      <w:r>
        <w:t>Analysis</w:t>
      </w:r>
      <w:bookmarkEnd w:id="12"/>
    </w:p>
    <w:p w14:paraId="740E6113" w14:textId="0BE47B2F" w:rsidR="00BF4F4A" w:rsidRDefault="00BF4F4A" w:rsidP="004D02F3">
      <w:pPr>
        <w:spacing w:line="360" w:lineRule="auto"/>
        <w:jc w:val="both"/>
      </w:pPr>
      <w:r>
        <w:t xml:space="preserve">We first observed the </w:t>
      </w:r>
      <w:proofErr w:type="gramStart"/>
      <w:r>
        <w:t>variation  MOSFET</w:t>
      </w:r>
      <w:proofErr w:type="gramEnd"/>
      <w:r>
        <w:t xml:space="preserve"> drain to source resistance. We have found that it </w:t>
      </w:r>
      <w:proofErr w:type="gramStart"/>
      <w:r>
        <w:t>is  varied</w:t>
      </w:r>
      <w:proofErr w:type="gramEnd"/>
      <w:r>
        <w:t xml:space="preserve"> by the duty cycle of PWM signal for </w:t>
      </w:r>
      <w:proofErr w:type="spellStart"/>
      <w:r>
        <w:t>analogWrite</w:t>
      </w:r>
      <w:proofErr w:type="spellEnd"/>
      <w:r>
        <w:t xml:space="preserve">. </w:t>
      </w:r>
      <w:proofErr w:type="gramStart"/>
      <w:r>
        <w:t>Next</w:t>
      </w:r>
      <w:proofErr w:type="gramEnd"/>
      <w:r>
        <w:t xml:space="preserve"> We proceed to use digital </w:t>
      </w:r>
      <w:r w:rsidR="00EE5317">
        <w:t xml:space="preserve">potentiometer. But its minimum resolution we found was 60 </w:t>
      </w:r>
      <w:proofErr w:type="gramStart"/>
      <w:r w:rsidR="00EE5317">
        <w:t>ohm</w:t>
      </w:r>
      <w:proofErr w:type="gramEnd"/>
      <w:r w:rsidR="0010211F">
        <w:t xml:space="preserve">. But the operating resistance for our first attempted </w:t>
      </w:r>
      <w:r w:rsidR="003B5052">
        <w:lastRenderedPageBreak/>
        <w:t>solar cell requires 1 ohm to 200 ohm</w:t>
      </w:r>
      <w:r w:rsidR="004D02F3">
        <w:t>.</w:t>
      </w:r>
      <w:r w:rsidR="009B3918">
        <w:t xml:space="preserve"> </w:t>
      </w:r>
      <w:proofErr w:type="gramStart"/>
      <w:r w:rsidR="009B3918">
        <w:t>Finally</w:t>
      </w:r>
      <w:proofErr w:type="gramEnd"/>
      <w:r w:rsidR="009B3918">
        <w:t xml:space="preserve"> we took Z44 MOSFET for final operation.</w:t>
      </w:r>
    </w:p>
    <w:p w14:paraId="28345D3A" w14:textId="77777777" w:rsidR="00F138FC" w:rsidRDefault="00F138FC" w:rsidP="00F138FC">
      <w:pPr>
        <w:rPr>
          <w:rFonts w:eastAsiaTheme="minorEastAsia"/>
        </w:rPr>
      </w:pPr>
      <w:r>
        <w:rPr>
          <w:rFonts w:eastAsiaTheme="minorEastAsia"/>
        </w:rPr>
        <w:t>Equation to find out the resistance of LDR:</w:t>
      </w:r>
    </w:p>
    <w:p w14:paraId="7BE93C3B" w14:textId="77777777" w:rsidR="00F138FC" w:rsidRPr="00220378" w:rsidRDefault="00F138FC" w:rsidP="00F138FC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R=460 Ω</m:t>
          </m:r>
        </m:oMath>
      </m:oMathPara>
    </w:p>
    <w:p w14:paraId="3DB88C2F" w14:textId="77777777" w:rsidR="00F138FC" w:rsidRDefault="00F138FC" w:rsidP="00F138FC">
      <w:pPr>
        <w:rPr>
          <w:rFonts w:eastAsiaTheme="minorEastAsia"/>
        </w:rPr>
      </w:pPr>
    </w:p>
    <w:p w14:paraId="6BE6BE83" w14:textId="77777777" w:rsidR="00F138FC" w:rsidRPr="00220378" w:rsidRDefault="00F138FC" w:rsidP="00F138F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v=5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ld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R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ldr</m:t>
                  </m:r>
                </m:sub>
              </m:sSub>
            </m:den>
          </m:f>
        </m:oMath>
      </m:oMathPara>
    </w:p>
    <w:p w14:paraId="0E27A6D2" w14:textId="77777777" w:rsidR="00F138FC" w:rsidRPr="00220378" w:rsidRDefault="00F138FC" w:rsidP="00F138FC">
      <w:pPr>
        <w:rPr>
          <w:rFonts w:eastAsiaTheme="minorEastAsia"/>
        </w:rPr>
      </w:pPr>
    </w:p>
    <w:p w14:paraId="22378A40" w14:textId="77777777" w:rsidR="00F138FC" w:rsidRPr="00220378" w:rsidRDefault="00F138FC" w:rsidP="00F138F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ldr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460*v</m:t>
              </m:r>
            </m:num>
            <m:den>
              <m:r>
                <w:rPr>
                  <w:rFonts w:ascii="Cambria Math" w:eastAsiaTheme="minorEastAsia" w:hAnsi="Cambria Math"/>
                </w:rPr>
                <m:t>5-v</m:t>
              </m:r>
            </m:den>
          </m:f>
        </m:oMath>
      </m:oMathPara>
    </w:p>
    <w:p w14:paraId="47BF896C" w14:textId="77777777" w:rsidR="00F138FC" w:rsidRDefault="00F138FC" w:rsidP="00F138FC">
      <w:pPr>
        <w:rPr>
          <w:rFonts w:eastAsiaTheme="minorEastAsia"/>
        </w:rPr>
      </w:pPr>
    </w:p>
    <w:p w14:paraId="1A07DBB7" w14:textId="77777777" w:rsidR="00F138FC" w:rsidRDefault="00F138FC" w:rsidP="00F138FC">
      <w:pPr>
        <w:rPr>
          <w:rFonts w:eastAsiaTheme="minorEastAsia"/>
        </w:rPr>
      </w:pPr>
      <w:r>
        <w:rPr>
          <w:rFonts w:eastAsiaTheme="minorEastAsia"/>
        </w:rPr>
        <w:t>Equation for curve fitting by least square method:</w:t>
      </w:r>
    </w:p>
    <w:p w14:paraId="3A84A90A" w14:textId="77777777" w:rsidR="00F138FC" w:rsidRPr="00220378" w:rsidRDefault="00F138FC" w:rsidP="00F138FC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y=A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Bx</m:t>
              </m:r>
            </m:sup>
          </m:sSup>
        </m:oMath>
      </m:oMathPara>
    </w:p>
    <w:p w14:paraId="0E55A8E5" w14:textId="77777777" w:rsidR="00F138FC" w:rsidRPr="00220378" w:rsidRDefault="00F138FC" w:rsidP="00F138FC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+Bx</m:t>
          </m:r>
        </m:oMath>
      </m:oMathPara>
    </w:p>
    <w:p w14:paraId="073D1EE1" w14:textId="77777777" w:rsidR="00F138FC" w:rsidRDefault="00F138FC" w:rsidP="00F138FC">
      <w:pPr>
        <w:rPr>
          <w:rFonts w:eastAsiaTheme="minorEastAsia"/>
        </w:rPr>
      </w:pPr>
      <w:r>
        <w:rPr>
          <w:rFonts w:eastAsiaTheme="minorEastAsia"/>
        </w:rPr>
        <w:t>The best fit values are then,</w:t>
      </w:r>
    </w:p>
    <w:p w14:paraId="4ED64E5E" w14:textId="77777777" w:rsidR="00F138FC" w:rsidRPr="0046112E" w:rsidRDefault="00F138FC" w:rsidP="00F138FC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a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func>
                </m:e>
              </m:nary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bSup>
                </m:e>
              </m:nary>
              <m:r>
                <w:rPr>
                  <w:rFonts w:ascii="Cambria Math" w:eastAsiaTheme="minorEastAsia" w:hAnsi="Cambria Math"/>
                </w:rPr>
                <m:t>-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func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bSup>
                </m:e>
              </m:nary>
              <m: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sup>
                        <m:e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sup>
                          </m:sSubSup>
                        </m:e>
                      </m:nary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</m:oMath>
      </m:oMathPara>
    </w:p>
    <w:p w14:paraId="0E894192" w14:textId="77777777" w:rsidR="00F138FC" w:rsidRPr="00AA24A8" w:rsidRDefault="00F138FC" w:rsidP="00F138FC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b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n⁡</m:t>
                  </m:r>
                  <m: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bSup>
                </m:e>
              </m:nary>
              <m:r>
                <w:rPr>
                  <w:rFonts w:ascii="Cambria Math" w:eastAsiaTheme="minorEastAsia" w:hAnsi="Cambria Math"/>
                </w:rPr>
                <m:t>-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n⁡</m:t>
                  </m:r>
                  <m: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bSup>
                </m:e>
              </m:nary>
              <m: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(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bSup>
                    </m:e>
                  </m:nary>
                  <m:r>
                    <w:rPr>
                      <w:rFonts w:ascii="Cambria Math" w:eastAsiaTheme="minorEastAsia" w:hAnsi="Cambria Math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</m:oMath>
      </m:oMathPara>
    </w:p>
    <w:p w14:paraId="42A53436" w14:textId="77777777" w:rsidR="00F138FC" w:rsidRPr="00220378" w:rsidRDefault="00F138FC" w:rsidP="00F138FC">
      <w:pPr>
        <w:rPr>
          <w:rFonts w:eastAsiaTheme="minorEastAsia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(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ln</m:t>
                      </m: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func>
                  <m:r>
                    <w:rPr>
                      <w:rFonts w:ascii="Cambria Math" w:eastAsiaTheme="minorEastAsia" w:hAnsi="Cambria Math"/>
                    </w:rPr>
                    <m:t>-a-b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56D0E1F8" w14:textId="77777777" w:rsidR="00F138FC" w:rsidRPr="0046112E" w:rsidRDefault="00F138FC" w:rsidP="00F138FC">
      <w:pPr>
        <w:rPr>
          <w:rFonts w:eastAsiaTheme="minorEastAsia"/>
        </w:rPr>
      </w:pPr>
    </w:p>
    <w:p w14:paraId="2679C595" w14:textId="65E5A3DD" w:rsidR="00F138FC" w:rsidRDefault="00F138FC" w:rsidP="00F138FC">
      <w:pPr>
        <w:rPr>
          <w:rFonts w:eastAsiaTheme="minorEastAsia"/>
        </w:rPr>
      </w:pPr>
      <w:r>
        <w:rPr>
          <w:rFonts w:eastAsiaTheme="minorEastAsia"/>
        </w:rPr>
        <w:t>Where B=b and A=exp(a)</w:t>
      </w:r>
    </w:p>
    <w:p w14:paraId="35CC4288" w14:textId="15904BBF" w:rsidR="0022364C" w:rsidRDefault="0022364C" w:rsidP="00F138FC">
      <w:pPr>
        <w:rPr>
          <w:rFonts w:eastAsiaTheme="minorEastAsia"/>
        </w:rPr>
      </w:pPr>
    </w:p>
    <w:p w14:paraId="5BB68C64" w14:textId="43588C8D" w:rsidR="0022364C" w:rsidRDefault="0022364C" w:rsidP="00F138FC">
      <w:pPr>
        <w:rPr>
          <w:rFonts w:eastAsiaTheme="minorEastAsia"/>
        </w:rPr>
      </w:pPr>
      <w:r>
        <w:rPr>
          <w:rFonts w:eastAsiaTheme="minorEastAsia"/>
        </w:rPr>
        <w:t>Current for solar cell I=-</w:t>
      </w:r>
      <w:proofErr w:type="spellStart"/>
      <w:r>
        <w:rPr>
          <w:rFonts w:eastAsiaTheme="minorEastAsia"/>
        </w:rPr>
        <w:t>Iph</w:t>
      </w:r>
      <w:proofErr w:type="spellEnd"/>
      <w:r>
        <w:rPr>
          <w:rFonts w:eastAsiaTheme="minorEastAsia"/>
        </w:rPr>
        <w:t>+</w:t>
      </w:r>
      <m:oMath>
        <m:r>
          <w:rPr>
            <w:rFonts w:ascii="Cambria Math" w:eastAsiaTheme="minorEastAsia" w:hAnsi="Cambria Math"/>
          </w:rPr>
          <m:t>Io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V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nVt</m:t>
                </m:r>
              </m:den>
            </m:f>
          </m:sup>
        </m:sSup>
      </m:oMath>
      <w:r>
        <w:rPr>
          <w:rFonts w:eastAsiaTheme="minorEastAsia"/>
        </w:rPr>
        <w:t>-Io</w:t>
      </w:r>
    </w:p>
    <w:p w14:paraId="57566382" w14:textId="77777777" w:rsidR="00F138FC" w:rsidRPr="00BF4F4A" w:rsidRDefault="00F138FC" w:rsidP="004D02F3">
      <w:pPr>
        <w:spacing w:line="360" w:lineRule="auto"/>
        <w:jc w:val="both"/>
      </w:pPr>
    </w:p>
    <w:p w14:paraId="70FEC6F1" w14:textId="28DC0A2A" w:rsidR="00704FAD" w:rsidRDefault="00704FAD" w:rsidP="00172EF6">
      <w:pPr>
        <w:pStyle w:val="Heading2"/>
      </w:pPr>
      <w:r>
        <w:lastRenderedPageBreak/>
        <w:t xml:space="preserve"> </w:t>
      </w:r>
      <w:bookmarkStart w:id="13" w:name="_Toc136895406"/>
      <w:r w:rsidRPr="00E27C29">
        <w:t xml:space="preserve">Design Method </w:t>
      </w:r>
      <w:bookmarkEnd w:id="13"/>
    </w:p>
    <w:p w14:paraId="2D917823" w14:textId="0A07E28B" w:rsidR="00E27C29" w:rsidRDefault="00E27C29" w:rsidP="00172EF6">
      <w:pPr>
        <w:pStyle w:val="Heading2"/>
      </w:pPr>
      <w:bookmarkStart w:id="14" w:name="_Toc136895407"/>
      <w:r w:rsidRPr="00E27C29">
        <w:t>Circuit Diagram</w:t>
      </w:r>
      <w:bookmarkEnd w:id="14"/>
    </w:p>
    <w:p w14:paraId="6B8AB11B" w14:textId="0E3011FB" w:rsidR="00D30558" w:rsidRDefault="002E01EA" w:rsidP="002E01EA">
      <w:pPr>
        <w:pStyle w:val="Heading2"/>
        <w:numPr>
          <w:ilvl w:val="0"/>
          <w:numId w:val="0"/>
        </w:numPr>
        <w:ind w:left="360"/>
        <w:jc w:val="center"/>
      </w:pPr>
      <w:r>
        <w:rPr>
          <w:noProof/>
        </w:rPr>
        <w:drawing>
          <wp:inline distT="0" distB="0" distL="0" distR="0" wp14:anchorId="2A869081" wp14:editId="0E0A7565">
            <wp:extent cx="4496434" cy="2496226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6249" cy="250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E763D" w14:textId="789E0BB1" w:rsidR="00602791" w:rsidRPr="00B855C2" w:rsidRDefault="00602791" w:rsidP="002E01EA">
      <w:pPr>
        <w:pStyle w:val="Heading2"/>
        <w:numPr>
          <w:ilvl w:val="0"/>
          <w:numId w:val="0"/>
        </w:numPr>
        <w:ind w:left="360"/>
        <w:jc w:val="center"/>
        <w:rPr>
          <w:b w:val="0"/>
          <w:bCs w:val="0"/>
          <w:sz w:val="22"/>
          <w:szCs w:val="22"/>
        </w:rPr>
      </w:pPr>
      <w:r w:rsidRPr="00B855C2">
        <w:rPr>
          <w:b w:val="0"/>
          <w:bCs w:val="0"/>
          <w:sz w:val="22"/>
          <w:szCs w:val="22"/>
        </w:rPr>
        <w:t>Figure: Block Diagram of the circuit</w:t>
      </w:r>
    </w:p>
    <w:p w14:paraId="3A05B374" w14:textId="74C41A79" w:rsidR="004E3D87" w:rsidRDefault="004E3D87" w:rsidP="00A671C0">
      <w:pPr>
        <w:pStyle w:val="Heading2"/>
        <w:numPr>
          <w:ilvl w:val="0"/>
          <w:numId w:val="0"/>
        </w:numPr>
        <w:ind w:left="360"/>
        <w:jc w:val="center"/>
      </w:pPr>
      <w:r>
        <w:rPr>
          <w:noProof/>
        </w:rPr>
        <w:drawing>
          <wp:inline distT="0" distB="0" distL="0" distR="0" wp14:anchorId="46E9FB42" wp14:editId="65FF2883">
            <wp:extent cx="4629784" cy="2373864"/>
            <wp:effectExtent l="0" t="0" r="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7386" cy="2377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89B6F" w14:textId="7260BA1F" w:rsidR="003C0330" w:rsidRDefault="003C0330" w:rsidP="00A671C0">
      <w:pPr>
        <w:pStyle w:val="Heading2"/>
        <w:numPr>
          <w:ilvl w:val="0"/>
          <w:numId w:val="0"/>
        </w:numPr>
        <w:ind w:left="360"/>
        <w:jc w:val="center"/>
      </w:pPr>
      <w:r>
        <w:rPr>
          <w:noProof/>
        </w:rPr>
        <w:drawing>
          <wp:inline distT="0" distB="0" distL="0" distR="0" wp14:anchorId="7A388651" wp14:editId="00563922">
            <wp:extent cx="4046754" cy="170204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6801" cy="170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11C1F" w14:textId="6815BECC" w:rsidR="00A31D1C" w:rsidRPr="005A2D9B" w:rsidRDefault="00A31D1C" w:rsidP="00A671C0">
      <w:pPr>
        <w:pStyle w:val="Heading2"/>
        <w:numPr>
          <w:ilvl w:val="0"/>
          <w:numId w:val="0"/>
        </w:numPr>
        <w:ind w:left="360"/>
        <w:jc w:val="center"/>
        <w:rPr>
          <w:b w:val="0"/>
          <w:bCs w:val="0"/>
          <w:sz w:val="22"/>
          <w:szCs w:val="22"/>
        </w:rPr>
      </w:pPr>
      <w:proofErr w:type="gramStart"/>
      <w:r w:rsidRPr="005A2D9B">
        <w:rPr>
          <w:b w:val="0"/>
          <w:bCs w:val="0"/>
          <w:sz w:val="22"/>
          <w:szCs w:val="22"/>
        </w:rPr>
        <w:t>Figure :</w:t>
      </w:r>
      <w:proofErr w:type="gramEnd"/>
      <w:r w:rsidRPr="005A2D9B">
        <w:rPr>
          <w:b w:val="0"/>
          <w:bCs w:val="0"/>
          <w:sz w:val="22"/>
          <w:szCs w:val="22"/>
        </w:rPr>
        <w:t xml:space="preserve"> Different Components of the circuit</w:t>
      </w:r>
    </w:p>
    <w:p w14:paraId="2D5C68B0" w14:textId="0C775F5B" w:rsidR="003C0330" w:rsidRDefault="003C0330" w:rsidP="00D30558">
      <w:pPr>
        <w:pStyle w:val="Heading2"/>
        <w:numPr>
          <w:ilvl w:val="0"/>
          <w:numId w:val="0"/>
        </w:numPr>
        <w:ind w:left="360"/>
      </w:pPr>
      <w:r>
        <w:rPr>
          <w:noProof/>
        </w:rPr>
        <w:lastRenderedPageBreak/>
        <w:drawing>
          <wp:inline distT="0" distB="0" distL="0" distR="0" wp14:anchorId="5A91D0FE" wp14:editId="19ED1EA2">
            <wp:extent cx="5658485" cy="2666365"/>
            <wp:effectExtent l="0" t="0" r="0" b="6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8485" cy="266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7B53C" w14:textId="60D8C142" w:rsidR="00624CF8" w:rsidRDefault="00D30558" w:rsidP="00624CF8">
      <w:pPr>
        <w:pStyle w:val="Heading2"/>
        <w:numPr>
          <w:ilvl w:val="0"/>
          <w:numId w:val="0"/>
        </w:numPr>
        <w:ind w:left="360"/>
      </w:pPr>
      <w:r>
        <w:rPr>
          <w:noProof/>
        </w:rPr>
        <w:drawing>
          <wp:inline distT="0" distB="0" distL="0" distR="0" wp14:anchorId="699D8717" wp14:editId="53088CA1">
            <wp:extent cx="5657850" cy="52768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527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B3404" w14:textId="521274EE" w:rsidR="00B640E8" w:rsidRPr="00A856FC" w:rsidRDefault="00690670" w:rsidP="00A856FC">
      <w:pPr>
        <w:pStyle w:val="Heading2"/>
        <w:numPr>
          <w:ilvl w:val="0"/>
          <w:numId w:val="0"/>
        </w:numPr>
        <w:ind w:left="360"/>
        <w:jc w:val="center"/>
        <w:rPr>
          <w:b w:val="0"/>
          <w:bCs w:val="0"/>
          <w:sz w:val="22"/>
          <w:szCs w:val="22"/>
        </w:rPr>
      </w:pPr>
      <w:r w:rsidRPr="00B855C2">
        <w:rPr>
          <w:b w:val="0"/>
          <w:bCs w:val="0"/>
          <w:sz w:val="22"/>
          <w:szCs w:val="22"/>
        </w:rPr>
        <w:t xml:space="preserve">Figure: </w:t>
      </w:r>
      <w:r>
        <w:rPr>
          <w:b w:val="0"/>
          <w:bCs w:val="0"/>
          <w:sz w:val="22"/>
          <w:szCs w:val="22"/>
        </w:rPr>
        <w:t>Components and overall circuit</w:t>
      </w:r>
    </w:p>
    <w:p w14:paraId="19029DA2" w14:textId="1D2FC442" w:rsidR="00184F48" w:rsidRDefault="00BC067C" w:rsidP="00BC067C">
      <w:pPr>
        <w:pStyle w:val="Heading2"/>
      </w:pPr>
      <w:bookmarkStart w:id="15" w:name="_Toc136895409"/>
      <w:r>
        <w:lastRenderedPageBreak/>
        <w:t>Hardware Design</w:t>
      </w:r>
      <w:bookmarkEnd w:id="15"/>
    </w:p>
    <w:p w14:paraId="3B3B1DD8" w14:textId="06A3CDD3" w:rsidR="003B7817" w:rsidRDefault="00131DDC" w:rsidP="00131DDC">
      <w:pPr>
        <w:jc w:val="center"/>
      </w:pPr>
      <w:r>
        <w:rPr>
          <w:noProof/>
        </w:rPr>
        <w:drawing>
          <wp:inline distT="0" distB="0" distL="0" distR="0" wp14:anchorId="551BD398" wp14:editId="234C6229">
            <wp:extent cx="5000625" cy="3724275"/>
            <wp:effectExtent l="0" t="0" r="9525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372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6D794" w14:textId="46B8F499" w:rsidR="00131DDC" w:rsidRDefault="00131DDC" w:rsidP="00BC067C"/>
    <w:p w14:paraId="408C7563" w14:textId="56302AE9" w:rsidR="00131DDC" w:rsidRDefault="00131DDC" w:rsidP="00BC067C">
      <w:r>
        <w:tab/>
      </w:r>
      <w:r>
        <w:tab/>
      </w:r>
      <w:r>
        <w:tab/>
        <w:t>Figure: Final implementation of the circuit</w:t>
      </w:r>
    </w:p>
    <w:p w14:paraId="064EC5D5" w14:textId="1708206C" w:rsidR="00544AAB" w:rsidRDefault="00544AAB" w:rsidP="00BC067C"/>
    <w:p w14:paraId="0FAA6229" w14:textId="0199EE72" w:rsidR="00544AAB" w:rsidRDefault="00544AAB" w:rsidP="00BC067C"/>
    <w:p w14:paraId="095D3FCB" w14:textId="77777777" w:rsidR="00544AAB" w:rsidRDefault="00544AAB" w:rsidP="00BC067C"/>
    <w:p w14:paraId="32D616EA" w14:textId="34C06B7B" w:rsidR="00E27C29" w:rsidRDefault="00544AAB" w:rsidP="00172EF6">
      <w:pPr>
        <w:pStyle w:val="Heading2"/>
      </w:pPr>
      <w:bookmarkStart w:id="16" w:name="_Toc136895411"/>
      <w:r>
        <w:t xml:space="preserve"> </w:t>
      </w:r>
      <w:r w:rsidR="00E27C29" w:rsidRPr="00E27C29">
        <w:t>Full Source Code of Firmware</w:t>
      </w:r>
      <w:bookmarkEnd w:id="16"/>
    </w:p>
    <w:p w14:paraId="20F7CCC1" w14:textId="3CA0D31A" w:rsidR="00034EF4" w:rsidRPr="001C6D36" w:rsidRDefault="00BB20F8" w:rsidP="00034EF4">
      <w:pPr>
        <w:pStyle w:val="Heading2"/>
        <w:numPr>
          <w:ilvl w:val="0"/>
          <w:numId w:val="0"/>
        </w:numPr>
        <w:ind w:left="360"/>
        <w:rPr>
          <w:b w:val="0"/>
          <w:bCs w:val="0"/>
        </w:rPr>
      </w:pPr>
      <w:r w:rsidRPr="001C6D36">
        <w:rPr>
          <w:b w:val="0"/>
          <w:bCs w:val="0"/>
        </w:rPr>
        <w:t>Table 1: Code for Arduino Uno</w:t>
      </w:r>
    </w:p>
    <w:p w14:paraId="2582ACE7" w14:textId="77777777" w:rsidR="00034EF4" w:rsidRDefault="00034EF4" w:rsidP="00034EF4">
      <w:pPr>
        <w:pStyle w:val="Heading2"/>
        <w:numPr>
          <w:ilvl w:val="0"/>
          <w:numId w:val="0"/>
        </w:numPr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01"/>
      </w:tblGrid>
      <w:tr w:rsidR="00034EF4" w14:paraId="4A64A91B" w14:textId="77777777" w:rsidTr="00034EF4">
        <w:tc>
          <w:tcPr>
            <w:tcW w:w="8901" w:type="dxa"/>
          </w:tcPr>
          <w:p w14:paraId="1D39C8AF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>//#include "ACS712.h"</w:t>
            </w:r>
          </w:p>
          <w:p w14:paraId="4CD4B4D2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//ACS712 </w:t>
            </w:r>
            <w:proofErr w:type="gramStart"/>
            <w:r w:rsidRPr="001275E9">
              <w:rPr>
                <w:rFonts w:eastAsiaTheme="minorEastAsia"/>
              </w:rPr>
              <w:t>sensor(</w:t>
            </w:r>
            <w:proofErr w:type="gramEnd"/>
            <w:r w:rsidRPr="001275E9">
              <w:rPr>
                <w:rFonts w:eastAsiaTheme="minorEastAsia"/>
              </w:rPr>
              <w:t>ACS712_05B, A3);</w:t>
            </w:r>
          </w:p>
          <w:p w14:paraId="1729AE90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351A8EB9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56E222D3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>// Define pins for output</w:t>
            </w:r>
          </w:p>
          <w:p w14:paraId="3C5EEDC4" w14:textId="77777777" w:rsidR="00034EF4" w:rsidRPr="001275E9" w:rsidRDefault="00034EF4" w:rsidP="00034EF4">
            <w:pPr>
              <w:rPr>
                <w:rFonts w:eastAsiaTheme="minorEastAsia"/>
              </w:rPr>
            </w:pPr>
            <w:proofErr w:type="spellStart"/>
            <w:r w:rsidRPr="001275E9">
              <w:rPr>
                <w:rFonts w:eastAsiaTheme="minorEastAsia"/>
              </w:rPr>
              <w:t>const</w:t>
            </w:r>
            <w:proofErr w:type="spellEnd"/>
            <w:r w:rsidRPr="001275E9">
              <w:rPr>
                <w:rFonts w:eastAsiaTheme="minorEastAsia"/>
              </w:rPr>
              <w:t xml:space="preserve"> int </w:t>
            </w:r>
            <w:proofErr w:type="spellStart"/>
            <w:r w:rsidRPr="001275E9">
              <w:rPr>
                <w:rFonts w:eastAsiaTheme="minorEastAsia"/>
              </w:rPr>
              <w:t>pinA</w:t>
            </w:r>
            <w:proofErr w:type="spellEnd"/>
            <w:r w:rsidRPr="001275E9">
              <w:rPr>
                <w:rFonts w:eastAsiaTheme="minorEastAsia"/>
              </w:rPr>
              <w:t xml:space="preserve"> = </w:t>
            </w:r>
            <w:proofErr w:type="gramStart"/>
            <w:r w:rsidRPr="001275E9">
              <w:rPr>
                <w:rFonts w:eastAsiaTheme="minorEastAsia"/>
              </w:rPr>
              <w:t>2;  /</w:t>
            </w:r>
            <w:proofErr w:type="gramEnd"/>
            <w:r w:rsidRPr="001275E9">
              <w:rPr>
                <w:rFonts w:eastAsiaTheme="minorEastAsia"/>
              </w:rPr>
              <w:t>/ LSB -&gt; A0</w:t>
            </w:r>
          </w:p>
          <w:p w14:paraId="20D44E5F" w14:textId="77777777" w:rsidR="00034EF4" w:rsidRPr="001275E9" w:rsidRDefault="00034EF4" w:rsidP="00034EF4">
            <w:pPr>
              <w:rPr>
                <w:rFonts w:eastAsiaTheme="minorEastAsia"/>
              </w:rPr>
            </w:pPr>
            <w:proofErr w:type="spellStart"/>
            <w:r w:rsidRPr="001275E9">
              <w:rPr>
                <w:rFonts w:eastAsiaTheme="minorEastAsia"/>
              </w:rPr>
              <w:t>const</w:t>
            </w:r>
            <w:proofErr w:type="spellEnd"/>
            <w:r w:rsidRPr="001275E9">
              <w:rPr>
                <w:rFonts w:eastAsiaTheme="minorEastAsia"/>
              </w:rPr>
              <w:t xml:space="preserve"> int </w:t>
            </w:r>
            <w:proofErr w:type="spellStart"/>
            <w:r w:rsidRPr="001275E9">
              <w:rPr>
                <w:rFonts w:eastAsiaTheme="minorEastAsia"/>
              </w:rPr>
              <w:t>pinB</w:t>
            </w:r>
            <w:proofErr w:type="spellEnd"/>
            <w:r w:rsidRPr="001275E9">
              <w:rPr>
                <w:rFonts w:eastAsiaTheme="minorEastAsia"/>
              </w:rPr>
              <w:t xml:space="preserve"> = 3;</w:t>
            </w:r>
          </w:p>
          <w:p w14:paraId="0BCF6802" w14:textId="77777777" w:rsidR="00034EF4" w:rsidRPr="001275E9" w:rsidRDefault="00034EF4" w:rsidP="00034EF4">
            <w:pPr>
              <w:rPr>
                <w:rFonts w:eastAsiaTheme="minorEastAsia"/>
              </w:rPr>
            </w:pPr>
            <w:proofErr w:type="spellStart"/>
            <w:r w:rsidRPr="001275E9">
              <w:rPr>
                <w:rFonts w:eastAsiaTheme="minorEastAsia"/>
              </w:rPr>
              <w:t>const</w:t>
            </w:r>
            <w:proofErr w:type="spellEnd"/>
            <w:r w:rsidRPr="001275E9">
              <w:rPr>
                <w:rFonts w:eastAsiaTheme="minorEastAsia"/>
              </w:rPr>
              <w:t xml:space="preserve"> int </w:t>
            </w:r>
            <w:proofErr w:type="spellStart"/>
            <w:r w:rsidRPr="001275E9">
              <w:rPr>
                <w:rFonts w:eastAsiaTheme="minorEastAsia"/>
              </w:rPr>
              <w:t>pinC</w:t>
            </w:r>
            <w:proofErr w:type="spellEnd"/>
            <w:r w:rsidRPr="001275E9">
              <w:rPr>
                <w:rFonts w:eastAsiaTheme="minorEastAsia"/>
              </w:rPr>
              <w:t xml:space="preserve"> = 4;</w:t>
            </w:r>
          </w:p>
          <w:p w14:paraId="2ED5D1DF" w14:textId="77777777" w:rsidR="00034EF4" w:rsidRPr="001275E9" w:rsidRDefault="00034EF4" w:rsidP="00034EF4">
            <w:pPr>
              <w:rPr>
                <w:rFonts w:eastAsiaTheme="minorEastAsia"/>
              </w:rPr>
            </w:pPr>
            <w:proofErr w:type="spellStart"/>
            <w:r w:rsidRPr="001275E9">
              <w:rPr>
                <w:rFonts w:eastAsiaTheme="minorEastAsia"/>
              </w:rPr>
              <w:t>const</w:t>
            </w:r>
            <w:proofErr w:type="spellEnd"/>
            <w:r w:rsidRPr="001275E9">
              <w:rPr>
                <w:rFonts w:eastAsiaTheme="minorEastAsia"/>
              </w:rPr>
              <w:t xml:space="preserve"> int </w:t>
            </w:r>
            <w:proofErr w:type="spellStart"/>
            <w:r w:rsidRPr="001275E9">
              <w:rPr>
                <w:rFonts w:eastAsiaTheme="minorEastAsia"/>
              </w:rPr>
              <w:t>pinD</w:t>
            </w:r>
            <w:proofErr w:type="spellEnd"/>
            <w:r w:rsidRPr="001275E9">
              <w:rPr>
                <w:rFonts w:eastAsiaTheme="minorEastAsia"/>
              </w:rPr>
              <w:t xml:space="preserve"> = </w:t>
            </w:r>
            <w:proofErr w:type="gramStart"/>
            <w:r w:rsidRPr="001275E9">
              <w:rPr>
                <w:rFonts w:eastAsiaTheme="minorEastAsia"/>
              </w:rPr>
              <w:t>5;  /</w:t>
            </w:r>
            <w:proofErr w:type="gramEnd"/>
            <w:r w:rsidRPr="001275E9">
              <w:rPr>
                <w:rFonts w:eastAsiaTheme="minorEastAsia"/>
              </w:rPr>
              <w:t>/ MSB -&gt; A3</w:t>
            </w:r>
          </w:p>
          <w:p w14:paraId="5BE113E1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64C47D98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// Define </w:t>
            </w:r>
            <w:proofErr w:type="spellStart"/>
            <w:r w:rsidRPr="001275E9">
              <w:rPr>
                <w:rFonts w:eastAsiaTheme="minorEastAsia"/>
              </w:rPr>
              <w:t>analog</w:t>
            </w:r>
            <w:proofErr w:type="spellEnd"/>
            <w:r w:rsidRPr="001275E9">
              <w:rPr>
                <w:rFonts w:eastAsiaTheme="minorEastAsia"/>
              </w:rPr>
              <w:t xml:space="preserve"> input pins for adjusting clock period</w:t>
            </w:r>
          </w:p>
          <w:p w14:paraId="61132EC5" w14:textId="77777777" w:rsidR="00034EF4" w:rsidRPr="001275E9" w:rsidRDefault="00034EF4" w:rsidP="00034EF4">
            <w:pPr>
              <w:rPr>
                <w:rFonts w:eastAsiaTheme="minorEastAsia"/>
              </w:rPr>
            </w:pPr>
            <w:proofErr w:type="spellStart"/>
            <w:r w:rsidRPr="001275E9">
              <w:rPr>
                <w:rFonts w:eastAsiaTheme="minorEastAsia"/>
              </w:rPr>
              <w:t>const</w:t>
            </w:r>
            <w:proofErr w:type="spellEnd"/>
            <w:r w:rsidRPr="001275E9">
              <w:rPr>
                <w:rFonts w:eastAsiaTheme="minorEastAsia"/>
              </w:rPr>
              <w:t xml:space="preserve"> int analogInput1 = A0; // Connect input 1 to A0</w:t>
            </w:r>
          </w:p>
          <w:p w14:paraId="37F633C1" w14:textId="77777777" w:rsidR="00034EF4" w:rsidRPr="001275E9" w:rsidRDefault="00034EF4" w:rsidP="00034EF4">
            <w:pPr>
              <w:rPr>
                <w:rFonts w:eastAsiaTheme="minorEastAsia"/>
              </w:rPr>
            </w:pPr>
            <w:proofErr w:type="spellStart"/>
            <w:r w:rsidRPr="001275E9">
              <w:rPr>
                <w:rFonts w:eastAsiaTheme="minorEastAsia"/>
              </w:rPr>
              <w:t>const</w:t>
            </w:r>
            <w:proofErr w:type="spellEnd"/>
            <w:r w:rsidRPr="001275E9">
              <w:rPr>
                <w:rFonts w:eastAsiaTheme="minorEastAsia"/>
              </w:rPr>
              <w:t xml:space="preserve"> int analogInput2 = A5; // Connect input 2 to A5</w:t>
            </w:r>
          </w:p>
          <w:p w14:paraId="7B2C3413" w14:textId="77777777" w:rsidR="00034EF4" w:rsidRPr="001275E9" w:rsidRDefault="00034EF4" w:rsidP="00034EF4">
            <w:pPr>
              <w:rPr>
                <w:rFonts w:eastAsiaTheme="minorEastAsia"/>
              </w:rPr>
            </w:pPr>
            <w:proofErr w:type="spellStart"/>
            <w:r w:rsidRPr="001275E9">
              <w:rPr>
                <w:rFonts w:eastAsiaTheme="minorEastAsia"/>
              </w:rPr>
              <w:t>const</w:t>
            </w:r>
            <w:proofErr w:type="spellEnd"/>
            <w:r w:rsidRPr="001275E9">
              <w:rPr>
                <w:rFonts w:eastAsiaTheme="minorEastAsia"/>
              </w:rPr>
              <w:t xml:space="preserve"> int analogInput3 = A3; // Connect input 3 to A3</w:t>
            </w:r>
          </w:p>
          <w:p w14:paraId="69D6A93F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6B27C8E6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lastRenderedPageBreak/>
              <w:t>// Define pin for the push button</w:t>
            </w:r>
          </w:p>
          <w:p w14:paraId="705318C9" w14:textId="77777777" w:rsidR="00034EF4" w:rsidRPr="001275E9" w:rsidRDefault="00034EF4" w:rsidP="00034EF4">
            <w:pPr>
              <w:rPr>
                <w:rFonts w:eastAsiaTheme="minorEastAsia"/>
              </w:rPr>
            </w:pPr>
            <w:proofErr w:type="spellStart"/>
            <w:r w:rsidRPr="001275E9">
              <w:rPr>
                <w:rFonts w:eastAsiaTheme="minorEastAsia"/>
              </w:rPr>
              <w:t>const</w:t>
            </w:r>
            <w:proofErr w:type="spellEnd"/>
            <w:r w:rsidRPr="001275E9">
              <w:rPr>
                <w:rFonts w:eastAsiaTheme="minorEastAsia"/>
              </w:rPr>
              <w:t xml:space="preserve"> int </w:t>
            </w:r>
            <w:proofErr w:type="spellStart"/>
            <w:r w:rsidRPr="001275E9">
              <w:rPr>
                <w:rFonts w:eastAsiaTheme="minorEastAsia"/>
              </w:rPr>
              <w:t>buttonPin</w:t>
            </w:r>
            <w:proofErr w:type="spellEnd"/>
            <w:r w:rsidRPr="001275E9">
              <w:rPr>
                <w:rFonts w:eastAsiaTheme="minorEastAsia"/>
              </w:rPr>
              <w:t xml:space="preserve"> = 6; // Connect the push button to pin 6</w:t>
            </w:r>
          </w:p>
          <w:p w14:paraId="3EEAD353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51B9FE2E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float V = 0; </w:t>
            </w:r>
          </w:p>
          <w:p w14:paraId="6758FB2F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5BA9170F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>// Variables to store current count and time</w:t>
            </w:r>
          </w:p>
          <w:p w14:paraId="00E68441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>int count = 0;</w:t>
            </w:r>
          </w:p>
          <w:p w14:paraId="266C5103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unsigned long </w:t>
            </w:r>
            <w:proofErr w:type="spellStart"/>
            <w:r w:rsidRPr="001275E9">
              <w:rPr>
                <w:rFonts w:eastAsiaTheme="minorEastAsia"/>
              </w:rPr>
              <w:t>previousMillis</w:t>
            </w:r>
            <w:proofErr w:type="spellEnd"/>
            <w:r w:rsidRPr="001275E9">
              <w:rPr>
                <w:rFonts w:eastAsiaTheme="minorEastAsia"/>
              </w:rPr>
              <w:t xml:space="preserve"> = 0;</w:t>
            </w:r>
          </w:p>
          <w:p w14:paraId="246C97B1" w14:textId="77777777" w:rsidR="00034EF4" w:rsidRPr="001275E9" w:rsidRDefault="00034EF4" w:rsidP="00034EF4">
            <w:pPr>
              <w:rPr>
                <w:rFonts w:eastAsiaTheme="minorEastAsia"/>
              </w:rPr>
            </w:pPr>
            <w:proofErr w:type="spellStart"/>
            <w:r w:rsidRPr="001275E9">
              <w:rPr>
                <w:rFonts w:eastAsiaTheme="minorEastAsia"/>
              </w:rPr>
              <w:t>const</w:t>
            </w:r>
            <w:proofErr w:type="spellEnd"/>
            <w:r w:rsidRPr="001275E9">
              <w:rPr>
                <w:rFonts w:eastAsiaTheme="minorEastAsia"/>
              </w:rPr>
              <w:t xml:space="preserve"> int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 xml:space="preserve"> = 10; // Number of </w:t>
            </w:r>
            <w:proofErr w:type="spellStart"/>
            <w:r w:rsidRPr="001275E9">
              <w:rPr>
                <w:rFonts w:eastAsiaTheme="minorEastAsia"/>
              </w:rPr>
              <w:t>analog</w:t>
            </w:r>
            <w:proofErr w:type="spellEnd"/>
            <w:r w:rsidRPr="001275E9">
              <w:rPr>
                <w:rFonts w:eastAsiaTheme="minorEastAsia"/>
              </w:rPr>
              <w:t xml:space="preserve"> readings per clock cycle</w:t>
            </w:r>
          </w:p>
          <w:p w14:paraId="750417BC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>float readingsInput1[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proofErr w:type="gramStart"/>
            <w:r w:rsidRPr="001275E9">
              <w:rPr>
                <w:rFonts w:eastAsiaTheme="minorEastAsia"/>
              </w:rPr>
              <w:t>];  /</w:t>
            </w:r>
            <w:proofErr w:type="gramEnd"/>
            <w:r w:rsidRPr="001275E9">
              <w:rPr>
                <w:rFonts w:eastAsiaTheme="minorEastAsia"/>
              </w:rPr>
              <w:t xml:space="preserve">/ Array to store </w:t>
            </w:r>
            <w:proofErr w:type="spellStart"/>
            <w:r w:rsidRPr="001275E9">
              <w:rPr>
                <w:rFonts w:eastAsiaTheme="minorEastAsia"/>
              </w:rPr>
              <w:t>analog</w:t>
            </w:r>
            <w:proofErr w:type="spellEnd"/>
            <w:r w:rsidRPr="001275E9">
              <w:rPr>
                <w:rFonts w:eastAsiaTheme="minorEastAsia"/>
              </w:rPr>
              <w:t xml:space="preserve"> readings for input 1</w:t>
            </w:r>
          </w:p>
          <w:p w14:paraId="390F72DB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>float readingsInput2[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proofErr w:type="gramStart"/>
            <w:r w:rsidRPr="001275E9">
              <w:rPr>
                <w:rFonts w:eastAsiaTheme="minorEastAsia"/>
              </w:rPr>
              <w:t>];  /</w:t>
            </w:r>
            <w:proofErr w:type="gramEnd"/>
            <w:r w:rsidRPr="001275E9">
              <w:rPr>
                <w:rFonts w:eastAsiaTheme="minorEastAsia"/>
              </w:rPr>
              <w:t xml:space="preserve">/ Array to store </w:t>
            </w:r>
            <w:proofErr w:type="spellStart"/>
            <w:r w:rsidRPr="001275E9">
              <w:rPr>
                <w:rFonts w:eastAsiaTheme="minorEastAsia"/>
              </w:rPr>
              <w:t>analog</w:t>
            </w:r>
            <w:proofErr w:type="spellEnd"/>
            <w:r w:rsidRPr="001275E9">
              <w:rPr>
                <w:rFonts w:eastAsiaTheme="minorEastAsia"/>
              </w:rPr>
              <w:t xml:space="preserve"> readings for input 2</w:t>
            </w:r>
          </w:p>
          <w:p w14:paraId="20B61ED7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>float readingsInput3[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proofErr w:type="gramStart"/>
            <w:r w:rsidRPr="001275E9">
              <w:rPr>
                <w:rFonts w:eastAsiaTheme="minorEastAsia"/>
              </w:rPr>
              <w:t>];  /</w:t>
            </w:r>
            <w:proofErr w:type="gramEnd"/>
            <w:r w:rsidRPr="001275E9">
              <w:rPr>
                <w:rFonts w:eastAsiaTheme="minorEastAsia"/>
              </w:rPr>
              <w:t xml:space="preserve">/ Array to store </w:t>
            </w:r>
            <w:proofErr w:type="spellStart"/>
            <w:r w:rsidRPr="001275E9">
              <w:rPr>
                <w:rFonts w:eastAsiaTheme="minorEastAsia"/>
              </w:rPr>
              <w:t>analog</w:t>
            </w:r>
            <w:proofErr w:type="spellEnd"/>
            <w:r w:rsidRPr="001275E9">
              <w:rPr>
                <w:rFonts w:eastAsiaTheme="minorEastAsia"/>
              </w:rPr>
              <w:t xml:space="preserve"> readings for input 2</w:t>
            </w:r>
          </w:p>
          <w:p w14:paraId="05C9EB6F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int </w:t>
            </w:r>
            <w:proofErr w:type="spellStart"/>
            <w:r w:rsidRPr="001275E9">
              <w:rPr>
                <w:rFonts w:eastAsiaTheme="minorEastAsia"/>
              </w:rPr>
              <w:t>readIndex</w:t>
            </w:r>
            <w:proofErr w:type="spellEnd"/>
            <w:r w:rsidRPr="001275E9">
              <w:rPr>
                <w:rFonts w:eastAsiaTheme="minorEastAsia"/>
              </w:rPr>
              <w:t xml:space="preserve"> = </w:t>
            </w:r>
            <w:proofErr w:type="gramStart"/>
            <w:r w:rsidRPr="001275E9">
              <w:rPr>
                <w:rFonts w:eastAsiaTheme="minorEastAsia"/>
              </w:rPr>
              <w:t xml:space="preserve">0;   </w:t>
            </w:r>
            <w:proofErr w:type="gramEnd"/>
            <w:r w:rsidRPr="001275E9">
              <w:rPr>
                <w:rFonts w:eastAsiaTheme="minorEastAsia"/>
              </w:rPr>
              <w:t xml:space="preserve">        // Index of the current reading</w:t>
            </w:r>
          </w:p>
          <w:p w14:paraId="2E59C62F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4514D024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>float input1Value = 0;</w:t>
            </w:r>
          </w:p>
          <w:p w14:paraId="4A81D177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>float input2Value = 0;</w:t>
            </w:r>
          </w:p>
          <w:p w14:paraId="714D9AA5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>float input3Value = 0;</w:t>
            </w:r>
          </w:p>
          <w:p w14:paraId="493292AB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34318529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bool </w:t>
            </w:r>
            <w:proofErr w:type="spellStart"/>
            <w:r w:rsidRPr="001275E9">
              <w:rPr>
                <w:rFonts w:eastAsiaTheme="minorEastAsia"/>
              </w:rPr>
              <w:t>buttonState</w:t>
            </w:r>
            <w:proofErr w:type="spellEnd"/>
            <w:r w:rsidRPr="001275E9">
              <w:rPr>
                <w:rFonts w:eastAsiaTheme="minorEastAsia"/>
              </w:rPr>
              <w:t xml:space="preserve"> = </w:t>
            </w:r>
            <w:proofErr w:type="gramStart"/>
            <w:r w:rsidRPr="001275E9">
              <w:rPr>
                <w:rFonts w:eastAsiaTheme="minorEastAsia"/>
              </w:rPr>
              <w:t xml:space="preserve">false;   </w:t>
            </w:r>
            <w:proofErr w:type="gramEnd"/>
            <w:r w:rsidRPr="001275E9">
              <w:rPr>
                <w:rFonts w:eastAsiaTheme="minorEastAsia"/>
              </w:rPr>
              <w:t>// Current state of the button</w:t>
            </w:r>
          </w:p>
          <w:p w14:paraId="6ACE43F8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bool </w:t>
            </w:r>
            <w:proofErr w:type="spellStart"/>
            <w:r w:rsidRPr="001275E9">
              <w:rPr>
                <w:rFonts w:eastAsiaTheme="minorEastAsia"/>
              </w:rPr>
              <w:t>lastButtonState</w:t>
            </w:r>
            <w:proofErr w:type="spellEnd"/>
            <w:r w:rsidRPr="001275E9">
              <w:rPr>
                <w:rFonts w:eastAsiaTheme="minorEastAsia"/>
              </w:rPr>
              <w:t xml:space="preserve"> = </w:t>
            </w:r>
            <w:proofErr w:type="gramStart"/>
            <w:r w:rsidRPr="001275E9">
              <w:rPr>
                <w:rFonts w:eastAsiaTheme="minorEastAsia"/>
              </w:rPr>
              <w:t>false;  /</w:t>
            </w:r>
            <w:proofErr w:type="gramEnd"/>
            <w:r w:rsidRPr="001275E9">
              <w:rPr>
                <w:rFonts w:eastAsiaTheme="minorEastAsia"/>
              </w:rPr>
              <w:t>/ Previous state of the button</w:t>
            </w:r>
          </w:p>
          <w:p w14:paraId="06126547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unsigned long </w:t>
            </w:r>
            <w:proofErr w:type="spellStart"/>
            <w:r w:rsidRPr="001275E9">
              <w:rPr>
                <w:rFonts w:eastAsiaTheme="minorEastAsia"/>
              </w:rPr>
              <w:t>lastDebounceTime</w:t>
            </w:r>
            <w:proofErr w:type="spellEnd"/>
            <w:r w:rsidRPr="001275E9">
              <w:rPr>
                <w:rFonts w:eastAsiaTheme="minorEastAsia"/>
              </w:rPr>
              <w:t xml:space="preserve"> = </w:t>
            </w:r>
            <w:proofErr w:type="gramStart"/>
            <w:r w:rsidRPr="001275E9">
              <w:rPr>
                <w:rFonts w:eastAsiaTheme="minorEastAsia"/>
              </w:rPr>
              <w:t>0;  /</w:t>
            </w:r>
            <w:proofErr w:type="gramEnd"/>
            <w:r w:rsidRPr="001275E9">
              <w:rPr>
                <w:rFonts w:eastAsiaTheme="minorEastAsia"/>
              </w:rPr>
              <w:t>/ Time at which the button last changed state</w:t>
            </w:r>
          </w:p>
          <w:p w14:paraId="0AC402BA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unsigned long </w:t>
            </w:r>
            <w:proofErr w:type="spellStart"/>
            <w:r w:rsidRPr="001275E9">
              <w:rPr>
                <w:rFonts w:eastAsiaTheme="minorEastAsia"/>
              </w:rPr>
              <w:t>debounceDelay</w:t>
            </w:r>
            <w:proofErr w:type="spellEnd"/>
            <w:r w:rsidRPr="001275E9">
              <w:rPr>
                <w:rFonts w:eastAsiaTheme="minorEastAsia"/>
              </w:rPr>
              <w:t xml:space="preserve"> = </w:t>
            </w:r>
            <w:proofErr w:type="gramStart"/>
            <w:r w:rsidRPr="001275E9">
              <w:rPr>
                <w:rFonts w:eastAsiaTheme="minorEastAsia"/>
              </w:rPr>
              <w:t>50;  /</w:t>
            </w:r>
            <w:proofErr w:type="gramEnd"/>
            <w:r w:rsidRPr="001275E9">
              <w:rPr>
                <w:rFonts w:eastAsiaTheme="minorEastAsia"/>
              </w:rPr>
              <w:t>/ Delay in milliseconds for debouncing the button</w:t>
            </w:r>
          </w:p>
          <w:p w14:paraId="1CA95A50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27FA6024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bool </w:t>
            </w:r>
            <w:proofErr w:type="spellStart"/>
            <w:r w:rsidRPr="001275E9">
              <w:rPr>
                <w:rFonts w:eastAsiaTheme="minorEastAsia"/>
              </w:rPr>
              <w:t>countingStarted</w:t>
            </w:r>
            <w:proofErr w:type="spellEnd"/>
            <w:r w:rsidRPr="001275E9">
              <w:rPr>
                <w:rFonts w:eastAsiaTheme="minorEastAsia"/>
              </w:rPr>
              <w:t xml:space="preserve"> = false; // Flag to indicate if counting has started</w:t>
            </w:r>
          </w:p>
          <w:p w14:paraId="4B471DF1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bool </w:t>
            </w:r>
            <w:proofErr w:type="spellStart"/>
            <w:r w:rsidRPr="001275E9">
              <w:rPr>
                <w:rFonts w:eastAsiaTheme="minorEastAsia"/>
              </w:rPr>
              <w:t>countingCompleted</w:t>
            </w:r>
            <w:proofErr w:type="spellEnd"/>
            <w:r w:rsidRPr="001275E9">
              <w:rPr>
                <w:rFonts w:eastAsiaTheme="minorEastAsia"/>
              </w:rPr>
              <w:t xml:space="preserve"> = false; // Flag to indicate if counting has completed</w:t>
            </w:r>
          </w:p>
          <w:p w14:paraId="025490BA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0140F1D0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int </w:t>
            </w:r>
            <w:proofErr w:type="spellStart"/>
            <w:r w:rsidRPr="001275E9">
              <w:rPr>
                <w:rFonts w:eastAsiaTheme="minorEastAsia"/>
              </w:rPr>
              <w:t>adc</w:t>
            </w:r>
            <w:proofErr w:type="spellEnd"/>
            <w:r w:rsidRPr="001275E9">
              <w:rPr>
                <w:rFonts w:eastAsiaTheme="minorEastAsia"/>
              </w:rPr>
              <w:t xml:space="preserve"> = 0;</w:t>
            </w:r>
          </w:p>
          <w:p w14:paraId="33895B8F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float </w:t>
            </w:r>
            <w:proofErr w:type="spellStart"/>
            <w:r w:rsidRPr="001275E9">
              <w:rPr>
                <w:rFonts w:eastAsiaTheme="minorEastAsia"/>
              </w:rPr>
              <w:t>voltage_acs</w:t>
            </w:r>
            <w:proofErr w:type="spellEnd"/>
            <w:r w:rsidRPr="001275E9">
              <w:rPr>
                <w:rFonts w:eastAsiaTheme="minorEastAsia"/>
              </w:rPr>
              <w:t xml:space="preserve"> =0;</w:t>
            </w:r>
          </w:p>
          <w:p w14:paraId="378A40C1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float current = 0;</w:t>
            </w:r>
          </w:p>
          <w:p w14:paraId="4DE30192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18C00AEB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void </w:t>
            </w:r>
            <w:proofErr w:type="gramStart"/>
            <w:r w:rsidRPr="001275E9">
              <w:rPr>
                <w:rFonts w:eastAsiaTheme="minorEastAsia"/>
              </w:rPr>
              <w:t>setup(</w:t>
            </w:r>
            <w:proofErr w:type="gramEnd"/>
            <w:r w:rsidRPr="001275E9">
              <w:rPr>
                <w:rFonts w:eastAsiaTheme="minorEastAsia"/>
              </w:rPr>
              <w:t>) {</w:t>
            </w:r>
          </w:p>
          <w:p w14:paraId="1A6F9AC9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4691DA73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// Initialize Serial communication</w:t>
            </w:r>
          </w:p>
          <w:p w14:paraId="647647EA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</w:t>
            </w:r>
            <w:proofErr w:type="spellStart"/>
            <w:r w:rsidRPr="001275E9">
              <w:rPr>
                <w:rFonts w:eastAsiaTheme="minorEastAsia"/>
              </w:rPr>
              <w:t>Serial.begin</w:t>
            </w:r>
            <w:proofErr w:type="spellEnd"/>
            <w:r w:rsidRPr="001275E9">
              <w:rPr>
                <w:rFonts w:eastAsiaTheme="minorEastAsia"/>
              </w:rPr>
              <w:t>(9600); // Set baud rate to 9600 (or any other baud rate you prefer)</w:t>
            </w:r>
          </w:p>
          <w:p w14:paraId="28B1C98E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478E157E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// Initialize digital pins as outputs</w:t>
            </w:r>
          </w:p>
          <w:p w14:paraId="30DB5280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</w:t>
            </w:r>
            <w:proofErr w:type="spellStart"/>
            <w:proofErr w:type="gramStart"/>
            <w:r w:rsidRPr="001275E9">
              <w:rPr>
                <w:rFonts w:eastAsiaTheme="minorEastAsia"/>
              </w:rPr>
              <w:t>pinMode</w:t>
            </w:r>
            <w:proofErr w:type="spellEnd"/>
            <w:r w:rsidRPr="001275E9">
              <w:rPr>
                <w:rFonts w:eastAsiaTheme="minorEastAsia"/>
              </w:rPr>
              <w:t>(</w:t>
            </w:r>
            <w:proofErr w:type="spellStart"/>
            <w:proofErr w:type="gramEnd"/>
            <w:r w:rsidRPr="001275E9">
              <w:rPr>
                <w:rFonts w:eastAsiaTheme="minorEastAsia"/>
              </w:rPr>
              <w:t>pinA</w:t>
            </w:r>
            <w:proofErr w:type="spellEnd"/>
            <w:r w:rsidRPr="001275E9">
              <w:rPr>
                <w:rFonts w:eastAsiaTheme="minorEastAsia"/>
              </w:rPr>
              <w:t>, OUTPUT);</w:t>
            </w:r>
          </w:p>
          <w:p w14:paraId="68F8B62A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</w:t>
            </w:r>
            <w:proofErr w:type="spellStart"/>
            <w:proofErr w:type="gramStart"/>
            <w:r w:rsidRPr="001275E9">
              <w:rPr>
                <w:rFonts w:eastAsiaTheme="minorEastAsia"/>
              </w:rPr>
              <w:t>pinMode</w:t>
            </w:r>
            <w:proofErr w:type="spellEnd"/>
            <w:r w:rsidRPr="001275E9">
              <w:rPr>
                <w:rFonts w:eastAsiaTheme="minorEastAsia"/>
              </w:rPr>
              <w:t>(</w:t>
            </w:r>
            <w:proofErr w:type="spellStart"/>
            <w:proofErr w:type="gramEnd"/>
            <w:r w:rsidRPr="001275E9">
              <w:rPr>
                <w:rFonts w:eastAsiaTheme="minorEastAsia"/>
              </w:rPr>
              <w:t>pinB</w:t>
            </w:r>
            <w:proofErr w:type="spellEnd"/>
            <w:r w:rsidRPr="001275E9">
              <w:rPr>
                <w:rFonts w:eastAsiaTheme="minorEastAsia"/>
              </w:rPr>
              <w:t>, OUTPUT);</w:t>
            </w:r>
          </w:p>
          <w:p w14:paraId="287155E8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</w:t>
            </w:r>
            <w:proofErr w:type="spellStart"/>
            <w:proofErr w:type="gramStart"/>
            <w:r w:rsidRPr="001275E9">
              <w:rPr>
                <w:rFonts w:eastAsiaTheme="minorEastAsia"/>
              </w:rPr>
              <w:t>pinMode</w:t>
            </w:r>
            <w:proofErr w:type="spellEnd"/>
            <w:r w:rsidRPr="001275E9">
              <w:rPr>
                <w:rFonts w:eastAsiaTheme="minorEastAsia"/>
              </w:rPr>
              <w:t>(</w:t>
            </w:r>
            <w:proofErr w:type="spellStart"/>
            <w:proofErr w:type="gramEnd"/>
            <w:r w:rsidRPr="001275E9">
              <w:rPr>
                <w:rFonts w:eastAsiaTheme="minorEastAsia"/>
              </w:rPr>
              <w:t>pinC</w:t>
            </w:r>
            <w:proofErr w:type="spellEnd"/>
            <w:r w:rsidRPr="001275E9">
              <w:rPr>
                <w:rFonts w:eastAsiaTheme="minorEastAsia"/>
              </w:rPr>
              <w:t>, OUTPUT);</w:t>
            </w:r>
          </w:p>
          <w:p w14:paraId="1EF9674C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</w:t>
            </w:r>
            <w:proofErr w:type="spellStart"/>
            <w:proofErr w:type="gramStart"/>
            <w:r w:rsidRPr="001275E9">
              <w:rPr>
                <w:rFonts w:eastAsiaTheme="minorEastAsia"/>
              </w:rPr>
              <w:t>pinMode</w:t>
            </w:r>
            <w:proofErr w:type="spellEnd"/>
            <w:r w:rsidRPr="001275E9">
              <w:rPr>
                <w:rFonts w:eastAsiaTheme="minorEastAsia"/>
              </w:rPr>
              <w:t>(</w:t>
            </w:r>
            <w:proofErr w:type="spellStart"/>
            <w:proofErr w:type="gramEnd"/>
            <w:r w:rsidRPr="001275E9">
              <w:rPr>
                <w:rFonts w:eastAsiaTheme="minorEastAsia"/>
              </w:rPr>
              <w:t>pinD</w:t>
            </w:r>
            <w:proofErr w:type="spellEnd"/>
            <w:r w:rsidRPr="001275E9">
              <w:rPr>
                <w:rFonts w:eastAsiaTheme="minorEastAsia"/>
              </w:rPr>
              <w:t>, OUTPUT);</w:t>
            </w:r>
          </w:p>
          <w:p w14:paraId="60FC830F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523CB5FB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// Initialize </w:t>
            </w:r>
            <w:proofErr w:type="spellStart"/>
            <w:r w:rsidRPr="001275E9">
              <w:rPr>
                <w:rFonts w:eastAsiaTheme="minorEastAsia"/>
              </w:rPr>
              <w:t>analog</w:t>
            </w:r>
            <w:proofErr w:type="spellEnd"/>
            <w:r w:rsidRPr="001275E9">
              <w:rPr>
                <w:rFonts w:eastAsiaTheme="minorEastAsia"/>
              </w:rPr>
              <w:t xml:space="preserve"> input pins</w:t>
            </w:r>
          </w:p>
          <w:p w14:paraId="7E1E4EB9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</w:t>
            </w:r>
            <w:proofErr w:type="spellStart"/>
            <w:proofErr w:type="gramStart"/>
            <w:r w:rsidRPr="001275E9">
              <w:rPr>
                <w:rFonts w:eastAsiaTheme="minorEastAsia"/>
              </w:rPr>
              <w:t>pinMode</w:t>
            </w:r>
            <w:proofErr w:type="spellEnd"/>
            <w:r w:rsidRPr="001275E9">
              <w:rPr>
                <w:rFonts w:eastAsiaTheme="minorEastAsia"/>
              </w:rPr>
              <w:t>(</w:t>
            </w:r>
            <w:proofErr w:type="gramEnd"/>
            <w:r w:rsidRPr="001275E9">
              <w:rPr>
                <w:rFonts w:eastAsiaTheme="minorEastAsia"/>
              </w:rPr>
              <w:t>analogInput1, INPUT);</w:t>
            </w:r>
          </w:p>
          <w:p w14:paraId="6BBF08AA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</w:t>
            </w:r>
            <w:proofErr w:type="spellStart"/>
            <w:proofErr w:type="gramStart"/>
            <w:r w:rsidRPr="001275E9">
              <w:rPr>
                <w:rFonts w:eastAsiaTheme="minorEastAsia"/>
              </w:rPr>
              <w:t>pinMode</w:t>
            </w:r>
            <w:proofErr w:type="spellEnd"/>
            <w:r w:rsidRPr="001275E9">
              <w:rPr>
                <w:rFonts w:eastAsiaTheme="minorEastAsia"/>
              </w:rPr>
              <w:t>(</w:t>
            </w:r>
            <w:proofErr w:type="gramEnd"/>
            <w:r w:rsidRPr="001275E9">
              <w:rPr>
                <w:rFonts w:eastAsiaTheme="minorEastAsia"/>
              </w:rPr>
              <w:t>analogInput2, INPUT);</w:t>
            </w:r>
          </w:p>
          <w:p w14:paraId="1ABC4C89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44D0D11A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// Initialize the arrays of readings to 0</w:t>
            </w:r>
          </w:p>
          <w:p w14:paraId="19F2A82A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for (int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= 0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&lt;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 xml:space="preserve">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++) {</w:t>
            </w:r>
          </w:p>
          <w:p w14:paraId="0D2A254F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readingsInput1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] = 0;</w:t>
            </w:r>
          </w:p>
          <w:p w14:paraId="24E5F735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readingsInput2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] = 0;</w:t>
            </w:r>
          </w:p>
          <w:p w14:paraId="254965E0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readingsInput3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] = 0;</w:t>
            </w:r>
          </w:p>
          <w:p w14:paraId="0BD61001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}</w:t>
            </w:r>
          </w:p>
          <w:p w14:paraId="2E30B0BC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1CF8E2E2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// Initialize button pin</w:t>
            </w:r>
          </w:p>
          <w:p w14:paraId="1324AFA0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</w:t>
            </w:r>
            <w:proofErr w:type="spellStart"/>
            <w:proofErr w:type="gramStart"/>
            <w:r w:rsidRPr="001275E9">
              <w:rPr>
                <w:rFonts w:eastAsiaTheme="minorEastAsia"/>
              </w:rPr>
              <w:t>pinMode</w:t>
            </w:r>
            <w:proofErr w:type="spellEnd"/>
            <w:r w:rsidRPr="001275E9">
              <w:rPr>
                <w:rFonts w:eastAsiaTheme="minorEastAsia"/>
              </w:rPr>
              <w:t>(</w:t>
            </w:r>
            <w:proofErr w:type="spellStart"/>
            <w:proofErr w:type="gramEnd"/>
            <w:r w:rsidRPr="001275E9">
              <w:rPr>
                <w:rFonts w:eastAsiaTheme="minorEastAsia"/>
              </w:rPr>
              <w:t>buttonPin</w:t>
            </w:r>
            <w:proofErr w:type="spellEnd"/>
            <w:r w:rsidRPr="001275E9">
              <w:rPr>
                <w:rFonts w:eastAsiaTheme="minorEastAsia"/>
              </w:rPr>
              <w:t>, INPUT_PULLUP); // Use internal pull-up resistor</w:t>
            </w:r>
          </w:p>
          <w:p w14:paraId="01725775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1A91DE2D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lastRenderedPageBreak/>
              <w:t xml:space="preserve">  // </w:t>
            </w:r>
            <w:proofErr w:type="spellStart"/>
            <w:proofErr w:type="gramStart"/>
            <w:r w:rsidRPr="001275E9">
              <w:rPr>
                <w:rFonts w:eastAsiaTheme="minorEastAsia"/>
              </w:rPr>
              <w:t>sensor.calibrate</w:t>
            </w:r>
            <w:proofErr w:type="spellEnd"/>
            <w:proofErr w:type="gramEnd"/>
            <w:r w:rsidRPr="001275E9">
              <w:rPr>
                <w:rFonts w:eastAsiaTheme="minorEastAsia"/>
              </w:rPr>
              <w:t>();</w:t>
            </w:r>
          </w:p>
          <w:p w14:paraId="69052070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>}</w:t>
            </w:r>
          </w:p>
          <w:p w14:paraId="04BA67F5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7E32D627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void </w:t>
            </w:r>
            <w:proofErr w:type="gramStart"/>
            <w:r w:rsidRPr="001275E9">
              <w:rPr>
                <w:rFonts w:eastAsiaTheme="minorEastAsia"/>
              </w:rPr>
              <w:t>loop(</w:t>
            </w:r>
            <w:proofErr w:type="gramEnd"/>
            <w:r w:rsidRPr="001275E9">
              <w:rPr>
                <w:rFonts w:eastAsiaTheme="minorEastAsia"/>
              </w:rPr>
              <w:t>) {</w:t>
            </w:r>
          </w:p>
          <w:p w14:paraId="7F4E8030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// Read the state of the button</w:t>
            </w:r>
          </w:p>
          <w:p w14:paraId="0198B28B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int reading = </w:t>
            </w:r>
            <w:proofErr w:type="spellStart"/>
            <w:r w:rsidRPr="001275E9">
              <w:rPr>
                <w:rFonts w:eastAsiaTheme="minorEastAsia"/>
              </w:rPr>
              <w:t>digitalRead</w:t>
            </w:r>
            <w:proofErr w:type="spellEnd"/>
            <w:r w:rsidRPr="001275E9">
              <w:rPr>
                <w:rFonts w:eastAsiaTheme="minorEastAsia"/>
              </w:rPr>
              <w:t>(</w:t>
            </w:r>
            <w:proofErr w:type="spellStart"/>
            <w:r w:rsidRPr="001275E9">
              <w:rPr>
                <w:rFonts w:eastAsiaTheme="minorEastAsia"/>
              </w:rPr>
              <w:t>buttonPin</w:t>
            </w:r>
            <w:proofErr w:type="spellEnd"/>
            <w:r w:rsidRPr="001275E9">
              <w:rPr>
                <w:rFonts w:eastAsiaTheme="minorEastAsia"/>
              </w:rPr>
              <w:t>);</w:t>
            </w:r>
          </w:p>
          <w:p w14:paraId="5A0630C6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3A89F133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// Check if the button state has changed</w:t>
            </w:r>
          </w:p>
          <w:p w14:paraId="58F70B97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if (</w:t>
            </w:r>
            <w:proofErr w:type="gramStart"/>
            <w:r w:rsidRPr="001275E9">
              <w:rPr>
                <w:rFonts w:eastAsiaTheme="minorEastAsia"/>
              </w:rPr>
              <w:t>reading !</w:t>
            </w:r>
            <w:proofErr w:type="gramEnd"/>
            <w:r w:rsidRPr="001275E9">
              <w:rPr>
                <w:rFonts w:eastAsiaTheme="minorEastAsia"/>
              </w:rPr>
              <w:t xml:space="preserve">= </w:t>
            </w:r>
            <w:proofErr w:type="spellStart"/>
            <w:r w:rsidRPr="001275E9">
              <w:rPr>
                <w:rFonts w:eastAsiaTheme="minorEastAsia"/>
              </w:rPr>
              <w:t>lastButtonState</w:t>
            </w:r>
            <w:proofErr w:type="spellEnd"/>
            <w:r w:rsidRPr="001275E9">
              <w:rPr>
                <w:rFonts w:eastAsiaTheme="minorEastAsia"/>
              </w:rPr>
              <w:t>) {</w:t>
            </w:r>
          </w:p>
          <w:p w14:paraId="1884866F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</w:t>
            </w:r>
            <w:proofErr w:type="spellStart"/>
            <w:r w:rsidRPr="001275E9">
              <w:rPr>
                <w:rFonts w:eastAsiaTheme="minorEastAsia"/>
              </w:rPr>
              <w:t>lastDebounceTime</w:t>
            </w:r>
            <w:proofErr w:type="spellEnd"/>
            <w:r w:rsidRPr="001275E9">
              <w:rPr>
                <w:rFonts w:eastAsiaTheme="minorEastAsia"/>
              </w:rPr>
              <w:t xml:space="preserve"> = </w:t>
            </w:r>
            <w:proofErr w:type="spellStart"/>
            <w:proofErr w:type="gramStart"/>
            <w:r w:rsidRPr="001275E9">
              <w:rPr>
                <w:rFonts w:eastAsiaTheme="minorEastAsia"/>
              </w:rPr>
              <w:t>millis</w:t>
            </w:r>
            <w:proofErr w:type="spellEnd"/>
            <w:r w:rsidRPr="001275E9">
              <w:rPr>
                <w:rFonts w:eastAsiaTheme="minorEastAsia"/>
              </w:rPr>
              <w:t>(</w:t>
            </w:r>
            <w:proofErr w:type="gramEnd"/>
            <w:r w:rsidRPr="001275E9">
              <w:rPr>
                <w:rFonts w:eastAsiaTheme="minorEastAsia"/>
              </w:rPr>
              <w:t>);  // Reset debounce timer</w:t>
            </w:r>
          </w:p>
          <w:p w14:paraId="2F261D5A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}</w:t>
            </w:r>
          </w:p>
          <w:p w14:paraId="6440D50B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2639EE8D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// Check if debounce delay has passed</w:t>
            </w:r>
          </w:p>
          <w:p w14:paraId="17814BC0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if ((</w:t>
            </w:r>
            <w:proofErr w:type="spellStart"/>
            <w:proofErr w:type="gramStart"/>
            <w:r w:rsidRPr="001275E9">
              <w:rPr>
                <w:rFonts w:eastAsiaTheme="minorEastAsia"/>
              </w:rPr>
              <w:t>millis</w:t>
            </w:r>
            <w:proofErr w:type="spellEnd"/>
            <w:r w:rsidRPr="001275E9">
              <w:rPr>
                <w:rFonts w:eastAsiaTheme="minorEastAsia"/>
              </w:rPr>
              <w:t>(</w:t>
            </w:r>
            <w:proofErr w:type="gramEnd"/>
            <w:r w:rsidRPr="001275E9">
              <w:rPr>
                <w:rFonts w:eastAsiaTheme="minorEastAsia"/>
              </w:rPr>
              <w:t xml:space="preserve">) - </w:t>
            </w:r>
            <w:proofErr w:type="spellStart"/>
            <w:r w:rsidRPr="001275E9">
              <w:rPr>
                <w:rFonts w:eastAsiaTheme="minorEastAsia"/>
              </w:rPr>
              <w:t>lastDebounceTime</w:t>
            </w:r>
            <w:proofErr w:type="spellEnd"/>
            <w:r w:rsidRPr="001275E9">
              <w:rPr>
                <w:rFonts w:eastAsiaTheme="minorEastAsia"/>
              </w:rPr>
              <w:t xml:space="preserve">) &gt; </w:t>
            </w:r>
            <w:proofErr w:type="spellStart"/>
            <w:r w:rsidRPr="001275E9">
              <w:rPr>
                <w:rFonts w:eastAsiaTheme="minorEastAsia"/>
              </w:rPr>
              <w:t>debounceDelay</w:t>
            </w:r>
            <w:proofErr w:type="spellEnd"/>
            <w:r w:rsidRPr="001275E9">
              <w:rPr>
                <w:rFonts w:eastAsiaTheme="minorEastAsia"/>
              </w:rPr>
              <w:t>) {</w:t>
            </w:r>
          </w:p>
          <w:p w14:paraId="5643C4E3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// Update button state if it has been stable for a certain time</w:t>
            </w:r>
          </w:p>
          <w:p w14:paraId="00E524E4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if (</w:t>
            </w:r>
            <w:proofErr w:type="gramStart"/>
            <w:r w:rsidRPr="001275E9">
              <w:rPr>
                <w:rFonts w:eastAsiaTheme="minorEastAsia"/>
              </w:rPr>
              <w:t>reading !</w:t>
            </w:r>
            <w:proofErr w:type="gramEnd"/>
            <w:r w:rsidRPr="001275E9">
              <w:rPr>
                <w:rFonts w:eastAsiaTheme="minorEastAsia"/>
              </w:rPr>
              <w:t xml:space="preserve">= </w:t>
            </w:r>
            <w:proofErr w:type="spellStart"/>
            <w:r w:rsidRPr="001275E9">
              <w:rPr>
                <w:rFonts w:eastAsiaTheme="minorEastAsia"/>
              </w:rPr>
              <w:t>buttonState</w:t>
            </w:r>
            <w:proofErr w:type="spellEnd"/>
            <w:r w:rsidRPr="001275E9">
              <w:rPr>
                <w:rFonts w:eastAsiaTheme="minorEastAsia"/>
              </w:rPr>
              <w:t>) {</w:t>
            </w:r>
          </w:p>
          <w:p w14:paraId="71C4EBEF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</w:t>
            </w:r>
            <w:proofErr w:type="spellStart"/>
            <w:r w:rsidRPr="001275E9">
              <w:rPr>
                <w:rFonts w:eastAsiaTheme="minorEastAsia"/>
              </w:rPr>
              <w:t>buttonState</w:t>
            </w:r>
            <w:proofErr w:type="spellEnd"/>
            <w:r w:rsidRPr="001275E9">
              <w:rPr>
                <w:rFonts w:eastAsiaTheme="minorEastAsia"/>
              </w:rPr>
              <w:t xml:space="preserve"> = reading;</w:t>
            </w:r>
          </w:p>
          <w:p w14:paraId="2A9C1701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412B4506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// If the button is pressed (LOW), start the operation</w:t>
            </w:r>
          </w:p>
          <w:p w14:paraId="3403D1D8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if (</w:t>
            </w:r>
            <w:proofErr w:type="spellStart"/>
            <w:r w:rsidRPr="001275E9">
              <w:rPr>
                <w:rFonts w:eastAsiaTheme="minorEastAsia"/>
              </w:rPr>
              <w:t>buttonState</w:t>
            </w:r>
            <w:proofErr w:type="spellEnd"/>
            <w:r w:rsidRPr="001275E9">
              <w:rPr>
                <w:rFonts w:eastAsiaTheme="minorEastAsia"/>
              </w:rPr>
              <w:t xml:space="preserve"> == LOW &amp;</w:t>
            </w:r>
            <w:proofErr w:type="gramStart"/>
            <w:r w:rsidRPr="001275E9">
              <w:rPr>
                <w:rFonts w:eastAsiaTheme="minorEastAsia"/>
              </w:rPr>
              <w:t>&amp; !</w:t>
            </w:r>
            <w:proofErr w:type="spellStart"/>
            <w:r w:rsidRPr="001275E9">
              <w:rPr>
                <w:rFonts w:eastAsiaTheme="minorEastAsia"/>
              </w:rPr>
              <w:t>countingStarted</w:t>
            </w:r>
            <w:proofErr w:type="spellEnd"/>
            <w:proofErr w:type="gramEnd"/>
            <w:r w:rsidRPr="001275E9">
              <w:rPr>
                <w:rFonts w:eastAsiaTheme="minorEastAsia"/>
              </w:rPr>
              <w:t>) {</w:t>
            </w:r>
          </w:p>
          <w:p w14:paraId="11961D12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</w:t>
            </w:r>
            <w:proofErr w:type="spellStart"/>
            <w:r w:rsidRPr="001275E9">
              <w:rPr>
                <w:rFonts w:eastAsiaTheme="minorEastAsia"/>
              </w:rPr>
              <w:t>countingStarted</w:t>
            </w:r>
            <w:proofErr w:type="spellEnd"/>
            <w:r w:rsidRPr="001275E9">
              <w:rPr>
                <w:rFonts w:eastAsiaTheme="minorEastAsia"/>
              </w:rPr>
              <w:t xml:space="preserve"> = true; // Set the flag to indicate counting has started</w:t>
            </w:r>
          </w:p>
          <w:p w14:paraId="46E5E799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7CF2AAED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// Get current time</w:t>
            </w:r>
          </w:p>
          <w:p w14:paraId="049437D8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unsigned long </w:t>
            </w:r>
            <w:proofErr w:type="spellStart"/>
            <w:r w:rsidRPr="001275E9">
              <w:rPr>
                <w:rFonts w:eastAsiaTheme="minorEastAsia"/>
              </w:rPr>
              <w:t>currentMillis</w:t>
            </w:r>
            <w:proofErr w:type="spellEnd"/>
            <w:r w:rsidRPr="001275E9">
              <w:rPr>
                <w:rFonts w:eastAsiaTheme="minorEastAsia"/>
              </w:rPr>
              <w:t xml:space="preserve"> = </w:t>
            </w:r>
            <w:proofErr w:type="spellStart"/>
            <w:proofErr w:type="gramStart"/>
            <w:r w:rsidRPr="001275E9">
              <w:rPr>
                <w:rFonts w:eastAsiaTheme="minorEastAsia"/>
              </w:rPr>
              <w:t>millis</w:t>
            </w:r>
            <w:proofErr w:type="spellEnd"/>
            <w:r w:rsidRPr="001275E9">
              <w:rPr>
                <w:rFonts w:eastAsiaTheme="minorEastAsia"/>
              </w:rPr>
              <w:t>(</w:t>
            </w:r>
            <w:proofErr w:type="gramEnd"/>
            <w:r w:rsidRPr="001275E9">
              <w:rPr>
                <w:rFonts w:eastAsiaTheme="minorEastAsia"/>
              </w:rPr>
              <w:t>);</w:t>
            </w:r>
          </w:p>
          <w:p w14:paraId="452F02C1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3789832D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317A1FC1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// Calculate clock period based on </w:t>
            </w:r>
            <w:proofErr w:type="spellStart"/>
            <w:r w:rsidRPr="001275E9">
              <w:rPr>
                <w:rFonts w:eastAsiaTheme="minorEastAsia"/>
              </w:rPr>
              <w:t>analog</w:t>
            </w:r>
            <w:proofErr w:type="spellEnd"/>
            <w:r w:rsidRPr="001275E9">
              <w:rPr>
                <w:rFonts w:eastAsiaTheme="minorEastAsia"/>
              </w:rPr>
              <w:t xml:space="preserve"> input values</w:t>
            </w:r>
          </w:p>
          <w:p w14:paraId="3520F0C0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unsigned long period = 7000; // Map input2 to adjust the range </w:t>
            </w:r>
            <w:proofErr w:type="spellStart"/>
            <w:r w:rsidRPr="001275E9">
              <w:rPr>
                <w:rFonts w:eastAsiaTheme="minorEastAsia"/>
              </w:rPr>
              <w:t>furtherr</w:t>
            </w:r>
            <w:proofErr w:type="spellEnd"/>
          </w:p>
          <w:p w14:paraId="4BC0D416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3F951DC5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// Reset count and </w:t>
            </w:r>
            <w:proofErr w:type="spellStart"/>
            <w:r w:rsidRPr="001275E9">
              <w:rPr>
                <w:rFonts w:eastAsiaTheme="minorEastAsia"/>
              </w:rPr>
              <w:t>previousMillis</w:t>
            </w:r>
            <w:proofErr w:type="spellEnd"/>
          </w:p>
          <w:p w14:paraId="56A3D6DF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count = 0;</w:t>
            </w:r>
          </w:p>
          <w:p w14:paraId="66770DB7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</w:t>
            </w:r>
            <w:proofErr w:type="spellStart"/>
            <w:r w:rsidRPr="001275E9">
              <w:rPr>
                <w:rFonts w:eastAsiaTheme="minorEastAsia"/>
              </w:rPr>
              <w:t>previousMillis</w:t>
            </w:r>
            <w:proofErr w:type="spellEnd"/>
            <w:r w:rsidRPr="001275E9">
              <w:rPr>
                <w:rFonts w:eastAsiaTheme="minorEastAsia"/>
              </w:rPr>
              <w:t xml:space="preserve"> = </w:t>
            </w:r>
            <w:proofErr w:type="spellStart"/>
            <w:r w:rsidRPr="001275E9">
              <w:rPr>
                <w:rFonts w:eastAsiaTheme="minorEastAsia"/>
              </w:rPr>
              <w:t>currentMillis</w:t>
            </w:r>
            <w:proofErr w:type="spellEnd"/>
            <w:r w:rsidRPr="001275E9">
              <w:rPr>
                <w:rFonts w:eastAsiaTheme="minorEastAsia"/>
              </w:rPr>
              <w:t>;</w:t>
            </w:r>
          </w:p>
          <w:p w14:paraId="0056041E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7EE8B62E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// Perform counting and output operations</w:t>
            </w:r>
          </w:p>
          <w:p w14:paraId="40A20743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while (</w:t>
            </w:r>
            <w:proofErr w:type="spellStart"/>
            <w:proofErr w:type="gramStart"/>
            <w:r w:rsidRPr="001275E9">
              <w:rPr>
                <w:rFonts w:eastAsiaTheme="minorEastAsia"/>
              </w:rPr>
              <w:t>millis</w:t>
            </w:r>
            <w:proofErr w:type="spellEnd"/>
            <w:r w:rsidRPr="001275E9">
              <w:rPr>
                <w:rFonts w:eastAsiaTheme="minorEastAsia"/>
              </w:rPr>
              <w:t>(</w:t>
            </w:r>
            <w:proofErr w:type="gramEnd"/>
            <w:r w:rsidRPr="001275E9">
              <w:rPr>
                <w:rFonts w:eastAsiaTheme="minorEastAsia"/>
              </w:rPr>
              <w:t xml:space="preserve">) - </w:t>
            </w:r>
            <w:proofErr w:type="spellStart"/>
            <w:r w:rsidRPr="001275E9">
              <w:rPr>
                <w:rFonts w:eastAsiaTheme="minorEastAsia"/>
              </w:rPr>
              <w:t>previousMillis</w:t>
            </w:r>
            <w:proofErr w:type="spellEnd"/>
            <w:r w:rsidRPr="001275E9">
              <w:rPr>
                <w:rFonts w:eastAsiaTheme="minorEastAsia"/>
              </w:rPr>
              <w:t xml:space="preserve"> &lt; period * 16) { // Count for 16 cycles</w:t>
            </w:r>
          </w:p>
          <w:p w14:paraId="22FD63A4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if (</w:t>
            </w:r>
            <w:proofErr w:type="spellStart"/>
            <w:proofErr w:type="gramStart"/>
            <w:r w:rsidRPr="001275E9">
              <w:rPr>
                <w:rFonts w:eastAsiaTheme="minorEastAsia"/>
              </w:rPr>
              <w:t>millis</w:t>
            </w:r>
            <w:proofErr w:type="spellEnd"/>
            <w:r w:rsidRPr="001275E9">
              <w:rPr>
                <w:rFonts w:eastAsiaTheme="minorEastAsia"/>
              </w:rPr>
              <w:t>(</w:t>
            </w:r>
            <w:proofErr w:type="gramEnd"/>
            <w:r w:rsidRPr="001275E9">
              <w:rPr>
                <w:rFonts w:eastAsiaTheme="minorEastAsia"/>
              </w:rPr>
              <w:t xml:space="preserve">) - </w:t>
            </w:r>
            <w:proofErr w:type="spellStart"/>
            <w:r w:rsidRPr="001275E9">
              <w:rPr>
                <w:rFonts w:eastAsiaTheme="minorEastAsia"/>
              </w:rPr>
              <w:t>previousMillis</w:t>
            </w:r>
            <w:proofErr w:type="spellEnd"/>
            <w:r w:rsidRPr="001275E9">
              <w:rPr>
                <w:rFonts w:eastAsiaTheme="minorEastAsia"/>
              </w:rPr>
              <w:t xml:space="preserve"> &gt;= period) {</w:t>
            </w:r>
          </w:p>
          <w:p w14:paraId="6DE45D4C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// Increment count and reset if it reaches 16 (4-bit overflow)</w:t>
            </w:r>
          </w:p>
          <w:p w14:paraId="6CDC1AD4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count++;</w:t>
            </w:r>
          </w:p>
          <w:p w14:paraId="52FE1859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if (count == 16) {</w:t>
            </w:r>
          </w:p>
          <w:p w14:paraId="78F8E65F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  count = 0;</w:t>
            </w:r>
          </w:p>
          <w:p w14:paraId="7FAAB4C2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  </w:t>
            </w:r>
            <w:proofErr w:type="spellStart"/>
            <w:r w:rsidRPr="001275E9">
              <w:rPr>
                <w:rFonts w:eastAsiaTheme="minorEastAsia"/>
              </w:rPr>
              <w:t>countingCompleted</w:t>
            </w:r>
            <w:proofErr w:type="spellEnd"/>
            <w:r w:rsidRPr="001275E9">
              <w:rPr>
                <w:rFonts w:eastAsiaTheme="minorEastAsia"/>
              </w:rPr>
              <w:t xml:space="preserve"> = true; // Set flag to indicate counting has completed</w:t>
            </w:r>
          </w:p>
          <w:p w14:paraId="52E56632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  break; // Exit the counting loop once completed</w:t>
            </w:r>
          </w:p>
          <w:p w14:paraId="458E5F69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}</w:t>
            </w:r>
          </w:p>
          <w:p w14:paraId="01EF116B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4B7BFA48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        // Read </w:t>
            </w:r>
            <w:proofErr w:type="spellStart"/>
            <w:r w:rsidRPr="001275E9">
              <w:rPr>
                <w:rFonts w:eastAsiaTheme="minorEastAsia"/>
              </w:rPr>
              <w:t>analog</w:t>
            </w:r>
            <w:proofErr w:type="spellEnd"/>
            <w:r w:rsidRPr="001275E9">
              <w:rPr>
                <w:rFonts w:eastAsiaTheme="minorEastAsia"/>
              </w:rPr>
              <w:t xml:space="preserve"> input 1 multiple times per clock cycle</w:t>
            </w:r>
          </w:p>
          <w:p w14:paraId="6E3D6FC7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for (int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= 0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&lt;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 xml:space="preserve">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++) {</w:t>
            </w:r>
          </w:p>
          <w:p w14:paraId="45F60B0C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readingsInput1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] = </w:t>
            </w:r>
            <w:proofErr w:type="spellStart"/>
            <w:r w:rsidRPr="001275E9">
              <w:rPr>
                <w:rFonts w:eastAsiaTheme="minorEastAsia"/>
              </w:rPr>
              <w:t>analogRead</w:t>
            </w:r>
            <w:proofErr w:type="spellEnd"/>
            <w:r w:rsidRPr="001275E9">
              <w:rPr>
                <w:rFonts w:eastAsiaTheme="minorEastAsia"/>
              </w:rPr>
              <w:t>(analogInput1);</w:t>
            </w:r>
          </w:p>
          <w:p w14:paraId="0B12989D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</w:t>
            </w:r>
            <w:proofErr w:type="gramStart"/>
            <w:r w:rsidRPr="001275E9">
              <w:rPr>
                <w:rFonts w:eastAsiaTheme="minorEastAsia"/>
              </w:rPr>
              <w:t>delay(</w:t>
            </w:r>
            <w:proofErr w:type="gramEnd"/>
            <w:r w:rsidRPr="001275E9">
              <w:rPr>
                <w:rFonts w:eastAsiaTheme="minorEastAsia"/>
              </w:rPr>
              <w:t>100); // Delay between readings, adjust as needed</w:t>
            </w:r>
          </w:p>
          <w:p w14:paraId="63757CED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// </w:t>
            </w:r>
            <w:proofErr w:type="spellStart"/>
            <w:r w:rsidRPr="001275E9">
              <w:rPr>
                <w:rFonts w:eastAsiaTheme="minorEastAsia"/>
              </w:rPr>
              <w:t>Serial.println</w:t>
            </w:r>
            <w:proofErr w:type="spellEnd"/>
            <w:r w:rsidRPr="001275E9">
              <w:rPr>
                <w:rFonts w:eastAsiaTheme="minorEastAsia"/>
              </w:rPr>
              <w:t>(readingsInput1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]);</w:t>
            </w:r>
          </w:p>
          <w:p w14:paraId="2D466B49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}</w:t>
            </w:r>
          </w:p>
          <w:p w14:paraId="018EAB89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59575C58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// Read </w:t>
            </w:r>
            <w:proofErr w:type="spellStart"/>
            <w:r w:rsidRPr="001275E9">
              <w:rPr>
                <w:rFonts w:eastAsiaTheme="minorEastAsia"/>
              </w:rPr>
              <w:t>analog</w:t>
            </w:r>
            <w:proofErr w:type="spellEnd"/>
            <w:r w:rsidRPr="001275E9">
              <w:rPr>
                <w:rFonts w:eastAsiaTheme="minorEastAsia"/>
              </w:rPr>
              <w:t xml:space="preserve"> input 2 multiple times per clock cycle</w:t>
            </w:r>
          </w:p>
          <w:p w14:paraId="077E70F1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for (int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= 0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&lt;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 xml:space="preserve">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++) {</w:t>
            </w:r>
          </w:p>
          <w:p w14:paraId="18BF8BBE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readingsInput2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] = </w:t>
            </w:r>
            <w:proofErr w:type="spellStart"/>
            <w:r w:rsidRPr="001275E9">
              <w:rPr>
                <w:rFonts w:eastAsiaTheme="minorEastAsia"/>
              </w:rPr>
              <w:t>analogRead</w:t>
            </w:r>
            <w:proofErr w:type="spellEnd"/>
            <w:r w:rsidRPr="001275E9">
              <w:rPr>
                <w:rFonts w:eastAsiaTheme="minorEastAsia"/>
              </w:rPr>
              <w:t>(analogInput2);</w:t>
            </w:r>
          </w:p>
          <w:p w14:paraId="0760C8BA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</w:t>
            </w:r>
            <w:proofErr w:type="gramStart"/>
            <w:r w:rsidRPr="001275E9">
              <w:rPr>
                <w:rFonts w:eastAsiaTheme="minorEastAsia"/>
              </w:rPr>
              <w:t>delay(</w:t>
            </w:r>
            <w:proofErr w:type="gramEnd"/>
            <w:r w:rsidRPr="001275E9">
              <w:rPr>
                <w:rFonts w:eastAsiaTheme="minorEastAsia"/>
              </w:rPr>
              <w:t>100); // Delay between readings, adjust as needed</w:t>
            </w:r>
          </w:p>
          <w:p w14:paraId="27012CBD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lastRenderedPageBreak/>
              <w:t xml:space="preserve">        }</w:t>
            </w:r>
          </w:p>
          <w:p w14:paraId="731E05BB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61CEC42D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    // Read </w:t>
            </w:r>
            <w:proofErr w:type="spellStart"/>
            <w:r w:rsidRPr="001275E9">
              <w:rPr>
                <w:rFonts w:eastAsiaTheme="minorEastAsia"/>
              </w:rPr>
              <w:t>analog</w:t>
            </w:r>
            <w:proofErr w:type="spellEnd"/>
            <w:r w:rsidRPr="001275E9">
              <w:rPr>
                <w:rFonts w:eastAsiaTheme="minorEastAsia"/>
              </w:rPr>
              <w:t xml:space="preserve"> input 2 multiple times per clock cycle</w:t>
            </w:r>
          </w:p>
          <w:p w14:paraId="5448EC41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for (int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= 0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&lt;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 xml:space="preserve">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++) {</w:t>
            </w:r>
          </w:p>
          <w:p w14:paraId="0C9C67C3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readingsInput3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] = </w:t>
            </w:r>
            <w:proofErr w:type="spellStart"/>
            <w:r w:rsidRPr="001275E9">
              <w:rPr>
                <w:rFonts w:eastAsiaTheme="minorEastAsia"/>
              </w:rPr>
              <w:t>analogRead</w:t>
            </w:r>
            <w:proofErr w:type="spellEnd"/>
            <w:r w:rsidRPr="001275E9">
              <w:rPr>
                <w:rFonts w:eastAsiaTheme="minorEastAsia"/>
              </w:rPr>
              <w:t>(analogInput3);</w:t>
            </w:r>
          </w:p>
          <w:p w14:paraId="674557C3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</w:t>
            </w:r>
            <w:proofErr w:type="gramStart"/>
            <w:r w:rsidRPr="001275E9">
              <w:rPr>
                <w:rFonts w:eastAsiaTheme="minorEastAsia"/>
              </w:rPr>
              <w:t>delay(</w:t>
            </w:r>
            <w:proofErr w:type="gramEnd"/>
            <w:r w:rsidRPr="001275E9">
              <w:rPr>
                <w:rFonts w:eastAsiaTheme="minorEastAsia"/>
              </w:rPr>
              <w:t>100); // Delay between readings, adjust as needed</w:t>
            </w:r>
          </w:p>
          <w:p w14:paraId="6A44CF52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}</w:t>
            </w:r>
          </w:p>
          <w:p w14:paraId="6CD263D0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5E4C1966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28773B31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0126982D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// Calculate average of </w:t>
            </w:r>
            <w:proofErr w:type="spellStart"/>
            <w:r w:rsidRPr="001275E9">
              <w:rPr>
                <w:rFonts w:eastAsiaTheme="minorEastAsia"/>
              </w:rPr>
              <w:t>analog</w:t>
            </w:r>
            <w:proofErr w:type="spellEnd"/>
            <w:r w:rsidRPr="001275E9">
              <w:rPr>
                <w:rFonts w:eastAsiaTheme="minorEastAsia"/>
              </w:rPr>
              <w:t xml:space="preserve"> input 1 </w:t>
            </w:r>
            <w:proofErr w:type="gramStart"/>
            <w:r w:rsidRPr="001275E9">
              <w:rPr>
                <w:rFonts w:eastAsiaTheme="minorEastAsia"/>
              </w:rPr>
              <w:t>readings</w:t>
            </w:r>
            <w:proofErr w:type="gramEnd"/>
          </w:p>
          <w:p w14:paraId="40A8B3DD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input1Value = 0;</w:t>
            </w:r>
          </w:p>
          <w:p w14:paraId="230903FF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for (int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= 0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&lt;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 xml:space="preserve">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++) {</w:t>
            </w:r>
          </w:p>
          <w:p w14:paraId="2BEB235B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input1Value += readingsInput1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];</w:t>
            </w:r>
          </w:p>
          <w:p w14:paraId="76B82C1A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}</w:t>
            </w:r>
          </w:p>
          <w:p w14:paraId="1280DDAE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input1Value /=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>;</w:t>
            </w:r>
          </w:p>
          <w:p w14:paraId="74C515FA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47E919BF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input1Value = input1Value*(25.0/1024.0);</w:t>
            </w:r>
          </w:p>
          <w:p w14:paraId="548D8D07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55681ACF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// Calculate average of </w:t>
            </w:r>
            <w:proofErr w:type="spellStart"/>
            <w:r w:rsidRPr="001275E9">
              <w:rPr>
                <w:rFonts w:eastAsiaTheme="minorEastAsia"/>
              </w:rPr>
              <w:t>analog</w:t>
            </w:r>
            <w:proofErr w:type="spellEnd"/>
            <w:r w:rsidRPr="001275E9">
              <w:rPr>
                <w:rFonts w:eastAsiaTheme="minorEastAsia"/>
              </w:rPr>
              <w:t xml:space="preserve"> input 2 readings</w:t>
            </w:r>
          </w:p>
          <w:p w14:paraId="15D96C2A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input2Value = 0;</w:t>
            </w:r>
          </w:p>
          <w:p w14:paraId="51174F7D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for (int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= 0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&lt;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 xml:space="preserve">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++) {</w:t>
            </w:r>
          </w:p>
          <w:p w14:paraId="06514C26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input2Value += readingsInput2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];</w:t>
            </w:r>
          </w:p>
          <w:p w14:paraId="77E30A32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}</w:t>
            </w:r>
          </w:p>
          <w:p w14:paraId="5C0B0970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input2Value /=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>;</w:t>
            </w:r>
          </w:p>
          <w:p w14:paraId="2E75EF78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7D70AA01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6636D947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//     input2Value = (460*input2Value)/(5-input2Value);</w:t>
            </w:r>
          </w:p>
          <w:p w14:paraId="613A6ECE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19B9B1E6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    // Calculate average of </w:t>
            </w:r>
            <w:proofErr w:type="spellStart"/>
            <w:r w:rsidRPr="001275E9">
              <w:rPr>
                <w:rFonts w:eastAsiaTheme="minorEastAsia"/>
              </w:rPr>
              <w:t>analog</w:t>
            </w:r>
            <w:proofErr w:type="spellEnd"/>
            <w:r w:rsidRPr="001275E9">
              <w:rPr>
                <w:rFonts w:eastAsiaTheme="minorEastAsia"/>
              </w:rPr>
              <w:t xml:space="preserve"> input 2 readings</w:t>
            </w:r>
          </w:p>
          <w:p w14:paraId="03EA8EF6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input3Value = 0;</w:t>
            </w:r>
          </w:p>
          <w:p w14:paraId="587B3501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for (int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= 0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&lt;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 xml:space="preserve">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++) {</w:t>
            </w:r>
          </w:p>
          <w:p w14:paraId="09AD45B4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input3Value += readingsInput3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];</w:t>
            </w:r>
          </w:p>
          <w:p w14:paraId="5757B1CD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}</w:t>
            </w:r>
          </w:p>
          <w:p w14:paraId="5A4CF424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input3Value /=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>;</w:t>
            </w:r>
          </w:p>
          <w:p w14:paraId="553EEDC8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6A34F04A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</w:t>
            </w:r>
            <w:proofErr w:type="spellStart"/>
            <w:r w:rsidRPr="001275E9">
              <w:rPr>
                <w:rFonts w:eastAsiaTheme="minorEastAsia"/>
              </w:rPr>
              <w:t>voltage_acs</w:t>
            </w:r>
            <w:proofErr w:type="spellEnd"/>
            <w:r w:rsidRPr="001275E9">
              <w:rPr>
                <w:rFonts w:eastAsiaTheme="minorEastAsia"/>
              </w:rPr>
              <w:t xml:space="preserve"> = input3Value*5/1023.0;</w:t>
            </w:r>
          </w:p>
          <w:p w14:paraId="0BF33089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input3Value = (voltage_acs-2.5)/0.185;</w:t>
            </w:r>
          </w:p>
          <w:p w14:paraId="0B99AF98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//     </w:t>
            </w:r>
            <w:proofErr w:type="spellStart"/>
            <w:r w:rsidRPr="001275E9">
              <w:rPr>
                <w:rFonts w:eastAsiaTheme="minorEastAsia"/>
              </w:rPr>
              <w:t>Serial.print</w:t>
            </w:r>
            <w:proofErr w:type="spellEnd"/>
            <w:r w:rsidRPr="001275E9">
              <w:rPr>
                <w:rFonts w:eastAsiaTheme="minorEastAsia"/>
              </w:rPr>
              <w:t>("</w:t>
            </w:r>
            <w:proofErr w:type="gramStart"/>
            <w:r w:rsidRPr="001275E9">
              <w:rPr>
                <w:rFonts w:eastAsiaTheme="minorEastAsia"/>
              </w:rPr>
              <w:t>Current :</w:t>
            </w:r>
            <w:proofErr w:type="gramEnd"/>
            <w:r w:rsidRPr="001275E9">
              <w:rPr>
                <w:rFonts w:eastAsiaTheme="minorEastAsia"/>
              </w:rPr>
              <w:t xml:space="preserve"> ");</w:t>
            </w:r>
          </w:p>
          <w:p w14:paraId="21F21A0F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5FDE81FF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762DF797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5C804188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3F5EEAFA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// Initialize the arrays of readings to 0</w:t>
            </w:r>
          </w:p>
          <w:p w14:paraId="37695A3A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for (int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= 0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&lt;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 xml:space="preserve">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++) {</w:t>
            </w:r>
          </w:p>
          <w:p w14:paraId="5FB74201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  readingsInput1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] = 0;</w:t>
            </w:r>
          </w:p>
          <w:p w14:paraId="146BFF86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  readingsInput2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] = 0;</w:t>
            </w:r>
          </w:p>
          <w:p w14:paraId="0E368562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  readingsInput3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] = 0;</w:t>
            </w:r>
          </w:p>
          <w:p w14:paraId="5CA7C1F0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}</w:t>
            </w:r>
          </w:p>
          <w:p w14:paraId="2AC7FD04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55423A59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68C55580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// Print input values to serial monitor</w:t>
            </w:r>
          </w:p>
          <w:p w14:paraId="756E024A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//    </w:t>
            </w:r>
            <w:proofErr w:type="spellStart"/>
            <w:r w:rsidRPr="001275E9">
              <w:rPr>
                <w:rFonts w:eastAsiaTheme="minorEastAsia"/>
              </w:rPr>
              <w:t>Serial.print</w:t>
            </w:r>
            <w:proofErr w:type="spellEnd"/>
            <w:r w:rsidRPr="001275E9">
              <w:rPr>
                <w:rFonts w:eastAsiaTheme="minorEastAsia"/>
              </w:rPr>
              <w:t>("Input 1: ");</w:t>
            </w:r>
          </w:p>
          <w:p w14:paraId="185AB537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</w:t>
            </w:r>
            <w:proofErr w:type="spellStart"/>
            <w:r w:rsidRPr="001275E9">
              <w:rPr>
                <w:rFonts w:eastAsiaTheme="minorEastAsia"/>
              </w:rPr>
              <w:t>Serial.print</w:t>
            </w:r>
            <w:proofErr w:type="spellEnd"/>
            <w:r w:rsidRPr="001275E9">
              <w:rPr>
                <w:rFonts w:eastAsiaTheme="minorEastAsia"/>
              </w:rPr>
              <w:t>(input1Value);</w:t>
            </w:r>
          </w:p>
          <w:p w14:paraId="6AE6BAD9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//     </w:t>
            </w:r>
            <w:proofErr w:type="spellStart"/>
            <w:r w:rsidRPr="001275E9">
              <w:rPr>
                <w:rFonts w:eastAsiaTheme="minorEastAsia"/>
              </w:rPr>
              <w:t>Serial.print</w:t>
            </w:r>
            <w:proofErr w:type="spellEnd"/>
            <w:r w:rsidRPr="001275E9">
              <w:rPr>
                <w:rFonts w:eastAsiaTheme="minorEastAsia"/>
              </w:rPr>
              <w:t>("\t Input 2: ");</w:t>
            </w:r>
          </w:p>
          <w:p w14:paraId="309AF5B1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lastRenderedPageBreak/>
              <w:t xml:space="preserve">            </w:t>
            </w:r>
            <w:proofErr w:type="spellStart"/>
            <w:r w:rsidRPr="001275E9">
              <w:rPr>
                <w:rFonts w:eastAsiaTheme="minorEastAsia"/>
              </w:rPr>
              <w:t>Serial.print</w:t>
            </w:r>
            <w:proofErr w:type="spellEnd"/>
            <w:r w:rsidRPr="001275E9">
              <w:rPr>
                <w:rFonts w:eastAsiaTheme="minorEastAsia"/>
              </w:rPr>
              <w:t>(" ");</w:t>
            </w:r>
          </w:p>
          <w:p w14:paraId="43D05FA4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</w:t>
            </w:r>
            <w:proofErr w:type="spellStart"/>
            <w:r w:rsidRPr="001275E9">
              <w:rPr>
                <w:rFonts w:eastAsiaTheme="minorEastAsia"/>
              </w:rPr>
              <w:t>Serial.println</w:t>
            </w:r>
            <w:proofErr w:type="spellEnd"/>
            <w:r w:rsidRPr="001275E9">
              <w:rPr>
                <w:rFonts w:eastAsiaTheme="minorEastAsia"/>
              </w:rPr>
              <w:t>(input2Value);</w:t>
            </w:r>
          </w:p>
          <w:p w14:paraId="2BF1F657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//      </w:t>
            </w:r>
            <w:proofErr w:type="spellStart"/>
            <w:r w:rsidRPr="001275E9">
              <w:rPr>
                <w:rFonts w:eastAsiaTheme="minorEastAsia"/>
              </w:rPr>
              <w:t>Serial.print</w:t>
            </w:r>
            <w:proofErr w:type="spellEnd"/>
            <w:r w:rsidRPr="001275E9">
              <w:rPr>
                <w:rFonts w:eastAsiaTheme="minorEastAsia"/>
              </w:rPr>
              <w:t>(" ");</w:t>
            </w:r>
          </w:p>
          <w:p w14:paraId="7C842053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//        </w:t>
            </w:r>
            <w:proofErr w:type="spellStart"/>
            <w:r w:rsidRPr="001275E9">
              <w:rPr>
                <w:rFonts w:eastAsiaTheme="minorEastAsia"/>
              </w:rPr>
              <w:t>Serial.println</w:t>
            </w:r>
            <w:proofErr w:type="spellEnd"/>
            <w:r w:rsidRPr="001275E9">
              <w:rPr>
                <w:rFonts w:eastAsiaTheme="minorEastAsia"/>
              </w:rPr>
              <w:t>(input3Value);</w:t>
            </w:r>
          </w:p>
          <w:p w14:paraId="73D8FD3F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667845B5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</w:t>
            </w:r>
            <w:proofErr w:type="gramStart"/>
            <w:r w:rsidRPr="001275E9">
              <w:rPr>
                <w:rFonts w:eastAsiaTheme="minorEastAsia"/>
              </w:rPr>
              <w:t>delay(</w:t>
            </w:r>
            <w:proofErr w:type="gramEnd"/>
            <w:r w:rsidRPr="001275E9">
              <w:rPr>
                <w:rFonts w:eastAsiaTheme="minorEastAsia"/>
              </w:rPr>
              <w:t>1000);</w:t>
            </w:r>
          </w:p>
          <w:p w14:paraId="2F171948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2431A18B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// Output binary count to the pins</w:t>
            </w:r>
          </w:p>
          <w:p w14:paraId="1F0F28CA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</w:t>
            </w:r>
            <w:proofErr w:type="spellStart"/>
            <w:proofErr w:type="gramStart"/>
            <w:r w:rsidRPr="001275E9">
              <w:rPr>
                <w:rFonts w:eastAsiaTheme="minorEastAsia"/>
              </w:rPr>
              <w:t>digitalWrite</w:t>
            </w:r>
            <w:proofErr w:type="spellEnd"/>
            <w:r w:rsidRPr="001275E9">
              <w:rPr>
                <w:rFonts w:eastAsiaTheme="minorEastAsia"/>
              </w:rPr>
              <w:t>(</w:t>
            </w:r>
            <w:proofErr w:type="spellStart"/>
            <w:proofErr w:type="gramEnd"/>
            <w:r w:rsidRPr="001275E9">
              <w:rPr>
                <w:rFonts w:eastAsiaTheme="minorEastAsia"/>
              </w:rPr>
              <w:t>pinA</w:t>
            </w:r>
            <w:proofErr w:type="spellEnd"/>
            <w:r w:rsidRPr="001275E9">
              <w:rPr>
                <w:rFonts w:eastAsiaTheme="minorEastAsia"/>
              </w:rPr>
              <w:t>, (count &gt;&gt; 0) &amp; 0x01);</w:t>
            </w:r>
          </w:p>
          <w:p w14:paraId="239C9850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</w:t>
            </w:r>
            <w:proofErr w:type="spellStart"/>
            <w:proofErr w:type="gramStart"/>
            <w:r w:rsidRPr="001275E9">
              <w:rPr>
                <w:rFonts w:eastAsiaTheme="minorEastAsia"/>
              </w:rPr>
              <w:t>digitalWrite</w:t>
            </w:r>
            <w:proofErr w:type="spellEnd"/>
            <w:r w:rsidRPr="001275E9">
              <w:rPr>
                <w:rFonts w:eastAsiaTheme="minorEastAsia"/>
              </w:rPr>
              <w:t>(</w:t>
            </w:r>
            <w:proofErr w:type="spellStart"/>
            <w:proofErr w:type="gramEnd"/>
            <w:r w:rsidRPr="001275E9">
              <w:rPr>
                <w:rFonts w:eastAsiaTheme="minorEastAsia"/>
              </w:rPr>
              <w:t>pinB</w:t>
            </w:r>
            <w:proofErr w:type="spellEnd"/>
            <w:r w:rsidRPr="001275E9">
              <w:rPr>
                <w:rFonts w:eastAsiaTheme="minorEastAsia"/>
              </w:rPr>
              <w:t>, (count &gt;&gt; 1) &amp; 0x01);</w:t>
            </w:r>
          </w:p>
          <w:p w14:paraId="498C011D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</w:t>
            </w:r>
            <w:proofErr w:type="spellStart"/>
            <w:proofErr w:type="gramStart"/>
            <w:r w:rsidRPr="001275E9">
              <w:rPr>
                <w:rFonts w:eastAsiaTheme="minorEastAsia"/>
              </w:rPr>
              <w:t>digitalWrite</w:t>
            </w:r>
            <w:proofErr w:type="spellEnd"/>
            <w:r w:rsidRPr="001275E9">
              <w:rPr>
                <w:rFonts w:eastAsiaTheme="minorEastAsia"/>
              </w:rPr>
              <w:t>(</w:t>
            </w:r>
            <w:proofErr w:type="spellStart"/>
            <w:proofErr w:type="gramEnd"/>
            <w:r w:rsidRPr="001275E9">
              <w:rPr>
                <w:rFonts w:eastAsiaTheme="minorEastAsia"/>
              </w:rPr>
              <w:t>pinC</w:t>
            </w:r>
            <w:proofErr w:type="spellEnd"/>
            <w:r w:rsidRPr="001275E9">
              <w:rPr>
                <w:rFonts w:eastAsiaTheme="minorEastAsia"/>
              </w:rPr>
              <w:t>, (count &gt;&gt; 2) &amp; 0x01);</w:t>
            </w:r>
          </w:p>
          <w:p w14:paraId="1B139D63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</w:t>
            </w:r>
            <w:proofErr w:type="spellStart"/>
            <w:proofErr w:type="gramStart"/>
            <w:r w:rsidRPr="001275E9">
              <w:rPr>
                <w:rFonts w:eastAsiaTheme="minorEastAsia"/>
              </w:rPr>
              <w:t>digitalWrite</w:t>
            </w:r>
            <w:proofErr w:type="spellEnd"/>
            <w:r w:rsidRPr="001275E9">
              <w:rPr>
                <w:rFonts w:eastAsiaTheme="minorEastAsia"/>
              </w:rPr>
              <w:t>(</w:t>
            </w:r>
            <w:proofErr w:type="spellStart"/>
            <w:proofErr w:type="gramEnd"/>
            <w:r w:rsidRPr="001275E9">
              <w:rPr>
                <w:rFonts w:eastAsiaTheme="minorEastAsia"/>
              </w:rPr>
              <w:t>pinD</w:t>
            </w:r>
            <w:proofErr w:type="spellEnd"/>
            <w:r w:rsidRPr="001275E9">
              <w:rPr>
                <w:rFonts w:eastAsiaTheme="minorEastAsia"/>
              </w:rPr>
              <w:t>, (count &gt;&gt; 3) &amp; 0x01);</w:t>
            </w:r>
          </w:p>
          <w:p w14:paraId="5A89AF5D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6F1958CD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</w:t>
            </w:r>
            <w:proofErr w:type="gramStart"/>
            <w:r w:rsidRPr="001275E9">
              <w:rPr>
                <w:rFonts w:eastAsiaTheme="minorEastAsia"/>
              </w:rPr>
              <w:t>delay(</w:t>
            </w:r>
            <w:proofErr w:type="gramEnd"/>
            <w:r w:rsidRPr="001275E9">
              <w:rPr>
                <w:rFonts w:eastAsiaTheme="minorEastAsia"/>
              </w:rPr>
              <w:t>1000);</w:t>
            </w:r>
          </w:p>
          <w:p w14:paraId="3A709E65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0D794E27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01B7F042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// Update </w:t>
            </w:r>
            <w:proofErr w:type="spellStart"/>
            <w:r w:rsidRPr="001275E9">
              <w:rPr>
                <w:rFonts w:eastAsiaTheme="minorEastAsia"/>
              </w:rPr>
              <w:t>previousMillis</w:t>
            </w:r>
            <w:proofErr w:type="spellEnd"/>
          </w:p>
          <w:p w14:paraId="0888CF66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</w:t>
            </w:r>
            <w:proofErr w:type="spellStart"/>
            <w:r w:rsidRPr="001275E9">
              <w:rPr>
                <w:rFonts w:eastAsiaTheme="minorEastAsia"/>
              </w:rPr>
              <w:t>previousMillis</w:t>
            </w:r>
            <w:proofErr w:type="spellEnd"/>
            <w:r w:rsidRPr="001275E9">
              <w:rPr>
                <w:rFonts w:eastAsiaTheme="minorEastAsia"/>
              </w:rPr>
              <w:t xml:space="preserve"> += period;</w:t>
            </w:r>
          </w:p>
          <w:p w14:paraId="0389311C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}</w:t>
            </w:r>
          </w:p>
          <w:p w14:paraId="412DBA5B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}</w:t>
            </w:r>
          </w:p>
          <w:p w14:paraId="125312AD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18002CB9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         // Read </w:t>
            </w:r>
            <w:proofErr w:type="spellStart"/>
            <w:r w:rsidRPr="001275E9">
              <w:rPr>
                <w:rFonts w:eastAsiaTheme="minorEastAsia"/>
              </w:rPr>
              <w:t>analog</w:t>
            </w:r>
            <w:proofErr w:type="spellEnd"/>
            <w:r w:rsidRPr="001275E9">
              <w:rPr>
                <w:rFonts w:eastAsiaTheme="minorEastAsia"/>
              </w:rPr>
              <w:t xml:space="preserve"> input 1 multiple times per clock cycle</w:t>
            </w:r>
          </w:p>
          <w:p w14:paraId="59C07FAF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for (int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= 0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&lt;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 xml:space="preserve">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++) {</w:t>
            </w:r>
          </w:p>
          <w:p w14:paraId="48EF4B8B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readingsInput1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] = </w:t>
            </w:r>
            <w:proofErr w:type="spellStart"/>
            <w:r w:rsidRPr="001275E9">
              <w:rPr>
                <w:rFonts w:eastAsiaTheme="minorEastAsia"/>
              </w:rPr>
              <w:t>analogRead</w:t>
            </w:r>
            <w:proofErr w:type="spellEnd"/>
            <w:r w:rsidRPr="001275E9">
              <w:rPr>
                <w:rFonts w:eastAsiaTheme="minorEastAsia"/>
              </w:rPr>
              <w:t>(analogInput1);</w:t>
            </w:r>
          </w:p>
          <w:p w14:paraId="1F31EDB6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</w:t>
            </w:r>
            <w:proofErr w:type="gramStart"/>
            <w:r w:rsidRPr="001275E9">
              <w:rPr>
                <w:rFonts w:eastAsiaTheme="minorEastAsia"/>
              </w:rPr>
              <w:t>delay(</w:t>
            </w:r>
            <w:proofErr w:type="gramEnd"/>
            <w:r w:rsidRPr="001275E9">
              <w:rPr>
                <w:rFonts w:eastAsiaTheme="minorEastAsia"/>
              </w:rPr>
              <w:t>100); // Delay between readings, adjust as needed</w:t>
            </w:r>
          </w:p>
          <w:p w14:paraId="59792D44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// </w:t>
            </w:r>
            <w:proofErr w:type="spellStart"/>
            <w:r w:rsidRPr="001275E9">
              <w:rPr>
                <w:rFonts w:eastAsiaTheme="minorEastAsia"/>
              </w:rPr>
              <w:t>Serial.println</w:t>
            </w:r>
            <w:proofErr w:type="spellEnd"/>
            <w:r w:rsidRPr="001275E9">
              <w:rPr>
                <w:rFonts w:eastAsiaTheme="minorEastAsia"/>
              </w:rPr>
              <w:t>(readingsInput1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]);</w:t>
            </w:r>
          </w:p>
          <w:p w14:paraId="18CA74DA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}</w:t>
            </w:r>
          </w:p>
          <w:p w14:paraId="29F19F4C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3578E0C1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// Read </w:t>
            </w:r>
            <w:proofErr w:type="spellStart"/>
            <w:r w:rsidRPr="001275E9">
              <w:rPr>
                <w:rFonts w:eastAsiaTheme="minorEastAsia"/>
              </w:rPr>
              <w:t>analog</w:t>
            </w:r>
            <w:proofErr w:type="spellEnd"/>
            <w:r w:rsidRPr="001275E9">
              <w:rPr>
                <w:rFonts w:eastAsiaTheme="minorEastAsia"/>
              </w:rPr>
              <w:t xml:space="preserve"> input 2 multiple times per clock cycle</w:t>
            </w:r>
          </w:p>
          <w:p w14:paraId="79532427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for (int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= 0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&lt;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 xml:space="preserve">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++) {</w:t>
            </w:r>
          </w:p>
          <w:p w14:paraId="059ED66C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readingsInput2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] = </w:t>
            </w:r>
            <w:proofErr w:type="spellStart"/>
            <w:r w:rsidRPr="001275E9">
              <w:rPr>
                <w:rFonts w:eastAsiaTheme="minorEastAsia"/>
              </w:rPr>
              <w:t>analogRead</w:t>
            </w:r>
            <w:proofErr w:type="spellEnd"/>
            <w:r w:rsidRPr="001275E9">
              <w:rPr>
                <w:rFonts w:eastAsiaTheme="minorEastAsia"/>
              </w:rPr>
              <w:t>(analogInput2);</w:t>
            </w:r>
          </w:p>
          <w:p w14:paraId="3994903A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</w:t>
            </w:r>
            <w:proofErr w:type="gramStart"/>
            <w:r w:rsidRPr="001275E9">
              <w:rPr>
                <w:rFonts w:eastAsiaTheme="minorEastAsia"/>
              </w:rPr>
              <w:t>delay(</w:t>
            </w:r>
            <w:proofErr w:type="gramEnd"/>
            <w:r w:rsidRPr="001275E9">
              <w:rPr>
                <w:rFonts w:eastAsiaTheme="minorEastAsia"/>
              </w:rPr>
              <w:t>100); // Delay between readings, adjust as needed</w:t>
            </w:r>
          </w:p>
          <w:p w14:paraId="136DD43E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}</w:t>
            </w:r>
          </w:p>
          <w:p w14:paraId="777419D3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3C0FA28C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    // Read </w:t>
            </w:r>
            <w:proofErr w:type="spellStart"/>
            <w:r w:rsidRPr="001275E9">
              <w:rPr>
                <w:rFonts w:eastAsiaTheme="minorEastAsia"/>
              </w:rPr>
              <w:t>analog</w:t>
            </w:r>
            <w:proofErr w:type="spellEnd"/>
            <w:r w:rsidRPr="001275E9">
              <w:rPr>
                <w:rFonts w:eastAsiaTheme="minorEastAsia"/>
              </w:rPr>
              <w:t xml:space="preserve"> input 2 multiple times per clock cycle</w:t>
            </w:r>
          </w:p>
          <w:p w14:paraId="3EDBA81B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for (int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= 0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&lt;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 xml:space="preserve">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++) {</w:t>
            </w:r>
          </w:p>
          <w:p w14:paraId="0BCCE615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readingsInput3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] = </w:t>
            </w:r>
            <w:proofErr w:type="spellStart"/>
            <w:r w:rsidRPr="001275E9">
              <w:rPr>
                <w:rFonts w:eastAsiaTheme="minorEastAsia"/>
              </w:rPr>
              <w:t>analogRead</w:t>
            </w:r>
            <w:proofErr w:type="spellEnd"/>
            <w:r w:rsidRPr="001275E9">
              <w:rPr>
                <w:rFonts w:eastAsiaTheme="minorEastAsia"/>
              </w:rPr>
              <w:t>(analogInput3);</w:t>
            </w:r>
          </w:p>
          <w:p w14:paraId="4EA3780A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</w:t>
            </w:r>
            <w:proofErr w:type="gramStart"/>
            <w:r w:rsidRPr="001275E9">
              <w:rPr>
                <w:rFonts w:eastAsiaTheme="minorEastAsia"/>
              </w:rPr>
              <w:t>delay(</w:t>
            </w:r>
            <w:proofErr w:type="gramEnd"/>
            <w:r w:rsidRPr="001275E9">
              <w:rPr>
                <w:rFonts w:eastAsiaTheme="minorEastAsia"/>
              </w:rPr>
              <w:t>100); // Delay between readings, adjust as needed</w:t>
            </w:r>
          </w:p>
          <w:p w14:paraId="7040EB40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}</w:t>
            </w:r>
          </w:p>
          <w:p w14:paraId="058DEB5E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308B2507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65185A01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7241B7BF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// Calculate average of </w:t>
            </w:r>
            <w:proofErr w:type="spellStart"/>
            <w:r w:rsidRPr="001275E9">
              <w:rPr>
                <w:rFonts w:eastAsiaTheme="minorEastAsia"/>
              </w:rPr>
              <w:t>analog</w:t>
            </w:r>
            <w:proofErr w:type="spellEnd"/>
            <w:r w:rsidRPr="001275E9">
              <w:rPr>
                <w:rFonts w:eastAsiaTheme="minorEastAsia"/>
              </w:rPr>
              <w:t xml:space="preserve"> input 1 </w:t>
            </w:r>
            <w:proofErr w:type="gramStart"/>
            <w:r w:rsidRPr="001275E9">
              <w:rPr>
                <w:rFonts w:eastAsiaTheme="minorEastAsia"/>
              </w:rPr>
              <w:t>readings</w:t>
            </w:r>
            <w:proofErr w:type="gramEnd"/>
          </w:p>
          <w:p w14:paraId="5E32FCFE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input1Value = 0;</w:t>
            </w:r>
          </w:p>
          <w:p w14:paraId="6520779C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for (int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= 0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&lt;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 xml:space="preserve">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++) {</w:t>
            </w:r>
          </w:p>
          <w:p w14:paraId="2999859F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input1Value += readingsInput1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];</w:t>
            </w:r>
          </w:p>
          <w:p w14:paraId="01A7F876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}</w:t>
            </w:r>
          </w:p>
          <w:p w14:paraId="23F37639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input1Value /=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>;</w:t>
            </w:r>
          </w:p>
          <w:p w14:paraId="4E0B3AC1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1FD9DF7C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input1Value = input1Value*(25.0/1024.0);</w:t>
            </w:r>
          </w:p>
          <w:p w14:paraId="045F6048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59FD6187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// Calculate average of </w:t>
            </w:r>
            <w:proofErr w:type="spellStart"/>
            <w:r w:rsidRPr="001275E9">
              <w:rPr>
                <w:rFonts w:eastAsiaTheme="minorEastAsia"/>
              </w:rPr>
              <w:t>analog</w:t>
            </w:r>
            <w:proofErr w:type="spellEnd"/>
            <w:r w:rsidRPr="001275E9">
              <w:rPr>
                <w:rFonts w:eastAsiaTheme="minorEastAsia"/>
              </w:rPr>
              <w:t xml:space="preserve"> input 2 readings</w:t>
            </w:r>
          </w:p>
          <w:p w14:paraId="68935ACC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input2Value = 0;</w:t>
            </w:r>
          </w:p>
          <w:p w14:paraId="780F2D61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for (int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= 0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&lt;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 xml:space="preserve">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++) {</w:t>
            </w:r>
          </w:p>
          <w:p w14:paraId="794CEA4E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input2Value += readingsInput2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];</w:t>
            </w:r>
          </w:p>
          <w:p w14:paraId="16C5AD25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lastRenderedPageBreak/>
              <w:t xml:space="preserve">        }</w:t>
            </w:r>
          </w:p>
          <w:p w14:paraId="38903331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input2Value /=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>;</w:t>
            </w:r>
          </w:p>
          <w:p w14:paraId="0F08B4F9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5C136396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6EE054FF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//    input2Value = (460*input2Value)/(5-input2Value);</w:t>
            </w:r>
          </w:p>
          <w:p w14:paraId="2F299CDE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6A73CF95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    // Calculate average of </w:t>
            </w:r>
            <w:proofErr w:type="spellStart"/>
            <w:r w:rsidRPr="001275E9">
              <w:rPr>
                <w:rFonts w:eastAsiaTheme="minorEastAsia"/>
              </w:rPr>
              <w:t>analog</w:t>
            </w:r>
            <w:proofErr w:type="spellEnd"/>
            <w:r w:rsidRPr="001275E9">
              <w:rPr>
                <w:rFonts w:eastAsiaTheme="minorEastAsia"/>
              </w:rPr>
              <w:t xml:space="preserve"> input 2 readings</w:t>
            </w:r>
          </w:p>
          <w:p w14:paraId="77EF6649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input3Value = 0;</w:t>
            </w:r>
          </w:p>
          <w:p w14:paraId="3633F296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for (int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= 0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&lt;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 xml:space="preserve">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++) {</w:t>
            </w:r>
          </w:p>
          <w:p w14:paraId="01EE25E9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input3Value += readingsInput3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];</w:t>
            </w:r>
          </w:p>
          <w:p w14:paraId="2830FEB6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}</w:t>
            </w:r>
          </w:p>
          <w:p w14:paraId="7AA86641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input3Value /=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>;</w:t>
            </w:r>
          </w:p>
          <w:p w14:paraId="2967D02A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0EA99B2D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</w:t>
            </w:r>
            <w:proofErr w:type="spellStart"/>
            <w:r w:rsidRPr="001275E9">
              <w:rPr>
                <w:rFonts w:eastAsiaTheme="minorEastAsia"/>
              </w:rPr>
              <w:t>voltage_acs</w:t>
            </w:r>
            <w:proofErr w:type="spellEnd"/>
            <w:r w:rsidRPr="001275E9">
              <w:rPr>
                <w:rFonts w:eastAsiaTheme="minorEastAsia"/>
              </w:rPr>
              <w:t xml:space="preserve"> = input3Value*5/1023.0;</w:t>
            </w:r>
          </w:p>
          <w:p w14:paraId="1BB2BE81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input3Value = (voltage_acs-2.5)/0.185;</w:t>
            </w:r>
          </w:p>
          <w:p w14:paraId="33431456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//     </w:t>
            </w:r>
            <w:proofErr w:type="spellStart"/>
            <w:r w:rsidRPr="001275E9">
              <w:rPr>
                <w:rFonts w:eastAsiaTheme="minorEastAsia"/>
              </w:rPr>
              <w:t>Serial.print</w:t>
            </w:r>
            <w:proofErr w:type="spellEnd"/>
            <w:r w:rsidRPr="001275E9">
              <w:rPr>
                <w:rFonts w:eastAsiaTheme="minorEastAsia"/>
              </w:rPr>
              <w:t>("</w:t>
            </w:r>
            <w:proofErr w:type="gramStart"/>
            <w:r w:rsidRPr="001275E9">
              <w:rPr>
                <w:rFonts w:eastAsiaTheme="minorEastAsia"/>
              </w:rPr>
              <w:t>Current :</w:t>
            </w:r>
            <w:proofErr w:type="gramEnd"/>
            <w:r w:rsidRPr="001275E9">
              <w:rPr>
                <w:rFonts w:eastAsiaTheme="minorEastAsia"/>
              </w:rPr>
              <w:t xml:space="preserve"> ");</w:t>
            </w:r>
          </w:p>
          <w:p w14:paraId="2F6FE6EF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72FB216F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273E8B86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257B523F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070F0811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// Initialize the arrays of readings to 0</w:t>
            </w:r>
          </w:p>
          <w:p w14:paraId="66B52B19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for (int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= 0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 xml:space="preserve"> &lt; </w:t>
            </w:r>
            <w:proofErr w:type="spellStart"/>
            <w:r w:rsidRPr="001275E9">
              <w:rPr>
                <w:rFonts w:eastAsiaTheme="minorEastAsia"/>
              </w:rPr>
              <w:t>numReadings</w:t>
            </w:r>
            <w:proofErr w:type="spellEnd"/>
            <w:r w:rsidRPr="001275E9">
              <w:rPr>
                <w:rFonts w:eastAsiaTheme="minorEastAsia"/>
              </w:rPr>
              <w:t xml:space="preserve">; 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++) {</w:t>
            </w:r>
          </w:p>
          <w:p w14:paraId="4F433D64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  readingsInput1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] = 0;</w:t>
            </w:r>
          </w:p>
          <w:p w14:paraId="619700F7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  readingsInput2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] = 0;</w:t>
            </w:r>
          </w:p>
          <w:p w14:paraId="790CE330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  readingsInput3[</w:t>
            </w:r>
            <w:proofErr w:type="spellStart"/>
            <w:r w:rsidRPr="001275E9">
              <w:rPr>
                <w:rFonts w:eastAsiaTheme="minorEastAsia"/>
              </w:rPr>
              <w:t>i</w:t>
            </w:r>
            <w:proofErr w:type="spellEnd"/>
            <w:r w:rsidRPr="001275E9">
              <w:rPr>
                <w:rFonts w:eastAsiaTheme="minorEastAsia"/>
              </w:rPr>
              <w:t>] = 0;</w:t>
            </w:r>
          </w:p>
          <w:p w14:paraId="7E749202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}</w:t>
            </w:r>
          </w:p>
          <w:p w14:paraId="59125461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2F3BFE9B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2BA35355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// Print input values to serial monitor</w:t>
            </w:r>
          </w:p>
          <w:p w14:paraId="33C0A13F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//    </w:t>
            </w:r>
            <w:proofErr w:type="spellStart"/>
            <w:r w:rsidRPr="001275E9">
              <w:rPr>
                <w:rFonts w:eastAsiaTheme="minorEastAsia"/>
              </w:rPr>
              <w:t>Serial.print</w:t>
            </w:r>
            <w:proofErr w:type="spellEnd"/>
            <w:r w:rsidRPr="001275E9">
              <w:rPr>
                <w:rFonts w:eastAsiaTheme="minorEastAsia"/>
              </w:rPr>
              <w:t>("Input 1: ");</w:t>
            </w:r>
          </w:p>
          <w:p w14:paraId="7FF6BEA8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</w:t>
            </w:r>
            <w:proofErr w:type="spellStart"/>
            <w:r w:rsidRPr="001275E9">
              <w:rPr>
                <w:rFonts w:eastAsiaTheme="minorEastAsia"/>
              </w:rPr>
              <w:t>Serial.print</w:t>
            </w:r>
            <w:proofErr w:type="spellEnd"/>
            <w:r w:rsidRPr="001275E9">
              <w:rPr>
                <w:rFonts w:eastAsiaTheme="minorEastAsia"/>
              </w:rPr>
              <w:t>(input1Value);</w:t>
            </w:r>
          </w:p>
          <w:p w14:paraId="37FD2BE4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//     </w:t>
            </w:r>
            <w:proofErr w:type="spellStart"/>
            <w:r w:rsidRPr="001275E9">
              <w:rPr>
                <w:rFonts w:eastAsiaTheme="minorEastAsia"/>
              </w:rPr>
              <w:t>Serial.print</w:t>
            </w:r>
            <w:proofErr w:type="spellEnd"/>
            <w:r w:rsidRPr="001275E9">
              <w:rPr>
                <w:rFonts w:eastAsiaTheme="minorEastAsia"/>
              </w:rPr>
              <w:t>("\t Input 2: ");</w:t>
            </w:r>
          </w:p>
          <w:p w14:paraId="0689A339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</w:t>
            </w:r>
            <w:proofErr w:type="spellStart"/>
            <w:r w:rsidRPr="001275E9">
              <w:rPr>
                <w:rFonts w:eastAsiaTheme="minorEastAsia"/>
              </w:rPr>
              <w:t>Serial.print</w:t>
            </w:r>
            <w:proofErr w:type="spellEnd"/>
            <w:r w:rsidRPr="001275E9">
              <w:rPr>
                <w:rFonts w:eastAsiaTheme="minorEastAsia"/>
              </w:rPr>
              <w:t>(" ");</w:t>
            </w:r>
          </w:p>
          <w:p w14:paraId="69476991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    </w:t>
            </w:r>
            <w:proofErr w:type="spellStart"/>
            <w:r w:rsidRPr="001275E9">
              <w:rPr>
                <w:rFonts w:eastAsiaTheme="minorEastAsia"/>
              </w:rPr>
              <w:t>Serial.println</w:t>
            </w:r>
            <w:proofErr w:type="spellEnd"/>
            <w:r w:rsidRPr="001275E9">
              <w:rPr>
                <w:rFonts w:eastAsiaTheme="minorEastAsia"/>
              </w:rPr>
              <w:t>(input2Value);</w:t>
            </w:r>
          </w:p>
          <w:p w14:paraId="73A9D1CA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//          </w:t>
            </w:r>
            <w:proofErr w:type="spellStart"/>
            <w:r w:rsidRPr="001275E9">
              <w:rPr>
                <w:rFonts w:eastAsiaTheme="minorEastAsia"/>
              </w:rPr>
              <w:t>Serial.print</w:t>
            </w:r>
            <w:proofErr w:type="spellEnd"/>
            <w:r w:rsidRPr="001275E9">
              <w:rPr>
                <w:rFonts w:eastAsiaTheme="minorEastAsia"/>
              </w:rPr>
              <w:t>(" ");</w:t>
            </w:r>
          </w:p>
          <w:p w14:paraId="54E224B9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//            </w:t>
            </w:r>
            <w:proofErr w:type="spellStart"/>
            <w:r w:rsidRPr="001275E9">
              <w:rPr>
                <w:rFonts w:eastAsiaTheme="minorEastAsia"/>
              </w:rPr>
              <w:t>Serial.println</w:t>
            </w:r>
            <w:proofErr w:type="spellEnd"/>
            <w:r w:rsidRPr="001275E9">
              <w:rPr>
                <w:rFonts w:eastAsiaTheme="minorEastAsia"/>
              </w:rPr>
              <w:t>(input3Value);</w:t>
            </w:r>
          </w:p>
          <w:p w14:paraId="02A7AE3E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75D43C9D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6A2646CD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5977094D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// Set all outputs low after one cycle</w:t>
            </w:r>
          </w:p>
          <w:p w14:paraId="46ACBF37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</w:t>
            </w:r>
            <w:proofErr w:type="spellStart"/>
            <w:proofErr w:type="gramStart"/>
            <w:r w:rsidRPr="001275E9">
              <w:rPr>
                <w:rFonts w:eastAsiaTheme="minorEastAsia"/>
              </w:rPr>
              <w:t>digitalWrite</w:t>
            </w:r>
            <w:proofErr w:type="spellEnd"/>
            <w:r w:rsidRPr="001275E9">
              <w:rPr>
                <w:rFonts w:eastAsiaTheme="minorEastAsia"/>
              </w:rPr>
              <w:t>(</w:t>
            </w:r>
            <w:proofErr w:type="spellStart"/>
            <w:proofErr w:type="gramEnd"/>
            <w:r w:rsidRPr="001275E9">
              <w:rPr>
                <w:rFonts w:eastAsiaTheme="minorEastAsia"/>
              </w:rPr>
              <w:t>pinA</w:t>
            </w:r>
            <w:proofErr w:type="spellEnd"/>
            <w:r w:rsidRPr="001275E9">
              <w:rPr>
                <w:rFonts w:eastAsiaTheme="minorEastAsia"/>
              </w:rPr>
              <w:t>, LOW);</w:t>
            </w:r>
          </w:p>
          <w:p w14:paraId="6C307E90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</w:t>
            </w:r>
            <w:proofErr w:type="spellStart"/>
            <w:proofErr w:type="gramStart"/>
            <w:r w:rsidRPr="001275E9">
              <w:rPr>
                <w:rFonts w:eastAsiaTheme="minorEastAsia"/>
              </w:rPr>
              <w:t>digitalWrite</w:t>
            </w:r>
            <w:proofErr w:type="spellEnd"/>
            <w:r w:rsidRPr="001275E9">
              <w:rPr>
                <w:rFonts w:eastAsiaTheme="minorEastAsia"/>
              </w:rPr>
              <w:t>(</w:t>
            </w:r>
            <w:proofErr w:type="spellStart"/>
            <w:proofErr w:type="gramEnd"/>
            <w:r w:rsidRPr="001275E9">
              <w:rPr>
                <w:rFonts w:eastAsiaTheme="minorEastAsia"/>
              </w:rPr>
              <w:t>pinB</w:t>
            </w:r>
            <w:proofErr w:type="spellEnd"/>
            <w:r w:rsidRPr="001275E9">
              <w:rPr>
                <w:rFonts w:eastAsiaTheme="minorEastAsia"/>
              </w:rPr>
              <w:t>, LOW);</w:t>
            </w:r>
          </w:p>
          <w:p w14:paraId="1B74557F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</w:t>
            </w:r>
            <w:proofErr w:type="spellStart"/>
            <w:proofErr w:type="gramStart"/>
            <w:r w:rsidRPr="001275E9">
              <w:rPr>
                <w:rFonts w:eastAsiaTheme="minorEastAsia"/>
              </w:rPr>
              <w:t>digitalWrite</w:t>
            </w:r>
            <w:proofErr w:type="spellEnd"/>
            <w:r w:rsidRPr="001275E9">
              <w:rPr>
                <w:rFonts w:eastAsiaTheme="minorEastAsia"/>
              </w:rPr>
              <w:t>(</w:t>
            </w:r>
            <w:proofErr w:type="spellStart"/>
            <w:proofErr w:type="gramEnd"/>
            <w:r w:rsidRPr="001275E9">
              <w:rPr>
                <w:rFonts w:eastAsiaTheme="minorEastAsia"/>
              </w:rPr>
              <w:t>pinC</w:t>
            </w:r>
            <w:proofErr w:type="spellEnd"/>
            <w:r w:rsidRPr="001275E9">
              <w:rPr>
                <w:rFonts w:eastAsiaTheme="minorEastAsia"/>
              </w:rPr>
              <w:t>, LOW);</w:t>
            </w:r>
          </w:p>
          <w:p w14:paraId="5900B44A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  </w:t>
            </w:r>
            <w:proofErr w:type="spellStart"/>
            <w:proofErr w:type="gramStart"/>
            <w:r w:rsidRPr="001275E9">
              <w:rPr>
                <w:rFonts w:eastAsiaTheme="minorEastAsia"/>
              </w:rPr>
              <w:t>digitalWrite</w:t>
            </w:r>
            <w:proofErr w:type="spellEnd"/>
            <w:r w:rsidRPr="001275E9">
              <w:rPr>
                <w:rFonts w:eastAsiaTheme="minorEastAsia"/>
              </w:rPr>
              <w:t>(</w:t>
            </w:r>
            <w:proofErr w:type="spellStart"/>
            <w:proofErr w:type="gramEnd"/>
            <w:r w:rsidRPr="001275E9">
              <w:rPr>
                <w:rFonts w:eastAsiaTheme="minorEastAsia"/>
              </w:rPr>
              <w:t>pinD</w:t>
            </w:r>
            <w:proofErr w:type="spellEnd"/>
            <w:r w:rsidRPr="001275E9">
              <w:rPr>
                <w:rFonts w:eastAsiaTheme="minorEastAsia"/>
              </w:rPr>
              <w:t>, LOW);</w:t>
            </w:r>
          </w:p>
          <w:p w14:paraId="0B115BD8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  }</w:t>
            </w:r>
          </w:p>
          <w:p w14:paraId="33FD2298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}</w:t>
            </w:r>
          </w:p>
          <w:p w14:paraId="1124F2BE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}</w:t>
            </w:r>
          </w:p>
          <w:p w14:paraId="51812E7A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63E0D4C9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43501463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// If button is released and counting has started and completed, reset the flags</w:t>
            </w:r>
          </w:p>
          <w:p w14:paraId="722AECFC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if (</w:t>
            </w:r>
            <w:proofErr w:type="spellStart"/>
            <w:r w:rsidRPr="001275E9">
              <w:rPr>
                <w:rFonts w:eastAsiaTheme="minorEastAsia"/>
              </w:rPr>
              <w:t>buttonState</w:t>
            </w:r>
            <w:proofErr w:type="spellEnd"/>
            <w:r w:rsidRPr="001275E9">
              <w:rPr>
                <w:rFonts w:eastAsiaTheme="minorEastAsia"/>
              </w:rPr>
              <w:t xml:space="preserve"> == HIGH &amp;&amp; </w:t>
            </w:r>
            <w:proofErr w:type="spellStart"/>
            <w:r w:rsidRPr="001275E9">
              <w:rPr>
                <w:rFonts w:eastAsiaTheme="minorEastAsia"/>
              </w:rPr>
              <w:t>countingStarted</w:t>
            </w:r>
            <w:proofErr w:type="spellEnd"/>
            <w:r w:rsidRPr="001275E9">
              <w:rPr>
                <w:rFonts w:eastAsiaTheme="minorEastAsia"/>
              </w:rPr>
              <w:t xml:space="preserve"> &amp;&amp; </w:t>
            </w:r>
            <w:proofErr w:type="spellStart"/>
            <w:r w:rsidRPr="001275E9">
              <w:rPr>
                <w:rFonts w:eastAsiaTheme="minorEastAsia"/>
              </w:rPr>
              <w:t>countingCompleted</w:t>
            </w:r>
            <w:proofErr w:type="spellEnd"/>
            <w:r w:rsidRPr="001275E9">
              <w:rPr>
                <w:rFonts w:eastAsiaTheme="minorEastAsia"/>
              </w:rPr>
              <w:t>) {</w:t>
            </w:r>
          </w:p>
          <w:p w14:paraId="73D26346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</w:t>
            </w:r>
            <w:proofErr w:type="spellStart"/>
            <w:r w:rsidRPr="001275E9">
              <w:rPr>
                <w:rFonts w:eastAsiaTheme="minorEastAsia"/>
              </w:rPr>
              <w:t>countingStarted</w:t>
            </w:r>
            <w:proofErr w:type="spellEnd"/>
            <w:r w:rsidRPr="001275E9">
              <w:rPr>
                <w:rFonts w:eastAsiaTheme="minorEastAsia"/>
              </w:rPr>
              <w:t xml:space="preserve"> = false;</w:t>
            </w:r>
          </w:p>
          <w:p w14:paraId="69376BA3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  </w:t>
            </w:r>
            <w:proofErr w:type="spellStart"/>
            <w:r w:rsidRPr="001275E9">
              <w:rPr>
                <w:rFonts w:eastAsiaTheme="minorEastAsia"/>
              </w:rPr>
              <w:t>countingCompleted</w:t>
            </w:r>
            <w:proofErr w:type="spellEnd"/>
            <w:r w:rsidRPr="001275E9">
              <w:rPr>
                <w:rFonts w:eastAsiaTheme="minorEastAsia"/>
              </w:rPr>
              <w:t xml:space="preserve"> = false;</w:t>
            </w:r>
          </w:p>
          <w:p w14:paraId="0E294C1F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}</w:t>
            </w:r>
          </w:p>
          <w:p w14:paraId="6159F70F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5367E452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lastRenderedPageBreak/>
              <w:t xml:space="preserve">  // Update </w:t>
            </w:r>
            <w:proofErr w:type="spellStart"/>
            <w:r w:rsidRPr="001275E9">
              <w:rPr>
                <w:rFonts w:eastAsiaTheme="minorEastAsia"/>
              </w:rPr>
              <w:t>lastButtonState</w:t>
            </w:r>
            <w:proofErr w:type="spellEnd"/>
          </w:p>
          <w:p w14:paraId="53AF10E1" w14:textId="77777777" w:rsidR="00034EF4" w:rsidRPr="001275E9" w:rsidRDefault="00034EF4" w:rsidP="00034EF4">
            <w:pPr>
              <w:rPr>
                <w:rFonts w:eastAsiaTheme="minorEastAsia"/>
              </w:rPr>
            </w:pPr>
            <w:r w:rsidRPr="001275E9">
              <w:rPr>
                <w:rFonts w:eastAsiaTheme="minorEastAsia"/>
              </w:rPr>
              <w:t xml:space="preserve">  </w:t>
            </w:r>
            <w:proofErr w:type="spellStart"/>
            <w:r w:rsidRPr="001275E9">
              <w:rPr>
                <w:rFonts w:eastAsiaTheme="minorEastAsia"/>
              </w:rPr>
              <w:t>lastButtonState</w:t>
            </w:r>
            <w:proofErr w:type="spellEnd"/>
            <w:r w:rsidRPr="001275E9">
              <w:rPr>
                <w:rFonts w:eastAsiaTheme="minorEastAsia"/>
              </w:rPr>
              <w:t xml:space="preserve"> = reading;</w:t>
            </w:r>
          </w:p>
          <w:p w14:paraId="7E276193" w14:textId="77777777" w:rsidR="00034EF4" w:rsidRPr="001275E9" w:rsidRDefault="00034EF4" w:rsidP="00034EF4">
            <w:pPr>
              <w:rPr>
                <w:rFonts w:eastAsiaTheme="minorEastAsia"/>
              </w:rPr>
            </w:pPr>
          </w:p>
          <w:p w14:paraId="4445F213" w14:textId="27366E3B" w:rsidR="00034EF4" w:rsidRDefault="00034EF4" w:rsidP="00034EF4">
            <w:pPr>
              <w:pStyle w:val="Heading2"/>
              <w:numPr>
                <w:ilvl w:val="0"/>
                <w:numId w:val="0"/>
              </w:numPr>
              <w:outlineLvl w:val="1"/>
            </w:pPr>
            <w:r w:rsidRPr="001275E9">
              <w:rPr>
                <w:rFonts w:eastAsiaTheme="minorEastAsia"/>
              </w:rPr>
              <w:t>}</w:t>
            </w:r>
          </w:p>
        </w:tc>
      </w:tr>
    </w:tbl>
    <w:p w14:paraId="6AECD3C5" w14:textId="48972CBF" w:rsidR="00B76F1D" w:rsidRDefault="00B76F1D" w:rsidP="004E5A70">
      <w:pPr>
        <w:pStyle w:val="Heading2"/>
        <w:numPr>
          <w:ilvl w:val="0"/>
          <w:numId w:val="0"/>
        </w:numPr>
      </w:pPr>
    </w:p>
    <w:p w14:paraId="6CE35CF9" w14:textId="3BC0C7F3" w:rsidR="00BC067C" w:rsidRDefault="00BC067C" w:rsidP="00BC067C"/>
    <w:p w14:paraId="6DC377F7" w14:textId="7EDE2288" w:rsidR="00A167A6" w:rsidRPr="00A167A6" w:rsidRDefault="00A167A6" w:rsidP="00A167A6"/>
    <w:p w14:paraId="2ADFB983" w14:textId="63DCA50A" w:rsidR="00A167A6" w:rsidRPr="00A167A6" w:rsidRDefault="00A167A6" w:rsidP="00A167A6"/>
    <w:p w14:paraId="22B4514B" w14:textId="7A9F69DB" w:rsidR="00A167A6" w:rsidRPr="00A167A6" w:rsidRDefault="00A167A6" w:rsidP="00A167A6"/>
    <w:p w14:paraId="50ACFEED" w14:textId="17BCBA6B" w:rsidR="00A167A6" w:rsidRPr="00A167A6" w:rsidRDefault="00A167A6" w:rsidP="00A167A6"/>
    <w:p w14:paraId="3E485910" w14:textId="788D8B82" w:rsidR="00A167A6" w:rsidRPr="00A167A6" w:rsidRDefault="00A167A6" w:rsidP="00A167A6"/>
    <w:p w14:paraId="692DEC1E" w14:textId="21C81856" w:rsidR="00A167A6" w:rsidRPr="00A167A6" w:rsidRDefault="00A167A6" w:rsidP="00A167A6"/>
    <w:p w14:paraId="145A6221" w14:textId="6A733905" w:rsidR="00A167A6" w:rsidRPr="00A167A6" w:rsidRDefault="00A167A6" w:rsidP="00A167A6"/>
    <w:p w14:paraId="615F5506" w14:textId="214DA9B6" w:rsidR="00A167A6" w:rsidRPr="00A167A6" w:rsidRDefault="00A167A6" w:rsidP="00A167A6"/>
    <w:p w14:paraId="3B747F7D" w14:textId="7F4BA61D" w:rsidR="00A167A6" w:rsidRPr="00A167A6" w:rsidRDefault="00A167A6" w:rsidP="00A167A6"/>
    <w:p w14:paraId="1430A039" w14:textId="287F5D96" w:rsidR="00A167A6" w:rsidRPr="00A167A6" w:rsidRDefault="00A167A6" w:rsidP="00A167A6"/>
    <w:p w14:paraId="393603C8" w14:textId="683BE3A6" w:rsidR="00A167A6" w:rsidRPr="00A167A6" w:rsidRDefault="00A167A6" w:rsidP="00A167A6"/>
    <w:p w14:paraId="5C9948E5" w14:textId="7F8E611D" w:rsidR="00A167A6" w:rsidRPr="00A167A6" w:rsidRDefault="00A167A6" w:rsidP="00A167A6"/>
    <w:p w14:paraId="14309345" w14:textId="268E69C0" w:rsidR="00A167A6" w:rsidRPr="00A167A6" w:rsidRDefault="00A167A6" w:rsidP="00A167A6"/>
    <w:p w14:paraId="407BC09E" w14:textId="66994D61" w:rsidR="00A167A6" w:rsidRPr="00A167A6" w:rsidRDefault="00A167A6" w:rsidP="00A167A6"/>
    <w:p w14:paraId="223A763B" w14:textId="37D66FCE" w:rsidR="00A167A6" w:rsidRPr="00A167A6" w:rsidRDefault="00A167A6" w:rsidP="00A167A6"/>
    <w:p w14:paraId="388BF86B" w14:textId="6CC5FEC1" w:rsidR="00A167A6" w:rsidRPr="00A167A6" w:rsidRDefault="00A167A6" w:rsidP="00A167A6"/>
    <w:p w14:paraId="02CB22CF" w14:textId="460319DE" w:rsidR="00A167A6" w:rsidRPr="00A167A6" w:rsidRDefault="00A167A6" w:rsidP="00A167A6"/>
    <w:p w14:paraId="00043C1C" w14:textId="3D82BC37" w:rsidR="00A167A6" w:rsidRPr="00A167A6" w:rsidRDefault="00A167A6" w:rsidP="00A167A6"/>
    <w:p w14:paraId="5B7B4CBE" w14:textId="243BF6A8" w:rsidR="00A167A6" w:rsidRPr="00A167A6" w:rsidRDefault="00A167A6" w:rsidP="00A167A6"/>
    <w:p w14:paraId="2B725882" w14:textId="5CBA4605" w:rsidR="00A167A6" w:rsidRPr="00A167A6" w:rsidRDefault="00A167A6" w:rsidP="00A167A6"/>
    <w:p w14:paraId="711D2300" w14:textId="05D4BA81" w:rsidR="00A167A6" w:rsidRPr="00A167A6" w:rsidRDefault="00A167A6" w:rsidP="00A167A6"/>
    <w:p w14:paraId="4D0391F2" w14:textId="1D02DBC4" w:rsidR="00A167A6" w:rsidRPr="00A167A6" w:rsidRDefault="00A167A6" w:rsidP="00A167A6"/>
    <w:p w14:paraId="11B5A26E" w14:textId="00252098" w:rsidR="00A167A6" w:rsidRPr="00A167A6" w:rsidRDefault="00A167A6" w:rsidP="00A167A6"/>
    <w:p w14:paraId="2B601766" w14:textId="206E7608" w:rsidR="00A167A6" w:rsidRPr="00A167A6" w:rsidRDefault="00A167A6" w:rsidP="00A167A6"/>
    <w:p w14:paraId="48B2C7D4" w14:textId="0DA8EF54" w:rsidR="00A167A6" w:rsidRPr="00A167A6" w:rsidRDefault="00A167A6" w:rsidP="00A167A6"/>
    <w:p w14:paraId="24F21ECB" w14:textId="77940AD7" w:rsidR="00A167A6" w:rsidRPr="00A167A6" w:rsidRDefault="00A167A6" w:rsidP="00A167A6"/>
    <w:p w14:paraId="0570C3AF" w14:textId="520FC180" w:rsidR="00A167A6" w:rsidRPr="00A167A6" w:rsidRDefault="00A167A6" w:rsidP="00A167A6"/>
    <w:p w14:paraId="417F3CCB" w14:textId="494C03CC" w:rsidR="00A167A6" w:rsidRPr="00A167A6" w:rsidRDefault="00A167A6" w:rsidP="00A167A6"/>
    <w:p w14:paraId="043A90F7" w14:textId="55D7FDC4" w:rsidR="00A167A6" w:rsidRPr="00A167A6" w:rsidRDefault="00A167A6" w:rsidP="00A167A6"/>
    <w:p w14:paraId="5A2F1E38" w14:textId="5CA73843" w:rsidR="00A167A6" w:rsidRPr="00A167A6" w:rsidRDefault="00A167A6" w:rsidP="00A167A6"/>
    <w:p w14:paraId="16264E17" w14:textId="568E8379" w:rsidR="00A167A6" w:rsidRPr="00A167A6" w:rsidRDefault="00A167A6" w:rsidP="00A167A6"/>
    <w:p w14:paraId="34569EDC" w14:textId="7A1938F5" w:rsidR="00A167A6" w:rsidRPr="00A167A6" w:rsidRDefault="00A167A6" w:rsidP="00A167A6"/>
    <w:p w14:paraId="34AB0372" w14:textId="1FAFEA62" w:rsidR="00A167A6" w:rsidRPr="00A167A6" w:rsidRDefault="00A167A6" w:rsidP="00A167A6"/>
    <w:p w14:paraId="3ABF6D65" w14:textId="5CD49395" w:rsidR="00A167A6" w:rsidRPr="00A167A6" w:rsidRDefault="00A167A6" w:rsidP="00A167A6"/>
    <w:p w14:paraId="622E9770" w14:textId="30749B80" w:rsidR="00A167A6" w:rsidRDefault="00A167A6" w:rsidP="00A167A6"/>
    <w:p w14:paraId="047E41FD" w14:textId="7AB63B22" w:rsidR="00A167A6" w:rsidRPr="00A167A6" w:rsidRDefault="00A167A6" w:rsidP="00A167A6"/>
    <w:p w14:paraId="3C077858" w14:textId="05A09E84" w:rsidR="00A167A6" w:rsidRDefault="00A167A6" w:rsidP="00A167A6"/>
    <w:p w14:paraId="7DEDD98F" w14:textId="28C03837" w:rsidR="00A167A6" w:rsidRDefault="00A167A6" w:rsidP="00A167A6"/>
    <w:p w14:paraId="7D5FD39E" w14:textId="77777777" w:rsidR="00A167A6" w:rsidRDefault="00A167A6" w:rsidP="00A167A6"/>
    <w:p w14:paraId="06C37747" w14:textId="77777777" w:rsidR="00A167A6" w:rsidRDefault="00A167A6" w:rsidP="00A167A6"/>
    <w:p w14:paraId="50C0D362" w14:textId="77777777" w:rsidR="00A167A6" w:rsidRDefault="00A167A6" w:rsidP="00A167A6"/>
    <w:p w14:paraId="3DA66DEF" w14:textId="77777777" w:rsidR="00A167A6" w:rsidRDefault="00A167A6" w:rsidP="00A167A6"/>
    <w:p w14:paraId="4EBBBC5A" w14:textId="77777777" w:rsidR="00A167A6" w:rsidRDefault="00A167A6" w:rsidP="00A167A6"/>
    <w:p w14:paraId="713953CB" w14:textId="1335A037" w:rsidR="00A167A6" w:rsidRPr="00A167A6" w:rsidRDefault="00A167A6" w:rsidP="00A167A6">
      <w:r>
        <w:t>Table 2: Code for Pyth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18"/>
      </w:tblGrid>
      <w:tr w:rsidR="00544AAB" w:rsidRPr="002A0259" w14:paraId="1A819BA1" w14:textId="77777777" w:rsidTr="001F7260">
        <w:tc>
          <w:tcPr>
            <w:tcW w:w="4450" w:type="dxa"/>
          </w:tcPr>
          <w:p w14:paraId="795B5B5A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lastRenderedPageBreak/>
              <w:t>#</w:t>
            </w:r>
            <w:proofErr w:type="gramStart"/>
            <w:r w:rsidRPr="002A0259">
              <w:rPr>
                <w:sz w:val="22"/>
              </w:rPr>
              <w:t>importing</w:t>
            </w:r>
            <w:proofErr w:type="gramEnd"/>
            <w:r w:rsidRPr="002A0259">
              <w:rPr>
                <w:sz w:val="22"/>
              </w:rPr>
              <w:t xml:space="preserve"> libraries</w:t>
            </w:r>
          </w:p>
          <w:p w14:paraId="40CC8574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import pandas as pd</w:t>
            </w:r>
          </w:p>
          <w:p w14:paraId="0128936D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import </w:t>
            </w:r>
            <w:proofErr w:type="spellStart"/>
            <w:r w:rsidRPr="002A0259">
              <w:rPr>
                <w:sz w:val="22"/>
              </w:rPr>
              <w:t>numpy</w:t>
            </w:r>
            <w:proofErr w:type="spellEnd"/>
            <w:r w:rsidRPr="002A0259">
              <w:rPr>
                <w:sz w:val="22"/>
              </w:rPr>
              <w:t xml:space="preserve"> as np</w:t>
            </w:r>
          </w:p>
          <w:p w14:paraId="0CAC7FBD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import </w:t>
            </w:r>
            <w:proofErr w:type="spellStart"/>
            <w:proofErr w:type="gramStart"/>
            <w:r w:rsidRPr="002A0259">
              <w:rPr>
                <w:sz w:val="22"/>
              </w:rPr>
              <w:t>matplotlib.pyplot</w:t>
            </w:r>
            <w:proofErr w:type="spellEnd"/>
            <w:proofErr w:type="gramEnd"/>
            <w:r w:rsidRPr="002A0259">
              <w:rPr>
                <w:sz w:val="22"/>
              </w:rPr>
              <w:t xml:space="preserve"> as </w:t>
            </w:r>
            <w:proofErr w:type="spellStart"/>
            <w:r w:rsidRPr="002A0259">
              <w:rPr>
                <w:sz w:val="22"/>
              </w:rPr>
              <w:t>plt</w:t>
            </w:r>
            <w:proofErr w:type="spellEnd"/>
          </w:p>
          <w:p w14:paraId="50AD1F8C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from </w:t>
            </w:r>
            <w:proofErr w:type="spellStart"/>
            <w:proofErr w:type="gramStart"/>
            <w:r w:rsidRPr="002A0259">
              <w:rPr>
                <w:sz w:val="22"/>
              </w:rPr>
              <w:t>scipy.signal</w:t>
            </w:r>
            <w:proofErr w:type="spellEnd"/>
            <w:proofErr w:type="gramEnd"/>
            <w:r w:rsidRPr="002A0259">
              <w:rPr>
                <w:sz w:val="22"/>
              </w:rPr>
              <w:t xml:space="preserve"> import </w:t>
            </w:r>
            <w:proofErr w:type="spellStart"/>
            <w:r w:rsidRPr="002A0259">
              <w:rPr>
                <w:sz w:val="22"/>
              </w:rPr>
              <w:t>savgol_filter</w:t>
            </w:r>
            <w:proofErr w:type="spellEnd"/>
          </w:p>
          <w:p w14:paraId="1CA0117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from </w:t>
            </w:r>
            <w:proofErr w:type="spellStart"/>
            <w:proofErr w:type="gramStart"/>
            <w:r w:rsidRPr="002A0259">
              <w:rPr>
                <w:sz w:val="22"/>
              </w:rPr>
              <w:t>scipy.optimize</w:t>
            </w:r>
            <w:proofErr w:type="spellEnd"/>
            <w:proofErr w:type="gramEnd"/>
            <w:r w:rsidRPr="002A0259">
              <w:rPr>
                <w:sz w:val="22"/>
              </w:rPr>
              <w:t xml:space="preserve"> import </w:t>
            </w:r>
            <w:proofErr w:type="spellStart"/>
            <w:r w:rsidRPr="002A0259">
              <w:rPr>
                <w:sz w:val="22"/>
              </w:rPr>
              <w:t>curve_fit</w:t>
            </w:r>
            <w:proofErr w:type="spellEnd"/>
          </w:p>
          <w:p w14:paraId="43C9FA76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import math</w:t>
            </w:r>
          </w:p>
          <w:p w14:paraId="369A559D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import </w:t>
            </w:r>
            <w:proofErr w:type="spellStart"/>
            <w:proofErr w:type="gramStart"/>
            <w:r w:rsidRPr="002A0259">
              <w:rPr>
                <w:sz w:val="22"/>
              </w:rPr>
              <w:t>scipy.ndimage</w:t>
            </w:r>
            <w:proofErr w:type="spellEnd"/>
            <w:proofErr w:type="gramEnd"/>
            <w:r w:rsidRPr="002A0259">
              <w:rPr>
                <w:sz w:val="22"/>
              </w:rPr>
              <w:t xml:space="preserve"> as </w:t>
            </w:r>
            <w:proofErr w:type="spellStart"/>
            <w:r w:rsidRPr="002A0259">
              <w:rPr>
                <w:sz w:val="22"/>
              </w:rPr>
              <w:t>ndimage</w:t>
            </w:r>
            <w:proofErr w:type="spellEnd"/>
          </w:p>
          <w:p w14:paraId="59D32C38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import serial</w:t>
            </w:r>
          </w:p>
          <w:p w14:paraId="1554456D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from </w:t>
            </w:r>
            <w:proofErr w:type="spellStart"/>
            <w:r w:rsidRPr="002A0259">
              <w:rPr>
                <w:sz w:val="22"/>
              </w:rPr>
              <w:t>openpyxl</w:t>
            </w:r>
            <w:proofErr w:type="spellEnd"/>
            <w:r w:rsidRPr="002A0259">
              <w:rPr>
                <w:sz w:val="22"/>
              </w:rPr>
              <w:t xml:space="preserve"> import Workbook</w:t>
            </w:r>
          </w:p>
          <w:p w14:paraId="5CF81B59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353DFA60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25BB14EF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 Initialize serial port</w:t>
            </w:r>
          </w:p>
          <w:p w14:paraId="151EE96C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ser = </w:t>
            </w:r>
            <w:proofErr w:type="spellStart"/>
            <w:proofErr w:type="gramStart"/>
            <w:r w:rsidRPr="002A0259">
              <w:rPr>
                <w:sz w:val="22"/>
              </w:rPr>
              <w:t>serial.Serial</w:t>
            </w:r>
            <w:proofErr w:type="spellEnd"/>
            <w:proofErr w:type="gramEnd"/>
            <w:r w:rsidRPr="002A0259">
              <w:rPr>
                <w:sz w:val="22"/>
              </w:rPr>
              <w:t>('COM4', 9600)  # Example: COM4 is the port, 9600 is the baud rate</w:t>
            </w:r>
          </w:p>
          <w:p w14:paraId="5DED8A7B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7CE67E00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num_samples</w:t>
            </w:r>
            <w:proofErr w:type="spellEnd"/>
            <w:r w:rsidRPr="002A0259">
              <w:rPr>
                <w:sz w:val="22"/>
              </w:rPr>
              <w:t xml:space="preserve"> = 16</w:t>
            </w:r>
          </w:p>
          <w:p w14:paraId="317CC6BA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time_master</w:t>
            </w:r>
            <w:proofErr w:type="spellEnd"/>
            <w:r w:rsidRPr="002A0259">
              <w:rPr>
                <w:sz w:val="22"/>
              </w:rPr>
              <w:t xml:space="preserve"> = []</w:t>
            </w:r>
          </w:p>
          <w:p w14:paraId="1AE0A9CF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aceel_x_master</w:t>
            </w:r>
            <w:proofErr w:type="spellEnd"/>
            <w:r w:rsidRPr="002A0259">
              <w:rPr>
                <w:sz w:val="22"/>
              </w:rPr>
              <w:t xml:space="preserve"> = []</w:t>
            </w:r>
          </w:p>
          <w:p w14:paraId="37DF34AE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aceel_y_master</w:t>
            </w:r>
            <w:proofErr w:type="spellEnd"/>
            <w:r w:rsidRPr="002A0259">
              <w:rPr>
                <w:sz w:val="22"/>
              </w:rPr>
              <w:t xml:space="preserve"> = []</w:t>
            </w:r>
          </w:p>
          <w:p w14:paraId="08F4BFD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data_final</w:t>
            </w:r>
            <w:proofErr w:type="spellEnd"/>
            <w:r w:rsidRPr="002A0259">
              <w:rPr>
                <w:sz w:val="22"/>
              </w:rPr>
              <w:t xml:space="preserve"> = []</w:t>
            </w:r>
          </w:p>
          <w:p w14:paraId="306F8F24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42D3263A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for _ in range(</w:t>
            </w:r>
            <w:proofErr w:type="spellStart"/>
            <w:r w:rsidRPr="002A0259">
              <w:rPr>
                <w:sz w:val="22"/>
              </w:rPr>
              <w:t>num_samples</w:t>
            </w:r>
            <w:proofErr w:type="spellEnd"/>
            <w:r w:rsidRPr="002A0259">
              <w:rPr>
                <w:sz w:val="22"/>
              </w:rPr>
              <w:t>):</w:t>
            </w:r>
          </w:p>
          <w:p w14:paraId="396E6A38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data = </w:t>
            </w:r>
            <w:proofErr w:type="spellStart"/>
            <w:proofErr w:type="gramStart"/>
            <w:r w:rsidRPr="002A0259">
              <w:rPr>
                <w:sz w:val="22"/>
              </w:rPr>
              <w:t>ser.readline</w:t>
            </w:r>
            <w:proofErr w:type="spellEnd"/>
            <w:proofErr w:type="gramEnd"/>
            <w:r w:rsidRPr="002A0259">
              <w:rPr>
                <w:sz w:val="22"/>
              </w:rPr>
              <w:t>().decode('latin-1').strip().split()  # Assuming data is space-separated</w:t>
            </w:r>
          </w:p>
          <w:p w14:paraId="5BEDB671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if </w:t>
            </w:r>
            <w:proofErr w:type="spellStart"/>
            <w:r w:rsidRPr="002A0259">
              <w:rPr>
                <w:sz w:val="22"/>
              </w:rPr>
              <w:t>len</w:t>
            </w:r>
            <w:proofErr w:type="spellEnd"/>
            <w:r w:rsidRPr="002A0259">
              <w:rPr>
                <w:sz w:val="22"/>
              </w:rPr>
              <w:t>(data) &gt;= 3:  # Assuming you have at least three values in data</w:t>
            </w:r>
          </w:p>
          <w:p w14:paraId="497CED8F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</w:t>
            </w:r>
            <w:proofErr w:type="spellStart"/>
            <w:r w:rsidRPr="002A0259">
              <w:rPr>
                <w:sz w:val="22"/>
              </w:rPr>
              <w:t>time_</w:t>
            </w:r>
            <w:proofErr w:type="gramStart"/>
            <w:r w:rsidRPr="002A0259">
              <w:rPr>
                <w:sz w:val="22"/>
              </w:rPr>
              <w:t>master.append</w:t>
            </w:r>
            <w:proofErr w:type="spellEnd"/>
            <w:proofErr w:type="gramEnd"/>
            <w:r w:rsidRPr="002A0259">
              <w:rPr>
                <w:sz w:val="22"/>
              </w:rPr>
              <w:t>(float(data[0]))</w:t>
            </w:r>
          </w:p>
          <w:p w14:paraId="58B25EFD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</w:t>
            </w:r>
            <w:proofErr w:type="spellStart"/>
            <w:r w:rsidRPr="002A0259">
              <w:rPr>
                <w:sz w:val="22"/>
              </w:rPr>
              <w:t>aceel_x_</w:t>
            </w:r>
            <w:proofErr w:type="gramStart"/>
            <w:r w:rsidRPr="002A0259">
              <w:rPr>
                <w:sz w:val="22"/>
              </w:rPr>
              <w:t>master.append</w:t>
            </w:r>
            <w:proofErr w:type="spellEnd"/>
            <w:proofErr w:type="gramEnd"/>
            <w:r w:rsidRPr="002A0259">
              <w:rPr>
                <w:sz w:val="22"/>
              </w:rPr>
              <w:t>(float(data[1]))</w:t>
            </w:r>
          </w:p>
          <w:p w14:paraId="4DF2FA28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</w:t>
            </w:r>
            <w:proofErr w:type="spellStart"/>
            <w:r w:rsidRPr="002A0259">
              <w:rPr>
                <w:sz w:val="22"/>
              </w:rPr>
              <w:t>aceel_y_</w:t>
            </w:r>
            <w:proofErr w:type="gramStart"/>
            <w:r w:rsidRPr="002A0259">
              <w:rPr>
                <w:sz w:val="22"/>
              </w:rPr>
              <w:t>master.append</w:t>
            </w:r>
            <w:proofErr w:type="spellEnd"/>
            <w:proofErr w:type="gramEnd"/>
            <w:r w:rsidRPr="002A0259">
              <w:rPr>
                <w:sz w:val="22"/>
              </w:rPr>
              <w:t>(float(data[2]))</w:t>
            </w:r>
          </w:p>
          <w:p w14:paraId="7D73C019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</w:t>
            </w:r>
            <w:proofErr w:type="spellStart"/>
            <w:r w:rsidRPr="002A0259">
              <w:rPr>
                <w:sz w:val="22"/>
              </w:rPr>
              <w:t>data_</w:t>
            </w:r>
            <w:proofErr w:type="gramStart"/>
            <w:r w:rsidRPr="002A0259">
              <w:rPr>
                <w:sz w:val="22"/>
              </w:rPr>
              <w:t>final.append</w:t>
            </w:r>
            <w:proofErr w:type="spellEnd"/>
            <w:proofErr w:type="gramEnd"/>
            <w:r w:rsidRPr="002A0259">
              <w:rPr>
                <w:sz w:val="22"/>
              </w:rPr>
              <w:t>(data)</w:t>
            </w:r>
          </w:p>
          <w:p w14:paraId="5C9D6AAD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print(data)</w:t>
            </w:r>
          </w:p>
          <w:p w14:paraId="1E1268C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4349A24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 Close serial port when done</w:t>
            </w:r>
          </w:p>
          <w:p w14:paraId="7AE29843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proofErr w:type="gramStart"/>
            <w:r w:rsidRPr="002A0259">
              <w:rPr>
                <w:sz w:val="22"/>
              </w:rPr>
              <w:t>ser.close</w:t>
            </w:r>
            <w:proofErr w:type="spellEnd"/>
            <w:proofErr w:type="gramEnd"/>
            <w:r w:rsidRPr="002A0259">
              <w:rPr>
                <w:sz w:val="22"/>
              </w:rPr>
              <w:t>()</w:t>
            </w:r>
          </w:p>
          <w:p w14:paraId="61F83DD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0B68885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wb</w:t>
            </w:r>
            <w:proofErr w:type="spellEnd"/>
            <w:r w:rsidRPr="002A0259">
              <w:rPr>
                <w:sz w:val="22"/>
              </w:rPr>
              <w:t xml:space="preserve"> = </w:t>
            </w:r>
            <w:proofErr w:type="gramStart"/>
            <w:r w:rsidRPr="002A0259">
              <w:rPr>
                <w:sz w:val="22"/>
              </w:rPr>
              <w:t>Workbook(</w:t>
            </w:r>
            <w:proofErr w:type="gramEnd"/>
            <w:r w:rsidRPr="002A0259">
              <w:rPr>
                <w:sz w:val="22"/>
              </w:rPr>
              <w:t>)</w:t>
            </w:r>
          </w:p>
          <w:p w14:paraId="44425BE6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ws</w:t>
            </w:r>
            <w:proofErr w:type="spellEnd"/>
            <w:r w:rsidRPr="002A0259">
              <w:rPr>
                <w:sz w:val="22"/>
              </w:rPr>
              <w:t xml:space="preserve"> = </w:t>
            </w:r>
            <w:proofErr w:type="spellStart"/>
            <w:proofErr w:type="gramStart"/>
            <w:r w:rsidRPr="002A0259">
              <w:rPr>
                <w:sz w:val="22"/>
              </w:rPr>
              <w:t>wb.active</w:t>
            </w:r>
            <w:proofErr w:type="spellEnd"/>
            <w:proofErr w:type="gramEnd"/>
          </w:p>
          <w:p w14:paraId="40CC638A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7C138EEE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 Writing header row</w:t>
            </w:r>
          </w:p>
          <w:p w14:paraId="155F2C96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header = ["V", "</w:t>
            </w:r>
            <w:proofErr w:type="spellStart"/>
            <w:r w:rsidRPr="002A0259">
              <w:rPr>
                <w:sz w:val="22"/>
              </w:rPr>
              <w:t>Irr</w:t>
            </w:r>
            <w:proofErr w:type="spellEnd"/>
            <w:r w:rsidRPr="002A0259">
              <w:rPr>
                <w:sz w:val="22"/>
              </w:rPr>
              <w:t>", "I"]</w:t>
            </w:r>
          </w:p>
          <w:p w14:paraId="7F3E2E29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proofErr w:type="gramStart"/>
            <w:r w:rsidRPr="002A0259">
              <w:rPr>
                <w:sz w:val="22"/>
              </w:rPr>
              <w:t>ws.append</w:t>
            </w:r>
            <w:proofErr w:type="spellEnd"/>
            <w:proofErr w:type="gramEnd"/>
            <w:r w:rsidRPr="002A0259">
              <w:rPr>
                <w:sz w:val="22"/>
              </w:rPr>
              <w:t>(header)</w:t>
            </w:r>
          </w:p>
          <w:p w14:paraId="0F7DD987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6A0EC29E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 Writing data rows</w:t>
            </w:r>
          </w:p>
          <w:p w14:paraId="534D188A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for row in </w:t>
            </w:r>
            <w:proofErr w:type="spellStart"/>
            <w:r w:rsidRPr="002A0259">
              <w:rPr>
                <w:sz w:val="22"/>
              </w:rPr>
              <w:t>data_final</w:t>
            </w:r>
            <w:proofErr w:type="spellEnd"/>
            <w:r w:rsidRPr="002A0259">
              <w:rPr>
                <w:sz w:val="22"/>
              </w:rPr>
              <w:t>:</w:t>
            </w:r>
          </w:p>
          <w:p w14:paraId="4FB34A9C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</w:t>
            </w:r>
            <w:proofErr w:type="spellStart"/>
            <w:proofErr w:type="gramStart"/>
            <w:r w:rsidRPr="002A0259">
              <w:rPr>
                <w:sz w:val="22"/>
              </w:rPr>
              <w:t>ws.append</w:t>
            </w:r>
            <w:proofErr w:type="spellEnd"/>
            <w:proofErr w:type="gramEnd"/>
            <w:r w:rsidRPr="002A0259">
              <w:rPr>
                <w:sz w:val="22"/>
              </w:rPr>
              <w:t>(row)</w:t>
            </w:r>
          </w:p>
          <w:p w14:paraId="2C4232C4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02A258DB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proofErr w:type="gramStart"/>
            <w:r w:rsidRPr="002A0259">
              <w:rPr>
                <w:sz w:val="22"/>
              </w:rPr>
              <w:t>wb.save</w:t>
            </w:r>
            <w:proofErr w:type="spellEnd"/>
            <w:proofErr w:type="gramEnd"/>
            <w:r w:rsidRPr="002A0259">
              <w:rPr>
                <w:sz w:val="22"/>
              </w:rPr>
              <w:t>("data.xlsx")</w:t>
            </w:r>
          </w:p>
          <w:p w14:paraId="2937804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51402E6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26403E3E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lastRenderedPageBreak/>
              <w:t># Read Resistance from Excel file</w:t>
            </w:r>
          </w:p>
          <w:p w14:paraId="09A0A5CC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R = </w:t>
            </w:r>
            <w:proofErr w:type="spellStart"/>
            <w:proofErr w:type="gramStart"/>
            <w:r w:rsidRPr="002A0259">
              <w:rPr>
                <w:sz w:val="22"/>
              </w:rPr>
              <w:t>pd.read</w:t>
            </w:r>
            <w:proofErr w:type="gramEnd"/>
            <w:r w:rsidRPr="002A0259">
              <w:rPr>
                <w:sz w:val="22"/>
              </w:rPr>
              <w:t>_excel</w:t>
            </w:r>
            <w:proofErr w:type="spellEnd"/>
            <w:r w:rsidRPr="002A0259">
              <w:rPr>
                <w:sz w:val="22"/>
              </w:rPr>
              <w:t>("R.xlsx")</w:t>
            </w:r>
          </w:p>
          <w:p w14:paraId="73052B58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R = R["R</w:t>
            </w:r>
            <w:proofErr w:type="gramStart"/>
            <w:r w:rsidRPr="002A0259">
              <w:rPr>
                <w:sz w:val="22"/>
              </w:rPr>
              <w:t>"][</w:t>
            </w:r>
            <w:proofErr w:type="gramEnd"/>
            <w:r w:rsidRPr="002A0259">
              <w:rPr>
                <w:sz w:val="22"/>
              </w:rPr>
              <w:t>:]</w:t>
            </w:r>
          </w:p>
          <w:p w14:paraId="285CBD91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</w:t>
            </w:r>
            <w:proofErr w:type="gramStart"/>
            <w:r w:rsidRPr="002A0259">
              <w:rPr>
                <w:sz w:val="22"/>
              </w:rPr>
              <w:t>reading</w:t>
            </w:r>
            <w:proofErr w:type="gramEnd"/>
            <w:r w:rsidRPr="002A0259">
              <w:rPr>
                <w:sz w:val="22"/>
              </w:rPr>
              <w:t xml:space="preserve"> the data file</w:t>
            </w:r>
          </w:p>
          <w:p w14:paraId="08E11B0D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data = </w:t>
            </w:r>
            <w:proofErr w:type="spellStart"/>
            <w:proofErr w:type="gramStart"/>
            <w:r w:rsidRPr="002A0259">
              <w:rPr>
                <w:sz w:val="22"/>
              </w:rPr>
              <w:t>pd.read</w:t>
            </w:r>
            <w:proofErr w:type="gramEnd"/>
            <w:r w:rsidRPr="002A0259">
              <w:rPr>
                <w:sz w:val="22"/>
              </w:rPr>
              <w:t>_excel</w:t>
            </w:r>
            <w:proofErr w:type="spellEnd"/>
            <w:r w:rsidRPr="002A0259">
              <w:rPr>
                <w:sz w:val="22"/>
              </w:rPr>
              <w:t>("data.xlsx")</w:t>
            </w:r>
          </w:p>
          <w:p w14:paraId="3ED77E1E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 Extract resistance and voltage data</w:t>
            </w:r>
          </w:p>
          <w:p w14:paraId="6C0E07CF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V = data["V</w:t>
            </w:r>
            <w:proofErr w:type="gramStart"/>
            <w:r w:rsidRPr="002A0259">
              <w:rPr>
                <w:sz w:val="22"/>
              </w:rPr>
              <w:t>"][</w:t>
            </w:r>
            <w:proofErr w:type="gramEnd"/>
            <w:r w:rsidRPr="002A0259">
              <w:rPr>
                <w:sz w:val="22"/>
              </w:rPr>
              <w:t>:]</w:t>
            </w:r>
          </w:p>
          <w:p w14:paraId="714E71E7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Irr_R_arr</w:t>
            </w:r>
            <w:proofErr w:type="spellEnd"/>
            <w:r w:rsidRPr="002A0259">
              <w:rPr>
                <w:sz w:val="22"/>
              </w:rPr>
              <w:t xml:space="preserve"> = data["</w:t>
            </w:r>
            <w:proofErr w:type="spellStart"/>
            <w:r w:rsidRPr="002A0259">
              <w:rPr>
                <w:sz w:val="22"/>
              </w:rPr>
              <w:t>Irr</w:t>
            </w:r>
            <w:proofErr w:type="spellEnd"/>
            <w:proofErr w:type="gramStart"/>
            <w:r w:rsidRPr="002A0259">
              <w:rPr>
                <w:sz w:val="22"/>
              </w:rPr>
              <w:t>"][</w:t>
            </w:r>
            <w:proofErr w:type="gramEnd"/>
            <w:r w:rsidRPr="002A0259">
              <w:rPr>
                <w:sz w:val="22"/>
              </w:rPr>
              <w:t>:]</w:t>
            </w:r>
          </w:p>
          <w:p w14:paraId="6974A5B9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I_sensor</w:t>
            </w:r>
            <w:proofErr w:type="spellEnd"/>
            <w:r w:rsidRPr="002A0259">
              <w:rPr>
                <w:sz w:val="22"/>
              </w:rPr>
              <w:t>=data["I</w:t>
            </w:r>
            <w:proofErr w:type="gramStart"/>
            <w:r w:rsidRPr="002A0259">
              <w:rPr>
                <w:sz w:val="22"/>
              </w:rPr>
              <w:t>"][</w:t>
            </w:r>
            <w:proofErr w:type="gramEnd"/>
            <w:r w:rsidRPr="002A0259">
              <w:rPr>
                <w:sz w:val="22"/>
              </w:rPr>
              <w:t>:]</w:t>
            </w:r>
          </w:p>
          <w:p w14:paraId="3B069F5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081AE2F6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 Calculate current</w:t>
            </w:r>
          </w:p>
          <w:p w14:paraId="0A81A680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I = V / R</w:t>
            </w:r>
          </w:p>
          <w:p w14:paraId="2ADD39A5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03F92AD0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</w:t>
            </w:r>
            <w:proofErr w:type="gramStart"/>
            <w:r w:rsidRPr="002A0259">
              <w:rPr>
                <w:sz w:val="22"/>
              </w:rPr>
              <w:t>calculating</w:t>
            </w:r>
            <w:proofErr w:type="gramEnd"/>
            <w:r w:rsidRPr="002A0259">
              <w:rPr>
                <w:sz w:val="22"/>
              </w:rPr>
              <w:t xml:space="preserve"> </w:t>
            </w:r>
            <w:proofErr w:type="spellStart"/>
            <w:r w:rsidRPr="002A0259">
              <w:rPr>
                <w:sz w:val="22"/>
              </w:rPr>
              <w:t>irradiaance</w:t>
            </w:r>
            <w:proofErr w:type="spellEnd"/>
          </w:p>
          <w:p w14:paraId="08EC2610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Irr_R</w:t>
            </w:r>
            <w:proofErr w:type="spellEnd"/>
            <w:r w:rsidRPr="002A0259">
              <w:rPr>
                <w:sz w:val="22"/>
              </w:rPr>
              <w:t>=</w:t>
            </w:r>
            <w:proofErr w:type="spellStart"/>
            <w:r w:rsidRPr="002A0259">
              <w:rPr>
                <w:sz w:val="22"/>
              </w:rPr>
              <w:t>np.mean</w:t>
            </w:r>
            <w:proofErr w:type="spellEnd"/>
            <w:r w:rsidRPr="002A0259">
              <w:rPr>
                <w:sz w:val="22"/>
              </w:rPr>
              <w:t>(</w:t>
            </w:r>
            <w:proofErr w:type="spellStart"/>
            <w:r w:rsidRPr="002A0259">
              <w:rPr>
                <w:sz w:val="22"/>
              </w:rPr>
              <w:t>Irr_R_arr</w:t>
            </w:r>
            <w:proofErr w:type="spellEnd"/>
            <w:r w:rsidRPr="002A0259">
              <w:rPr>
                <w:sz w:val="22"/>
              </w:rPr>
              <w:t>)</w:t>
            </w:r>
          </w:p>
          <w:p w14:paraId="667CE5A3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Irr_R</w:t>
            </w:r>
            <w:proofErr w:type="spellEnd"/>
            <w:proofErr w:type="gramStart"/>
            <w:r w:rsidRPr="002A0259">
              <w:rPr>
                <w:sz w:val="22"/>
              </w:rPr>
              <w:t>=(</w:t>
            </w:r>
            <w:proofErr w:type="gramEnd"/>
            <w:r w:rsidRPr="002A0259">
              <w:rPr>
                <w:sz w:val="22"/>
              </w:rPr>
              <w:t>5/1024)*</w:t>
            </w:r>
            <w:proofErr w:type="spellStart"/>
            <w:r w:rsidRPr="002A0259">
              <w:rPr>
                <w:sz w:val="22"/>
              </w:rPr>
              <w:t>Irr_R</w:t>
            </w:r>
            <w:proofErr w:type="spellEnd"/>
          </w:p>
          <w:p w14:paraId="60829666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0CD0AE6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Irr_R</w:t>
            </w:r>
            <w:proofErr w:type="spellEnd"/>
            <w:r w:rsidRPr="002A0259">
              <w:rPr>
                <w:sz w:val="22"/>
              </w:rPr>
              <w:t>=(460*</w:t>
            </w:r>
            <w:proofErr w:type="spellStart"/>
            <w:r w:rsidRPr="002A0259">
              <w:rPr>
                <w:sz w:val="22"/>
              </w:rPr>
              <w:t>Irr_R</w:t>
            </w:r>
            <w:proofErr w:type="spellEnd"/>
            <w:r w:rsidRPr="002A0259">
              <w:rPr>
                <w:sz w:val="22"/>
              </w:rPr>
              <w:t>)/(5-Irr_R)</w:t>
            </w:r>
          </w:p>
          <w:p w14:paraId="3CBEAB96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c=3.3337*10**3</w:t>
            </w:r>
          </w:p>
          <w:p w14:paraId="79C965FE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m=-0.4791</w:t>
            </w:r>
          </w:p>
          <w:p w14:paraId="3E5AAC9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379B3B13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Irr</w:t>
            </w:r>
            <w:proofErr w:type="spellEnd"/>
            <w:r w:rsidRPr="002A0259">
              <w:rPr>
                <w:sz w:val="22"/>
              </w:rPr>
              <w:t>=(</w:t>
            </w:r>
            <w:proofErr w:type="spellStart"/>
            <w:r w:rsidRPr="002A0259">
              <w:rPr>
                <w:sz w:val="22"/>
              </w:rPr>
              <w:t>Irr_R</w:t>
            </w:r>
            <w:proofErr w:type="spellEnd"/>
            <w:r w:rsidRPr="002A0259">
              <w:rPr>
                <w:sz w:val="22"/>
              </w:rPr>
              <w:t>/</w:t>
            </w:r>
            <w:proofErr w:type="gramStart"/>
            <w:r w:rsidRPr="002A0259">
              <w:rPr>
                <w:sz w:val="22"/>
              </w:rPr>
              <w:t>c)*</w:t>
            </w:r>
            <w:proofErr w:type="gramEnd"/>
            <w:r w:rsidRPr="002A0259">
              <w:rPr>
                <w:sz w:val="22"/>
              </w:rPr>
              <w:t>*(1/m)</w:t>
            </w:r>
          </w:p>
          <w:p w14:paraId="5936202B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gramStart"/>
            <w:r w:rsidRPr="002A0259">
              <w:rPr>
                <w:sz w:val="22"/>
              </w:rPr>
              <w:t>print(</w:t>
            </w:r>
            <w:proofErr w:type="gramEnd"/>
            <w:r w:rsidRPr="002A0259">
              <w:rPr>
                <w:sz w:val="22"/>
              </w:rPr>
              <w:t>"irradiance = ",</w:t>
            </w:r>
            <w:proofErr w:type="spellStart"/>
            <w:r w:rsidRPr="002A0259">
              <w:rPr>
                <w:sz w:val="22"/>
              </w:rPr>
              <w:t>Irr</w:t>
            </w:r>
            <w:proofErr w:type="spellEnd"/>
            <w:r w:rsidRPr="002A0259">
              <w:rPr>
                <w:sz w:val="22"/>
              </w:rPr>
              <w:t>);</w:t>
            </w:r>
          </w:p>
          <w:p w14:paraId="0C7CEA6A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2F39A15A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50EFC00D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</w:t>
            </w:r>
            <w:proofErr w:type="gramStart"/>
            <w:r w:rsidRPr="002A0259">
              <w:rPr>
                <w:sz w:val="22"/>
              </w:rPr>
              <w:t>plot</w:t>
            </w:r>
            <w:proofErr w:type="gramEnd"/>
            <w:r w:rsidRPr="002A0259">
              <w:rPr>
                <w:sz w:val="22"/>
              </w:rPr>
              <w:t xml:space="preserve"> the experimental I_V</w:t>
            </w:r>
          </w:p>
          <w:p w14:paraId="18A7A21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</w:t>
            </w:r>
            <w:proofErr w:type="gramStart"/>
            <w:r w:rsidRPr="002A0259">
              <w:rPr>
                <w:sz w:val="22"/>
              </w:rPr>
              <w:t>plt.figure</w:t>
            </w:r>
            <w:proofErr w:type="gramEnd"/>
            <w:r w:rsidRPr="002A0259">
              <w:rPr>
                <w:sz w:val="22"/>
              </w:rPr>
              <w:t>(1)</w:t>
            </w:r>
          </w:p>
          <w:p w14:paraId="72013CDD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</w:t>
            </w:r>
            <w:proofErr w:type="gramStart"/>
            <w:r w:rsidRPr="002A0259">
              <w:rPr>
                <w:sz w:val="22"/>
              </w:rPr>
              <w:t>plt.plot</w:t>
            </w:r>
            <w:proofErr w:type="gramEnd"/>
            <w:r w:rsidRPr="002A0259">
              <w:rPr>
                <w:sz w:val="22"/>
              </w:rPr>
              <w:t>(V,I)</w:t>
            </w:r>
          </w:p>
          <w:p w14:paraId="3488F08F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0481649C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72FD7329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</w:t>
            </w:r>
            <w:proofErr w:type="gramStart"/>
            <w:r w:rsidRPr="002A0259">
              <w:rPr>
                <w:sz w:val="22"/>
              </w:rPr>
              <w:t>smoothing</w:t>
            </w:r>
            <w:proofErr w:type="gramEnd"/>
            <w:r w:rsidRPr="002A0259">
              <w:rPr>
                <w:sz w:val="22"/>
              </w:rPr>
              <w:t xml:space="preserve"> data</w:t>
            </w:r>
          </w:p>
          <w:p w14:paraId="0037D878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window_size =</w:t>
            </w:r>
            <w:proofErr w:type="gramStart"/>
            <w:r w:rsidRPr="002A0259">
              <w:rPr>
                <w:sz w:val="22"/>
              </w:rPr>
              <w:t>2  #</w:t>
            </w:r>
            <w:proofErr w:type="gramEnd"/>
            <w:r w:rsidRPr="002A0259">
              <w:rPr>
                <w:sz w:val="22"/>
              </w:rPr>
              <w:t xml:space="preserve"> Adjust for desired smoothing level</w:t>
            </w:r>
          </w:p>
          <w:p w14:paraId="79782EB6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#I_smooth = </w:t>
            </w:r>
            <w:proofErr w:type="spellStart"/>
            <w:r w:rsidRPr="002A0259">
              <w:rPr>
                <w:sz w:val="22"/>
              </w:rPr>
              <w:t>savgol_</w:t>
            </w:r>
            <w:proofErr w:type="gramStart"/>
            <w:r w:rsidRPr="002A0259">
              <w:rPr>
                <w:sz w:val="22"/>
              </w:rPr>
              <w:t>filter</w:t>
            </w:r>
            <w:proofErr w:type="spellEnd"/>
            <w:r w:rsidRPr="002A0259">
              <w:rPr>
                <w:sz w:val="22"/>
              </w:rPr>
              <w:t>(</w:t>
            </w:r>
            <w:proofErr w:type="spellStart"/>
            <w:proofErr w:type="gramEnd"/>
            <w:r w:rsidRPr="002A0259">
              <w:rPr>
                <w:sz w:val="22"/>
              </w:rPr>
              <w:t>I.values</w:t>
            </w:r>
            <w:proofErr w:type="spellEnd"/>
            <w:r w:rsidRPr="002A0259">
              <w:rPr>
                <w:sz w:val="22"/>
              </w:rPr>
              <w:t xml:space="preserve">, </w:t>
            </w:r>
            <w:proofErr w:type="spellStart"/>
            <w:r w:rsidRPr="002A0259">
              <w:rPr>
                <w:sz w:val="22"/>
              </w:rPr>
              <w:t>window_size</w:t>
            </w:r>
            <w:proofErr w:type="spellEnd"/>
            <w:r w:rsidRPr="002A0259">
              <w:rPr>
                <w:sz w:val="22"/>
              </w:rPr>
              <w:t>, 1)</w:t>
            </w:r>
          </w:p>
          <w:p w14:paraId="12A4E206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5A7FC33D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7271EACD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</w:t>
            </w:r>
            <w:proofErr w:type="gramStart"/>
            <w:r w:rsidRPr="002A0259">
              <w:rPr>
                <w:sz w:val="22"/>
              </w:rPr>
              <w:t>gaussian</w:t>
            </w:r>
            <w:proofErr w:type="gramEnd"/>
            <w:r w:rsidRPr="002A0259">
              <w:rPr>
                <w:sz w:val="22"/>
              </w:rPr>
              <w:t xml:space="preserve"> smoothing</w:t>
            </w:r>
          </w:p>
          <w:p w14:paraId="1749AD0A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sigma = .7</w:t>
            </w:r>
          </w:p>
          <w:p w14:paraId="00802823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I_smooth</w:t>
            </w:r>
            <w:proofErr w:type="spellEnd"/>
            <w:r w:rsidRPr="002A0259">
              <w:rPr>
                <w:sz w:val="22"/>
              </w:rPr>
              <w:t xml:space="preserve"> =</w:t>
            </w:r>
            <w:proofErr w:type="spellStart"/>
            <w:proofErr w:type="gramStart"/>
            <w:r w:rsidRPr="002A0259">
              <w:rPr>
                <w:sz w:val="22"/>
              </w:rPr>
              <w:t>ndimage.gaussian</w:t>
            </w:r>
            <w:proofErr w:type="gramEnd"/>
            <w:r w:rsidRPr="002A0259">
              <w:rPr>
                <w:sz w:val="22"/>
              </w:rPr>
              <w:t>_filter</w:t>
            </w:r>
            <w:proofErr w:type="spellEnd"/>
            <w:r w:rsidRPr="002A0259">
              <w:rPr>
                <w:sz w:val="22"/>
              </w:rPr>
              <w:t>(I, sigma)</w:t>
            </w:r>
          </w:p>
          <w:p w14:paraId="4F906F7A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73116DF7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Iph</w:t>
            </w:r>
            <w:proofErr w:type="spellEnd"/>
            <w:r w:rsidRPr="002A0259">
              <w:rPr>
                <w:sz w:val="22"/>
              </w:rPr>
              <w:t>=</w:t>
            </w:r>
            <w:proofErr w:type="spellStart"/>
            <w:r w:rsidRPr="002A0259">
              <w:rPr>
                <w:sz w:val="22"/>
              </w:rPr>
              <w:t>np.max</w:t>
            </w:r>
            <w:proofErr w:type="spellEnd"/>
            <w:r w:rsidRPr="002A0259">
              <w:rPr>
                <w:sz w:val="22"/>
              </w:rPr>
              <w:t>(</w:t>
            </w:r>
            <w:proofErr w:type="spellStart"/>
            <w:r w:rsidRPr="002A0259">
              <w:rPr>
                <w:sz w:val="22"/>
              </w:rPr>
              <w:t>I_smooth</w:t>
            </w:r>
            <w:proofErr w:type="spellEnd"/>
            <w:r w:rsidRPr="002A0259">
              <w:rPr>
                <w:sz w:val="22"/>
              </w:rPr>
              <w:t>)</w:t>
            </w:r>
          </w:p>
          <w:p w14:paraId="7EB48F71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6FEFE5D9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</w:t>
            </w:r>
            <w:proofErr w:type="gramStart"/>
            <w:r w:rsidRPr="002A0259">
              <w:rPr>
                <w:sz w:val="22"/>
              </w:rPr>
              <w:t>plotting</w:t>
            </w:r>
            <w:proofErr w:type="gramEnd"/>
            <w:r w:rsidRPr="002A0259">
              <w:rPr>
                <w:sz w:val="22"/>
              </w:rPr>
              <w:t xml:space="preserve"> the experimental and smoothened data</w:t>
            </w:r>
          </w:p>
          <w:p w14:paraId="6151A327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</w:t>
            </w:r>
            <w:proofErr w:type="gramStart"/>
            <w:r w:rsidRPr="002A0259">
              <w:rPr>
                <w:sz w:val="22"/>
              </w:rPr>
              <w:t>plt.scatter</w:t>
            </w:r>
            <w:proofErr w:type="gramEnd"/>
            <w:r w:rsidRPr="002A0259">
              <w:rPr>
                <w:sz w:val="22"/>
              </w:rPr>
              <w:t>(V,I)</w:t>
            </w:r>
          </w:p>
          <w:p w14:paraId="13ECE99C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</w:t>
            </w:r>
            <w:proofErr w:type="gramStart"/>
            <w:r w:rsidRPr="002A0259">
              <w:rPr>
                <w:sz w:val="22"/>
              </w:rPr>
              <w:t>plt.plot</w:t>
            </w:r>
            <w:proofErr w:type="gramEnd"/>
            <w:r w:rsidRPr="002A0259">
              <w:rPr>
                <w:sz w:val="22"/>
              </w:rPr>
              <w:t>(V,I_smooth)</w:t>
            </w:r>
          </w:p>
          <w:p w14:paraId="02CAC25E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I_exp</w:t>
            </w:r>
            <w:proofErr w:type="spellEnd"/>
            <w:r w:rsidRPr="002A0259">
              <w:rPr>
                <w:sz w:val="22"/>
              </w:rPr>
              <w:t>=</w:t>
            </w:r>
            <w:proofErr w:type="spellStart"/>
            <w:proofErr w:type="gramStart"/>
            <w:r w:rsidRPr="002A0259">
              <w:rPr>
                <w:sz w:val="22"/>
              </w:rPr>
              <w:t>np.insert</w:t>
            </w:r>
            <w:proofErr w:type="spellEnd"/>
            <w:proofErr w:type="gramEnd"/>
            <w:r w:rsidRPr="002A0259">
              <w:rPr>
                <w:sz w:val="22"/>
              </w:rPr>
              <w:t>(I_smooth,0,Iph)</w:t>
            </w:r>
          </w:p>
          <w:p w14:paraId="378F489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V_exp</w:t>
            </w:r>
            <w:proofErr w:type="spellEnd"/>
            <w:r w:rsidRPr="002A0259">
              <w:rPr>
                <w:sz w:val="22"/>
              </w:rPr>
              <w:t>=</w:t>
            </w:r>
            <w:proofErr w:type="spellStart"/>
            <w:proofErr w:type="gramStart"/>
            <w:r w:rsidRPr="002A0259">
              <w:rPr>
                <w:sz w:val="22"/>
              </w:rPr>
              <w:t>np.insert</w:t>
            </w:r>
            <w:proofErr w:type="spellEnd"/>
            <w:proofErr w:type="gramEnd"/>
            <w:r w:rsidRPr="002A0259">
              <w:rPr>
                <w:sz w:val="22"/>
              </w:rPr>
              <w:t>(V,0,0)</w:t>
            </w:r>
          </w:p>
          <w:p w14:paraId="0EDFDA44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y=</w:t>
            </w:r>
            <w:proofErr w:type="spellStart"/>
            <w:r w:rsidRPr="002A0259">
              <w:rPr>
                <w:sz w:val="22"/>
              </w:rPr>
              <w:t>Iph-I_exp</w:t>
            </w:r>
            <w:proofErr w:type="spellEnd"/>
          </w:p>
          <w:p w14:paraId="3CC52949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x=</w:t>
            </w:r>
            <w:proofErr w:type="spellStart"/>
            <w:r w:rsidRPr="002A0259">
              <w:rPr>
                <w:sz w:val="22"/>
              </w:rPr>
              <w:t>V_exp</w:t>
            </w:r>
            <w:proofErr w:type="spellEnd"/>
          </w:p>
          <w:p w14:paraId="72CDB367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</w:t>
            </w:r>
            <w:proofErr w:type="gramStart"/>
            <w:r w:rsidRPr="002A0259">
              <w:rPr>
                <w:sz w:val="22"/>
              </w:rPr>
              <w:t>plot</w:t>
            </w:r>
            <w:proofErr w:type="gramEnd"/>
            <w:r w:rsidRPr="002A0259">
              <w:rPr>
                <w:sz w:val="22"/>
              </w:rPr>
              <w:t xml:space="preserve"> data after reversing</w:t>
            </w:r>
          </w:p>
          <w:p w14:paraId="5868671C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</w:t>
            </w:r>
            <w:proofErr w:type="gramStart"/>
            <w:r w:rsidRPr="002A0259">
              <w:rPr>
                <w:sz w:val="22"/>
              </w:rPr>
              <w:t>plt.figure</w:t>
            </w:r>
            <w:proofErr w:type="gramEnd"/>
            <w:r w:rsidRPr="002A0259">
              <w:rPr>
                <w:sz w:val="22"/>
              </w:rPr>
              <w:t>(2)</w:t>
            </w:r>
          </w:p>
          <w:p w14:paraId="38487E34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</w:t>
            </w:r>
            <w:proofErr w:type="gramStart"/>
            <w:r w:rsidRPr="002A0259">
              <w:rPr>
                <w:sz w:val="22"/>
              </w:rPr>
              <w:t>plt.plot</w:t>
            </w:r>
            <w:proofErr w:type="gramEnd"/>
            <w:r w:rsidRPr="002A0259">
              <w:rPr>
                <w:sz w:val="22"/>
              </w:rPr>
              <w:t>(x,y)</w:t>
            </w:r>
          </w:p>
          <w:p w14:paraId="501E7359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3B3BEABC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04A8FA21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</w:t>
            </w:r>
            <w:proofErr w:type="gramStart"/>
            <w:r w:rsidRPr="002A0259">
              <w:rPr>
                <w:sz w:val="22"/>
              </w:rPr>
              <w:t>finding</w:t>
            </w:r>
            <w:proofErr w:type="gramEnd"/>
            <w:r w:rsidRPr="002A0259">
              <w:rPr>
                <w:sz w:val="22"/>
              </w:rPr>
              <w:t xml:space="preserve"> the tolerance for fitting the curve</w:t>
            </w:r>
          </w:p>
          <w:p w14:paraId="6190709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tol</w:t>
            </w:r>
            <w:proofErr w:type="spellEnd"/>
            <w:r w:rsidRPr="002A0259">
              <w:rPr>
                <w:sz w:val="22"/>
              </w:rPr>
              <w:t>=8e-3</w:t>
            </w:r>
          </w:p>
          <w:p w14:paraId="7D3B6DCC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prev_err</w:t>
            </w:r>
            <w:proofErr w:type="spellEnd"/>
            <w:r w:rsidRPr="002A0259">
              <w:rPr>
                <w:sz w:val="22"/>
              </w:rPr>
              <w:t>=1e20;</w:t>
            </w:r>
          </w:p>
          <w:p w14:paraId="6BF0265D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prev_tol</w:t>
            </w:r>
            <w:proofErr w:type="spellEnd"/>
            <w:r w:rsidRPr="002A0259">
              <w:rPr>
                <w:sz w:val="22"/>
              </w:rPr>
              <w:t>=1e20;</w:t>
            </w:r>
          </w:p>
          <w:p w14:paraId="76FCB657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for </w:t>
            </w:r>
            <w:proofErr w:type="spellStart"/>
            <w:r w:rsidRPr="002A0259">
              <w:rPr>
                <w:sz w:val="22"/>
              </w:rPr>
              <w:t>i</w:t>
            </w:r>
            <w:proofErr w:type="spellEnd"/>
            <w:r w:rsidRPr="002A0259">
              <w:rPr>
                <w:sz w:val="22"/>
              </w:rPr>
              <w:t xml:space="preserve"> in </w:t>
            </w:r>
            <w:proofErr w:type="gramStart"/>
            <w:r w:rsidRPr="002A0259">
              <w:rPr>
                <w:sz w:val="22"/>
              </w:rPr>
              <w:t>range(</w:t>
            </w:r>
            <w:proofErr w:type="gramEnd"/>
            <w:r w:rsidRPr="002A0259">
              <w:rPr>
                <w:sz w:val="22"/>
              </w:rPr>
              <w:t>1,20):</w:t>
            </w:r>
          </w:p>
          <w:p w14:paraId="57EC31D9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for j in </w:t>
            </w:r>
            <w:proofErr w:type="gramStart"/>
            <w:r w:rsidRPr="002A0259">
              <w:rPr>
                <w:sz w:val="22"/>
              </w:rPr>
              <w:t>range(</w:t>
            </w:r>
            <w:proofErr w:type="gramEnd"/>
            <w:r w:rsidRPr="002A0259">
              <w:rPr>
                <w:sz w:val="22"/>
              </w:rPr>
              <w:t>9,0,-1):</w:t>
            </w:r>
          </w:p>
          <w:p w14:paraId="1B41309E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</w:t>
            </w:r>
            <w:proofErr w:type="spellStart"/>
            <w:r w:rsidRPr="002A0259">
              <w:rPr>
                <w:sz w:val="22"/>
              </w:rPr>
              <w:t>tol</w:t>
            </w:r>
            <w:proofErr w:type="spellEnd"/>
            <w:r w:rsidRPr="002A0259">
              <w:rPr>
                <w:sz w:val="22"/>
              </w:rPr>
              <w:t>=j*1*10**(-</w:t>
            </w:r>
            <w:proofErr w:type="spellStart"/>
            <w:r w:rsidRPr="002A0259">
              <w:rPr>
                <w:sz w:val="22"/>
              </w:rPr>
              <w:t>i</w:t>
            </w:r>
            <w:proofErr w:type="spellEnd"/>
            <w:r w:rsidRPr="002A0259">
              <w:rPr>
                <w:sz w:val="22"/>
              </w:rPr>
              <w:t>)</w:t>
            </w:r>
          </w:p>
          <w:p w14:paraId="2EF2EE9F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</w:t>
            </w:r>
            <w:proofErr w:type="spellStart"/>
            <w:r w:rsidRPr="002A0259">
              <w:rPr>
                <w:sz w:val="22"/>
              </w:rPr>
              <w:t>y_log</w:t>
            </w:r>
            <w:proofErr w:type="spellEnd"/>
            <w:r w:rsidRPr="002A0259">
              <w:rPr>
                <w:sz w:val="22"/>
              </w:rPr>
              <w:t>=np.log((</w:t>
            </w:r>
            <w:proofErr w:type="spellStart"/>
            <w:r w:rsidRPr="002A0259">
              <w:rPr>
                <w:sz w:val="22"/>
              </w:rPr>
              <w:t>y+tol</w:t>
            </w:r>
            <w:proofErr w:type="spellEnd"/>
            <w:r w:rsidRPr="002A0259">
              <w:rPr>
                <w:sz w:val="22"/>
              </w:rPr>
              <w:t>))</w:t>
            </w:r>
          </w:p>
          <w:p w14:paraId="38B91FB5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A=</w:t>
            </w:r>
            <w:proofErr w:type="spellStart"/>
            <w:r w:rsidRPr="002A0259">
              <w:rPr>
                <w:sz w:val="22"/>
              </w:rPr>
              <w:t>np.ones</w:t>
            </w:r>
            <w:proofErr w:type="spellEnd"/>
            <w:r w:rsidRPr="002A0259">
              <w:rPr>
                <w:sz w:val="22"/>
              </w:rPr>
              <w:t>(</w:t>
            </w:r>
            <w:proofErr w:type="spellStart"/>
            <w:r w:rsidRPr="002A0259">
              <w:rPr>
                <w:sz w:val="22"/>
              </w:rPr>
              <w:t>len</w:t>
            </w:r>
            <w:proofErr w:type="spellEnd"/>
            <w:r w:rsidRPr="002A0259">
              <w:rPr>
                <w:sz w:val="22"/>
              </w:rPr>
              <w:t>(x))</w:t>
            </w:r>
          </w:p>
          <w:p w14:paraId="31022358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A=</w:t>
            </w:r>
            <w:proofErr w:type="spellStart"/>
            <w:r w:rsidRPr="002A0259">
              <w:rPr>
                <w:sz w:val="22"/>
              </w:rPr>
              <w:t>A.reshape</w:t>
            </w:r>
            <w:proofErr w:type="spellEnd"/>
            <w:r w:rsidRPr="002A0259">
              <w:rPr>
                <w:sz w:val="22"/>
              </w:rPr>
              <w:t>(-1,1)</w:t>
            </w:r>
          </w:p>
          <w:p w14:paraId="3A12B079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</w:t>
            </w:r>
            <w:proofErr w:type="spellStart"/>
            <w:r w:rsidRPr="002A0259">
              <w:rPr>
                <w:sz w:val="22"/>
              </w:rPr>
              <w:t>x_reshaped</w:t>
            </w:r>
            <w:proofErr w:type="spellEnd"/>
            <w:r w:rsidRPr="002A0259">
              <w:rPr>
                <w:sz w:val="22"/>
              </w:rPr>
              <w:t>=</w:t>
            </w:r>
            <w:proofErr w:type="spellStart"/>
            <w:proofErr w:type="gramStart"/>
            <w:r w:rsidRPr="002A0259">
              <w:rPr>
                <w:sz w:val="22"/>
              </w:rPr>
              <w:t>x.reshape</w:t>
            </w:r>
            <w:proofErr w:type="spellEnd"/>
            <w:proofErr w:type="gramEnd"/>
            <w:r w:rsidRPr="002A0259">
              <w:rPr>
                <w:sz w:val="22"/>
              </w:rPr>
              <w:t>(-1,1)</w:t>
            </w:r>
          </w:p>
          <w:p w14:paraId="7A08F310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A=</w:t>
            </w:r>
            <w:proofErr w:type="spellStart"/>
            <w:r w:rsidRPr="002A0259">
              <w:rPr>
                <w:sz w:val="22"/>
              </w:rPr>
              <w:t>np.hstack</w:t>
            </w:r>
            <w:proofErr w:type="spellEnd"/>
            <w:r w:rsidRPr="002A0259">
              <w:rPr>
                <w:sz w:val="22"/>
              </w:rPr>
              <w:t>((</w:t>
            </w:r>
            <w:proofErr w:type="spellStart"/>
            <w:proofErr w:type="gramStart"/>
            <w:r w:rsidRPr="002A0259">
              <w:rPr>
                <w:sz w:val="22"/>
              </w:rPr>
              <w:t>A,x</w:t>
            </w:r>
            <w:proofErr w:type="gramEnd"/>
            <w:r w:rsidRPr="002A0259">
              <w:rPr>
                <w:sz w:val="22"/>
              </w:rPr>
              <w:t>_reshaped</w:t>
            </w:r>
            <w:proofErr w:type="spellEnd"/>
            <w:r w:rsidRPr="002A0259">
              <w:rPr>
                <w:sz w:val="22"/>
              </w:rPr>
              <w:t>))</w:t>
            </w:r>
          </w:p>
          <w:p w14:paraId="4461963D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An=</w:t>
            </w:r>
            <w:proofErr w:type="gramStart"/>
            <w:r w:rsidRPr="002A0259">
              <w:rPr>
                <w:sz w:val="22"/>
              </w:rPr>
              <w:t>np.dot(</w:t>
            </w:r>
            <w:proofErr w:type="gramEnd"/>
            <w:r w:rsidRPr="002A0259">
              <w:rPr>
                <w:sz w:val="22"/>
              </w:rPr>
              <w:t>A.T,A)</w:t>
            </w:r>
          </w:p>
          <w:p w14:paraId="6ECD6B83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Bn=</w:t>
            </w:r>
            <w:proofErr w:type="gramStart"/>
            <w:r w:rsidRPr="002A0259">
              <w:rPr>
                <w:sz w:val="22"/>
              </w:rPr>
              <w:t>np.dot(</w:t>
            </w:r>
            <w:proofErr w:type="spellStart"/>
            <w:proofErr w:type="gramEnd"/>
            <w:r w:rsidRPr="002A0259">
              <w:rPr>
                <w:sz w:val="22"/>
              </w:rPr>
              <w:t>A.T,y_log</w:t>
            </w:r>
            <w:proofErr w:type="spellEnd"/>
            <w:r w:rsidRPr="002A0259">
              <w:rPr>
                <w:sz w:val="22"/>
              </w:rPr>
              <w:t>)</w:t>
            </w:r>
          </w:p>
          <w:p w14:paraId="59A27A1F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</w:t>
            </w:r>
            <w:proofErr w:type="spellStart"/>
            <w:r w:rsidRPr="002A0259">
              <w:rPr>
                <w:sz w:val="22"/>
              </w:rPr>
              <w:t>xn</w:t>
            </w:r>
            <w:proofErr w:type="spellEnd"/>
            <w:r w:rsidRPr="002A0259">
              <w:rPr>
                <w:sz w:val="22"/>
              </w:rPr>
              <w:t xml:space="preserve"> = </w:t>
            </w:r>
            <w:proofErr w:type="spellStart"/>
            <w:proofErr w:type="gramStart"/>
            <w:r w:rsidRPr="002A0259">
              <w:rPr>
                <w:sz w:val="22"/>
              </w:rPr>
              <w:t>np.linalg</w:t>
            </w:r>
            <w:proofErr w:type="gramEnd"/>
            <w:r w:rsidRPr="002A0259">
              <w:rPr>
                <w:sz w:val="22"/>
              </w:rPr>
              <w:t>.lstsq</w:t>
            </w:r>
            <w:proofErr w:type="spellEnd"/>
            <w:r w:rsidRPr="002A0259">
              <w:rPr>
                <w:sz w:val="22"/>
              </w:rPr>
              <w:t xml:space="preserve">(An, Bn, </w:t>
            </w:r>
            <w:proofErr w:type="spellStart"/>
            <w:r w:rsidRPr="002A0259">
              <w:rPr>
                <w:sz w:val="22"/>
              </w:rPr>
              <w:t>rcond</w:t>
            </w:r>
            <w:proofErr w:type="spellEnd"/>
            <w:r w:rsidRPr="002A0259">
              <w:rPr>
                <w:sz w:val="22"/>
              </w:rPr>
              <w:t>=None)[0]</w:t>
            </w:r>
          </w:p>
          <w:p w14:paraId="4933E914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</w:t>
            </w:r>
          </w:p>
          <w:p w14:paraId="67817ABB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</w:t>
            </w:r>
          </w:p>
          <w:p w14:paraId="6D4E494C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exp_term1=</w:t>
            </w:r>
            <w:proofErr w:type="spellStart"/>
            <w:r w:rsidRPr="002A0259">
              <w:rPr>
                <w:sz w:val="22"/>
              </w:rPr>
              <w:t>np.exp</w:t>
            </w:r>
            <w:proofErr w:type="spellEnd"/>
            <w:r w:rsidRPr="002A0259">
              <w:rPr>
                <w:sz w:val="22"/>
              </w:rPr>
              <w:t>(</w:t>
            </w:r>
            <w:proofErr w:type="spellStart"/>
            <w:proofErr w:type="gramStart"/>
            <w:r w:rsidRPr="002A0259">
              <w:rPr>
                <w:sz w:val="22"/>
              </w:rPr>
              <w:t>xn</w:t>
            </w:r>
            <w:proofErr w:type="spellEnd"/>
            <w:r w:rsidRPr="002A0259">
              <w:rPr>
                <w:sz w:val="22"/>
              </w:rPr>
              <w:t>[</w:t>
            </w:r>
            <w:proofErr w:type="gramEnd"/>
            <w:r w:rsidRPr="002A0259">
              <w:rPr>
                <w:sz w:val="22"/>
              </w:rPr>
              <w:t>0])</w:t>
            </w:r>
          </w:p>
          <w:p w14:paraId="6F5EE1FE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exp_term2=</w:t>
            </w:r>
            <w:proofErr w:type="spellStart"/>
            <w:r w:rsidRPr="002A0259">
              <w:rPr>
                <w:sz w:val="22"/>
              </w:rPr>
              <w:t>np.exp</w:t>
            </w:r>
            <w:proofErr w:type="spellEnd"/>
            <w:r w:rsidRPr="002A0259">
              <w:rPr>
                <w:sz w:val="22"/>
              </w:rPr>
              <w:t>(</w:t>
            </w:r>
            <w:proofErr w:type="spellStart"/>
            <w:r w:rsidRPr="002A0259">
              <w:rPr>
                <w:sz w:val="22"/>
              </w:rPr>
              <w:t>xn</w:t>
            </w:r>
            <w:proofErr w:type="spellEnd"/>
            <w:r w:rsidRPr="002A0259">
              <w:rPr>
                <w:sz w:val="22"/>
              </w:rPr>
              <w:t>[</w:t>
            </w:r>
            <w:proofErr w:type="gramStart"/>
            <w:r w:rsidRPr="002A0259">
              <w:rPr>
                <w:sz w:val="22"/>
              </w:rPr>
              <w:t>1]*</w:t>
            </w:r>
            <w:proofErr w:type="gramEnd"/>
            <w:r w:rsidRPr="002A0259">
              <w:rPr>
                <w:sz w:val="22"/>
              </w:rPr>
              <w:t>x)</w:t>
            </w:r>
          </w:p>
          <w:p w14:paraId="2610B101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</w:t>
            </w:r>
            <w:proofErr w:type="spellStart"/>
            <w:r w:rsidRPr="002A0259">
              <w:rPr>
                <w:sz w:val="22"/>
              </w:rPr>
              <w:t>y_fitpoints</w:t>
            </w:r>
            <w:proofErr w:type="spellEnd"/>
            <w:r w:rsidRPr="002A0259">
              <w:rPr>
                <w:sz w:val="22"/>
              </w:rPr>
              <w:t>=exp_term1*exp_term2</w:t>
            </w:r>
          </w:p>
          <w:p w14:paraId="69634435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</w:t>
            </w:r>
            <w:proofErr w:type="spellStart"/>
            <w:r w:rsidRPr="002A0259">
              <w:rPr>
                <w:sz w:val="22"/>
              </w:rPr>
              <w:t>err_arr</w:t>
            </w:r>
            <w:proofErr w:type="spellEnd"/>
            <w:r w:rsidRPr="002A0259">
              <w:rPr>
                <w:sz w:val="22"/>
              </w:rPr>
              <w:t>=</w:t>
            </w:r>
            <w:proofErr w:type="spellStart"/>
            <w:r w:rsidRPr="002A0259">
              <w:rPr>
                <w:sz w:val="22"/>
              </w:rPr>
              <w:t>np.abs</w:t>
            </w:r>
            <w:proofErr w:type="spellEnd"/>
            <w:r w:rsidRPr="002A0259">
              <w:rPr>
                <w:sz w:val="22"/>
              </w:rPr>
              <w:t>(</w:t>
            </w:r>
            <w:proofErr w:type="spellStart"/>
            <w:r w:rsidRPr="002A0259">
              <w:rPr>
                <w:sz w:val="22"/>
              </w:rPr>
              <w:t>y_fitpoints</w:t>
            </w:r>
            <w:proofErr w:type="spellEnd"/>
            <w:r w:rsidRPr="002A0259">
              <w:rPr>
                <w:sz w:val="22"/>
              </w:rPr>
              <w:t>-y)</w:t>
            </w:r>
          </w:p>
          <w:p w14:paraId="203CA515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err=</w:t>
            </w:r>
            <w:proofErr w:type="spellStart"/>
            <w:r w:rsidRPr="002A0259">
              <w:rPr>
                <w:sz w:val="22"/>
              </w:rPr>
              <w:t>np.sum</w:t>
            </w:r>
            <w:proofErr w:type="spellEnd"/>
            <w:r w:rsidRPr="002A0259">
              <w:rPr>
                <w:sz w:val="22"/>
              </w:rPr>
              <w:t>(</w:t>
            </w:r>
            <w:proofErr w:type="spellStart"/>
            <w:r w:rsidRPr="002A0259">
              <w:rPr>
                <w:sz w:val="22"/>
              </w:rPr>
              <w:t>err_arr</w:t>
            </w:r>
            <w:proofErr w:type="spellEnd"/>
            <w:r w:rsidRPr="002A0259">
              <w:rPr>
                <w:sz w:val="22"/>
              </w:rPr>
              <w:t>)</w:t>
            </w:r>
          </w:p>
          <w:p w14:paraId="5195EBD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if (err&gt;</w:t>
            </w:r>
            <w:proofErr w:type="spellStart"/>
            <w:r w:rsidRPr="002A0259">
              <w:rPr>
                <w:sz w:val="22"/>
              </w:rPr>
              <w:t>prev_err</w:t>
            </w:r>
            <w:proofErr w:type="spellEnd"/>
            <w:r w:rsidRPr="002A0259">
              <w:rPr>
                <w:sz w:val="22"/>
              </w:rPr>
              <w:t>):</w:t>
            </w:r>
          </w:p>
          <w:p w14:paraId="7F84C548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    break</w:t>
            </w:r>
          </w:p>
          <w:p w14:paraId="23914DE0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</w:t>
            </w:r>
            <w:proofErr w:type="spellStart"/>
            <w:r w:rsidRPr="002A0259">
              <w:rPr>
                <w:sz w:val="22"/>
              </w:rPr>
              <w:t>prev_tol</w:t>
            </w:r>
            <w:proofErr w:type="spellEnd"/>
            <w:r w:rsidRPr="002A0259">
              <w:rPr>
                <w:sz w:val="22"/>
              </w:rPr>
              <w:t>=</w:t>
            </w:r>
            <w:proofErr w:type="spellStart"/>
            <w:r w:rsidRPr="002A0259">
              <w:rPr>
                <w:sz w:val="22"/>
              </w:rPr>
              <w:t>tol</w:t>
            </w:r>
            <w:proofErr w:type="spellEnd"/>
          </w:p>
          <w:p w14:paraId="18654173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</w:t>
            </w:r>
            <w:proofErr w:type="spellStart"/>
            <w:r w:rsidRPr="002A0259">
              <w:rPr>
                <w:sz w:val="22"/>
              </w:rPr>
              <w:t>prev_err</w:t>
            </w:r>
            <w:proofErr w:type="spellEnd"/>
            <w:r w:rsidRPr="002A0259">
              <w:rPr>
                <w:sz w:val="22"/>
              </w:rPr>
              <w:t>=err</w:t>
            </w:r>
          </w:p>
          <w:p w14:paraId="7F8C9FA8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if (err&gt;</w:t>
            </w:r>
            <w:proofErr w:type="spellStart"/>
            <w:r w:rsidRPr="002A0259">
              <w:rPr>
                <w:sz w:val="22"/>
              </w:rPr>
              <w:t>prev_err</w:t>
            </w:r>
            <w:proofErr w:type="spellEnd"/>
            <w:r w:rsidRPr="002A0259">
              <w:rPr>
                <w:sz w:val="22"/>
              </w:rPr>
              <w:t>):</w:t>
            </w:r>
          </w:p>
          <w:p w14:paraId="50D5E9CA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        break</w:t>
            </w:r>
          </w:p>
          <w:p w14:paraId="3976CAAB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1D49C54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</w:t>
            </w:r>
            <w:proofErr w:type="gramStart"/>
            <w:r w:rsidRPr="002A0259">
              <w:rPr>
                <w:sz w:val="22"/>
              </w:rPr>
              <w:t>fitting</w:t>
            </w:r>
            <w:proofErr w:type="gramEnd"/>
            <w:r w:rsidRPr="002A0259">
              <w:rPr>
                <w:sz w:val="22"/>
              </w:rPr>
              <w:t xml:space="preserve"> the data by matrix</w:t>
            </w:r>
          </w:p>
          <w:p w14:paraId="3221453A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tol</w:t>
            </w:r>
            <w:proofErr w:type="spellEnd"/>
            <w:r w:rsidRPr="002A0259">
              <w:rPr>
                <w:sz w:val="22"/>
              </w:rPr>
              <w:t>=</w:t>
            </w:r>
            <w:proofErr w:type="spellStart"/>
            <w:r w:rsidRPr="002A0259">
              <w:rPr>
                <w:sz w:val="22"/>
              </w:rPr>
              <w:t>prev_tol</w:t>
            </w:r>
            <w:proofErr w:type="spellEnd"/>
            <w:r w:rsidRPr="002A0259">
              <w:rPr>
                <w:sz w:val="22"/>
              </w:rPr>
              <w:t>;</w:t>
            </w:r>
          </w:p>
          <w:p w14:paraId="41698A27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08E5C9F8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tol=.00001</w:t>
            </w:r>
          </w:p>
          <w:p w14:paraId="7281F3BA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y_log</w:t>
            </w:r>
            <w:proofErr w:type="spellEnd"/>
            <w:r w:rsidRPr="002A0259">
              <w:rPr>
                <w:sz w:val="22"/>
              </w:rPr>
              <w:t>=np.log(</w:t>
            </w:r>
            <w:proofErr w:type="spellStart"/>
            <w:r w:rsidRPr="002A0259">
              <w:rPr>
                <w:sz w:val="22"/>
              </w:rPr>
              <w:t>y+tol</w:t>
            </w:r>
            <w:proofErr w:type="spellEnd"/>
            <w:r w:rsidRPr="002A0259">
              <w:rPr>
                <w:sz w:val="22"/>
              </w:rPr>
              <w:t xml:space="preserve">) </w:t>
            </w:r>
          </w:p>
          <w:p w14:paraId="7E700F18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=</w:t>
            </w:r>
            <w:proofErr w:type="spellStart"/>
            <w:r w:rsidRPr="002A0259">
              <w:rPr>
                <w:sz w:val="22"/>
              </w:rPr>
              <w:t>np.ones</w:t>
            </w:r>
            <w:proofErr w:type="spellEnd"/>
            <w:r w:rsidRPr="002A0259">
              <w:rPr>
                <w:sz w:val="22"/>
              </w:rPr>
              <w:t>(</w:t>
            </w:r>
            <w:proofErr w:type="spellStart"/>
            <w:r w:rsidRPr="002A0259">
              <w:rPr>
                <w:sz w:val="22"/>
              </w:rPr>
              <w:t>len</w:t>
            </w:r>
            <w:proofErr w:type="spellEnd"/>
            <w:r w:rsidRPr="002A0259">
              <w:rPr>
                <w:sz w:val="22"/>
              </w:rPr>
              <w:t>(x))</w:t>
            </w:r>
          </w:p>
          <w:p w14:paraId="2BFFF48C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=</w:t>
            </w:r>
            <w:proofErr w:type="spellStart"/>
            <w:r w:rsidRPr="002A0259">
              <w:rPr>
                <w:sz w:val="22"/>
              </w:rPr>
              <w:t>A.reshape</w:t>
            </w:r>
            <w:proofErr w:type="spellEnd"/>
            <w:r w:rsidRPr="002A0259">
              <w:rPr>
                <w:sz w:val="22"/>
              </w:rPr>
              <w:t>(-1,1)</w:t>
            </w:r>
          </w:p>
          <w:p w14:paraId="155556D5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x_reshaped</w:t>
            </w:r>
            <w:proofErr w:type="spellEnd"/>
            <w:r w:rsidRPr="002A0259">
              <w:rPr>
                <w:sz w:val="22"/>
              </w:rPr>
              <w:t>=</w:t>
            </w:r>
            <w:proofErr w:type="spellStart"/>
            <w:proofErr w:type="gramStart"/>
            <w:r w:rsidRPr="002A0259">
              <w:rPr>
                <w:sz w:val="22"/>
              </w:rPr>
              <w:t>x.reshape</w:t>
            </w:r>
            <w:proofErr w:type="spellEnd"/>
            <w:proofErr w:type="gramEnd"/>
            <w:r w:rsidRPr="002A0259">
              <w:rPr>
                <w:sz w:val="22"/>
              </w:rPr>
              <w:t>(-1,1)</w:t>
            </w:r>
          </w:p>
          <w:p w14:paraId="05F0F729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=</w:t>
            </w:r>
            <w:proofErr w:type="spellStart"/>
            <w:r w:rsidRPr="002A0259">
              <w:rPr>
                <w:sz w:val="22"/>
              </w:rPr>
              <w:t>np.hstack</w:t>
            </w:r>
            <w:proofErr w:type="spellEnd"/>
            <w:r w:rsidRPr="002A0259">
              <w:rPr>
                <w:sz w:val="22"/>
              </w:rPr>
              <w:t>((</w:t>
            </w:r>
            <w:proofErr w:type="spellStart"/>
            <w:proofErr w:type="gramStart"/>
            <w:r w:rsidRPr="002A0259">
              <w:rPr>
                <w:sz w:val="22"/>
              </w:rPr>
              <w:t>A,x</w:t>
            </w:r>
            <w:proofErr w:type="gramEnd"/>
            <w:r w:rsidRPr="002A0259">
              <w:rPr>
                <w:sz w:val="22"/>
              </w:rPr>
              <w:t>_reshaped</w:t>
            </w:r>
            <w:proofErr w:type="spellEnd"/>
            <w:r w:rsidRPr="002A0259">
              <w:rPr>
                <w:sz w:val="22"/>
              </w:rPr>
              <w:t>))</w:t>
            </w:r>
          </w:p>
          <w:p w14:paraId="084681D7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n=</w:t>
            </w:r>
            <w:proofErr w:type="gramStart"/>
            <w:r w:rsidRPr="002A0259">
              <w:rPr>
                <w:sz w:val="22"/>
              </w:rPr>
              <w:t>np.dot(</w:t>
            </w:r>
            <w:proofErr w:type="gramEnd"/>
            <w:r w:rsidRPr="002A0259">
              <w:rPr>
                <w:sz w:val="22"/>
              </w:rPr>
              <w:t>A.T,A)</w:t>
            </w:r>
          </w:p>
          <w:p w14:paraId="13EFD373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Bn=</w:t>
            </w:r>
            <w:proofErr w:type="gramStart"/>
            <w:r w:rsidRPr="002A0259">
              <w:rPr>
                <w:sz w:val="22"/>
              </w:rPr>
              <w:t>np.dot(</w:t>
            </w:r>
            <w:proofErr w:type="spellStart"/>
            <w:proofErr w:type="gramEnd"/>
            <w:r w:rsidRPr="002A0259">
              <w:rPr>
                <w:sz w:val="22"/>
              </w:rPr>
              <w:t>A.T,y_log</w:t>
            </w:r>
            <w:proofErr w:type="spellEnd"/>
            <w:r w:rsidRPr="002A0259">
              <w:rPr>
                <w:sz w:val="22"/>
              </w:rPr>
              <w:t>)</w:t>
            </w:r>
          </w:p>
          <w:p w14:paraId="728F9B0C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xn</w:t>
            </w:r>
            <w:proofErr w:type="spellEnd"/>
            <w:r w:rsidRPr="002A0259">
              <w:rPr>
                <w:sz w:val="22"/>
              </w:rPr>
              <w:t xml:space="preserve"> = </w:t>
            </w:r>
            <w:proofErr w:type="spellStart"/>
            <w:proofErr w:type="gramStart"/>
            <w:r w:rsidRPr="002A0259">
              <w:rPr>
                <w:sz w:val="22"/>
              </w:rPr>
              <w:t>np.linalg</w:t>
            </w:r>
            <w:proofErr w:type="gramEnd"/>
            <w:r w:rsidRPr="002A0259">
              <w:rPr>
                <w:sz w:val="22"/>
              </w:rPr>
              <w:t>.lstsq</w:t>
            </w:r>
            <w:proofErr w:type="spellEnd"/>
            <w:r w:rsidRPr="002A0259">
              <w:rPr>
                <w:sz w:val="22"/>
              </w:rPr>
              <w:t xml:space="preserve">(An, Bn, </w:t>
            </w:r>
            <w:proofErr w:type="spellStart"/>
            <w:r w:rsidRPr="002A0259">
              <w:rPr>
                <w:sz w:val="22"/>
              </w:rPr>
              <w:t>rcond</w:t>
            </w:r>
            <w:proofErr w:type="spellEnd"/>
            <w:r w:rsidRPr="002A0259">
              <w:rPr>
                <w:sz w:val="22"/>
              </w:rPr>
              <w:t xml:space="preserve">=None)[0]           </w:t>
            </w:r>
          </w:p>
          <w:p w14:paraId="0A3C0503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xx=</w:t>
            </w:r>
            <w:proofErr w:type="spellStart"/>
            <w:proofErr w:type="gramStart"/>
            <w:r w:rsidRPr="002A0259">
              <w:rPr>
                <w:sz w:val="22"/>
              </w:rPr>
              <w:t>np.linspace</w:t>
            </w:r>
            <w:proofErr w:type="spellEnd"/>
            <w:proofErr w:type="gramEnd"/>
            <w:r w:rsidRPr="002A0259">
              <w:rPr>
                <w:sz w:val="22"/>
              </w:rPr>
              <w:t>(0,20,1000)</w:t>
            </w:r>
          </w:p>
          <w:p w14:paraId="3B98FC10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exp_term1=</w:t>
            </w:r>
            <w:proofErr w:type="spellStart"/>
            <w:r w:rsidRPr="002A0259">
              <w:rPr>
                <w:sz w:val="22"/>
              </w:rPr>
              <w:t>np.exp</w:t>
            </w:r>
            <w:proofErr w:type="spellEnd"/>
            <w:r w:rsidRPr="002A0259">
              <w:rPr>
                <w:sz w:val="22"/>
              </w:rPr>
              <w:t>(</w:t>
            </w:r>
            <w:proofErr w:type="spellStart"/>
            <w:proofErr w:type="gramStart"/>
            <w:r w:rsidRPr="002A0259">
              <w:rPr>
                <w:sz w:val="22"/>
              </w:rPr>
              <w:t>xn</w:t>
            </w:r>
            <w:proofErr w:type="spellEnd"/>
            <w:r w:rsidRPr="002A0259">
              <w:rPr>
                <w:sz w:val="22"/>
              </w:rPr>
              <w:t>[</w:t>
            </w:r>
            <w:proofErr w:type="gramEnd"/>
            <w:r w:rsidRPr="002A0259">
              <w:rPr>
                <w:sz w:val="22"/>
              </w:rPr>
              <w:t>0])</w:t>
            </w:r>
          </w:p>
          <w:p w14:paraId="770ABF96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exp_term2=</w:t>
            </w:r>
            <w:proofErr w:type="spellStart"/>
            <w:r w:rsidRPr="002A0259">
              <w:rPr>
                <w:sz w:val="22"/>
              </w:rPr>
              <w:t>np.exp</w:t>
            </w:r>
            <w:proofErr w:type="spellEnd"/>
            <w:r w:rsidRPr="002A0259">
              <w:rPr>
                <w:sz w:val="22"/>
              </w:rPr>
              <w:t>(</w:t>
            </w:r>
            <w:proofErr w:type="spellStart"/>
            <w:r w:rsidRPr="002A0259">
              <w:rPr>
                <w:sz w:val="22"/>
              </w:rPr>
              <w:t>xn</w:t>
            </w:r>
            <w:proofErr w:type="spellEnd"/>
            <w:r w:rsidRPr="002A0259">
              <w:rPr>
                <w:sz w:val="22"/>
              </w:rPr>
              <w:t>[</w:t>
            </w:r>
            <w:proofErr w:type="gramStart"/>
            <w:r w:rsidRPr="002A0259">
              <w:rPr>
                <w:sz w:val="22"/>
              </w:rPr>
              <w:t>1]*</w:t>
            </w:r>
            <w:proofErr w:type="gramEnd"/>
            <w:r w:rsidRPr="002A0259">
              <w:rPr>
                <w:sz w:val="22"/>
              </w:rPr>
              <w:t>xx)</w:t>
            </w:r>
          </w:p>
          <w:p w14:paraId="7264CC29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y1=exp_term1*exp_term2</w:t>
            </w:r>
          </w:p>
          <w:p w14:paraId="1FF925AD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34271D2A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5B969A64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</w:t>
            </w:r>
            <w:proofErr w:type="gramStart"/>
            <w:r w:rsidRPr="002A0259">
              <w:rPr>
                <w:sz w:val="22"/>
              </w:rPr>
              <w:t>plotting</w:t>
            </w:r>
            <w:proofErr w:type="gramEnd"/>
            <w:r w:rsidRPr="002A0259">
              <w:rPr>
                <w:sz w:val="22"/>
              </w:rPr>
              <w:t xml:space="preserve"> the fitted data I_V</w:t>
            </w:r>
          </w:p>
          <w:p w14:paraId="3BADC8C4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</w:t>
            </w:r>
            <w:proofErr w:type="gramStart"/>
            <w:r w:rsidRPr="002A0259">
              <w:rPr>
                <w:sz w:val="22"/>
              </w:rPr>
              <w:t>plt.plot</w:t>
            </w:r>
            <w:proofErr w:type="gramEnd"/>
            <w:r w:rsidRPr="002A0259">
              <w:rPr>
                <w:sz w:val="22"/>
              </w:rPr>
              <w:t>(xx,y1)</w:t>
            </w:r>
          </w:p>
          <w:p w14:paraId="14FBEA43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1F56C4C3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lastRenderedPageBreak/>
              <w:t xml:space="preserve">fig, ax1 = </w:t>
            </w:r>
            <w:proofErr w:type="spellStart"/>
            <w:proofErr w:type="gramStart"/>
            <w:r w:rsidRPr="002A0259">
              <w:rPr>
                <w:sz w:val="22"/>
              </w:rPr>
              <w:t>plt.subplots</w:t>
            </w:r>
            <w:proofErr w:type="spellEnd"/>
            <w:proofErr w:type="gramEnd"/>
            <w:r w:rsidRPr="002A0259">
              <w:rPr>
                <w:sz w:val="22"/>
              </w:rPr>
              <w:t>()</w:t>
            </w:r>
          </w:p>
          <w:p w14:paraId="5EC73E10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ax1.plot(xx, y1, </w:t>
            </w:r>
            <w:proofErr w:type="spellStart"/>
            <w:r w:rsidRPr="002A0259">
              <w:rPr>
                <w:sz w:val="22"/>
              </w:rPr>
              <w:t>color</w:t>
            </w:r>
            <w:proofErr w:type="spellEnd"/>
            <w:r w:rsidRPr="002A0259">
              <w:rPr>
                <w:sz w:val="22"/>
              </w:rPr>
              <w:t>='b', label='current')</w:t>
            </w:r>
          </w:p>
          <w:p w14:paraId="1CA4C1C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x1.set_xlabel('Voltage(V)')</w:t>
            </w:r>
          </w:p>
          <w:p w14:paraId="77A9F010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x1.set_ylabel('current(A)')</w:t>
            </w:r>
          </w:p>
          <w:p w14:paraId="4D6B85AE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x1.tick_</w:t>
            </w:r>
            <w:proofErr w:type="gramStart"/>
            <w:r w:rsidRPr="002A0259">
              <w:rPr>
                <w:sz w:val="22"/>
              </w:rPr>
              <w:t>params(</w:t>
            </w:r>
            <w:proofErr w:type="gramEnd"/>
            <w:r w:rsidRPr="002A0259">
              <w:rPr>
                <w:sz w:val="22"/>
              </w:rPr>
              <w:t xml:space="preserve">axis='y', </w:t>
            </w:r>
            <w:proofErr w:type="spellStart"/>
            <w:r w:rsidRPr="002A0259">
              <w:rPr>
                <w:sz w:val="22"/>
              </w:rPr>
              <w:t>labelcolor</w:t>
            </w:r>
            <w:proofErr w:type="spellEnd"/>
            <w:r w:rsidRPr="002A0259">
              <w:rPr>
                <w:sz w:val="22"/>
              </w:rPr>
              <w:t>='b')</w:t>
            </w:r>
          </w:p>
          <w:p w14:paraId="30F44565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x1.set_axis_</w:t>
            </w:r>
            <w:proofErr w:type="gramStart"/>
            <w:r w:rsidRPr="002A0259">
              <w:rPr>
                <w:sz w:val="22"/>
              </w:rPr>
              <w:t>on(</w:t>
            </w:r>
            <w:proofErr w:type="gramEnd"/>
            <w:r w:rsidRPr="002A0259">
              <w:rPr>
                <w:sz w:val="22"/>
              </w:rPr>
              <w:t>)</w:t>
            </w:r>
          </w:p>
          <w:p w14:paraId="2616FDB9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x1.set_xlim(</w:t>
            </w:r>
            <w:proofErr w:type="spellStart"/>
            <w:r w:rsidRPr="002A0259">
              <w:rPr>
                <w:sz w:val="22"/>
              </w:rPr>
              <w:t>xmin</w:t>
            </w:r>
            <w:proofErr w:type="spellEnd"/>
            <w:r w:rsidRPr="002A0259">
              <w:rPr>
                <w:sz w:val="22"/>
              </w:rPr>
              <w:t>=0)</w:t>
            </w:r>
          </w:p>
          <w:p w14:paraId="5B10675D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x1.set_ylim(</w:t>
            </w:r>
            <w:proofErr w:type="spellStart"/>
            <w:r w:rsidRPr="002A0259">
              <w:rPr>
                <w:sz w:val="22"/>
              </w:rPr>
              <w:t>ymin</w:t>
            </w:r>
            <w:proofErr w:type="spellEnd"/>
            <w:r w:rsidRPr="002A0259">
              <w:rPr>
                <w:sz w:val="22"/>
              </w:rPr>
              <w:t>=0)</w:t>
            </w:r>
          </w:p>
          <w:p w14:paraId="1F5A4DBA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x1.grid(</w:t>
            </w:r>
            <w:proofErr w:type="spellStart"/>
            <w:proofErr w:type="gramStart"/>
            <w:r w:rsidRPr="002A0259">
              <w:rPr>
                <w:sz w:val="22"/>
              </w:rPr>
              <w:t>True,which</w:t>
            </w:r>
            <w:proofErr w:type="spellEnd"/>
            <w:proofErr w:type="gramEnd"/>
            <w:r w:rsidRPr="002A0259">
              <w:rPr>
                <w:sz w:val="22"/>
              </w:rPr>
              <w:t>='both')</w:t>
            </w:r>
          </w:p>
          <w:p w14:paraId="6664A478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x1.set_</w:t>
            </w:r>
            <w:proofErr w:type="gramStart"/>
            <w:r w:rsidRPr="002A0259">
              <w:rPr>
                <w:sz w:val="22"/>
              </w:rPr>
              <w:t>title(</w:t>
            </w:r>
            <w:proofErr w:type="gramEnd"/>
            <w:r w:rsidRPr="002A0259">
              <w:rPr>
                <w:sz w:val="22"/>
              </w:rPr>
              <w:t>"I_V curve")</w:t>
            </w:r>
          </w:p>
          <w:p w14:paraId="3E068FDF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x1.scatter(</w:t>
            </w:r>
            <w:proofErr w:type="spellStart"/>
            <w:proofErr w:type="gramStart"/>
            <w:r w:rsidRPr="002A0259">
              <w:rPr>
                <w:sz w:val="22"/>
              </w:rPr>
              <w:t>x,y</w:t>
            </w:r>
            <w:proofErr w:type="spellEnd"/>
            <w:proofErr w:type="gramEnd"/>
            <w:r w:rsidRPr="002A0259">
              <w:rPr>
                <w:sz w:val="22"/>
              </w:rPr>
              <w:t>)</w:t>
            </w:r>
          </w:p>
          <w:p w14:paraId="1CCA36A8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 Add a legend</w:t>
            </w:r>
          </w:p>
          <w:p w14:paraId="149F79F0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ax1.legend(loc='upper left')</w:t>
            </w:r>
          </w:p>
          <w:p w14:paraId="4515BACA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proofErr w:type="gramStart"/>
            <w:r w:rsidRPr="002A0259">
              <w:rPr>
                <w:sz w:val="22"/>
              </w:rPr>
              <w:t>plt.show</w:t>
            </w:r>
            <w:proofErr w:type="spellEnd"/>
            <w:proofErr w:type="gramEnd"/>
            <w:r w:rsidRPr="002A0259">
              <w:rPr>
                <w:sz w:val="22"/>
              </w:rPr>
              <w:t>()</w:t>
            </w:r>
          </w:p>
          <w:p w14:paraId="6DAB9F9C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6C1727C5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4F5D9365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</w:t>
            </w:r>
            <w:proofErr w:type="gramStart"/>
            <w:r w:rsidRPr="002A0259">
              <w:rPr>
                <w:sz w:val="22"/>
              </w:rPr>
              <w:t>reversing</w:t>
            </w:r>
            <w:proofErr w:type="gramEnd"/>
            <w:r w:rsidRPr="002A0259">
              <w:rPr>
                <w:sz w:val="22"/>
              </w:rPr>
              <w:t xml:space="preserve"> the data</w:t>
            </w:r>
          </w:p>
          <w:p w14:paraId="53EC7A0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I_process_ini</w:t>
            </w:r>
            <w:proofErr w:type="spellEnd"/>
            <w:r w:rsidRPr="002A0259">
              <w:rPr>
                <w:sz w:val="22"/>
              </w:rPr>
              <w:t>=-y1+Iph</w:t>
            </w:r>
          </w:p>
          <w:p w14:paraId="32118348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I_processed</w:t>
            </w:r>
            <w:proofErr w:type="spellEnd"/>
            <w:r w:rsidRPr="002A0259">
              <w:rPr>
                <w:sz w:val="22"/>
              </w:rPr>
              <w:t>=</w:t>
            </w:r>
            <w:proofErr w:type="spellStart"/>
            <w:r w:rsidRPr="002A0259">
              <w:rPr>
                <w:sz w:val="22"/>
              </w:rPr>
              <w:t>I_process_ini</w:t>
            </w:r>
            <w:proofErr w:type="spellEnd"/>
            <w:r w:rsidRPr="002A0259">
              <w:rPr>
                <w:sz w:val="22"/>
              </w:rPr>
              <w:t>[</w:t>
            </w:r>
            <w:proofErr w:type="spellStart"/>
            <w:r w:rsidRPr="002A0259">
              <w:rPr>
                <w:sz w:val="22"/>
              </w:rPr>
              <w:t>I_process_ini</w:t>
            </w:r>
            <w:proofErr w:type="spellEnd"/>
            <w:r w:rsidRPr="002A0259">
              <w:rPr>
                <w:sz w:val="22"/>
              </w:rPr>
              <w:t>&gt;=0]</w:t>
            </w:r>
          </w:p>
          <w:p w14:paraId="64E631DA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V_processed</w:t>
            </w:r>
            <w:proofErr w:type="spellEnd"/>
            <w:r w:rsidRPr="002A0259">
              <w:rPr>
                <w:sz w:val="22"/>
              </w:rPr>
              <w:t>=xx[</w:t>
            </w:r>
            <w:proofErr w:type="spellStart"/>
            <w:r w:rsidRPr="002A0259">
              <w:rPr>
                <w:sz w:val="22"/>
              </w:rPr>
              <w:t>I_process_ini</w:t>
            </w:r>
            <w:proofErr w:type="spellEnd"/>
            <w:r w:rsidRPr="002A0259">
              <w:rPr>
                <w:sz w:val="22"/>
              </w:rPr>
              <w:t>&gt;=0]</w:t>
            </w:r>
          </w:p>
          <w:p w14:paraId="6E136A15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79D9AB6D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P=</w:t>
            </w:r>
            <w:proofErr w:type="spellStart"/>
            <w:r w:rsidRPr="002A0259">
              <w:rPr>
                <w:sz w:val="22"/>
              </w:rPr>
              <w:t>I_processed</w:t>
            </w:r>
            <w:proofErr w:type="spellEnd"/>
            <w:r w:rsidRPr="002A0259">
              <w:rPr>
                <w:sz w:val="22"/>
              </w:rPr>
              <w:t>*</w:t>
            </w:r>
            <w:proofErr w:type="spellStart"/>
            <w:r w:rsidRPr="002A0259">
              <w:rPr>
                <w:sz w:val="22"/>
              </w:rPr>
              <w:t>V_processed</w:t>
            </w:r>
            <w:proofErr w:type="spellEnd"/>
          </w:p>
          <w:p w14:paraId="2E9261EB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P_max</w:t>
            </w:r>
            <w:proofErr w:type="spellEnd"/>
            <w:r w:rsidRPr="002A0259">
              <w:rPr>
                <w:sz w:val="22"/>
              </w:rPr>
              <w:t>=</w:t>
            </w:r>
            <w:proofErr w:type="spellStart"/>
            <w:r w:rsidRPr="002A0259">
              <w:rPr>
                <w:sz w:val="22"/>
              </w:rPr>
              <w:t>np.max</w:t>
            </w:r>
            <w:proofErr w:type="spellEnd"/>
            <w:r w:rsidRPr="002A0259">
              <w:rPr>
                <w:sz w:val="22"/>
              </w:rPr>
              <w:t>(P)</w:t>
            </w:r>
          </w:p>
          <w:p w14:paraId="40C34ECF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idx</w:t>
            </w:r>
            <w:proofErr w:type="spellEnd"/>
            <w:r w:rsidRPr="002A0259">
              <w:rPr>
                <w:sz w:val="22"/>
              </w:rPr>
              <w:t>=</w:t>
            </w:r>
            <w:proofErr w:type="spellStart"/>
            <w:proofErr w:type="gramStart"/>
            <w:r w:rsidRPr="002A0259">
              <w:rPr>
                <w:sz w:val="22"/>
              </w:rPr>
              <w:t>np.argmax</w:t>
            </w:r>
            <w:proofErr w:type="spellEnd"/>
            <w:proofErr w:type="gramEnd"/>
            <w:r w:rsidRPr="002A0259">
              <w:rPr>
                <w:sz w:val="22"/>
              </w:rPr>
              <w:t>(P)</w:t>
            </w:r>
          </w:p>
          <w:p w14:paraId="1FB33E4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V_max</w:t>
            </w:r>
            <w:proofErr w:type="spellEnd"/>
            <w:r w:rsidRPr="002A0259">
              <w:rPr>
                <w:sz w:val="22"/>
              </w:rPr>
              <w:t>=</w:t>
            </w:r>
            <w:proofErr w:type="spellStart"/>
            <w:r w:rsidRPr="002A0259">
              <w:rPr>
                <w:sz w:val="22"/>
              </w:rPr>
              <w:t>V_processed</w:t>
            </w:r>
            <w:proofErr w:type="spellEnd"/>
            <w:r w:rsidRPr="002A0259">
              <w:rPr>
                <w:sz w:val="22"/>
              </w:rPr>
              <w:t>[</w:t>
            </w:r>
            <w:proofErr w:type="spellStart"/>
            <w:r w:rsidRPr="002A0259">
              <w:rPr>
                <w:sz w:val="22"/>
              </w:rPr>
              <w:t>idx</w:t>
            </w:r>
            <w:proofErr w:type="spellEnd"/>
            <w:r w:rsidRPr="002A0259">
              <w:rPr>
                <w:sz w:val="22"/>
              </w:rPr>
              <w:t>]</w:t>
            </w:r>
          </w:p>
          <w:p w14:paraId="3A682266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I_max</w:t>
            </w:r>
            <w:proofErr w:type="spellEnd"/>
            <w:r w:rsidRPr="002A0259">
              <w:rPr>
                <w:sz w:val="22"/>
              </w:rPr>
              <w:t>=</w:t>
            </w:r>
            <w:proofErr w:type="spellStart"/>
            <w:r w:rsidRPr="002A0259">
              <w:rPr>
                <w:sz w:val="22"/>
              </w:rPr>
              <w:t>I_processed</w:t>
            </w:r>
            <w:proofErr w:type="spellEnd"/>
            <w:r w:rsidRPr="002A0259">
              <w:rPr>
                <w:sz w:val="22"/>
              </w:rPr>
              <w:t>[</w:t>
            </w:r>
            <w:proofErr w:type="spellStart"/>
            <w:r w:rsidRPr="002A0259">
              <w:rPr>
                <w:sz w:val="22"/>
              </w:rPr>
              <w:t>idx</w:t>
            </w:r>
            <w:proofErr w:type="spellEnd"/>
            <w:r w:rsidRPr="002A0259">
              <w:rPr>
                <w:sz w:val="22"/>
              </w:rPr>
              <w:t>]</w:t>
            </w:r>
          </w:p>
          <w:p w14:paraId="47FC7447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fig, ax1 = </w:t>
            </w:r>
            <w:proofErr w:type="spellStart"/>
            <w:proofErr w:type="gramStart"/>
            <w:r w:rsidRPr="002A0259">
              <w:rPr>
                <w:sz w:val="22"/>
              </w:rPr>
              <w:t>plt.subplots</w:t>
            </w:r>
            <w:proofErr w:type="spellEnd"/>
            <w:proofErr w:type="gramEnd"/>
            <w:r w:rsidRPr="002A0259">
              <w:rPr>
                <w:sz w:val="22"/>
              </w:rPr>
              <w:t>()</w:t>
            </w:r>
          </w:p>
          <w:p w14:paraId="3B059DBD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x1.plot(</w:t>
            </w:r>
            <w:proofErr w:type="spellStart"/>
            <w:r w:rsidRPr="002A0259">
              <w:rPr>
                <w:sz w:val="22"/>
              </w:rPr>
              <w:t>V_processed</w:t>
            </w:r>
            <w:proofErr w:type="spellEnd"/>
            <w:r w:rsidRPr="002A0259">
              <w:rPr>
                <w:sz w:val="22"/>
              </w:rPr>
              <w:t xml:space="preserve">, </w:t>
            </w:r>
            <w:proofErr w:type="spellStart"/>
            <w:r w:rsidRPr="002A0259">
              <w:rPr>
                <w:sz w:val="22"/>
              </w:rPr>
              <w:t>I_processed</w:t>
            </w:r>
            <w:proofErr w:type="spellEnd"/>
            <w:r w:rsidRPr="002A0259">
              <w:rPr>
                <w:sz w:val="22"/>
              </w:rPr>
              <w:t xml:space="preserve">, </w:t>
            </w:r>
            <w:proofErr w:type="spellStart"/>
            <w:r w:rsidRPr="002A0259">
              <w:rPr>
                <w:sz w:val="22"/>
              </w:rPr>
              <w:t>color</w:t>
            </w:r>
            <w:proofErr w:type="spellEnd"/>
            <w:r w:rsidRPr="002A0259">
              <w:rPr>
                <w:sz w:val="22"/>
              </w:rPr>
              <w:t>='b', label='current')</w:t>
            </w:r>
          </w:p>
          <w:p w14:paraId="61811C3F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x1.set_xlabel('</w:t>
            </w:r>
            <w:proofErr w:type="spellStart"/>
            <w:r w:rsidRPr="002A0259">
              <w:rPr>
                <w:sz w:val="22"/>
              </w:rPr>
              <w:t>Volatage</w:t>
            </w:r>
            <w:proofErr w:type="spellEnd"/>
            <w:r w:rsidRPr="002A0259">
              <w:rPr>
                <w:sz w:val="22"/>
              </w:rPr>
              <w:t>(V)')</w:t>
            </w:r>
          </w:p>
          <w:p w14:paraId="31258CC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ax1.set_ylabel('current(A)', </w:t>
            </w:r>
            <w:proofErr w:type="spellStart"/>
            <w:r w:rsidRPr="002A0259">
              <w:rPr>
                <w:sz w:val="22"/>
              </w:rPr>
              <w:t>color</w:t>
            </w:r>
            <w:proofErr w:type="spellEnd"/>
            <w:r w:rsidRPr="002A0259">
              <w:rPr>
                <w:sz w:val="22"/>
              </w:rPr>
              <w:t>='b')</w:t>
            </w:r>
          </w:p>
          <w:p w14:paraId="0895A939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x1.tick_</w:t>
            </w:r>
            <w:proofErr w:type="gramStart"/>
            <w:r w:rsidRPr="002A0259">
              <w:rPr>
                <w:sz w:val="22"/>
              </w:rPr>
              <w:t>params(</w:t>
            </w:r>
            <w:proofErr w:type="gramEnd"/>
            <w:r w:rsidRPr="002A0259">
              <w:rPr>
                <w:sz w:val="22"/>
              </w:rPr>
              <w:t xml:space="preserve">axis='y', </w:t>
            </w:r>
            <w:proofErr w:type="spellStart"/>
            <w:r w:rsidRPr="002A0259">
              <w:rPr>
                <w:sz w:val="22"/>
              </w:rPr>
              <w:t>labelcolor</w:t>
            </w:r>
            <w:proofErr w:type="spellEnd"/>
            <w:r w:rsidRPr="002A0259">
              <w:rPr>
                <w:sz w:val="22"/>
              </w:rPr>
              <w:t>='b')</w:t>
            </w:r>
          </w:p>
          <w:p w14:paraId="7089B2C4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x2 = ax1.twinx()</w:t>
            </w:r>
          </w:p>
          <w:p w14:paraId="6D9BF8D8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x2.plot(</w:t>
            </w:r>
            <w:proofErr w:type="spellStart"/>
            <w:r w:rsidRPr="002A0259">
              <w:rPr>
                <w:sz w:val="22"/>
              </w:rPr>
              <w:t>V_processed</w:t>
            </w:r>
            <w:proofErr w:type="spellEnd"/>
            <w:r w:rsidRPr="002A0259">
              <w:rPr>
                <w:sz w:val="22"/>
              </w:rPr>
              <w:t xml:space="preserve">, P, </w:t>
            </w:r>
            <w:proofErr w:type="spellStart"/>
            <w:r w:rsidRPr="002A0259">
              <w:rPr>
                <w:sz w:val="22"/>
              </w:rPr>
              <w:t>color</w:t>
            </w:r>
            <w:proofErr w:type="spellEnd"/>
            <w:r w:rsidRPr="002A0259">
              <w:rPr>
                <w:sz w:val="22"/>
              </w:rPr>
              <w:t>='r', label='power</w:t>
            </w:r>
            <w:proofErr w:type="gramStart"/>
            <w:r w:rsidRPr="002A0259">
              <w:rPr>
                <w:sz w:val="22"/>
              </w:rPr>
              <w:t>',</w:t>
            </w:r>
            <w:proofErr w:type="spellStart"/>
            <w:r w:rsidRPr="002A0259">
              <w:rPr>
                <w:sz w:val="22"/>
              </w:rPr>
              <w:t>linestyle</w:t>
            </w:r>
            <w:proofErr w:type="spellEnd"/>
            <w:proofErr w:type="gramEnd"/>
            <w:r w:rsidRPr="002A0259">
              <w:rPr>
                <w:sz w:val="22"/>
              </w:rPr>
              <w:t>='dashed')</w:t>
            </w:r>
          </w:p>
          <w:p w14:paraId="13A66930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ax2.set_ylabel('power(watt)', </w:t>
            </w:r>
            <w:proofErr w:type="spellStart"/>
            <w:r w:rsidRPr="002A0259">
              <w:rPr>
                <w:sz w:val="22"/>
              </w:rPr>
              <w:t>color</w:t>
            </w:r>
            <w:proofErr w:type="spellEnd"/>
            <w:r w:rsidRPr="002A0259">
              <w:rPr>
                <w:sz w:val="22"/>
              </w:rPr>
              <w:t>='r')</w:t>
            </w:r>
          </w:p>
          <w:p w14:paraId="721E0D8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x2.tick_</w:t>
            </w:r>
            <w:proofErr w:type="gramStart"/>
            <w:r w:rsidRPr="002A0259">
              <w:rPr>
                <w:sz w:val="22"/>
              </w:rPr>
              <w:t>params(</w:t>
            </w:r>
            <w:proofErr w:type="gramEnd"/>
            <w:r w:rsidRPr="002A0259">
              <w:rPr>
                <w:sz w:val="22"/>
              </w:rPr>
              <w:t xml:space="preserve">axis='y', </w:t>
            </w:r>
            <w:proofErr w:type="spellStart"/>
            <w:r w:rsidRPr="002A0259">
              <w:rPr>
                <w:sz w:val="22"/>
              </w:rPr>
              <w:t>labelcolor</w:t>
            </w:r>
            <w:proofErr w:type="spellEnd"/>
            <w:r w:rsidRPr="002A0259">
              <w:rPr>
                <w:sz w:val="22"/>
              </w:rPr>
              <w:t>='r')</w:t>
            </w:r>
          </w:p>
          <w:p w14:paraId="05F9217A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4185F281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 Add a legend</w:t>
            </w:r>
          </w:p>
          <w:p w14:paraId="4AB506A5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x1.legend(</w:t>
            </w:r>
            <w:proofErr w:type="spellStart"/>
            <w:r w:rsidRPr="002A0259">
              <w:rPr>
                <w:sz w:val="22"/>
              </w:rPr>
              <w:t>loc</w:t>
            </w:r>
            <w:proofErr w:type="spellEnd"/>
            <w:r w:rsidRPr="002A0259">
              <w:rPr>
                <w:sz w:val="22"/>
              </w:rPr>
              <w:t>='upper left')</w:t>
            </w:r>
          </w:p>
          <w:p w14:paraId="1DCCC23B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x2.legend(</w:t>
            </w:r>
            <w:proofErr w:type="spellStart"/>
            <w:r w:rsidRPr="002A0259">
              <w:rPr>
                <w:sz w:val="22"/>
              </w:rPr>
              <w:t>loc</w:t>
            </w:r>
            <w:proofErr w:type="spellEnd"/>
            <w:r w:rsidRPr="002A0259">
              <w:rPr>
                <w:sz w:val="22"/>
              </w:rPr>
              <w:t>='upper right')</w:t>
            </w:r>
          </w:p>
          <w:p w14:paraId="5344268D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x1.grid(</w:t>
            </w:r>
            <w:proofErr w:type="spellStart"/>
            <w:proofErr w:type="gramStart"/>
            <w:r w:rsidRPr="002A0259">
              <w:rPr>
                <w:sz w:val="22"/>
              </w:rPr>
              <w:t>True,which</w:t>
            </w:r>
            <w:proofErr w:type="spellEnd"/>
            <w:proofErr w:type="gramEnd"/>
            <w:r w:rsidRPr="002A0259">
              <w:rPr>
                <w:sz w:val="22"/>
              </w:rPr>
              <w:t>='both')</w:t>
            </w:r>
          </w:p>
          <w:p w14:paraId="7887D63F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 xml:space="preserve">ax1.scatter(V, </w:t>
            </w:r>
            <w:proofErr w:type="spellStart"/>
            <w:proofErr w:type="gramStart"/>
            <w:r w:rsidRPr="002A0259">
              <w:rPr>
                <w:sz w:val="22"/>
              </w:rPr>
              <w:t>I,color</w:t>
            </w:r>
            <w:proofErr w:type="spellEnd"/>
            <w:proofErr w:type="gramEnd"/>
            <w:r w:rsidRPr="002A0259">
              <w:rPr>
                <w:sz w:val="22"/>
              </w:rPr>
              <w:t>='b' )</w:t>
            </w:r>
          </w:p>
          <w:p w14:paraId="0E3325BA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proofErr w:type="gramStart"/>
            <w:r w:rsidRPr="002A0259">
              <w:rPr>
                <w:sz w:val="22"/>
              </w:rPr>
              <w:t>plt.title</w:t>
            </w:r>
            <w:proofErr w:type="spellEnd"/>
            <w:proofErr w:type="gramEnd"/>
            <w:r w:rsidRPr="002A0259">
              <w:rPr>
                <w:sz w:val="22"/>
              </w:rPr>
              <w:t>("solar panel characteristics")</w:t>
            </w:r>
          </w:p>
          <w:p w14:paraId="5B3B0757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02958C58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proofErr w:type="gramStart"/>
            <w:r w:rsidRPr="002A0259">
              <w:rPr>
                <w:sz w:val="22"/>
              </w:rPr>
              <w:t>plt.show</w:t>
            </w:r>
            <w:proofErr w:type="spellEnd"/>
            <w:proofErr w:type="gramEnd"/>
            <w:r w:rsidRPr="002A0259">
              <w:rPr>
                <w:sz w:val="22"/>
              </w:rPr>
              <w:t>()</w:t>
            </w:r>
          </w:p>
          <w:p w14:paraId="3E35C97C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307F78C3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25488BBC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</w:t>
            </w:r>
            <w:proofErr w:type="gramStart"/>
            <w:r w:rsidRPr="002A0259">
              <w:rPr>
                <w:sz w:val="22"/>
              </w:rPr>
              <w:t>finding</w:t>
            </w:r>
            <w:proofErr w:type="gramEnd"/>
            <w:r w:rsidRPr="002A0259">
              <w:rPr>
                <w:sz w:val="22"/>
              </w:rPr>
              <w:t xml:space="preserve"> the series and parallel resistance</w:t>
            </w:r>
          </w:p>
          <w:p w14:paraId="6B257C4B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Isc</w:t>
            </w:r>
            <w:proofErr w:type="spellEnd"/>
            <w:r w:rsidRPr="002A0259">
              <w:rPr>
                <w:sz w:val="22"/>
              </w:rPr>
              <w:t>=</w:t>
            </w:r>
            <w:proofErr w:type="spellStart"/>
            <w:r w:rsidRPr="002A0259">
              <w:rPr>
                <w:sz w:val="22"/>
              </w:rPr>
              <w:t>Iph</w:t>
            </w:r>
            <w:proofErr w:type="spellEnd"/>
          </w:p>
          <w:p w14:paraId="181E30A6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Voc</w:t>
            </w:r>
            <w:proofErr w:type="spellEnd"/>
            <w:r w:rsidRPr="002A0259">
              <w:rPr>
                <w:sz w:val="22"/>
              </w:rPr>
              <w:t>=</w:t>
            </w:r>
            <w:proofErr w:type="spellStart"/>
            <w:r w:rsidRPr="002A0259">
              <w:rPr>
                <w:sz w:val="22"/>
              </w:rPr>
              <w:t>np.max</w:t>
            </w:r>
            <w:proofErr w:type="spellEnd"/>
            <w:r w:rsidRPr="002A0259">
              <w:rPr>
                <w:sz w:val="22"/>
              </w:rPr>
              <w:t>(</w:t>
            </w:r>
            <w:proofErr w:type="spellStart"/>
            <w:r w:rsidRPr="002A0259">
              <w:rPr>
                <w:sz w:val="22"/>
              </w:rPr>
              <w:t>V_processed</w:t>
            </w:r>
            <w:proofErr w:type="spellEnd"/>
            <w:r w:rsidRPr="002A0259">
              <w:rPr>
                <w:sz w:val="22"/>
              </w:rPr>
              <w:t>)</w:t>
            </w:r>
          </w:p>
          <w:p w14:paraId="593D1D41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FF=</w:t>
            </w:r>
            <w:proofErr w:type="spellStart"/>
            <w:r w:rsidRPr="002A0259">
              <w:rPr>
                <w:sz w:val="22"/>
              </w:rPr>
              <w:t>P_max</w:t>
            </w:r>
            <w:proofErr w:type="spellEnd"/>
            <w:r w:rsidRPr="002A0259">
              <w:rPr>
                <w:sz w:val="22"/>
              </w:rPr>
              <w:t>/(</w:t>
            </w:r>
            <w:proofErr w:type="spellStart"/>
            <w:r w:rsidRPr="002A0259">
              <w:rPr>
                <w:sz w:val="22"/>
              </w:rPr>
              <w:t>Voc</w:t>
            </w:r>
            <w:proofErr w:type="spellEnd"/>
            <w:r w:rsidRPr="002A0259">
              <w:rPr>
                <w:sz w:val="22"/>
              </w:rPr>
              <w:t>*</w:t>
            </w:r>
            <w:proofErr w:type="spellStart"/>
            <w:r w:rsidRPr="002A0259">
              <w:rPr>
                <w:sz w:val="22"/>
              </w:rPr>
              <w:t>Isc</w:t>
            </w:r>
            <w:proofErr w:type="spellEnd"/>
            <w:r w:rsidRPr="002A0259">
              <w:rPr>
                <w:sz w:val="22"/>
              </w:rPr>
              <w:t>)</w:t>
            </w:r>
          </w:p>
          <w:p w14:paraId="1898355C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h=</w:t>
            </w:r>
            <w:proofErr w:type="spellStart"/>
            <w:r w:rsidRPr="002A0259">
              <w:rPr>
                <w:sz w:val="22"/>
              </w:rPr>
              <w:t>V_processed</w:t>
            </w:r>
            <w:proofErr w:type="spellEnd"/>
            <w:r w:rsidRPr="002A0259">
              <w:rPr>
                <w:sz w:val="22"/>
              </w:rPr>
              <w:t>[1]-</w:t>
            </w:r>
            <w:proofErr w:type="spellStart"/>
            <w:r w:rsidRPr="002A0259">
              <w:rPr>
                <w:sz w:val="22"/>
              </w:rPr>
              <w:t>V_</w:t>
            </w:r>
            <w:proofErr w:type="gramStart"/>
            <w:r w:rsidRPr="002A0259">
              <w:rPr>
                <w:sz w:val="22"/>
              </w:rPr>
              <w:t>processed</w:t>
            </w:r>
            <w:proofErr w:type="spellEnd"/>
            <w:r w:rsidRPr="002A0259">
              <w:rPr>
                <w:sz w:val="22"/>
              </w:rPr>
              <w:t>[</w:t>
            </w:r>
            <w:proofErr w:type="gramEnd"/>
            <w:r w:rsidRPr="002A0259">
              <w:rPr>
                <w:sz w:val="22"/>
              </w:rPr>
              <w:t>0]</w:t>
            </w:r>
          </w:p>
          <w:p w14:paraId="2243CFBC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lastRenderedPageBreak/>
              <w:t>conductance=(</w:t>
            </w:r>
            <w:proofErr w:type="spellStart"/>
            <w:r w:rsidRPr="002A0259">
              <w:rPr>
                <w:sz w:val="22"/>
              </w:rPr>
              <w:t>I_processed</w:t>
            </w:r>
            <w:proofErr w:type="spellEnd"/>
            <w:r w:rsidRPr="002A0259">
              <w:rPr>
                <w:sz w:val="22"/>
              </w:rPr>
              <w:t>[1]-</w:t>
            </w:r>
            <w:proofErr w:type="spellStart"/>
            <w:r w:rsidRPr="002A0259">
              <w:rPr>
                <w:sz w:val="22"/>
              </w:rPr>
              <w:t>I_</w:t>
            </w:r>
            <w:proofErr w:type="gramStart"/>
            <w:r w:rsidRPr="002A0259">
              <w:rPr>
                <w:sz w:val="22"/>
              </w:rPr>
              <w:t>processed</w:t>
            </w:r>
            <w:proofErr w:type="spellEnd"/>
            <w:r w:rsidRPr="002A0259">
              <w:rPr>
                <w:sz w:val="22"/>
              </w:rPr>
              <w:t>[</w:t>
            </w:r>
            <w:proofErr w:type="gramEnd"/>
            <w:r w:rsidRPr="002A0259">
              <w:rPr>
                <w:sz w:val="22"/>
              </w:rPr>
              <w:t>0])/h</w:t>
            </w:r>
          </w:p>
          <w:p w14:paraId="1E851373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resistance=1/conductance</w:t>
            </w:r>
          </w:p>
          <w:p w14:paraId="7247E66F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Rp=-resistance</w:t>
            </w:r>
          </w:p>
          <w:p w14:paraId="4B60315A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44521B71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</w:t>
            </w:r>
            <w:proofErr w:type="gramStart"/>
            <w:r w:rsidRPr="002A0259">
              <w:rPr>
                <w:sz w:val="22"/>
              </w:rPr>
              <w:t>finding</w:t>
            </w:r>
            <w:proofErr w:type="gramEnd"/>
            <w:r w:rsidRPr="002A0259">
              <w:rPr>
                <w:sz w:val="22"/>
              </w:rPr>
              <w:t xml:space="preserve"> the efficiency</w:t>
            </w:r>
          </w:p>
          <w:p w14:paraId="1CF39E69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Area=0.31*0.34</w:t>
            </w:r>
          </w:p>
          <w:p w14:paraId="4910EC40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spellStart"/>
            <w:r w:rsidRPr="002A0259">
              <w:rPr>
                <w:sz w:val="22"/>
              </w:rPr>
              <w:t>P_in</w:t>
            </w:r>
            <w:proofErr w:type="spellEnd"/>
            <w:r w:rsidRPr="002A0259">
              <w:rPr>
                <w:sz w:val="22"/>
              </w:rPr>
              <w:t>=Area*</w:t>
            </w:r>
            <w:proofErr w:type="spellStart"/>
            <w:r w:rsidRPr="002A0259">
              <w:rPr>
                <w:sz w:val="22"/>
              </w:rPr>
              <w:t>Irr</w:t>
            </w:r>
            <w:proofErr w:type="spellEnd"/>
          </w:p>
          <w:p w14:paraId="29441F61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efficiency=</w:t>
            </w:r>
            <w:proofErr w:type="spellStart"/>
            <w:r w:rsidRPr="002A0259">
              <w:rPr>
                <w:sz w:val="22"/>
              </w:rPr>
              <w:t>P_max</w:t>
            </w:r>
            <w:proofErr w:type="spellEnd"/>
            <w:r w:rsidRPr="002A0259">
              <w:rPr>
                <w:sz w:val="22"/>
              </w:rPr>
              <w:t>/</w:t>
            </w:r>
            <w:proofErr w:type="spellStart"/>
            <w:r w:rsidRPr="002A0259">
              <w:rPr>
                <w:sz w:val="22"/>
              </w:rPr>
              <w:t>P_in</w:t>
            </w:r>
            <w:proofErr w:type="spellEnd"/>
          </w:p>
          <w:p w14:paraId="357494B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</w:p>
          <w:p w14:paraId="54793CF1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r w:rsidRPr="002A0259">
              <w:rPr>
                <w:sz w:val="22"/>
              </w:rPr>
              <w:t>#</w:t>
            </w:r>
            <w:proofErr w:type="gramStart"/>
            <w:r w:rsidRPr="002A0259">
              <w:rPr>
                <w:sz w:val="22"/>
              </w:rPr>
              <w:t>printing</w:t>
            </w:r>
            <w:proofErr w:type="gramEnd"/>
            <w:r w:rsidRPr="002A0259">
              <w:rPr>
                <w:sz w:val="22"/>
              </w:rPr>
              <w:t xml:space="preserve"> the necessary data</w:t>
            </w:r>
          </w:p>
          <w:p w14:paraId="4A23BFF1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gramStart"/>
            <w:r w:rsidRPr="002A0259">
              <w:rPr>
                <w:sz w:val="22"/>
              </w:rPr>
              <w:t>print(</w:t>
            </w:r>
            <w:proofErr w:type="gramEnd"/>
            <w:r w:rsidRPr="002A0259">
              <w:rPr>
                <w:sz w:val="22"/>
              </w:rPr>
              <w:t>"\n \n \n")</w:t>
            </w:r>
          </w:p>
          <w:p w14:paraId="58876AF3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gramStart"/>
            <w:r w:rsidRPr="002A0259">
              <w:rPr>
                <w:sz w:val="22"/>
              </w:rPr>
              <w:t>print(</w:t>
            </w:r>
            <w:proofErr w:type="gramEnd"/>
            <w:r w:rsidRPr="002A0259">
              <w:rPr>
                <w:sz w:val="22"/>
              </w:rPr>
              <w:t>"efficiency,                         =",efficiency)</w:t>
            </w:r>
          </w:p>
          <w:p w14:paraId="5E1EC36B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gramStart"/>
            <w:r w:rsidRPr="002A0259">
              <w:rPr>
                <w:sz w:val="22"/>
              </w:rPr>
              <w:t>print(</w:t>
            </w:r>
            <w:proofErr w:type="gramEnd"/>
            <w:r w:rsidRPr="002A0259">
              <w:rPr>
                <w:sz w:val="22"/>
              </w:rPr>
              <w:t>"fill factor,                        =",FF)</w:t>
            </w:r>
          </w:p>
          <w:p w14:paraId="5D3BC339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gramStart"/>
            <w:r w:rsidRPr="002A0259">
              <w:rPr>
                <w:sz w:val="22"/>
              </w:rPr>
              <w:t>print(</w:t>
            </w:r>
            <w:proofErr w:type="gramEnd"/>
            <w:r w:rsidRPr="002A0259">
              <w:rPr>
                <w:sz w:val="22"/>
              </w:rPr>
              <w:t xml:space="preserve">"open circuit voltage,          </w:t>
            </w:r>
            <w:proofErr w:type="spellStart"/>
            <w:r w:rsidRPr="002A0259">
              <w:rPr>
                <w:sz w:val="22"/>
              </w:rPr>
              <w:t>Voc</w:t>
            </w:r>
            <w:proofErr w:type="spellEnd"/>
            <w:r w:rsidRPr="002A0259">
              <w:rPr>
                <w:sz w:val="22"/>
              </w:rPr>
              <w:t xml:space="preserve">  =",</w:t>
            </w:r>
            <w:proofErr w:type="spellStart"/>
            <w:r w:rsidRPr="002A0259">
              <w:rPr>
                <w:sz w:val="22"/>
              </w:rPr>
              <w:t>Voc</w:t>
            </w:r>
            <w:proofErr w:type="spellEnd"/>
            <w:r w:rsidRPr="002A0259">
              <w:rPr>
                <w:sz w:val="22"/>
              </w:rPr>
              <w:t>)</w:t>
            </w:r>
          </w:p>
          <w:p w14:paraId="58BD5C5D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gramStart"/>
            <w:r w:rsidRPr="002A0259">
              <w:rPr>
                <w:sz w:val="22"/>
              </w:rPr>
              <w:t>print(</w:t>
            </w:r>
            <w:proofErr w:type="gramEnd"/>
            <w:r w:rsidRPr="002A0259">
              <w:rPr>
                <w:sz w:val="22"/>
              </w:rPr>
              <w:t xml:space="preserve">"short circuit current,         </w:t>
            </w:r>
            <w:proofErr w:type="spellStart"/>
            <w:r w:rsidRPr="002A0259">
              <w:rPr>
                <w:sz w:val="22"/>
              </w:rPr>
              <w:t>Isc</w:t>
            </w:r>
            <w:proofErr w:type="spellEnd"/>
            <w:r w:rsidRPr="002A0259">
              <w:rPr>
                <w:sz w:val="22"/>
              </w:rPr>
              <w:t xml:space="preserve">  =",</w:t>
            </w:r>
            <w:proofErr w:type="spellStart"/>
            <w:r w:rsidRPr="002A0259">
              <w:rPr>
                <w:sz w:val="22"/>
              </w:rPr>
              <w:t>Voc</w:t>
            </w:r>
            <w:proofErr w:type="spellEnd"/>
            <w:r w:rsidRPr="002A0259">
              <w:rPr>
                <w:sz w:val="22"/>
              </w:rPr>
              <w:t>)</w:t>
            </w:r>
          </w:p>
          <w:p w14:paraId="738D42E2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gramStart"/>
            <w:r w:rsidRPr="002A0259">
              <w:rPr>
                <w:sz w:val="22"/>
              </w:rPr>
              <w:t>print(</w:t>
            </w:r>
            <w:proofErr w:type="gramEnd"/>
            <w:r w:rsidRPr="002A0259">
              <w:rPr>
                <w:sz w:val="22"/>
              </w:rPr>
              <w:t>"maximum power,                 Pmax =",</w:t>
            </w:r>
            <w:proofErr w:type="spellStart"/>
            <w:r w:rsidRPr="002A0259">
              <w:rPr>
                <w:sz w:val="22"/>
              </w:rPr>
              <w:t>P_max</w:t>
            </w:r>
            <w:proofErr w:type="spellEnd"/>
            <w:r w:rsidRPr="002A0259">
              <w:rPr>
                <w:sz w:val="22"/>
              </w:rPr>
              <w:t>)</w:t>
            </w:r>
          </w:p>
          <w:p w14:paraId="0D4BD5E9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gramStart"/>
            <w:r w:rsidRPr="002A0259">
              <w:rPr>
                <w:sz w:val="22"/>
              </w:rPr>
              <w:t>print(</w:t>
            </w:r>
            <w:proofErr w:type="gramEnd"/>
            <w:r w:rsidRPr="002A0259">
              <w:rPr>
                <w:sz w:val="22"/>
              </w:rPr>
              <w:t>"voltage at max power point,    Vmax =",</w:t>
            </w:r>
            <w:proofErr w:type="spellStart"/>
            <w:r w:rsidRPr="002A0259">
              <w:rPr>
                <w:sz w:val="22"/>
              </w:rPr>
              <w:t>V_max</w:t>
            </w:r>
            <w:proofErr w:type="spellEnd"/>
            <w:r w:rsidRPr="002A0259">
              <w:rPr>
                <w:sz w:val="22"/>
              </w:rPr>
              <w:t>)</w:t>
            </w:r>
          </w:p>
          <w:p w14:paraId="3159FE39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gramStart"/>
            <w:r w:rsidRPr="002A0259">
              <w:rPr>
                <w:sz w:val="22"/>
              </w:rPr>
              <w:t>print(</w:t>
            </w:r>
            <w:proofErr w:type="gramEnd"/>
            <w:r w:rsidRPr="002A0259">
              <w:rPr>
                <w:sz w:val="22"/>
              </w:rPr>
              <w:t>"current at max power point,    Imax =",</w:t>
            </w:r>
            <w:proofErr w:type="spellStart"/>
            <w:r w:rsidRPr="002A0259">
              <w:rPr>
                <w:sz w:val="22"/>
              </w:rPr>
              <w:t>I_max</w:t>
            </w:r>
            <w:proofErr w:type="spellEnd"/>
            <w:r w:rsidRPr="002A0259">
              <w:rPr>
                <w:sz w:val="22"/>
              </w:rPr>
              <w:t>)</w:t>
            </w:r>
          </w:p>
          <w:p w14:paraId="647A9B7C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gramStart"/>
            <w:r w:rsidRPr="002A0259">
              <w:rPr>
                <w:sz w:val="22"/>
              </w:rPr>
              <w:t>print(</w:t>
            </w:r>
            <w:proofErr w:type="gramEnd"/>
            <w:r w:rsidRPr="002A0259">
              <w:rPr>
                <w:sz w:val="22"/>
              </w:rPr>
              <w:t>"parallel resistance,           Rp   =" ,Rp)</w:t>
            </w:r>
          </w:p>
          <w:p w14:paraId="4EABC886" w14:textId="77777777" w:rsidR="00544AAB" w:rsidRPr="002A0259" w:rsidRDefault="00544AAB" w:rsidP="00544AAB">
            <w:pPr>
              <w:pStyle w:val="SourceCode"/>
              <w:rPr>
                <w:sz w:val="22"/>
              </w:rPr>
            </w:pPr>
            <w:proofErr w:type="gramStart"/>
            <w:r w:rsidRPr="002A0259">
              <w:rPr>
                <w:sz w:val="22"/>
              </w:rPr>
              <w:t>print(</w:t>
            </w:r>
            <w:proofErr w:type="gramEnd"/>
            <w:r w:rsidRPr="002A0259">
              <w:rPr>
                <w:sz w:val="22"/>
              </w:rPr>
              <w:t>"\n \n \n")</w:t>
            </w:r>
          </w:p>
          <w:p w14:paraId="2D64AD7A" w14:textId="154D145C" w:rsidR="00544AAB" w:rsidRPr="002A0259" w:rsidRDefault="00544AAB" w:rsidP="00CE1270">
            <w:pPr>
              <w:pStyle w:val="SourceCode"/>
              <w:rPr>
                <w:sz w:val="22"/>
              </w:rPr>
            </w:pPr>
          </w:p>
        </w:tc>
        <w:bookmarkStart w:id="17" w:name="_Toc136895412"/>
        <w:bookmarkEnd w:id="17"/>
      </w:tr>
    </w:tbl>
    <w:p w14:paraId="1F6E4F9D" w14:textId="05C9B7EE" w:rsidR="0053533B" w:rsidRDefault="0053533B">
      <w:pPr>
        <w:rPr>
          <w:lang w:eastAsia="zh-CN"/>
        </w:rPr>
      </w:pPr>
      <w:bookmarkStart w:id="18" w:name="_Toc44329652"/>
    </w:p>
    <w:p w14:paraId="451A6872" w14:textId="26A1DEA2" w:rsidR="0053533B" w:rsidRDefault="0053533B">
      <w:pPr>
        <w:rPr>
          <w:lang w:eastAsia="zh-CN"/>
        </w:rPr>
      </w:pPr>
    </w:p>
    <w:p w14:paraId="0CA382CE" w14:textId="2E788620" w:rsidR="00B76F1D" w:rsidRDefault="00B76F1D">
      <w:pPr>
        <w:rPr>
          <w:lang w:eastAsia="zh-CN"/>
        </w:rPr>
      </w:pPr>
    </w:p>
    <w:p w14:paraId="204C2C2F" w14:textId="60BE369D" w:rsidR="00B76F1D" w:rsidRDefault="00B76F1D">
      <w:pPr>
        <w:rPr>
          <w:lang w:eastAsia="zh-CN"/>
        </w:rPr>
      </w:pPr>
    </w:p>
    <w:p w14:paraId="05B4F735" w14:textId="2DA4D5B8" w:rsidR="00B76F1D" w:rsidRDefault="00B76F1D">
      <w:pPr>
        <w:rPr>
          <w:lang w:eastAsia="zh-CN"/>
        </w:rPr>
      </w:pPr>
    </w:p>
    <w:p w14:paraId="60269DF7" w14:textId="77777777" w:rsidR="00B76F1D" w:rsidRDefault="00B76F1D">
      <w:pPr>
        <w:rPr>
          <w:lang w:eastAsia="zh-CN"/>
        </w:rPr>
      </w:pPr>
    </w:p>
    <w:p w14:paraId="75A10660" w14:textId="0A7C5DC9" w:rsidR="000F7437" w:rsidRDefault="000F7437">
      <w:pPr>
        <w:rPr>
          <w:lang w:eastAsia="zh-CN"/>
        </w:rPr>
      </w:pPr>
      <w:r>
        <w:rPr>
          <w:lang w:eastAsia="zh-CN"/>
        </w:rPr>
        <w:br w:type="page"/>
      </w:r>
    </w:p>
    <w:p w14:paraId="7F288C77" w14:textId="77777777" w:rsidR="00B76F1D" w:rsidRDefault="00B76F1D">
      <w:pPr>
        <w:rPr>
          <w:lang w:eastAsia="zh-CN"/>
        </w:rPr>
      </w:pPr>
    </w:p>
    <w:p w14:paraId="4D081F05" w14:textId="6459A952" w:rsidR="005A1EEF" w:rsidRPr="006E5452" w:rsidRDefault="005A1EEF" w:rsidP="00B20942">
      <w:pPr>
        <w:pStyle w:val="Heading1"/>
      </w:pPr>
      <w:bookmarkStart w:id="19" w:name="_Toc136895415"/>
      <w:r w:rsidRPr="005A1EEF">
        <w:t xml:space="preserve">Design </w:t>
      </w:r>
      <w:r w:rsidRPr="00B20942">
        <w:t>Analysis</w:t>
      </w:r>
      <w:r w:rsidRPr="005A1EEF">
        <w:t xml:space="preserve"> and Evaluation</w:t>
      </w:r>
      <w:bookmarkEnd w:id="19"/>
      <w:r w:rsidR="000F7437">
        <w:t xml:space="preserve"> </w:t>
      </w:r>
    </w:p>
    <w:p w14:paraId="67F1B519" w14:textId="1F6F5050" w:rsidR="00C760BE" w:rsidRDefault="004E5057" w:rsidP="00B20942">
      <w:pPr>
        <w:pStyle w:val="Heading2"/>
      </w:pPr>
      <w:r>
        <w:t xml:space="preserve"> </w:t>
      </w:r>
      <w:bookmarkStart w:id="20" w:name="_Toc136895416"/>
      <w:r w:rsidRPr="00B20942">
        <w:t>Novelty</w:t>
      </w:r>
      <w:bookmarkEnd w:id="20"/>
      <w:r>
        <w:t xml:space="preserve"> </w:t>
      </w:r>
    </w:p>
    <w:p w14:paraId="0C68DB97" w14:textId="2C1F8650" w:rsidR="00D501DD" w:rsidRPr="00D501DD" w:rsidRDefault="00D501DD" w:rsidP="009E4BE7">
      <w:pPr>
        <w:pStyle w:val="Heading2"/>
        <w:numPr>
          <w:ilvl w:val="0"/>
          <w:numId w:val="0"/>
        </w:numPr>
        <w:spacing w:line="360" w:lineRule="auto"/>
        <w:ind w:left="360"/>
        <w:jc w:val="both"/>
        <w:rPr>
          <w:b w:val="0"/>
          <w:bCs w:val="0"/>
          <w:sz w:val="22"/>
          <w:szCs w:val="22"/>
        </w:rPr>
      </w:pPr>
      <w:r w:rsidRPr="00D501DD">
        <w:rPr>
          <w:b w:val="0"/>
          <w:bCs w:val="0"/>
          <w:sz w:val="22"/>
          <w:szCs w:val="22"/>
        </w:rPr>
        <w:t>Use of decoder IC and calibration of intensity with LDR and developing the way for selecting operating range are new addition to our project.</w:t>
      </w:r>
    </w:p>
    <w:p w14:paraId="3432A057" w14:textId="77777777" w:rsidR="000137B7" w:rsidRDefault="00350802" w:rsidP="00173054">
      <w:pPr>
        <w:pStyle w:val="Heading2"/>
      </w:pPr>
      <w:r>
        <w:t xml:space="preserve">  </w:t>
      </w:r>
      <w:bookmarkStart w:id="21" w:name="_Toc136895417"/>
      <w:r w:rsidR="003B5087">
        <w:t xml:space="preserve">Design </w:t>
      </w:r>
      <w:r w:rsidR="003B5087" w:rsidRPr="00B20942">
        <w:t>Considerations</w:t>
      </w:r>
      <w:r w:rsidR="005076B4" w:rsidRPr="005076B4">
        <w:t xml:space="preserve"> </w:t>
      </w:r>
      <w:r w:rsidR="00DB1E61">
        <w:t>(PO</w:t>
      </w:r>
      <w:r w:rsidR="004E47B9">
        <w:t>(c)</w:t>
      </w:r>
      <w:r w:rsidR="00DB1E61">
        <w:t>)</w:t>
      </w:r>
      <w:bookmarkEnd w:id="21"/>
    </w:p>
    <w:p w14:paraId="6FA7D63B" w14:textId="59FD8D75" w:rsidR="00A57653" w:rsidRPr="00D501DD" w:rsidRDefault="000137B7" w:rsidP="00D501DD">
      <w:pPr>
        <w:pStyle w:val="Heading2"/>
        <w:numPr>
          <w:ilvl w:val="0"/>
          <w:numId w:val="0"/>
        </w:numPr>
        <w:ind w:left="360"/>
        <w:rPr>
          <w:b w:val="0"/>
          <w:bCs w:val="0"/>
          <w:sz w:val="22"/>
          <w:szCs w:val="22"/>
        </w:rPr>
      </w:pPr>
      <w:r w:rsidRPr="003B3FF8">
        <w:rPr>
          <w:b w:val="0"/>
          <w:bCs w:val="0"/>
          <w:sz w:val="22"/>
          <w:szCs w:val="22"/>
        </w:rPr>
        <w:t xml:space="preserve">We have worked in </w:t>
      </w:r>
      <w:r w:rsidR="00CE6AF3">
        <w:rPr>
          <w:b w:val="0"/>
          <w:bCs w:val="0"/>
          <w:sz w:val="22"/>
          <w:szCs w:val="22"/>
        </w:rPr>
        <w:t xml:space="preserve">around </w:t>
      </w:r>
      <w:r w:rsidRPr="003B3FF8">
        <w:rPr>
          <w:b w:val="0"/>
          <w:bCs w:val="0"/>
          <w:sz w:val="22"/>
          <w:szCs w:val="22"/>
        </w:rPr>
        <w:t xml:space="preserve">room </w:t>
      </w:r>
      <w:r w:rsidR="00322392" w:rsidRPr="003B3FF8">
        <w:rPr>
          <w:b w:val="0"/>
          <w:bCs w:val="0"/>
          <w:sz w:val="22"/>
          <w:szCs w:val="22"/>
        </w:rPr>
        <w:t>temperature.</w:t>
      </w:r>
      <w:r w:rsidRPr="003B3FF8">
        <w:rPr>
          <w:b w:val="0"/>
          <w:bCs w:val="0"/>
          <w:sz w:val="22"/>
          <w:szCs w:val="22"/>
        </w:rPr>
        <w:t xml:space="preserve"> </w:t>
      </w:r>
      <w:r w:rsidR="00CE6AF3">
        <w:rPr>
          <w:b w:val="0"/>
          <w:bCs w:val="0"/>
          <w:sz w:val="22"/>
          <w:szCs w:val="22"/>
        </w:rPr>
        <w:t xml:space="preserve"> Since, we calibrated during early February and demonstrated the project in early March, there was some difference towards the angle of sunlight. There was also slightly difference in air mass.</w:t>
      </w:r>
    </w:p>
    <w:p w14:paraId="6AD241D8" w14:textId="24C43AD4" w:rsidR="00A57653" w:rsidRDefault="00A57653" w:rsidP="00B20942">
      <w:pPr>
        <w:pStyle w:val="Heading3"/>
      </w:pPr>
      <w:bookmarkStart w:id="22" w:name="_Toc136895422"/>
      <w:r>
        <w:t>Design</w:t>
      </w:r>
      <w:r w:rsidR="00174150">
        <w:t xml:space="preserve"> of </w:t>
      </w:r>
      <w:r w:rsidR="00174150" w:rsidRPr="00B20942">
        <w:t>Experiment</w:t>
      </w:r>
      <w:bookmarkEnd w:id="22"/>
    </w:p>
    <w:p w14:paraId="1711A611" w14:textId="4929B9ED" w:rsidR="00516EB0" w:rsidRPr="00516EB0" w:rsidRDefault="00516EB0" w:rsidP="00516EB0">
      <w:r>
        <w:t>Take voltage data using Arduino-&gt;Press switch-&gt; Wait for 16 data-&gt; send to python-&gt; Display graph and required data</w:t>
      </w:r>
    </w:p>
    <w:p w14:paraId="31665AB0" w14:textId="4CF2E436" w:rsidR="00174150" w:rsidRDefault="00174150" w:rsidP="00B20942">
      <w:pPr>
        <w:pStyle w:val="Heading3"/>
      </w:pPr>
      <w:bookmarkStart w:id="23" w:name="_Toc136895423"/>
      <w:r>
        <w:t>Data Collection</w:t>
      </w:r>
      <w:bookmarkEnd w:id="23"/>
    </w:p>
    <w:p w14:paraId="1D29B892" w14:textId="253D195C" w:rsidR="0096781D" w:rsidRDefault="0096781D" w:rsidP="0096781D">
      <w:r>
        <w:t>Table 3: Points of wrong operation</w:t>
      </w:r>
    </w:p>
    <w:p w14:paraId="3402A681" w14:textId="77777777" w:rsidR="004C44EE" w:rsidRPr="0096781D" w:rsidRDefault="004C44EE" w:rsidP="0096781D"/>
    <w:tbl>
      <w:tblPr>
        <w:tblW w:w="7260" w:type="dxa"/>
        <w:jc w:val="center"/>
        <w:tblLook w:val="04A0" w:firstRow="1" w:lastRow="0" w:firstColumn="1" w:lastColumn="0" w:noHBand="0" w:noVBand="1"/>
      </w:tblPr>
      <w:tblGrid>
        <w:gridCol w:w="960"/>
        <w:gridCol w:w="3180"/>
        <w:gridCol w:w="3120"/>
      </w:tblGrid>
      <w:tr w:rsidR="007E03FA" w:rsidRPr="00D96423" w14:paraId="27BC1C31" w14:textId="77777777" w:rsidTr="00184230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4BE3E" w14:textId="77777777" w:rsidR="007E03FA" w:rsidRPr="00D96423" w:rsidRDefault="007E03FA" w:rsidP="00184230">
            <w:pPr>
              <w:widowControl/>
              <w:autoSpaceDE/>
              <w:autoSpaceDN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 w:rsidRPr="00D96423">
              <w:rPr>
                <w:rFonts w:ascii="Calibri" w:hAnsi="Calibri" w:cs="Calibri"/>
                <w:color w:val="000000"/>
              </w:rPr>
              <w:t>Voc</w:t>
            </w:r>
            <w:proofErr w:type="spellEnd"/>
          </w:p>
        </w:tc>
        <w:tc>
          <w:tcPr>
            <w:tcW w:w="31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3463D" w14:textId="77777777" w:rsidR="007E03FA" w:rsidRPr="00D96423" w:rsidRDefault="007E03FA" w:rsidP="00D96423">
            <w:pPr>
              <w:widowControl/>
              <w:autoSpaceDE/>
              <w:autoSpaceDN/>
              <w:rPr>
                <w:rFonts w:ascii="Calibri" w:hAnsi="Calibri" w:cs="Calibri"/>
                <w:color w:val="000000"/>
              </w:rPr>
            </w:pPr>
            <w:r w:rsidRPr="00D96423">
              <w:rPr>
                <w:rFonts w:ascii="Calibri" w:hAnsi="Calibri" w:cs="Calibri"/>
                <w:color w:val="000000"/>
              </w:rPr>
              <w:t xml:space="preserve">Maximum acceptable value of </w:t>
            </w:r>
            <w:proofErr w:type="spellStart"/>
            <w:r w:rsidRPr="00D96423">
              <w:rPr>
                <w:rFonts w:ascii="Calibri" w:hAnsi="Calibri" w:cs="Calibri"/>
                <w:color w:val="000000"/>
              </w:rPr>
              <w:t>Isc</w:t>
            </w:r>
            <w:proofErr w:type="spellEnd"/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A5358" w14:textId="77777777" w:rsidR="007E03FA" w:rsidRPr="00D96423" w:rsidRDefault="007E03FA" w:rsidP="00D96423">
            <w:pPr>
              <w:widowControl/>
              <w:autoSpaceDE/>
              <w:autoSpaceDN/>
              <w:rPr>
                <w:rFonts w:ascii="Calibri" w:hAnsi="Calibri" w:cs="Calibri"/>
                <w:color w:val="000000"/>
              </w:rPr>
            </w:pPr>
            <w:r w:rsidRPr="00D96423">
              <w:rPr>
                <w:rFonts w:ascii="Calibri" w:hAnsi="Calibri" w:cs="Calibri"/>
                <w:color w:val="000000"/>
              </w:rPr>
              <w:t xml:space="preserve">Minimum acceptable value of </w:t>
            </w:r>
            <w:proofErr w:type="spellStart"/>
            <w:r w:rsidRPr="00D96423">
              <w:rPr>
                <w:rFonts w:ascii="Calibri" w:hAnsi="Calibri" w:cs="Calibri"/>
                <w:color w:val="000000"/>
              </w:rPr>
              <w:t>Isc</w:t>
            </w:r>
            <w:proofErr w:type="spellEnd"/>
          </w:p>
        </w:tc>
      </w:tr>
      <w:tr w:rsidR="007E03FA" w:rsidRPr="00D96423" w14:paraId="5B5D51D0" w14:textId="77777777" w:rsidTr="00184230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244FC" w14:textId="77777777" w:rsidR="007E03FA" w:rsidRPr="00D96423" w:rsidRDefault="007E03FA" w:rsidP="00184230">
            <w:pPr>
              <w:widowControl/>
              <w:autoSpaceDE/>
              <w:autoSpaceDN/>
              <w:jc w:val="center"/>
              <w:rPr>
                <w:rFonts w:ascii="Calibri" w:hAnsi="Calibri" w:cs="Calibri"/>
                <w:color w:val="000000"/>
              </w:rPr>
            </w:pPr>
            <w:r w:rsidRPr="00D96423">
              <w:rPr>
                <w:rFonts w:ascii="Calibri" w:hAnsi="Calibri" w:cs="Calibri"/>
                <w:color w:val="000000"/>
              </w:rPr>
              <w:t>0.5V</w:t>
            </w:r>
          </w:p>
        </w:tc>
        <w:tc>
          <w:tcPr>
            <w:tcW w:w="3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D78CC" w14:textId="77777777" w:rsidR="007E03FA" w:rsidRPr="00D96423" w:rsidRDefault="007E03FA" w:rsidP="00D96423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</w:rPr>
            </w:pPr>
            <w:r w:rsidRPr="00D96423">
              <w:rPr>
                <w:rFonts w:ascii="Calibri" w:hAnsi="Calibri" w:cs="Calibri"/>
                <w:color w:val="000000"/>
              </w:rPr>
              <w:t>0.12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010AF" w14:textId="77777777" w:rsidR="007E03FA" w:rsidRPr="00D96423" w:rsidRDefault="007E03FA" w:rsidP="00D96423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</w:rPr>
            </w:pPr>
            <w:r w:rsidRPr="00D96423">
              <w:rPr>
                <w:rFonts w:ascii="Calibri" w:hAnsi="Calibri" w:cs="Calibri"/>
                <w:color w:val="000000"/>
              </w:rPr>
              <w:t>1.20E-04</w:t>
            </w:r>
          </w:p>
        </w:tc>
      </w:tr>
      <w:tr w:rsidR="007E03FA" w:rsidRPr="00D96423" w14:paraId="73A9082A" w14:textId="77777777" w:rsidTr="00184230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87F11" w14:textId="77777777" w:rsidR="007E03FA" w:rsidRPr="00D96423" w:rsidRDefault="007E03FA" w:rsidP="00D96423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</w:rPr>
            </w:pPr>
            <w:r w:rsidRPr="00D96423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F753D" w14:textId="77777777" w:rsidR="007E03FA" w:rsidRPr="00D96423" w:rsidRDefault="007E03FA" w:rsidP="00D96423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</w:rPr>
            </w:pPr>
            <w:r w:rsidRPr="00D96423">
              <w:rPr>
                <w:rFonts w:ascii="Calibri" w:hAnsi="Calibri" w:cs="Calibri"/>
                <w:color w:val="000000"/>
              </w:rPr>
              <w:t>1.74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15244" w14:textId="77777777" w:rsidR="007E03FA" w:rsidRPr="00D96423" w:rsidRDefault="007E03FA" w:rsidP="00D96423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</w:rPr>
            </w:pPr>
            <w:r w:rsidRPr="00D96423">
              <w:rPr>
                <w:rFonts w:ascii="Calibri" w:hAnsi="Calibri" w:cs="Calibri"/>
                <w:color w:val="000000"/>
              </w:rPr>
              <w:t>1.20E-03</w:t>
            </w:r>
          </w:p>
        </w:tc>
      </w:tr>
      <w:tr w:rsidR="007E03FA" w:rsidRPr="00D96423" w14:paraId="2B70AB03" w14:textId="77777777" w:rsidTr="00184230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B3AF4" w14:textId="77777777" w:rsidR="007E03FA" w:rsidRPr="00D96423" w:rsidRDefault="007E03FA" w:rsidP="00D96423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</w:rPr>
            </w:pPr>
            <w:r w:rsidRPr="00D96423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3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17AAE" w14:textId="77777777" w:rsidR="007E03FA" w:rsidRPr="00D96423" w:rsidRDefault="007E03FA" w:rsidP="00D96423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</w:rPr>
            </w:pPr>
            <w:r w:rsidRPr="00D96423">
              <w:rPr>
                <w:rFonts w:ascii="Calibri" w:hAnsi="Calibri" w:cs="Calibri"/>
                <w:color w:val="000000"/>
              </w:rPr>
              <w:t>3.75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C4F75" w14:textId="77777777" w:rsidR="007E03FA" w:rsidRPr="00D96423" w:rsidRDefault="007E03FA" w:rsidP="00D96423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</w:rPr>
            </w:pPr>
            <w:r w:rsidRPr="00D96423">
              <w:rPr>
                <w:rFonts w:ascii="Calibri" w:hAnsi="Calibri" w:cs="Calibri"/>
                <w:color w:val="000000"/>
              </w:rPr>
              <w:t>2.80E-03</w:t>
            </w:r>
          </w:p>
        </w:tc>
      </w:tr>
      <w:tr w:rsidR="007E03FA" w:rsidRPr="00D96423" w14:paraId="5842F47D" w14:textId="77777777" w:rsidTr="00184230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D6CD5" w14:textId="77777777" w:rsidR="007E03FA" w:rsidRPr="00D96423" w:rsidRDefault="007E03FA" w:rsidP="00D96423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</w:rPr>
            </w:pPr>
            <w:r w:rsidRPr="00D96423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3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4D995" w14:textId="77777777" w:rsidR="007E03FA" w:rsidRPr="00D96423" w:rsidRDefault="007E03FA" w:rsidP="00D96423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</w:rPr>
            </w:pPr>
            <w:r w:rsidRPr="00D96423">
              <w:rPr>
                <w:rFonts w:ascii="Calibri" w:hAnsi="Calibri" w:cs="Calibri"/>
                <w:color w:val="000000"/>
              </w:rPr>
              <w:t>6.97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BF76D" w14:textId="77777777" w:rsidR="007E03FA" w:rsidRPr="00D96423" w:rsidRDefault="007E03FA" w:rsidP="00D96423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</w:rPr>
            </w:pPr>
            <w:r w:rsidRPr="00D96423">
              <w:rPr>
                <w:rFonts w:ascii="Calibri" w:hAnsi="Calibri" w:cs="Calibri"/>
                <w:color w:val="000000"/>
              </w:rPr>
              <w:t>4.60E-03</w:t>
            </w:r>
          </w:p>
        </w:tc>
      </w:tr>
      <w:tr w:rsidR="007E03FA" w:rsidRPr="00D96423" w14:paraId="5EF61841" w14:textId="77777777" w:rsidTr="00184230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A54C0" w14:textId="77777777" w:rsidR="007E03FA" w:rsidRPr="00D96423" w:rsidRDefault="007E03FA" w:rsidP="00D96423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</w:rPr>
            </w:pPr>
            <w:r w:rsidRPr="00D96423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20E75" w14:textId="77777777" w:rsidR="007E03FA" w:rsidRPr="00D96423" w:rsidRDefault="007E03FA" w:rsidP="00D96423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</w:rPr>
            </w:pPr>
            <w:r w:rsidRPr="00D96423">
              <w:rPr>
                <w:rFonts w:ascii="Calibri" w:hAnsi="Calibri" w:cs="Calibri"/>
                <w:color w:val="000000"/>
              </w:rPr>
              <w:t>13.6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18DFF" w14:textId="77777777" w:rsidR="007E03FA" w:rsidRPr="00D96423" w:rsidRDefault="007E03FA" w:rsidP="00D96423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</w:rPr>
            </w:pPr>
            <w:r w:rsidRPr="00D96423">
              <w:rPr>
                <w:rFonts w:ascii="Calibri" w:hAnsi="Calibri" w:cs="Calibri"/>
                <w:color w:val="000000"/>
              </w:rPr>
              <w:t>1.00E-02</w:t>
            </w:r>
          </w:p>
        </w:tc>
      </w:tr>
    </w:tbl>
    <w:p w14:paraId="429CA21B" w14:textId="77777777" w:rsidR="00D96423" w:rsidRPr="00D96423" w:rsidRDefault="00D96423" w:rsidP="00D96423"/>
    <w:p w14:paraId="1F34E160" w14:textId="4AF5DECB" w:rsidR="00A57653" w:rsidRDefault="000F7437" w:rsidP="00B20942">
      <w:pPr>
        <w:pStyle w:val="Heading3"/>
      </w:pPr>
      <w:bookmarkStart w:id="24" w:name="_Toc136895424"/>
      <w:r>
        <w:lastRenderedPageBreak/>
        <w:t>Results and</w:t>
      </w:r>
      <w:r w:rsidR="00A57653">
        <w:t xml:space="preserve"> Analysis</w:t>
      </w:r>
      <w:bookmarkEnd w:id="24"/>
    </w:p>
    <w:p w14:paraId="5570DD46" w14:textId="4418D848" w:rsidR="0022364C" w:rsidRDefault="002D5A85" w:rsidP="0022364C">
      <w:r w:rsidRPr="002D5A85">
        <w:drawing>
          <wp:inline distT="0" distB="0" distL="0" distR="0" wp14:anchorId="6815F6C3" wp14:editId="703E357F">
            <wp:extent cx="5658485" cy="4243705"/>
            <wp:effectExtent l="0" t="0" r="0" b="4445"/>
            <wp:docPr id="41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78D16A04-3CD1-491F-BBA2-959D71F20B0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78D16A04-3CD1-491F-BBA2-959D71F20B0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58485" cy="424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2178" w14:textId="009BBF7B" w:rsidR="002D5A85" w:rsidRDefault="002D5A85" w:rsidP="0022364C">
      <w:r w:rsidRPr="002D5A85">
        <w:drawing>
          <wp:inline distT="0" distB="0" distL="0" distR="0" wp14:anchorId="6BD89845" wp14:editId="6F567A5C">
            <wp:extent cx="5551716" cy="2220686"/>
            <wp:effectExtent l="0" t="0" r="0" b="8255"/>
            <wp:docPr id="19" name="Picture 18">
              <a:extLst xmlns:a="http://schemas.openxmlformats.org/drawingml/2006/main">
                <a:ext uri="{FF2B5EF4-FFF2-40B4-BE49-F238E27FC236}">
                  <a16:creationId xmlns:a16="http://schemas.microsoft.com/office/drawing/2014/main" id="{7A09A8DC-E3CB-436A-9D63-E92CF280B19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>
                      <a:extLst>
                        <a:ext uri="{FF2B5EF4-FFF2-40B4-BE49-F238E27FC236}">
                          <a16:creationId xmlns:a16="http://schemas.microsoft.com/office/drawing/2014/main" id="{7A09A8DC-E3CB-436A-9D63-E92CF280B19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51716" cy="2220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D7665" w14:textId="445C6928" w:rsidR="00663D51" w:rsidRDefault="00663D51" w:rsidP="00663D51">
      <w:pPr>
        <w:jc w:val="center"/>
      </w:pPr>
      <w:r>
        <w:t xml:space="preserve">Figure: </w:t>
      </w:r>
      <w:r w:rsidR="00C15D65">
        <w:t>Output for large solar panel</w:t>
      </w:r>
    </w:p>
    <w:p w14:paraId="283AECAA" w14:textId="1F198964" w:rsidR="00274860" w:rsidRDefault="00274860" w:rsidP="00663D51">
      <w:pPr>
        <w:jc w:val="center"/>
      </w:pPr>
    </w:p>
    <w:p w14:paraId="31B886B7" w14:textId="6D27FB7D" w:rsidR="00274860" w:rsidRDefault="00274860" w:rsidP="00663D51">
      <w:pPr>
        <w:jc w:val="center"/>
      </w:pPr>
      <w:r w:rsidRPr="00274860">
        <w:lastRenderedPageBreak/>
        <w:drawing>
          <wp:inline distT="0" distB="0" distL="0" distR="0" wp14:anchorId="15288D2C" wp14:editId="19E4F52E">
            <wp:extent cx="5658485" cy="4243705"/>
            <wp:effectExtent l="0" t="0" r="0" b="4445"/>
            <wp:docPr id="42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05A9A062-516A-4E1B-82F1-9F077EB5303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05A9A062-516A-4E1B-82F1-9F077EB5303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58485" cy="424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7E4EB" w14:textId="0308B48E" w:rsidR="00274860" w:rsidRDefault="00274860" w:rsidP="00663D51">
      <w:pPr>
        <w:jc w:val="center"/>
      </w:pPr>
      <w:r w:rsidRPr="00274860">
        <w:drawing>
          <wp:inline distT="0" distB="0" distL="0" distR="0" wp14:anchorId="0A9E920B" wp14:editId="13012298">
            <wp:extent cx="5658485" cy="1800225"/>
            <wp:effectExtent l="0" t="0" r="0" b="9525"/>
            <wp:docPr id="43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18B2EF28-CCA3-43F8-AA33-B2967B3E976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18B2EF28-CCA3-43F8-AA33-B2967B3E976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5848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3661C" w14:textId="6CE4DABA" w:rsidR="00126AE4" w:rsidRDefault="00126AE4" w:rsidP="00663D51">
      <w:pPr>
        <w:jc w:val="center"/>
      </w:pPr>
      <w:r>
        <w:t xml:space="preserve">Figure: Output for </w:t>
      </w:r>
      <w:r w:rsidR="008D6DA1">
        <w:t>mini</w:t>
      </w:r>
      <w:r>
        <w:t xml:space="preserve"> </w:t>
      </w:r>
      <w:r w:rsidR="005D649F">
        <w:t>s</w:t>
      </w:r>
      <w:r>
        <w:t>olar panel</w:t>
      </w:r>
    </w:p>
    <w:p w14:paraId="0B84EF7F" w14:textId="05E483C0" w:rsidR="008D6DA1" w:rsidRDefault="008D6DA1" w:rsidP="00663D51">
      <w:pPr>
        <w:jc w:val="center"/>
      </w:pPr>
    </w:p>
    <w:p w14:paraId="2A9F2176" w14:textId="347982B5" w:rsidR="008D6DA1" w:rsidRDefault="008D6DA1" w:rsidP="00663D51">
      <w:pPr>
        <w:jc w:val="center"/>
      </w:pPr>
      <w:r w:rsidRPr="008D6DA1">
        <w:lastRenderedPageBreak/>
        <w:drawing>
          <wp:inline distT="0" distB="0" distL="0" distR="0" wp14:anchorId="232C2302" wp14:editId="704C3158">
            <wp:extent cx="5658485" cy="4243705"/>
            <wp:effectExtent l="0" t="0" r="0" b="4445"/>
            <wp:docPr id="44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6D8F6935-9EA5-4A61-AC90-5F812E25055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6D8F6935-9EA5-4A61-AC90-5F812E25055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58485" cy="424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82090" w14:textId="755C503D" w:rsidR="008D6DA1" w:rsidRDefault="008D6DA1" w:rsidP="00663D51">
      <w:pPr>
        <w:jc w:val="center"/>
      </w:pPr>
      <w:r w:rsidRPr="008D6DA1">
        <w:drawing>
          <wp:inline distT="0" distB="0" distL="0" distR="0" wp14:anchorId="59E53A44" wp14:editId="331BC765">
            <wp:extent cx="5658485" cy="1800225"/>
            <wp:effectExtent l="0" t="0" r="0" b="9525"/>
            <wp:docPr id="45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F125DF03-C62D-466B-90E1-006AC2CBF4E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F125DF03-C62D-466B-90E1-006AC2CBF4E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5848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F37E2" w14:textId="4EB415D3" w:rsidR="008D6DA1" w:rsidRPr="0022364C" w:rsidRDefault="008D6DA1" w:rsidP="00663D51">
      <w:pPr>
        <w:jc w:val="center"/>
      </w:pPr>
      <w:r>
        <w:t>Figure: Post processing data for mini solar panel</w:t>
      </w:r>
    </w:p>
    <w:p w14:paraId="453C5EC4" w14:textId="4E049791" w:rsidR="00174150" w:rsidRDefault="000F7437" w:rsidP="00B20942">
      <w:pPr>
        <w:pStyle w:val="Heading3"/>
      </w:pPr>
      <w:bookmarkStart w:id="25" w:name="_Toc136895425"/>
      <w:r>
        <w:t xml:space="preserve">Interpretation and </w:t>
      </w:r>
      <w:r w:rsidR="00174150">
        <w:t>Conclusions on Data</w:t>
      </w:r>
      <w:bookmarkEnd w:id="25"/>
    </w:p>
    <w:p w14:paraId="213766C0" w14:textId="42EB5E6C" w:rsidR="005D649F" w:rsidRDefault="00527C7B" w:rsidP="005D649F">
      <w:r>
        <w:t>To understand whether, our decoder IC work perfectly, we have added LED light</w:t>
      </w:r>
    </w:p>
    <w:p w14:paraId="5A92318B" w14:textId="77777777" w:rsidR="004917A1" w:rsidRDefault="004917A1" w:rsidP="005D649F"/>
    <w:p w14:paraId="5AE86801" w14:textId="54AD35FC" w:rsidR="00313367" w:rsidRDefault="00313367" w:rsidP="005D649F">
      <w:r>
        <w:t>Table 4: Interpretation of decoder 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0"/>
        <w:gridCol w:w="4451"/>
      </w:tblGrid>
      <w:tr w:rsidR="0099124D" w14:paraId="438DDEE5" w14:textId="77777777" w:rsidTr="0099124D">
        <w:tc>
          <w:tcPr>
            <w:tcW w:w="4450" w:type="dxa"/>
          </w:tcPr>
          <w:p w14:paraId="108B9C9B" w14:textId="1EFB2C68" w:rsidR="0099124D" w:rsidRDefault="0099124D" w:rsidP="005D649F">
            <w:r>
              <w:t>Code</w:t>
            </w:r>
          </w:p>
        </w:tc>
        <w:tc>
          <w:tcPr>
            <w:tcW w:w="4451" w:type="dxa"/>
          </w:tcPr>
          <w:p w14:paraId="5703B043" w14:textId="220E9010" w:rsidR="0099124D" w:rsidRDefault="0099124D" w:rsidP="005D649F">
            <w:r>
              <w:t>Active resistance</w:t>
            </w:r>
            <w:r w:rsidR="004C44EE">
              <w:t xml:space="preserve"> (</w:t>
            </w:r>
            <w:r w:rsidR="004C44EE" w:rsidRPr="004C44EE">
              <w:rPr>
                <w:lang w:val="el-GR"/>
              </w:rPr>
              <w:t>Ω</w:t>
            </w:r>
            <w:r w:rsidR="004C44EE">
              <w:t>)</w:t>
            </w:r>
          </w:p>
        </w:tc>
      </w:tr>
      <w:tr w:rsidR="0099124D" w14:paraId="57411D7E" w14:textId="77777777" w:rsidTr="0099124D">
        <w:tc>
          <w:tcPr>
            <w:tcW w:w="4450" w:type="dxa"/>
          </w:tcPr>
          <w:p w14:paraId="34ACC7E4" w14:textId="381CF806" w:rsidR="0099124D" w:rsidRDefault="0099124D" w:rsidP="005D649F">
            <w:r>
              <w:t>0000</w:t>
            </w:r>
          </w:p>
        </w:tc>
        <w:tc>
          <w:tcPr>
            <w:tcW w:w="4451" w:type="dxa"/>
          </w:tcPr>
          <w:p w14:paraId="637D415B" w14:textId="53121ECF" w:rsidR="0099124D" w:rsidRDefault="0099124D" w:rsidP="005D649F">
            <w:r>
              <w:t>2964.9</w:t>
            </w:r>
          </w:p>
        </w:tc>
      </w:tr>
      <w:tr w:rsidR="0099124D" w14:paraId="258F76E7" w14:textId="77777777" w:rsidTr="0099124D">
        <w:tc>
          <w:tcPr>
            <w:tcW w:w="4450" w:type="dxa"/>
          </w:tcPr>
          <w:p w14:paraId="78155804" w14:textId="35F83091" w:rsidR="0099124D" w:rsidRDefault="0099124D" w:rsidP="005D649F">
            <w:r>
              <w:t>0001</w:t>
            </w:r>
          </w:p>
        </w:tc>
        <w:tc>
          <w:tcPr>
            <w:tcW w:w="4451" w:type="dxa"/>
          </w:tcPr>
          <w:p w14:paraId="65DE8B36" w14:textId="7934BE24" w:rsidR="0099124D" w:rsidRDefault="0099124D" w:rsidP="005D649F">
            <w:r>
              <w:t xml:space="preserve">1981.9 </w:t>
            </w:r>
          </w:p>
        </w:tc>
      </w:tr>
      <w:tr w:rsidR="0099124D" w14:paraId="69E7C752" w14:textId="77777777" w:rsidTr="0099124D">
        <w:tc>
          <w:tcPr>
            <w:tcW w:w="4450" w:type="dxa"/>
          </w:tcPr>
          <w:p w14:paraId="0BD13F0F" w14:textId="61B00BB9" w:rsidR="0099124D" w:rsidRDefault="0099124D" w:rsidP="005D649F">
            <w:r>
              <w:t>0010</w:t>
            </w:r>
          </w:p>
        </w:tc>
        <w:tc>
          <w:tcPr>
            <w:tcW w:w="4451" w:type="dxa"/>
          </w:tcPr>
          <w:p w14:paraId="756CCC55" w14:textId="776F6E33" w:rsidR="0099124D" w:rsidRDefault="0099124D" w:rsidP="005D649F">
            <w:r>
              <w:t>1312.9</w:t>
            </w:r>
          </w:p>
        </w:tc>
      </w:tr>
      <w:tr w:rsidR="0099124D" w14:paraId="408274E3" w14:textId="77777777" w:rsidTr="0099124D">
        <w:tc>
          <w:tcPr>
            <w:tcW w:w="4450" w:type="dxa"/>
          </w:tcPr>
          <w:p w14:paraId="7BD68B19" w14:textId="5DEDC6DE" w:rsidR="0099124D" w:rsidRDefault="0099124D" w:rsidP="005D649F">
            <w:r>
              <w:t>0011</w:t>
            </w:r>
          </w:p>
        </w:tc>
        <w:tc>
          <w:tcPr>
            <w:tcW w:w="4451" w:type="dxa"/>
          </w:tcPr>
          <w:p w14:paraId="70A33703" w14:textId="08E395F0" w:rsidR="0099124D" w:rsidRDefault="0099124D" w:rsidP="005D649F">
            <w:r>
              <w:t>841.9</w:t>
            </w:r>
          </w:p>
        </w:tc>
      </w:tr>
      <w:tr w:rsidR="0099124D" w14:paraId="7B36F6CC" w14:textId="77777777" w:rsidTr="0099124D">
        <w:tc>
          <w:tcPr>
            <w:tcW w:w="4450" w:type="dxa"/>
          </w:tcPr>
          <w:p w14:paraId="67CAF99C" w14:textId="78C899EE" w:rsidR="0099124D" w:rsidRDefault="0099124D" w:rsidP="005D649F">
            <w:r>
              <w:t>0100</w:t>
            </w:r>
          </w:p>
        </w:tc>
        <w:tc>
          <w:tcPr>
            <w:tcW w:w="4451" w:type="dxa"/>
          </w:tcPr>
          <w:p w14:paraId="70D6CB02" w14:textId="351728B5" w:rsidR="0099124D" w:rsidRDefault="0099124D" w:rsidP="005D649F">
            <w:r>
              <w:t>460.9</w:t>
            </w:r>
          </w:p>
        </w:tc>
      </w:tr>
      <w:tr w:rsidR="0099124D" w14:paraId="08F557D5" w14:textId="77777777" w:rsidTr="0099124D">
        <w:tc>
          <w:tcPr>
            <w:tcW w:w="4450" w:type="dxa"/>
          </w:tcPr>
          <w:p w14:paraId="06A6DFAE" w14:textId="4F0E2BA0" w:rsidR="0099124D" w:rsidRDefault="0099124D" w:rsidP="005D649F">
            <w:r>
              <w:t>0101</w:t>
            </w:r>
          </w:p>
        </w:tc>
        <w:tc>
          <w:tcPr>
            <w:tcW w:w="4451" w:type="dxa"/>
          </w:tcPr>
          <w:p w14:paraId="4ADFDB85" w14:textId="587FC1E8" w:rsidR="0099124D" w:rsidRDefault="0099124D" w:rsidP="005D649F">
            <w:r>
              <w:t>239.9</w:t>
            </w:r>
          </w:p>
        </w:tc>
      </w:tr>
      <w:tr w:rsidR="0099124D" w14:paraId="02B60136" w14:textId="77777777" w:rsidTr="0099124D">
        <w:tc>
          <w:tcPr>
            <w:tcW w:w="4450" w:type="dxa"/>
          </w:tcPr>
          <w:p w14:paraId="47374A0A" w14:textId="2A2403C1" w:rsidR="0099124D" w:rsidRDefault="0099124D" w:rsidP="005D649F">
            <w:r>
              <w:t>0110</w:t>
            </w:r>
          </w:p>
        </w:tc>
        <w:tc>
          <w:tcPr>
            <w:tcW w:w="4451" w:type="dxa"/>
          </w:tcPr>
          <w:p w14:paraId="2F203C4C" w14:textId="17250600" w:rsidR="0099124D" w:rsidRDefault="0099124D" w:rsidP="005D649F">
            <w:r>
              <w:t>142.1</w:t>
            </w:r>
          </w:p>
        </w:tc>
      </w:tr>
      <w:tr w:rsidR="0099124D" w14:paraId="507D6532" w14:textId="77777777" w:rsidTr="0099124D">
        <w:tc>
          <w:tcPr>
            <w:tcW w:w="4450" w:type="dxa"/>
          </w:tcPr>
          <w:p w14:paraId="5E1BE38B" w14:textId="4B292C4B" w:rsidR="0099124D" w:rsidRDefault="0099124D" w:rsidP="005D649F">
            <w:r>
              <w:t>0111</w:t>
            </w:r>
          </w:p>
        </w:tc>
        <w:tc>
          <w:tcPr>
            <w:tcW w:w="4451" w:type="dxa"/>
          </w:tcPr>
          <w:p w14:paraId="6EF5384A" w14:textId="2CCC8498" w:rsidR="0099124D" w:rsidRDefault="0099124D" w:rsidP="005D649F">
            <w:r>
              <w:t>85.6</w:t>
            </w:r>
          </w:p>
        </w:tc>
      </w:tr>
      <w:tr w:rsidR="0099124D" w14:paraId="24771FE0" w14:textId="77777777" w:rsidTr="0099124D">
        <w:tc>
          <w:tcPr>
            <w:tcW w:w="4450" w:type="dxa"/>
          </w:tcPr>
          <w:p w14:paraId="3978A64E" w14:textId="4D4825B8" w:rsidR="0099124D" w:rsidRDefault="0099124D" w:rsidP="005D649F">
            <w:r>
              <w:t>1000</w:t>
            </w:r>
          </w:p>
        </w:tc>
        <w:tc>
          <w:tcPr>
            <w:tcW w:w="4451" w:type="dxa"/>
          </w:tcPr>
          <w:p w14:paraId="6490DCE5" w14:textId="4AD7E0A4" w:rsidR="0099124D" w:rsidRDefault="0099124D" w:rsidP="005D649F">
            <w:r>
              <w:t>63.5</w:t>
            </w:r>
          </w:p>
        </w:tc>
      </w:tr>
      <w:tr w:rsidR="0099124D" w14:paraId="2318FE73" w14:textId="77777777" w:rsidTr="0099124D">
        <w:tc>
          <w:tcPr>
            <w:tcW w:w="4450" w:type="dxa"/>
          </w:tcPr>
          <w:p w14:paraId="7743E6AE" w14:textId="2C100AFA" w:rsidR="0099124D" w:rsidRDefault="0099124D" w:rsidP="005D649F">
            <w:r>
              <w:lastRenderedPageBreak/>
              <w:t>1001</w:t>
            </w:r>
          </w:p>
        </w:tc>
        <w:tc>
          <w:tcPr>
            <w:tcW w:w="4451" w:type="dxa"/>
          </w:tcPr>
          <w:p w14:paraId="02F599C6" w14:textId="6659A132" w:rsidR="0099124D" w:rsidRDefault="0099124D" w:rsidP="005D649F">
            <w:r>
              <w:t>41.3</w:t>
            </w:r>
          </w:p>
        </w:tc>
      </w:tr>
      <w:tr w:rsidR="0099124D" w14:paraId="02C72A77" w14:textId="77777777" w:rsidTr="0099124D">
        <w:tc>
          <w:tcPr>
            <w:tcW w:w="4450" w:type="dxa"/>
          </w:tcPr>
          <w:p w14:paraId="5267A8F9" w14:textId="703F284A" w:rsidR="0099124D" w:rsidRDefault="0099124D" w:rsidP="005D649F">
            <w:r>
              <w:t>1010</w:t>
            </w:r>
          </w:p>
        </w:tc>
        <w:tc>
          <w:tcPr>
            <w:tcW w:w="4451" w:type="dxa"/>
          </w:tcPr>
          <w:p w14:paraId="6DCA3E5B" w14:textId="7B8C7255" w:rsidR="0099124D" w:rsidRDefault="0099124D" w:rsidP="005D649F">
            <w:r>
              <w:t>31.2</w:t>
            </w:r>
          </w:p>
        </w:tc>
      </w:tr>
      <w:tr w:rsidR="0099124D" w14:paraId="0C0A5E57" w14:textId="77777777" w:rsidTr="0099124D">
        <w:tc>
          <w:tcPr>
            <w:tcW w:w="4450" w:type="dxa"/>
          </w:tcPr>
          <w:p w14:paraId="4591E60C" w14:textId="7D20DD74" w:rsidR="0099124D" w:rsidRDefault="0099124D" w:rsidP="005D649F">
            <w:r>
              <w:t>1011</w:t>
            </w:r>
          </w:p>
        </w:tc>
        <w:tc>
          <w:tcPr>
            <w:tcW w:w="4451" w:type="dxa"/>
          </w:tcPr>
          <w:p w14:paraId="093331CE" w14:textId="72240313" w:rsidR="0099124D" w:rsidRDefault="0099124D" w:rsidP="005D649F">
            <w:r>
              <w:t>21.2</w:t>
            </w:r>
          </w:p>
        </w:tc>
      </w:tr>
      <w:tr w:rsidR="0099124D" w14:paraId="0C238C49" w14:textId="77777777" w:rsidTr="0099124D">
        <w:tc>
          <w:tcPr>
            <w:tcW w:w="4450" w:type="dxa"/>
          </w:tcPr>
          <w:p w14:paraId="50E78587" w14:textId="51249AC7" w:rsidR="0099124D" w:rsidRDefault="0099124D" w:rsidP="005D649F">
            <w:r>
              <w:t>1100</w:t>
            </w:r>
          </w:p>
        </w:tc>
        <w:tc>
          <w:tcPr>
            <w:tcW w:w="4451" w:type="dxa"/>
          </w:tcPr>
          <w:p w14:paraId="5CFA5F36" w14:textId="5B728CCD" w:rsidR="0099124D" w:rsidRDefault="0099124D" w:rsidP="005D649F">
            <w:r>
              <w:t>14.3</w:t>
            </w:r>
          </w:p>
        </w:tc>
      </w:tr>
      <w:tr w:rsidR="0099124D" w14:paraId="7C4BBDB8" w14:textId="77777777" w:rsidTr="0099124D">
        <w:tc>
          <w:tcPr>
            <w:tcW w:w="4450" w:type="dxa"/>
          </w:tcPr>
          <w:p w14:paraId="65AF0D96" w14:textId="7CE61300" w:rsidR="0099124D" w:rsidRDefault="0099124D" w:rsidP="005D649F">
            <w:r>
              <w:t>1101</w:t>
            </w:r>
          </w:p>
        </w:tc>
        <w:tc>
          <w:tcPr>
            <w:tcW w:w="4451" w:type="dxa"/>
          </w:tcPr>
          <w:p w14:paraId="07A91308" w14:textId="5F972CDC" w:rsidR="0099124D" w:rsidRDefault="0099124D" w:rsidP="005D649F">
            <w:r>
              <w:t>7.3</w:t>
            </w:r>
          </w:p>
        </w:tc>
      </w:tr>
      <w:tr w:rsidR="0099124D" w14:paraId="6F41CD91" w14:textId="77777777" w:rsidTr="0099124D">
        <w:tc>
          <w:tcPr>
            <w:tcW w:w="4450" w:type="dxa"/>
          </w:tcPr>
          <w:p w14:paraId="57148A5D" w14:textId="709BEE61" w:rsidR="0099124D" w:rsidRDefault="0099124D" w:rsidP="005D649F">
            <w:r>
              <w:t>1110</w:t>
            </w:r>
          </w:p>
        </w:tc>
        <w:tc>
          <w:tcPr>
            <w:tcW w:w="4451" w:type="dxa"/>
          </w:tcPr>
          <w:p w14:paraId="4A0CFC8F" w14:textId="5AE3C95B" w:rsidR="0099124D" w:rsidRDefault="0099124D" w:rsidP="005D649F">
            <w:r>
              <w:t>2.4</w:t>
            </w:r>
          </w:p>
        </w:tc>
      </w:tr>
      <w:tr w:rsidR="0099124D" w14:paraId="12C259F0" w14:textId="77777777" w:rsidTr="0099124D">
        <w:tc>
          <w:tcPr>
            <w:tcW w:w="4450" w:type="dxa"/>
          </w:tcPr>
          <w:p w14:paraId="5ECA8ED6" w14:textId="4289E28D" w:rsidR="0099124D" w:rsidRDefault="0099124D" w:rsidP="005D649F">
            <w:r>
              <w:t>1111</w:t>
            </w:r>
          </w:p>
        </w:tc>
        <w:tc>
          <w:tcPr>
            <w:tcW w:w="4451" w:type="dxa"/>
          </w:tcPr>
          <w:p w14:paraId="1BD69943" w14:textId="3B62E1B1" w:rsidR="0099124D" w:rsidRDefault="0099124D" w:rsidP="005D649F">
            <w:r>
              <w:t>1.2</w:t>
            </w:r>
          </w:p>
        </w:tc>
      </w:tr>
    </w:tbl>
    <w:p w14:paraId="5C93192B" w14:textId="77777777" w:rsidR="00527C7B" w:rsidRPr="005D649F" w:rsidRDefault="00527C7B" w:rsidP="005D649F"/>
    <w:p w14:paraId="06948248" w14:textId="214418E2" w:rsidR="00A57653" w:rsidRDefault="00A57653" w:rsidP="00B20942">
      <w:pPr>
        <w:pStyle w:val="Heading2"/>
      </w:pPr>
      <w:r>
        <w:t xml:space="preserve"> </w:t>
      </w:r>
      <w:bookmarkStart w:id="26" w:name="_Toc136895426"/>
      <w:r>
        <w:t>Limitations of Tools</w:t>
      </w:r>
      <w:r w:rsidRPr="005076B4">
        <w:t xml:space="preserve"> </w:t>
      </w:r>
      <w:bookmarkEnd w:id="26"/>
    </w:p>
    <w:p w14:paraId="0A56AA26" w14:textId="7D4B67C9" w:rsidR="00A57653" w:rsidRDefault="006E24BD" w:rsidP="00DD0EB0">
      <w:pPr>
        <w:spacing w:line="360" w:lineRule="auto"/>
        <w:jc w:val="both"/>
        <w:rPr>
          <w:rStyle w:val="IntenseEmphasis"/>
        </w:rPr>
      </w:pPr>
      <w:r w:rsidRPr="00DD0EB0">
        <w:rPr>
          <w:rStyle w:val="IntenseEmphasis"/>
          <w:i w:val="0"/>
          <w:iCs w:val="0"/>
          <w:color w:val="auto"/>
        </w:rPr>
        <w:t>Sometimes performance of LDR is changed with time and temperature. Hence, exact irradiance cannot be measured sometimes.</w:t>
      </w:r>
      <w:r w:rsidR="00663F1D" w:rsidRPr="00DD0EB0">
        <w:rPr>
          <w:rStyle w:val="IntenseEmphasis"/>
          <w:i w:val="0"/>
          <w:iCs w:val="0"/>
          <w:color w:val="auto"/>
        </w:rPr>
        <w:t xml:space="preserve"> </w:t>
      </w:r>
      <w:r w:rsidR="008D6E9F" w:rsidRPr="00DD0EB0">
        <w:rPr>
          <w:rStyle w:val="IntenseEmphasis"/>
          <w:i w:val="0"/>
          <w:iCs w:val="0"/>
          <w:color w:val="auto"/>
        </w:rPr>
        <w:t>Moreover</w:t>
      </w:r>
      <w:r w:rsidR="00663F1D" w:rsidRPr="00DD0EB0">
        <w:rPr>
          <w:rStyle w:val="IntenseEmphasis"/>
          <w:i w:val="0"/>
          <w:iCs w:val="0"/>
          <w:color w:val="auto"/>
        </w:rPr>
        <w:t>, with our setup we cannot measure I-V characteristics for all types of solar cell.</w:t>
      </w:r>
      <w:r w:rsidR="00CE1270" w:rsidRPr="00DD0EB0">
        <w:rPr>
          <w:rStyle w:val="IntenseEmphasis"/>
          <w:i w:val="0"/>
          <w:iCs w:val="0"/>
          <w:color w:val="auto"/>
        </w:rPr>
        <w:t xml:space="preserve"> With our used resistance, we have </w:t>
      </w:r>
      <w:proofErr w:type="gramStart"/>
      <w:r w:rsidR="00CE1270" w:rsidRPr="00DD0EB0">
        <w:rPr>
          <w:rStyle w:val="IntenseEmphasis"/>
          <w:i w:val="0"/>
          <w:iCs w:val="0"/>
          <w:color w:val="auto"/>
        </w:rPr>
        <w:t>tune</w:t>
      </w:r>
      <w:proofErr w:type="gramEnd"/>
      <w:r w:rsidR="00CE1270" w:rsidRPr="00DD0EB0">
        <w:rPr>
          <w:rStyle w:val="IntenseEmphasis"/>
          <w:i w:val="0"/>
          <w:iCs w:val="0"/>
          <w:color w:val="auto"/>
        </w:rPr>
        <w:t xml:space="preserve"> the value of Io and n to check the perfect region of operation</w:t>
      </w:r>
      <w:r w:rsidR="00CE1270">
        <w:rPr>
          <w:rStyle w:val="IntenseEmphasis"/>
        </w:rPr>
        <w:t>.</w:t>
      </w:r>
    </w:p>
    <w:p w14:paraId="50D98700" w14:textId="21670E41" w:rsidR="004F22CB" w:rsidRPr="004917A1" w:rsidRDefault="004917A1" w:rsidP="00DD0EB0">
      <w:pPr>
        <w:spacing w:line="360" w:lineRule="auto"/>
        <w:jc w:val="both"/>
        <w:rPr>
          <w:rStyle w:val="IntenseEmphasis"/>
          <w:i w:val="0"/>
          <w:iCs w:val="0"/>
          <w:color w:val="auto"/>
        </w:rPr>
      </w:pPr>
      <w:r w:rsidRPr="004917A1">
        <w:rPr>
          <w:rStyle w:val="IntenseEmphasis"/>
          <w:i w:val="0"/>
          <w:iCs w:val="0"/>
          <w:color w:val="auto"/>
        </w:rPr>
        <w:t xml:space="preserve">Table 5: </w:t>
      </w:r>
      <w:proofErr w:type="spellStart"/>
      <w:r w:rsidRPr="004917A1">
        <w:rPr>
          <w:rStyle w:val="IntenseEmphasis"/>
          <w:i w:val="0"/>
          <w:iCs w:val="0"/>
          <w:color w:val="auto"/>
        </w:rPr>
        <w:t>Matlab</w:t>
      </w:r>
      <w:proofErr w:type="spellEnd"/>
      <w:r w:rsidRPr="004917A1">
        <w:rPr>
          <w:rStyle w:val="IntenseEmphasis"/>
          <w:i w:val="0"/>
          <w:iCs w:val="0"/>
          <w:color w:val="auto"/>
        </w:rPr>
        <w:t xml:space="preserve"> code for determining effective ran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01"/>
      </w:tblGrid>
      <w:tr w:rsidR="004F22CB" w14:paraId="73F50FF2" w14:textId="77777777" w:rsidTr="004F22CB">
        <w:tc>
          <w:tcPr>
            <w:tcW w:w="8901" w:type="dxa"/>
          </w:tcPr>
          <w:p w14:paraId="393086BD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4F22CB">
              <w:rPr>
                <w:rFonts w:ascii="Consolas" w:hAnsi="Consolas"/>
                <w:sz w:val="20"/>
                <w:szCs w:val="20"/>
              </w:rPr>
              <w:t>clc</w:t>
            </w:r>
            <w:proofErr w:type="spellEnd"/>
          </w:p>
          <w:p w14:paraId="15ADCE5D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sz w:val="20"/>
                <w:szCs w:val="20"/>
              </w:rPr>
              <w:t xml:space="preserve">clear </w:t>
            </w:r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all</w:t>
            </w:r>
          </w:p>
          <w:p w14:paraId="47D2871F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sz w:val="20"/>
                <w:szCs w:val="20"/>
              </w:rPr>
              <w:t xml:space="preserve">close </w:t>
            </w:r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all</w:t>
            </w:r>
          </w:p>
          <w:p w14:paraId="72969915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167BBF41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color w:val="008013"/>
                <w:sz w:val="20"/>
                <w:szCs w:val="20"/>
              </w:rPr>
              <w:t>%%</w:t>
            </w:r>
          </w:p>
          <w:p w14:paraId="2464E793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4E14A667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sz w:val="20"/>
                <w:szCs w:val="20"/>
              </w:rPr>
              <w:t>load(</w:t>
            </w:r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"</w:t>
            </w:r>
            <w:proofErr w:type="spellStart"/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R.mat</w:t>
            </w:r>
            <w:proofErr w:type="spellEnd"/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"</w:t>
            </w:r>
            <w:r w:rsidRPr="004F22CB">
              <w:rPr>
                <w:rFonts w:ascii="Consolas" w:hAnsi="Consolas"/>
                <w:sz w:val="20"/>
                <w:szCs w:val="20"/>
              </w:rPr>
              <w:t>)</w:t>
            </w:r>
          </w:p>
          <w:p w14:paraId="09409982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0E4DCCC6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sz w:val="20"/>
                <w:szCs w:val="20"/>
              </w:rPr>
              <w:t xml:space="preserve">V = </w:t>
            </w:r>
            <w:proofErr w:type="spellStart"/>
            <w:proofErr w:type="gramStart"/>
            <w:r w:rsidRPr="004F22CB">
              <w:rPr>
                <w:rFonts w:ascii="Consolas" w:hAnsi="Consolas"/>
                <w:sz w:val="20"/>
                <w:szCs w:val="20"/>
              </w:rPr>
              <w:t>linspace</w:t>
            </w:r>
            <w:proofErr w:type="spellEnd"/>
            <w:r w:rsidRPr="004F22CB">
              <w:rPr>
                <w:rFonts w:ascii="Consolas" w:hAnsi="Consolas"/>
                <w:sz w:val="20"/>
                <w:szCs w:val="20"/>
              </w:rPr>
              <w:t>(</w:t>
            </w:r>
            <w:proofErr w:type="gramEnd"/>
            <w:r w:rsidRPr="004F22CB">
              <w:rPr>
                <w:rFonts w:ascii="Consolas" w:hAnsi="Consolas"/>
                <w:sz w:val="20"/>
                <w:szCs w:val="20"/>
              </w:rPr>
              <w:t xml:space="preserve">0,25,100); </w:t>
            </w:r>
            <w:r w:rsidRPr="004F22CB">
              <w:rPr>
                <w:rFonts w:ascii="Consolas" w:hAnsi="Consolas"/>
                <w:color w:val="008013"/>
                <w:sz w:val="20"/>
                <w:szCs w:val="20"/>
              </w:rPr>
              <w:t xml:space="preserve">% for different </w:t>
            </w:r>
            <w:proofErr w:type="spellStart"/>
            <w:r w:rsidRPr="004F22CB">
              <w:rPr>
                <w:rFonts w:ascii="Consolas" w:hAnsi="Consolas"/>
                <w:color w:val="008013"/>
                <w:sz w:val="20"/>
                <w:szCs w:val="20"/>
              </w:rPr>
              <w:t>Voc</w:t>
            </w:r>
            <w:proofErr w:type="spellEnd"/>
            <w:r w:rsidRPr="004F22CB">
              <w:rPr>
                <w:rFonts w:ascii="Consolas" w:hAnsi="Consolas"/>
                <w:color w:val="008013"/>
                <w:sz w:val="20"/>
                <w:szCs w:val="20"/>
              </w:rPr>
              <w:t>, we need to select different value</w:t>
            </w:r>
          </w:p>
          <w:p w14:paraId="59B5726A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20F325F9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sz w:val="20"/>
                <w:szCs w:val="20"/>
              </w:rPr>
              <w:t>Vt = 0.0259;</w:t>
            </w:r>
          </w:p>
          <w:p w14:paraId="2B0496A7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6A144C4C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sz w:val="20"/>
                <w:szCs w:val="20"/>
              </w:rPr>
              <w:t xml:space="preserve">n =75; </w:t>
            </w:r>
            <w:r w:rsidRPr="004F22CB">
              <w:rPr>
                <w:rFonts w:ascii="Consolas" w:hAnsi="Consolas"/>
                <w:color w:val="008013"/>
                <w:sz w:val="20"/>
                <w:szCs w:val="20"/>
              </w:rPr>
              <w:t xml:space="preserve">% FOR </w:t>
            </w:r>
            <w:proofErr w:type="spellStart"/>
            <w:r w:rsidRPr="004F22CB">
              <w:rPr>
                <w:rFonts w:ascii="Consolas" w:hAnsi="Consolas"/>
                <w:color w:val="008013"/>
                <w:sz w:val="20"/>
                <w:szCs w:val="20"/>
              </w:rPr>
              <w:t>Voc</w:t>
            </w:r>
            <w:proofErr w:type="spellEnd"/>
            <w:r w:rsidRPr="004F22CB">
              <w:rPr>
                <w:rFonts w:ascii="Consolas" w:hAnsi="Consolas"/>
                <w:color w:val="008013"/>
                <w:sz w:val="20"/>
                <w:szCs w:val="20"/>
              </w:rPr>
              <w:t xml:space="preserve"> = 5 V, n=3.4 for 5V n=33 for 5, 38 for 9 n=50 for 16 n=75 for 25V</w:t>
            </w:r>
          </w:p>
          <w:p w14:paraId="27BFF254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color w:val="008013"/>
                <w:sz w:val="20"/>
                <w:szCs w:val="20"/>
              </w:rPr>
              <w:t xml:space="preserve">% n = </w:t>
            </w:r>
            <w:proofErr w:type="gramStart"/>
            <w:r w:rsidRPr="004F22CB">
              <w:rPr>
                <w:rFonts w:ascii="Consolas" w:hAnsi="Consolas"/>
                <w:color w:val="008013"/>
                <w:sz w:val="20"/>
                <w:szCs w:val="20"/>
              </w:rPr>
              <w:t>80 ;</w:t>
            </w:r>
            <w:proofErr w:type="gramEnd"/>
            <w:r w:rsidRPr="004F22CB">
              <w:rPr>
                <w:rFonts w:ascii="Consolas" w:hAnsi="Consolas"/>
                <w:color w:val="008013"/>
                <w:sz w:val="20"/>
                <w:szCs w:val="20"/>
              </w:rPr>
              <w:t xml:space="preserve"> % FOR </w:t>
            </w:r>
            <w:proofErr w:type="spellStart"/>
            <w:r w:rsidRPr="004F22CB">
              <w:rPr>
                <w:rFonts w:ascii="Consolas" w:hAnsi="Consolas"/>
                <w:color w:val="008013"/>
                <w:sz w:val="20"/>
                <w:szCs w:val="20"/>
              </w:rPr>
              <w:t>Voc</w:t>
            </w:r>
            <w:proofErr w:type="spellEnd"/>
            <w:r w:rsidRPr="004F22CB">
              <w:rPr>
                <w:rFonts w:ascii="Consolas" w:hAnsi="Consolas"/>
                <w:color w:val="008013"/>
                <w:sz w:val="20"/>
                <w:szCs w:val="20"/>
              </w:rPr>
              <w:t xml:space="preserve"> = 25 V</w:t>
            </w:r>
          </w:p>
          <w:p w14:paraId="09C03784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2E1E82DE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sz w:val="20"/>
                <w:szCs w:val="20"/>
              </w:rPr>
              <w:t>Io = 1.7e-8;</w:t>
            </w:r>
          </w:p>
          <w:p w14:paraId="638F562A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0CE96918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4F22CB">
              <w:rPr>
                <w:rFonts w:ascii="Consolas" w:hAnsi="Consolas"/>
                <w:sz w:val="20"/>
                <w:szCs w:val="20"/>
              </w:rPr>
              <w:t>I_ph</w:t>
            </w:r>
            <w:proofErr w:type="spellEnd"/>
            <w:r w:rsidRPr="004F22CB">
              <w:rPr>
                <w:rFonts w:ascii="Consolas" w:hAnsi="Consolas"/>
                <w:sz w:val="20"/>
                <w:szCs w:val="20"/>
              </w:rPr>
              <w:t xml:space="preserve"> = 0.8;</w:t>
            </w:r>
          </w:p>
          <w:p w14:paraId="71717D68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29E4E7C2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sz w:val="20"/>
                <w:szCs w:val="20"/>
              </w:rPr>
              <w:t>I = Io*exp(V/(n*Vt));</w:t>
            </w:r>
          </w:p>
          <w:p w14:paraId="4D9BC362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6BA3727F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4F22CB">
              <w:rPr>
                <w:rFonts w:ascii="Consolas" w:hAnsi="Consolas"/>
                <w:sz w:val="20"/>
                <w:szCs w:val="20"/>
              </w:rPr>
              <w:t>I_ph</w:t>
            </w:r>
            <w:proofErr w:type="spellEnd"/>
            <w:r w:rsidRPr="004F22CB">
              <w:rPr>
                <w:rFonts w:ascii="Consolas" w:hAnsi="Consolas"/>
                <w:sz w:val="20"/>
                <w:szCs w:val="20"/>
              </w:rPr>
              <w:t xml:space="preserve"> = max(I)</w:t>
            </w:r>
          </w:p>
          <w:p w14:paraId="786C618D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70E76252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sz w:val="20"/>
                <w:szCs w:val="20"/>
              </w:rPr>
              <w:t xml:space="preserve">I = -I + </w:t>
            </w:r>
            <w:proofErr w:type="spellStart"/>
            <w:r w:rsidRPr="004F22CB">
              <w:rPr>
                <w:rFonts w:ascii="Consolas" w:hAnsi="Consolas"/>
                <w:sz w:val="20"/>
                <w:szCs w:val="20"/>
              </w:rPr>
              <w:t>I_ph</w:t>
            </w:r>
            <w:proofErr w:type="spellEnd"/>
            <w:r w:rsidRPr="004F22CB">
              <w:rPr>
                <w:rFonts w:ascii="Consolas" w:hAnsi="Consolas"/>
                <w:sz w:val="20"/>
                <w:szCs w:val="20"/>
              </w:rPr>
              <w:t>;</w:t>
            </w:r>
          </w:p>
          <w:p w14:paraId="77B3C69E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46D78BB7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proofErr w:type="gramStart"/>
            <w:r w:rsidRPr="004F22CB">
              <w:rPr>
                <w:rFonts w:ascii="Consolas" w:hAnsi="Consolas"/>
                <w:sz w:val="20"/>
                <w:szCs w:val="20"/>
              </w:rPr>
              <w:t>figure(</w:t>
            </w:r>
            <w:proofErr w:type="gramEnd"/>
            <w:r w:rsidRPr="004F22CB">
              <w:rPr>
                <w:rFonts w:ascii="Consolas" w:hAnsi="Consolas"/>
                <w:sz w:val="20"/>
                <w:szCs w:val="20"/>
              </w:rPr>
              <w:t>1)</w:t>
            </w:r>
          </w:p>
          <w:p w14:paraId="5617D01C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sz w:val="20"/>
                <w:szCs w:val="20"/>
              </w:rPr>
              <w:t>plot(</w:t>
            </w:r>
            <w:proofErr w:type="gramStart"/>
            <w:r w:rsidRPr="004F22CB">
              <w:rPr>
                <w:rFonts w:ascii="Consolas" w:hAnsi="Consolas"/>
                <w:sz w:val="20"/>
                <w:szCs w:val="20"/>
              </w:rPr>
              <w:t>V,I</w:t>
            </w:r>
            <w:proofErr w:type="gramEnd"/>
            <w:r w:rsidRPr="004F22CB">
              <w:rPr>
                <w:rFonts w:ascii="Consolas" w:hAnsi="Consolas"/>
                <w:sz w:val="20"/>
                <w:szCs w:val="20"/>
              </w:rPr>
              <w:t>,</w:t>
            </w:r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'LineWidth'</w:t>
            </w:r>
            <w:r w:rsidRPr="004F22CB">
              <w:rPr>
                <w:rFonts w:ascii="Consolas" w:hAnsi="Consolas"/>
                <w:sz w:val="20"/>
                <w:szCs w:val="20"/>
              </w:rPr>
              <w:t>,1.5)</w:t>
            </w:r>
          </w:p>
          <w:p w14:paraId="6A9799D6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proofErr w:type="spellStart"/>
            <w:proofErr w:type="gramStart"/>
            <w:r w:rsidRPr="004F22CB">
              <w:rPr>
                <w:rFonts w:ascii="Consolas" w:hAnsi="Consolas"/>
                <w:sz w:val="20"/>
                <w:szCs w:val="20"/>
              </w:rPr>
              <w:t>xlabel</w:t>
            </w:r>
            <w:proofErr w:type="spellEnd"/>
            <w:r w:rsidRPr="004F22CB">
              <w:rPr>
                <w:rFonts w:ascii="Consolas" w:hAnsi="Consolas"/>
                <w:sz w:val="20"/>
                <w:szCs w:val="20"/>
              </w:rPr>
              <w:t>(</w:t>
            </w:r>
            <w:proofErr w:type="gramEnd"/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'Output Voltage V (V)'</w:t>
            </w:r>
            <w:r w:rsidRPr="004F22CB">
              <w:rPr>
                <w:rFonts w:ascii="Consolas" w:hAnsi="Consolas"/>
                <w:sz w:val="20"/>
                <w:szCs w:val="20"/>
              </w:rPr>
              <w:t>)</w:t>
            </w:r>
          </w:p>
          <w:p w14:paraId="54F59483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proofErr w:type="spellStart"/>
            <w:proofErr w:type="gramStart"/>
            <w:r w:rsidRPr="004F22CB">
              <w:rPr>
                <w:rFonts w:ascii="Consolas" w:hAnsi="Consolas"/>
                <w:sz w:val="20"/>
                <w:szCs w:val="20"/>
              </w:rPr>
              <w:t>ylabel</w:t>
            </w:r>
            <w:proofErr w:type="spellEnd"/>
            <w:r w:rsidRPr="004F22CB">
              <w:rPr>
                <w:rFonts w:ascii="Consolas" w:hAnsi="Consolas"/>
                <w:sz w:val="20"/>
                <w:szCs w:val="20"/>
              </w:rPr>
              <w:t>(</w:t>
            </w:r>
            <w:proofErr w:type="gramEnd"/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'Current I (A)'</w:t>
            </w:r>
            <w:r w:rsidRPr="004F22CB">
              <w:rPr>
                <w:rFonts w:ascii="Consolas" w:hAnsi="Consolas"/>
                <w:sz w:val="20"/>
                <w:szCs w:val="20"/>
              </w:rPr>
              <w:t>)</w:t>
            </w:r>
          </w:p>
          <w:p w14:paraId="6C4F4366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sz w:val="20"/>
                <w:szCs w:val="20"/>
              </w:rPr>
              <w:t xml:space="preserve">grid </w:t>
            </w:r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on</w:t>
            </w:r>
          </w:p>
          <w:p w14:paraId="37D989C8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2F877C86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7BC0E35D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4F22CB">
              <w:rPr>
                <w:rFonts w:ascii="Consolas" w:hAnsi="Consolas"/>
                <w:sz w:val="20"/>
                <w:szCs w:val="20"/>
              </w:rPr>
              <w:t>R_eqn</w:t>
            </w:r>
            <w:proofErr w:type="spellEnd"/>
            <w:r w:rsidRPr="004F22CB">
              <w:rPr>
                <w:rFonts w:ascii="Consolas" w:hAnsi="Consolas"/>
                <w:sz w:val="20"/>
                <w:szCs w:val="20"/>
              </w:rPr>
              <w:t xml:space="preserve"> = V./I;</w:t>
            </w:r>
          </w:p>
          <w:p w14:paraId="31DF59F3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608AA028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4F22CB">
              <w:rPr>
                <w:rFonts w:ascii="Consolas" w:hAnsi="Consolas"/>
                <w:sz w:val="20"/>
                <w:szCs w:val="20"/>
              </w:rPr>
              <w:t>R_near</w:t>
            </w:r>
            <w:proofErr w:type="spellEnd"/>
            <w:r w:rsidRPr="004F22CB">
              <w:rPr>
                <w:rFonts w:ascii="Consolas" w:hAnsi="Consolas"/>
                <w:sz w:val="20"/>
                <w:szCs w:val="20"/>
              </w:rPr>
              <w:t xml:space="preserve"> = [];</w:t>
            </w:r>
          </w:p>
          <w:p w14:paraId="412F196A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46EECD27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4F22CB">
              <w:rPr>
                <w:rFonts w:ascii="Consolas" w:hAnsi="Consolas"/>
                <w:sz w:val="20"/>
                <w:szCs w:val="20"/>
              </w:rPr>
              <w:t>indx</w:t>
            </w:r>
            <w:proofErr w:type="spellEnd"/>
            <w:r w:rsidRPr="004F22CB">
              <w:rPr>
                <w:rFonts w:ascii="Consolas" w:hAnsi="Consolas"/>
                <w:sz w:val="20"/>
                <w:szCs w:val="20"/>
              </w:rPr>
              <w:t xml:space="preserve"> = [];</w:t>
            </w:r>
          </w:p>
          <w:p w14:paraId="52411C3F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26E576E1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color w:val="0E00FF"/>
                <w:sz w:val="20"/>
                <w:szCs w:val="20"/>
              </w:rPr>
              <w:lastRenderedPageBreak/>
              <w:t xml:space="preserve">for </w:t>
            </w:r>
            <w:proofErr w:type="spellStart"/>
            <w:r w:rsidRPr="004F22CB">
              <w:rPr>
                <w:rFonts w:ascii="Consolas" w:hAnsi="Consolas"/>
                <w:sz w:val="20"/>
                <w:szCs w:val="20"/>
              </w:rPr>
              <w:t>i</w:t>
            </w:r>
            <w:proofErr w:type="spellEnd"/>
            <w:r w:rsidRPr="004F22CB">
              <w:rPr>
                <w:rFonts w:ascii="Consolas" w:hAnsi="Consolas"/>
                <w:sz w:val="20"/>
                <w:szCs w:val="20"/>
              </w:rPr>
              <w:t xml:space="preserve"> = 1:16</w:t>
            </w:r>
          </w:p>
          <w:p w14:paraId="4C0E4EFC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sz w:val="20"/>
                <w:szCs w:val="20"/>
              </w:rPr>
              <w:t xml:space="preserve">    [</w:t>
            </w:r>
            <w:proofErr w:type="spellStart"/>
            <w:proofErr w:type="gramStart"/>
            <w:r w:rsidRPr="004F22CB">
              <w:rPr>
                <w:rFonts w:ascii="Consolas" w:hAnsi="Consolas"/>
                <w:sz w:val="20"/>
                <w:szCs w:val="20"/>
              </w:rPr>
              <w:t>temp,idx</w:t>
            </w:r>
            <w:proofErr w:type="spellEnd"/>
            <w:proofErr w:type="gramEnd"/>
            <w:r w:rsidRPr="004F22CB">
              <w:rPr>
                <w:rFonts w:ascii="Consolas" w:hAnsi="Consolas"/>
                <w:sz w:val="20"/>
                <w:szCs w:val="20"/>
              </w:rPr>
              <w:t>] = min(abs(</w:t>
            </w:r>
            <w:proofErr w:type="spellStart"/>
            <w:r w:rsidRPr="004F22CB">
              <w:rPr>
                <w:rFonts w:ascii="Consolas" w:hAnsi="Consolas"/>
                <w:sz w:val="20"/>
                <w:szCs w:val="20"/>
              </w:rPr>
              <w:t>R_eqn</w:t>
            </w:r>
            <w:proofErr w:type="spellEnd"/>
            <w:r w:rsidRPr="004F22CB">
              <w:rPr>
                <w:rFonts w:ascii="Consolas" w:hAnsi="Consolas"/>
                <w:sz w:val="20"/>
                <w:szCs w:val="20"/>
              </w:rPr>
              <w:t>-R(</w:t>
            </w:r>
            <w:proofErr w:type="spellStart"/>
            <w:r w:rsidRPr="004F22CB">
              <w:rPr>
                <w:rFonts w:ascii="Consolas" w:hAnsi="Consolas"/>
                <w:sz w:val="20"/>
                <w:szCs w:val="20"/>
              </w:rPr>
              <w:t>i</w:t>
            </w:r>
            <w:proofErr w:type="spellEnd"/>
            <w:r w:rsidRPr="004F22CB">
              <w:rPr>
                <w:rFonts w:ascii="Consolas" w:hAnsi="Consolas"/>
                <w:sz w:val="20"/>
                <w:szCs w:val="20"/>
              </w:rPr>
              <w:t>)));</w:t>
            </w:r>
          </w:p>
          <w:p w14:paraId="5BF8EAB1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sz w:val="20"/>
                <w:szCs w:val="20"/>
              </w:rPr>
              <w:t xml:space="preserve">    </w:t>
            </w:r>
            <w:proofErr w:type="spellStart"/>
            <w:r w:rsidRPr="004F22CB">
              <w:rPr>
                <w:rFonts w:ascii="Consolas" w:hAnsi="Consolas"/>
                <w:sz w:val="20"/>
                <w:szCs w:val="20"/>
              </w:rPr>
              <w:t>R_near</w:t>
            </w:r>
            <w:proofErr w:type="spellEnd"/>
            <w:r w:rsidRPr="004F22CB">
              <w:rPr>
                <w:rFonts w:ascii="Consolas" w:hAnsi="Consolas"/>
                <w:sz w:val="20"/>
                <w:szCs w:val="20"/>
              </w:rPr>
              <w:t xml:space="preserve"> = [</w:t>
            </w:r>
            <w:proofErr w:type="spellStart"/>
            <w:r w:rsidRPr="004F22CB">
              <w:rPr>
                <w:rFonts w:ascii="Consolas" w:hAnsi="Consolas"/>
                <w:sz w:val="20"/>
                <w:szCs w:val="20"/>
              </w:rPr>
              <w:t>R_</w:t>
            </w:r>
            <w:proofErr w:type="gramStart"/>
            <w:r w:rsidRPr="004F22CB">
              <w:rPr>
                <w:rFonts w:ascii="Consolas" w:hAnsi="Consolas"/>
                <w:sz w:val="20"/>
                <w:szCs w:val="20"/>
              </w:rPr>
              <w:t>near,temp</w:t>
            </w:r>
            <w:proofErr w:type="spellEnd"/>
            <w:proofErr w:type="gramEnd"/>
            <w:r w:rsidRPr="004F22CB">
              <w:rPr>
                <w:rFonts w:ascii="Consolas" w:hAnsi="Consolas"/>
                <w:sz w:val="20"/>
                <w:szCs w:val="20"/>
              </w:rPr>
              <w:t>];</w:t>
            </w:r>
          </w:p>
          <w:p w14:paraId="77507DA3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sz w:val="20"/>
                <w:szCs w:val="20"/>
              </w:rPr>
              <w:t xml:space="preserve">    </w:t>
            </w:r>
            <w:proofErr w:type="spellStart"/>
            <w:r w:rsidRPr="004F22CB">
              <w:rPr>
                <w:rFonts w:ascii="Consolas" w:hAnsi="Consolas"/>
                <w:sz w:val="20"/>
                <w:szCs w:val="20"/>
              </w:rPr>
              <w:t>indx</w:t>
            </w:r>
            <w:proofErr w:type="spellEnd"/>
            <w:r w:rsidRPr="004F22CB">
              <w:rPr>
                <w:rFonts w:ascii="Consolas" w:hAnsi="Consolas"/>
                <w:sz w:val="20"/>
                <w:szCs w:val="20"/>
              </w:rPr>
              <w:t xml:space="preserve"> = [</w:t>
            </w:r>
            <w:proofErr w:type="spellStart"/>
            <w:r w:rsidRPr="004F22CB">
              <w:rPr>
                <w:rFonts w:ascii="Consolas" w:hAnsi="Consolas"/>
                <w:sz w:val="20"/>
                <w:szCs w:val="20"/>
              </w:rPr>
              <w:t>indx</w:t>
            </w:r>
            <w:proofErr w:type="spellEnd"/>
            <w:r w:rsidRPr="004F22CB">
              <w:rPr>
                <w:rFonts w:ascii="Consolas" w:hAnsi="Consolas"/>
                <w:sz w:val="20"/>
                <w:szCs w:val="20"/>
              </w:rPr>
              <w:t xml:space="preserve"> </w:t>
            </w:r>
            <w:proofErr w:type="spellStart"/>
            <w:r w:rsidRPr="004F22CB">
              <w:rPr>
                <w:rFonts w:ascii="Consolas" w:hAnsi="Consolas"/>
                <w:sz w:val="20"/>
                <w:szCs w:val="20"/>
              </w:rPr>
              <w:t>idx</w:t>
            </w:r>
            <w:proofErr w:type="spellEnd"/>
            <w:r w:rsidRPr="004F22CB">
              <w:rPr>
                <w:rFonts w:ascii="Consolas" w:hAnsi="Consolas"/>
                <w:sz w:val="20"/>
                <w:szCs w:val="20"/>
              </w:rPr>
              <w:t>];</w:t>
            </w:r>
          </w:p>
          <w:p w14:paraId="65F0C149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color w:val="0E00FF"/>
                <w:sz w:val="20"/>
                <w:szCs w:val="20"/>
              </w:rPr>
              <w:t>end</w:t>
            </w:r>
          </w:p>
          <w:p w14:paraId="6033FD16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05CC1468" w14:textId="58C53BF6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color w:val="008013"/>
                <w:sz w:val="20"/>
                <w:szCs w:val="20"/>
              </w:rPr>
              <w:t>% V(</w:t>
            </w:r>
            <w:proofErr w:type="spellStart"/>
            <w:r w:rsidRPr="004F22CB">
              <w:rPr>
                <w:rFonts w:ascii="Consolas" w:hAnsi="Consolas"/>
                <w:color w:val="008013"/>
                <w:sz w:val="20"/>
                <w:szCs w:val="20"/>
              </w:rPr>
              <w:t>indx</w:t>
            </w:r>
            <w:proofErr w:type="spellEnd"/>
            <w:r w:rsidRPr="004F22CB">
              <w:rPr>
                <w:rFonts w:ascii="Consolas" w:hAnsi="Consolas"/>
                <w:color w:val="008013"/>
                <w:sz w:val="20"/>
                <w:szCs w:val="20"/>
              </w:rPr>
              <w:t>);</w:t>
            </w:r>
          </w:p>
          <w:p w14:paraId="01377B34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4F22CB">
              <w:rPr>
                <w:rFonts w:ascii="Consolas" w:hAnsi="Consolas"/>
                <w:sz w:val="20"/>
                <w:szCs w:val="20"/>
              </w:rPr>
              <w:t>R_cell</w:t>
            </w:r>
            <w:proofErr w:type="spellEnd"/>
            <w:r w:rsidRPr="004F22CB">
              <w:rPr>
                <w:rFonts w:ascii="Consolas" w:hAnsi="Consolas"/>
                <w:sz w:val="20"/>
                <w:szCs w:val="20"/>
              </w:rPr>
              <w:t xml:space="preserve"> = num2cell(R);</w:t>
            </w:r>
          </w:p>
          <w:p w14:paraId="487E2DD1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2BB0800C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proofErr w:type="gramStart"/>
            <w:r w:rsidRPr="004F22CB">
              <w:rPr>
                <w:rFonts w:ascii="Consolas" w:hAnsi="Consolas"/>
                <w:sz w:val="20"/>
                <w:szCs w:val="20"/>
              </w:rPr>
              <w:t>figure(</w:t>
            </w:r>
            <w:proofErr w:type="gramEnd"/>
            <w:r w:rsidRPr="004F22CB">
              <w:rPr>
                <w:rFonts w:ascii="Consolas" w:hAnsi="Consolas"/>
                <w:sz w:val="20"/>
                <w:szCs w:val="20"/>
              </w:rPr>
              <w:t>1)</w:t>
            </w:r>
          </w:p>
          <w:p w14:paraId="2D2D187D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4F22CB">
              <w:rPr>
                <w:rFonts w:ascii="Consolas" w:hAnsi="Consolas"/>
                <w:sz w:val="20"/>
                <w:szCs w:val="20"/>
              </w:rPr>
              <w:t>xline</w:t>
            </w:r>
            <w:proofErr w:type="spellEnd"/>
            <w:r w:rsidRPr="004F22CB">
              <w:rPr>
                <w:rFonts w:ascii="Consolas" w:hAnsi="Consolas"/>
                <w:sz w:val="20"/>
                <w:szCs w:val="20"/>
              </w:rPr>
              <w:t>([V(</w:t>
            </w:r>
            <w:proofErr w:type="spellStart"/>
            <w:r w:rsidRPr="004F22CB">
              <w:rPr>
                <w:rFonts w:ascii="Consolas" w:hAnsi="Consolas"/>
                <w:sz w:val="20"/>
                <w:szCs w:val="20"/>
              </w:rPr>
              <w:t>indx</w:t>
            </w:r>
            <w:proofErr w:type="spellEnd"/>
            <w:r w:rsidRPr="004F22CB">
              <w:rPr>
                <w:rFonts w:ascii="Consolas" w:hAnsi="Consolas"/>
                <w:sz w:val="20"/>
                <w:szCs w:val="20"/>
              </w:rPr>
              <w:t>)],</w:t>
            </w:r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'--</w:t>
            </w:r>
            <w:proofErr w:type="gramStart"/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'</w:t>
            </w:r>
            <w:r w:rsidRPr="004F22CB">
              <w:rPr>
                <w:rFonts w:ascii="Consolas" w:hAnsi="Consolas"/>
                <w:sz w:val="20"/>
                <w:szCs w:val="20"/>
              </w:rPr>
              <w:t>,R</w:t>
            </w:r>
            <w:proofErr w:type="gramEnd"/>
            <w:r w:rsidRPr="004F22CB">
              <w:rPr>
                <w:rFonts w:ascii="Consolas" w:hAnsi="Consolas"/>
                <w:sz w:val="20"/>
                <w:szCs w:val="20"/>
              </w:rPr>
              <w:t>_cell,</w:t>
            </w:r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'linewidth'</w:t>
            </w:r>
            <w:r w:rsidRPr="004F22CB">
              <w:rPr>
                <w:rFonts w:ascii="Consolas" w:hAnsi="Consolas"/>
                <w:sz w:val="20"/>
                <w:szCs w:val="20"/>
              </w:rPr>
              <w:t>,1)</w:t>
            </w:r>
          </w:p>
          <w:p w14:paraId="36113BDE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4E327FED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sz w:val="20"/>
                <w:szCs w:val="20"/>
              </w:rPr>
              <w:t>str = [</w:t>
            </w:r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'I_{</w:t>
            </w:r>
            <w:proofErr w:type="spellStart"/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ph</w:t>
            </w:r>
            <w:proofErr w:type="spellEnd"/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 xml:space="preserve">} = </w:t>
            </w:r>
            <w:proofErr w:type="gramStart"/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'</w:t>
            </w:r>
            <w:r w:rsidRPr="004F22CB">
              <w:rPr>
                <w:rFonts w:ascii="Consolas" w:hAnsi="Consolas"/>
                <w:sz w:val="20"/>
                <w:szCs w:val="20"/>
              </w:rPr>
              <w:t>,num</w:t>
            </w:r>
            <w:proofErr w:type="gramEnd"/>
            <w:r w:rsidRPr="004F22CB">
              <w:rPr>
                <w:rFonts w:ascii="Consolas" w:hAnsi="Consolas"/>
                <w:sz w:val="20"/>
                <w:szCs w:val="20"/>
              </w:rPr>
              <w:t>2str(I_ph,</w:t>
            </w:r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'%0.2f'</w:t>
            </w:r>
            <w:r w:rsidRPr="004F22CB">
              <w:rPr>
                <w:rFonts w:ascii="Consolas" w:hAnsi="Consolas"/>
                <w:sz w:val="20"/>
                <w:szCs w:val="20"/>
              </w:rPr>
              <w:t>),</w:t>
            </w:r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' A, V_{</w:t>
            </w:r>
            <w:proofErr w:type="spellStart"/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oc</w:t>
            </w:r>
            <w:proofErr w:type="spellEnd"/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} = '</w:t>
            </w:r>
            <w:r w:rsidRPr="004F22CB">
              <w:rPr>
                <w:rFonts w:ascii="Consolas" w:hAnsi="Consolas"/>
                <w:sz w:val="20"/>
                <w:szCs w:val="20"/>
              </w:rPr>
              <w:t>,num2str(V(end)),</w:t>
            </w:r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' V'</w:t>
            </w:r>
            <w:r w:rsidRPr="004F22CB">
              <w:rPr>
                <w:rFonts w:ascii="Consolas" w:hAnsi="Consolas"/>
                <w:sz w:val="20"/>
                <w:szCs w:val="20"/>
              </w:rPr>
              <w:t>]</w:t>
            </w:r>
          </w:p>
          <w:p w14:paraId="02627D7E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sz w:val="20"/>
                <w:szCs w:val="20"/>
              </w:rPr>
              <w:t>title(str)</w:t>
            </w:r>
          </w:p>
          <w:p w14:paraId="17750ED0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r w:rsidRPr="004F22CB">
              <w:rPr>
                <w:rFonts w:ascii="Consolas" w:hAnsi="Consolas"/>
                <w:sz w:val="20"/>
                <w:szCs w:val="20"/>
              </w:rPr>
              <w:t>set(gca,</w:t>
            </w:r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'FontSize'</w:t>
            </w:r>
            <w:r w:rsidRPr="004F22CB">
              <w:rPr>
                <w:rFonts w:ascii="Consolas" w:hAnsi="Consolas"/>
                <w:sz w:val="20"/>
                <w:szCs w:val="20"/>
              </w:rPr>
              <w:t>,12,</w:t>
            </w:r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'fontweight'</w:t>
            </w:r>
            <w:r w:rsidRPr="004F22CB">
              <w:rPr>
                <w:rFonts w:ascii="Consolas" w:hAnsi="Consolas"/>
                <w:sz w:val="20"/>
                <w:szCs w:val="20"/>
              </w:rPr>
              <w:t>,</w:t>
            </w:r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'b'</w:t>
            </w:r>
            <w:r w:rsidRPr="004F22CB">
              <w:rPr>
                <w:rFonts w:ascii="Consolas" w:hAnsi="Consolas"/>
                <w:sz w:val="20"/>
                <w:szCs w:val="20"/>
              </w:rPr>
              <w:t>)</w:t>
            </w:r>
          </w:p>
          <w:p w14:paraId="00C5F259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4F22CB">
              <w:rPr>
                <w:rFonts w:ascii="Consolas" w:hAnsi="Consolas"/>
                <w:sz w:val="20"/>
                <w:szCs w:val="20"/>
              </w:rPr>
              <w:t>saveas</w:t>
            </w:r>
            <w:proofErr w:type="spellEnd"/>
            <w:r w:rsidRPr="004F22CB">
              <w:rPr>
                <w:rFonts w:ascii="Consolas" w:hAnsi="Consolas"/>
                <w:sz w:val="20"/>
                <w:szCs w:val="20"/>
              </w:rPr>
              <w:t>(gcf,</w:t>
            </w:r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'f14.jpg'</w:t>
            </w:r>
            <w:r w:rsidRPr="004F22CB">
              <w:rPr>
                <w:rFonts w:ascii="Consolas" w:hAnsi="Consolas"/>
                <w:sz w:val="20"/>
                <w:szCs w:val="20"/>
              </w:rPr>
              <w:t>,</w:t>
            </w:r>
            <w:r w:rsidRPr="004F22CB">
              <w:rPr>
                <w:rFonts w:ascii="Consolas" w:hAnsi="Consolas"/>
                <w:color w:val="A709F5"/>
                <w:sz w:val="20"/>
                <w:szCs w:val="20"/>
              </w:rPr>
              <w:t>'jpeg'</w:t>
            </w:r>
            <w:r w:rsidRPr="004F22CB">
              <w:rPr>
                <w:rFonts w:ascii="Consolas" w:hAnsi="Consolas"/>
                <w:sz w:val="20"/>
                <w:szCs w:val="20"/>
              </w:rPr>
              <w:t>);</w:t>
            </w:r>
          </w:p>
          <w:p w14:paraId="44EEEDF7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12F75203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3511FECE" w14:textId="77777777" w:rsidR="004F22CB" w:rsidRPr="004F22CB" w:rsidRDefault="004F22CB" w:rsidP="004F22CB">
            <w:pPr>
              <w:rPr>
                <w:rFonts w:ascii="Consolas" w:hAnsi="Consolas"/>
                <w:sz w:val="20"/>
                <w:szCs w:val="20"/>
              </w:rPr>
            </w:pPr>
          </w:p>
          <w:p w14:paraId="3F4923F4" w14:textId="77777777" w:rsidR="004F22CB" w:rsidRDefault="004F22CB" w:rsidP="00DD0EB0">
            <w:pPr>
              <w:spacing w:line="360" w:lineRule="auto"/>
              <w:jc w:val="both"/>
              <w:rPr>
                <w:rStyle w:val="IntenseEmphasis"/>
                <w:i w:val="0"/>
                <w:iCs w:val="0"/>
              </w:rPr>
            </w:pPr>
          </w:p>
        </w:tc>
      </w:tr>
      <w:tr w:rsidR="00632E89" w14:paraId="76574330" w14:textId="77777777" w:rsidTr="004F22CB">
        <w:tc>
          <w:tcPr>
            <w:tcW w:w="8901" w:type="dxa"/>
          </w:tcPr>
          <w:p w14:paraId="23B51E47" w14:textId="2D849DD5" w:rsidR="00632E89" w:rsidRPr="00632E89" w:rsidRDefault="00632E89" w:rsidP="004F22CB">
            <w:pPr>
              <w:rPr>
                <w:b/>
                <w:bCs/>
              </w:rPr>
            </w:pPr>
            <w:r w:rsidRPr="00632E89">
              <w:rPr>
                <w:b/>
                <w:bCs/>
              </w:rPr>
              <w:t>Code for determining final operating range</w:t>
            </w:r>
          </w:p>
        </w:tc>
      </w:tr>
      <w:tr w:rsidR="00D500AA" w14:paraId="1A1F327F" w14:textId="77777777" w:rsidTr="00D500AA">
        <w:tc>
          <w:tcPr>
            <w:tcW w:w="8901" w:type="dxa"/>
          </w:tcPr>
          <w:p w14:paraId="33EC36A7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D500AA">
              <w:rPr>
                <w:rFonts w:ascii="Consolas" w:hAnsi="Consolas"/>
                <w:sz w:val="20"/>
                <w:szCs w:val="20"/>
              </w:rPr>
              <w:t>clc</w:t>
            </w:r>
            <w:proofErr w:type="spellEnd"/>
            <w:r w:rsidRPr="00D500AA">
              <w:rPr>
                <w:rFonts w:ascii="Consolas" w:hAnsi="Consolas"/>
                <w:sz w:val="20"/>
                <w:szCs w:val="20"/>
              </w:rPr>
              <w:t>;</w:t>
            </w:r>
          </w:p>
          <w:p w14:paraId="07F974D8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  <w:r w:rsidRPr="00D500AA">
              <w:rPr>
                <w:rFonts w:ascii="Consolas" w:hAnsi="Consolas"/>
                <w:sz w:val="20"/>
                <w:szCs w:val="20"/>
              </w:rPr>
              <w:t>clear;</w:t>
            </w:r>
          </w:p>
          <w:p w14:paraId="08044396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  <w:r w:rsidRPr="00D500AA">
              <w:rPr>
                <w:rFonts w:ascii="Consolas" w:hAnsi="Consolas"/>
                <w:sz w:val="20"/>
                <w:szCs w:val="20"/>
              </w:rPr>
              <w:t xml:space="preserve">close </w:t>
            </w:r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all</w:t>
            </w:r>
            <w:r w:rsidRPr="00D500AA">
              <w:rPr>
                <w:rFonts w:ascii="Consolas" w:hAnsi="Consolas"/>
                <w:sz w:val="20"/>
                <w:szCs w:val="20"/>
              </w:rPr>
              <w:t>;</w:t>
            </w:r>
          </w:p>
          <w:p w14:paraId="26A17F0D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</w:p>
          <w:p w14:paraId="1C93D9FC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D500AA">
              <w:rPr>
                <w:rFonts w:ascii="Consolas" w:hAnsi="Consolas"/>
                <w:sz w:val="20"/>
                <w:szCs w:val="20"/>
              </w:rPr>
              <w:t>Voc</w:t>
            </w:r>
            <w:proofErr w:type="spellEnd"/>
            <w:r w:rsidRPr="00D500AA">
              <w:rPr>
                <w:rFonts w:ascii="Consolas" w:hAnsi="Consolas"/>
                <w:sz w:val="20"/>
                <w:szCs w:val="20"/>
              </w:rPr>
              <w:t xml:space="preserve"> = [0.5, 5, 9, 16, 25];</w:t>
            </w:r>
          </w:p>
          <w:p w14:paraId="6F1E5E3A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  <w:r w:rsidRPr="00D500AA">
              <w:rPr>
                <w:rFonts w:ascii="Consolas" w:hAnsi="Consolas"/>
                <w:sz w:val="20"/>
                <w:szCs w:val="20"/>
              </w:rPr>
              <w:t>Imax = [0.12, 1.74, 3.75, 6.97, 13.6];</w:t>
            </w:r>
          </w:p>
          <w:p w14:paraId="7B11D46C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D500AA">
              <w:rPr>
                <w:rFonts w:ascii="Consolas" w:hAnsi="Consolas"/>
                <w:sz w:val="20"/>
                <w:szCs w:val="20"/>
              </w:rPr>
              <w:t>Imin</w:t>
            </w:r>
            <w:proofErr w:type="spellEnd"/>
            <w:r w:rsidRPr="00D500AA">
              <w:rPr>
                <w:rFonts w:ascii="Consolas" w:hAnsi="Consolas"/>
                <w:sz w:val="20"/>
                <w:szCs w:val="20"/>
              </w:rPr>
              <w:t xml:space="preserve"> = [1.2e-4, 1.2e-3, 2.8e-3, 4.6e-3, 1e-2];</w:t>
            </w:r>
          </w:p>
          <w:p w14:paraId="760F2F16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</w:p>
          <w:p w14:paraId="3F8E68EF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  <w:r w:rsidRPr="00D500AA">
              <w:rPr>
                <w:rFonts w:ascii="Consolas" w:hAnsi="Consolas"/>
                <w:sz w:val="20"/>
                <w:szCs w:val="20"/>
              </w:rPr>
              <w:t>figure;</w:t>
            </w:r>
          </w:p>
          <w:p w14:paraId="555C8219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  <w:proofErr w:type="spellStart"/>
            <w:proofErr w:type="gramStart"/>
            <w:r w:rsidRPr="00D500AA">
              <w:rPr>
                <w:rFonts w:ascii="Consolas" w:hAnsi="Consolas"/>
                <w:sz w:val="20"/>
                <w:szCs w:val="20"/>
              </w:rPr>
              <w:t>semilogy</w:t>
            </w:r>
            <w:proofErr w:type="spellEnd"/>
            <w:r w:rsidRPr="00D500AA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proofErr w:type="gramEnd"/>
            <w:r w:rsidRPr="00D500AA">
              <w:rPr>
                <w:rFonts w:ascii="Consolas" w:hAnsi="Consolas"/>
                <w:sz w:val="20"/>
                <w:szCs w:val="20"/>
              </w:rPr>
              <w:t>Voc</w:t>
            </w:r>
            <w:proofErr w:type="spellEnd"/>
            <w:r w:rsidRPr="00D500AA">
              <w:rPr>
                <w:rFonts w:ascii="Consolas" w:hAnsi="Consolas"/>
                <w:sz w:val="20"/>
                <w:szCs w:val="20"/>
              </w:rPr>
              <w:t xml:space="preserve">, Imax, </w:t>
            </w:r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--o'</w:t>
            </w:r>
            <w:r w:rsidRPr="00D500AA">
              <w:rPr>
                <w:rFonts w:ascii="Consolas" w:hAnsi="Consolas"/>
                <w:sz w:val="20"/>
                <w:szCs w:val="20"/>
              </w:rPr>
              <w:t xml:space="preserve">, </w:t>
            </w:r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</w:t>
            </w:r>
            <w:proofErr w:type="spellStart"/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LineWidth</w:t>
            </w:r>
            <w:proofErr w:type="spellEnd"/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</w:t>
            </w:r>
            <w:r w:rsidRPr="00D500AA">
              <w:rPr>
                <w:rFonts w:ascii="Consolas" w:hAnsi="Consolas"/>
                <w:sz w:val="20"/>
                <w:szCs w:val="20"/>
              </w:rPr>
              <w:t xml:space="preserve">, 2); </w:t>
            </w:r>
            <w:r w:rsidRPr="00D500AA">
              <w:rPr>
                <w:rFonts w:ascii="Consolas" w:hAnsi="Consolas"/>
                <w:color w:val="008013"/>
                <w:sz w:val="20"/>
                <w:szCs w:val="20"/>
              </w:rPr>
              <w:t>% Plotting maximum values</w:t>
            </w:r>
          </w:p>
          <w:p w14:paraId="58F7DACA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  <w:r w:rsidRPr="00D500AA">
              <w:rPr>
                <w:rFonts w:ascii="Consolas" w:hAnsi="Consolas"/>
                <w:sz w:val="20"/>
                <w:szCs w:val="20"/>
              </w:rPr>
              <w:t xml:space="preserve">hold </w:t>
            </w:r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on</w:t>
            </w:r>
            <w:r w:rsidRPr="00D500AA">
              <w:rPr>
                <w:rFonts w:ascii="Consolas" w:hAnsi="Consolas"/>
                <w:sz w:val="20"/>
                <w:szCs w:val="20"/>
              </w:rPr>
              <w:t>;</w:t>
            </w:r>
          </w:p>
          <w:p w14:paraId="37914BD4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  <w:proofErr w:type="spellStart"/>
            <w:proofErr w:type="gramStart"/>
            <w:r w:rsidRPr="00D500AA">
              <w:rPr>
                <w:rFonts w:ascii="Consolas" w:hAnsi="Consolas"/>
                <w:sz w:val="20"/>
                <w:szCs w:val="20"/>
              </w:rPr>
              <w:t>semilogy</w:t>
            </w:r>
            <w:proofErr w:type="spellEnd"/>
            <w:r w:rsidRPr="00D500AA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proofErr w:type="gramEnd"/>
            <w:r w:rsidRPr="00D500AA">
              <w:rPr>
                <w:rFonts w:ascii="Consolas" w:hAnsi="Consolas"/>
                <w:sz w:val="20"/>
                <w:szCs w:val="20"/>
              </w:rPr>
              <w:t>Voc</w:t>
            </w:r>
            <w:proofErr w:type="spellEnd"/>
            <w:r w:rsidRPr="00D500AA">
              <w:rPr>
                <w:rFonts w:ascii="Consolas" w:hAnsi="Consolas"/>
                <w:sz w:val="20"/>
                <w:szCs w:val="20"/>
              </w:rPr>
              <w:t xml:space="preserve">, </w:t>
            </w:r>
            <w:proofErr w:type="spellStart"/>
            <w:r w:rsidRPr="00D500AA">
              <w:rPr>
                <w:rFonts w:ascii="Consolas" w:hAnsi="Consolas"/>
                <w:sz w:val="20"/>
                <w:szCs w:val="20"/>
              </w:rPr>
              <w:t>Imin</w:t>
            </w:r>
            <w:proofErr w:type="spellEnd"/>
            <w:r w:rsidRPr="00D500AA">
              <w:rPr>
                <w:rFonts w:ascii="Consolas" w:hAnsi="Consolas"/>
                <w:sz w:val="20"/>
                <w:szCs w:val="20"/>
              </w:rPr>
              <w:t xml:space="preserve">, </w:t>
            </w:r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--o'</w:t>
            </w:r>
            <w:r w:rsidRPr="00D500AA">
              <w:rPr>
                <w:rFonts w:ascii="Consolas" w:hAnsi="Consolas"/>
                <w:sz w:val="20"/>
                <w:szCs w:val="20"/>
              </w:rPr>
              <w:t xml:space="preserve">, </w:t>
            </w:r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</w:t>
            </w:r>
            <w:proofErr w:type="spellStart"/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LineWidth</w:t>
            </w:r>
            <w:proofErr w:type="spellEnd"/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</w:t>
            </w:r>
            <w:r w:rsidRPr="00D500AA">
              <w:rPr>
                <w:rFonts w:ascii="Consolas" w:hAnsi="Consolas"/>
                <w:sz w:val="20"/>
                <w:szCs w:val="20"/>
              </w:rPr>
              <w:t xml:space="preserve">, 2); </w:t>
            </w:r>
            <w:r w:rsidRPr="00D500AA">
              <w:rPr>
                <w:rFonts w:ascii="Consolas" w:hAnsi="Consolas"/>
                <w:color w:val="008013"/>
                <w:sz w:val="20"/>
                <w:szCs w:val="20"/>
              </w:rPr>
              <w:t>% Plotting minimum values</w:t>
            </w:r>
          </w:p>
          <w:p w14:paraId="5C16D2B0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</w:p>
          <w:p w14:paraId="729D9F7F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  <w:r w:rsidRPr="00D500AA">
              <w:rPr>
                <w:rFonts w:ascii="Consolas" w:hAnsi="Consolas"/>
                <w:color w:val="008013"/>
                <w:sz w:val="20"/>
                <w:szCs w:val="20"/>
              </w:rPr>
              <w:t xml:space="preserve">% Fill the space between the two curves with </w:t>
            </w:r>
            <w:proofErr w:type="spellStart"/>
            <w:r w:rsidRPr="00D500AA">
              <w:rPr>
                <w:rFonts w:ascii="Consolas" w:hAnsi="Consolas"/>
                <w:color w:val="008013"/>
                <w:sz w:val="20"/>
                <w:szCs w:val="20"/>
              </w:rPr>
              <w:t>gray</w:t>
            </w:r>
            <w:proofErr w:type="spellEnd"/>
            <w:r w:rsidRPr="00D500AA">
              <w:rPr>
                <w:rFonts w:ascii="Consolas" w:hAnsi="Consolas"/>
                <w:color w:val="008013"/>
                <w:sz w:val="20"/>
                <w:szCs w:val="20"/>
              </w:rPr>
              <w:t xml:space="preserve"> </w:t>
            </w:r>
            <w:proofErr w:type="spellStart"/>
            <w:r w:rsidRPr="00D500AA">
              <w:rPr>
                <w:rFonts w:ascii="Consolas" w:hAnsi="Consolas"/>
                <w:color w:val="008013"/>
                <w:sz w:val="20"/>
                <w:szCs w:val="20"/>
              </w:rPr>
              <w:t>color</w:t>
            </w:r>
            <w:proofErr w:type="spellEnd"/>
          </w:p>
          <w:p w14:paraId="23FCCB1E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  <w:proofErr w:type="gramStart"/>
            <w:r w:rsidRPr="00D500AA">
              <w:rPr>
                <w:rFonts w:ascii="Consolas" w:hAnsi="Consolas"/>
                <w:sz w:val="20"/>
                <w:szCs w:val="20"/>
              </w:rPr>
              <w:t>patch(</w:t>
            </w:r>
            <w:proofErr w:type="gramEnd"/>
            <w:r w:rsidRPr="00D500AA">
              <w:rPr>
                <w:rFonts w:ascii="Consolas" w:hAnsi="Consolas"/>
                <w:sz w:val="20"/>
                <w:szCs w:val="20"/>
              </w:rPr>
              <w:t>[</w:t>
            </w:r>
            <w:proofErr w:type="spellStart"/>
            <w:r w:rsidRPr="00D500AA">
              <w:rPr>
                <w:rFonts w:ascii="Consolas" w:hAnsi="Consolas"/>
                <w:sz w:val="20"/>
                <w:szCs w:val="20"/>
              </w:rPr>
              <w:t>Voc</w:t>
            </w:r>
            <w:proofErr w:type="spellEnd"/>
            <w:r w:rsidRPr="00D500AA">
              <w:rPr>
                <w:rFonts w:ascii="Consolas" w:hAnsi="Consolas"/>
                <w:sz w:val="20"/>
                <w:szCs w:val="20"/>
              </w:rPr>
              <w:t xml:space="preserve"> </w:t>
            </w:r>
            <w:proofErr w:type="spellStart"/>
            <w:r w:rsidRPr="00D500AA">
              <w:rPr>
                <w:rFonts w:ascii="Consolas" w:hAnsi="Consolas"/>
                <w:sz w:val="20"/>
                <w:szCs w:val="20"/>
              </w:rPr>
              <w:t>fliplr</w:t>
            </w:r>
            <w:proofErr w:type="spellEnd"/>
            <w:r w:rsidRPr="00D500AA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Pr="00D500AA">
              <w:rPr>
                <w:rFonts w:ascii="Consolas" w:hAnsi="Consolas"/>
                <w:sz w:val="20"/>
                <w:szCs w:val="20"/>
              </w:rPr>
              <w:t>Voc</w:t>
            </w:r>
            <w:proofErr w:type="spellEnd"/>
            <w:r w:rsidRPr="00D500AA">
              <w:rPr>
                <w:rFonts w:ascii="Consolas" w:hAnsi="Consolas"/>
                <w:sz w:val="20"/>
                <w:szCs w:val="20"/>
              </w:rPr>
              <w:t xml:space="preserve">)], [Imax </w:t>
            </w:r>
            <w:proofErr w:type="spellStart"/>
            <w:r w:rsidRPr="00D500AA">
              <w:rPr>
                <w:rFonts w:ascii="Consolas" w:hAnsi="Consolas"/>
                <w:sz w:val="20"/>
                <w:szCs w:val="20"/>
              </w:rPr>
              <w:t>fliplr</w:t>
            </w:r>
            <w:proofErr w:type="spellEnd"/>
            <w:r w:rsidRPr="00D500AA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Pr="00D500AA">
              <w:rPr>
                <w:rFonts w:ascii="Consolas" w:hAnsi="Consolas"/>
                <w:sz w:val="20"/>
                <w:szCs w:val="20"/>
              </w:rPr>
              <w:t>Imin</w:t>
            </w:r>
            <w:proofErr w:type="spellEnd"/>
            <w:r w:rsidRPr="00D500AA">
              <w:rPr>
                <w:rFonts w:ascii="Consolas" w:hAnsi="Consolas"/>
                <w:sz w:val="20"/>
                <w:szCs w:val="20"/>
              </w:rPr>
              <w:t xml:space="preserve">)], </w:t>
            </w:r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k'</w:t>
            </w:r>
            <w:r w:rsidRPr="00D500AA">
              <w:rPr>
                <w:rFonts w:ascii="Consolas" w:hAnsi="Consolas"/>
                <w:sz w:val="20"/>
                <w:szCs w:val="20"/>
              </w:rPr>
              <w:t xml:space="preserve">, </w:t>
            </w:r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</w:t>
            </w:r>
            <w:proofErr w:type="spellStart"/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FaceColor</w:t>
            </w:r>
            <w:proofErr w:type="spellEnd"/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</w:t>
            </w:r>
            <w:r w:rsidRPr="00D500AA">
              <w:rPr>
                <w:rFonts w:ascii="Consolas" w:hAnsi="Consolas"/>
                <w:sz w:val="20"/>
                <w:szCs w:val="20"/>
              </w:rPr>
              <w:t xml:space="preserve">, [0.7, 0.7, 0.7], </w:t>
            </w:r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</w:t>
            </w:r>
            <w:proofErr w:type="spellStart"/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EdgeColor</w:t>
            </w:r>
            <w:proofErr w:type="spellEnd"/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</w:t>
            </w:r>
            <w:r w:rsidRPr="00D500AA">
              <w:rPr>
                <w:rFonts w:ascii="Consolas" w:hAnsi="Consolas"/>
                <w:sz w:val="20"/>
                <w:szCs w:val="20"/>
              </w:rPr>
              <w:t xml:space="preserve">, </w:t>
            </w:r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none'</w:t>
            </w:r>
            <w:r w:rsidRPr="00D500AA">
              <w:rPr>
                <w:rFonts w:ascii="Consolas" w:hAnsi="Consolas"/>
                <w:sz w:val="20"/>
                <w:szCs w:val="20"/>
              </w:rPr>
              <w:t>);</w:t>
            </w:r>
          </w:p>
          <w:p w14:paraId="3408FAAB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</w:p>
          <w:p w14:paraId="57853182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  <w:r w:rsidRPr="00D500AA">
              <w:rPr>
                <w:rFonts w:ascii="Consolas" w:hAnsi="Consolas"/>
                <w:sz w:val="20"/>
                <w:szCs w:val="20"/>
              </w:rPr>
              <w:t xml:space="preserve">hold </w:t>
            </w:r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off</w:t>
            </w:r>
            <w:r w:rsidRPr="00D500AA">
              <w:rPr>
                <w:rFonts w:ascii="Consolas" w:hAnsi="Consolas"/>
                <w:sz w:val="20"/>
                <w:szCs w:val="20"/>
              </w:rPr>
              <w:t>;</w:t>
            </w:r>
          </w:p>
          <w:p w14:paraId="2BC93BB1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</w:p>
          <w:p w14:paraId="6203CB9E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  <w:proofErr w:type="spellStart"/>
            <w:proofErr w:type="gramStart"/>
            <w:r w:rsidRPr="00D500AA">
              <w:rPr>
                <w:rFonts w:ascii="Consolas" w:hAnsi="Consolas"/>
                <w:sz w:val="20"/>
                <w:szCs w:val="20"/>
              </w:rPr>
              <w:t>xlabel</w:t>
            </w:r>
            <w:proofErr w:type="spellEnd"/>
            <w:r w:rsidRPr="00D500AA">
              <w:rPr>
                <w:rFonts w:ascii="Consolas" w:hAnsi="Consolas"/>
                <w:sz w:val="20"/>
                <w:szCs w:val="20"/>
              </w:rPr>
              <w:t>(</w:t>
            </w:r>
            <w:proofErr w:type="gramEnd"/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Open circuit Voltage (V)'</w:t>
            </w:r>
            <w:r w:rsidRPr="00D500AA">
              <w:rPr>
                <w:rFonts w:ascii="Consolas" w:hAnsi="Consolas"/>
                <w:sz w:val="20"/>
                <w:szCs w:val="20"/>
              </w:rPr>
              <w:t>);</w:t>
            </w:r>
          </w:p>
          <w:p w14:paraId="46A74FD4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  <w:proofErr w:type="spellStart"/>
            <w:proofErr w:type="gramStart"/>
            <w:r w:rsidRPr="00D500AA">
              <w:rPr>
                <w:rFonts w:ascii="Consolas" w:hAnsi="Consolas"/>
                <w:sz w:val="20"/>
                <w:szCs w:val="20"/>
              </w:rPr>
              <w:t>ylabel</w:t>
            </w:r>
            <w:proofErr w:type="spellEnd"/>
            <w:r w:rsidRPr="00D500AA">
              <w:rPr>
                <w:rFonts w:ascii="Consolas" w:hAnsi="Consolas"/>
                <w:sz w:val="20"/>
                <w:szCs w:val="20"/>
              </w:rPr>
              <w:t>(</w:t>
            </w:r>
            <w:proofErr w:type="gramEnd"/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Short Circuit Current (A)'</w:t>
            </w:r>
            <w:r w:rsidRPr="00D500AA">
              <w:rPr>
                <w:rFonts w:ascii="Consolas" w:hAnsi="Consolas"/>
                <w:sz w:val="20"/>
                <w:szCs w:val="20"/>
              </w:rPr>
              <w:t>);</w:t>
            </w:r>
          </w:p>
          <w:p w14:paraId="1BAE5348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  <w:proofErr w:type="gramStart"/>
            <w:r w:rsidRPr="00D500AA">
              <w:rPr>
                <w:rFonts w:ascii="Consolas" w:hAnsi="Consolas"/>
                <w:sz w:val="20"/>
                <w:szCs w:val="20"/>
              </w:rPr>
              <w:t>title(</w:t>
            </w:r>
            <w:proofErr w:type="gramEnd"/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 xml:space="preserve">'Range of </w:t>
            </w:r>
            <w:proofErr w:type="spellStart"/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Voc</w:t>
            </w:r>
            <w:proofErr w:type="spellEnd"/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 xml:space="preserve"> and </w:t>
            </w:r>
            <w:proofErr w:type="spellStart"/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Isc</w:t>
            </w:r>
            <w:proofErr w:type="spellEnd"/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</w:t>
            </w:r>
            <w:r w:rsidRPr="00D500AA">
              <w:rPr>
                <w:rFonts w:ascii="Consolas" w:hAnsi="Consolas"/>
                <w:sz w:val="20"/>
                <w:szCs w:val="20"/>
              </w:rPr>
              <w:t>);</w:t>
            </w:r>
          </w:p>
          <w:p w14:paraId="09BDADC7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  <w:proofErr w:type="gramStart"/>
            <w:r w:rsidRPr="00D500AA">
              <w:rPr>
                <w:rFonts w:ascii="Consolas" w:hAnsi="Consolas"/>
                <w:sz w:val="20"/>
                <w:szCs w:val="20"/>
              </w:rPr>
              <w:t>legend(</w:t>
            </w:r>
            <w:proofErr w:type="gramEnd"/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 xml:space="preserve">'Maximum </w:t>
            </w:r>
            <w:proofErr w:type="spellStart"/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Isc</w:t>
            </w:r>
            <w:proofErr w:type="spellEnd"/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</w:t>
            </w:r>
            <w:r w:rsidRPr="00D500AA">
              <w:rPr>
                <w:rFonts w:ascii="Consolas" w:hAnsi="Consolas"/>
                <w:sz w:val="20"/>
                <w:szCs w:val="20"/>
              </w:rPr>
              <w:t xml:space="preserve">, </w:t>
            </w:r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 xml:space="preserve">'Minimum </w:t>
            </w:r>
            <w:proofErr w:type="spellStart"/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Isc</w:t>
            </w:r>
            <w:proofErr w:type="spellEnd"/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</w:t>
            </w:r>
            <w:r w:rsidRPr="00D500AA">
              <w:rPr>
                <w:rFonts w:ascii="Consolas" w:hAnsi="Consolas"/>
                <w:sz w:val="20"/>
                <w:szCs w:val="20"/>
              </w:rPr>
              <w:t xml:space="preserve">, </w:t>
            </w:r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Operating Region'</w:t>
            </w:r>
            <w:r w:rsidRPr="00D500AA">
              <w:rPr>
                <w:rFonts w:ascii="Consolas" w:hAnsi="Consolas"/>
                <w:sz w:val="20"/>
                <w:szCs w:val="20"/>
              </w:rPr>
              <w:t xml:space="preserve">, </w:t>
            </w:r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Location'</w:t>
            </w:r>
            <w:r w:rsidRPr="00D500AA">
              <w:rPr>
                <w:rFonts w:ascii="Consolas" w:hAnsi="Consolas"/>
                <w:sz w:val="20"/>
                <w:szCs w:val="20"/>
              </w:rPr>
              <w:t xml:space="preserve">, </w:t>
            </w:r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Best'</w:t>
            </w:r>
            <w:r w:rsidRPr="00D500AA">
              <w:rPr>
                <w:rFonts w:ascii="Consolas" w:hAnsi="Consolas"/>
                <w:sz w:val="20"/>
                <w:szCs w:val="20"/>
              </w:rPr>
              <w:t>);</w:t>
            </w:r>
          </w:p>
          <w:p w14:paraId="4CC05CBF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  <w:r w:rsidRPr="00D500AA">
              <w:rPr>
                <w:rFonts w:ascii="Consolas" w:hAnsi="Consolas"/>
                <w:sz w:val="20"/>
                <w:szCs w:val="20"/>
              </w:rPr>
              <w:t>set(gca,</w:t>
            </w:r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FontSize'</w:t>
            </w:r>
            <w:r w:rsidRPr="00D500AA">
              <w:rPr>
                <w:rFonts w:ascii="Consolas" w:hAnsi="Consolas"/>
                <w:sz w:val="20"/>
                <w:szCs w:val="20"/>
              </w:rPr>
              <w:t>,12,</w:t>
            </w:r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fontweight'</w:t>
            </w:r>
            <w:r w:rsidRPr="00D500AA">
              <w:rPr>
                <w:rFonts w:ascii="Consolas" w:hAnsi="Consolas"/>
                <w:sz w:val="20"/>
                <w:szCs w:val="20"/>
              </w:rPr>
              <w:t>,</w:t>
            </w:r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'b'</w:t>
            </w:r>
            <w:r w:rsidRPr="00D500AA">
              <w:rPr>
                <w:rFonts w:ascii="Consolas" w:hAnsi="Consolas"/>
                <w:sz w:val="20"/>
                <w:szCs w:val="20"/>
              </w:rPr>
              <w:t>)</w:t>
            </w:r>
          </w:p>
          <w:p w14:paraId="0AB2E0BC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  <w:r w:rsidRPr="00D500AA">
              <w:rPr>
                <w:rFonts w:ascii="Consolas" w:hAnsi="Consolas"/>
                <w:sz w:val="20"/>
                <w:szCs w:val="20"/>
              </w:rPr>
              <w:t xml:space="preserve">grid </w:t>
            </w:r>
            <w:r w:rsidRPr="00D500AA">
              <w:rPr>
                <w:rFonts w:ascii="Consolas" w:hAnsi="Consolas"/>
                <w:color w:val="A709F5"/>
                <w:sz w:val="20"/>
                <w:szCs w:val="20"/>
              </w:rPr>
              <w:t>on</w:t>
            </w:r>
            <w:r w:rsidRPr="00D500AA">
              <w:rPr>
                <w:rFonts w:ascii="Consolas" w:hAnsi="Consolas"/>
                <w:sz w:val="20"/>
                <w:szCs w:val="20"/>
              </w:rPr>
              <w:t>;</w:t>
            </w:r>
          </w:p>
          <w:p w14:paraId="0B643B81" w14:textId="77777777" w:rsidR="00D500AA" w:rsidRPr="00D500AA" w:rsidRDefault="00D500AA" w:rsidP="00D500AA">
            <w:pPr>
              <w:rPr>
                <w:rFonts w:ascii="Consolas" w:hAnsi="Consolas"/>
                <w:sz w:val="20"/>
                <w:szCs w:val="20"/>
              </w:rPr>
            </w:pPr>
          </w:p>
          <w:p w14:paraId="7FB33C5A" w14:textId="77777777" w:rsidR="00D500AA" w:rsidRDefault="00D500AA" w:rsidP="00DD0EB0">
            <w:pPr>
              <w:spacing w:line="360" w:lineRule="auto"/>
              <w:jc w:val="both"/>
              <w:rPr>
                <w:rStyle w:val="IntenseEmphasis"/>
                <w:i w:val="0"/>
                <w:iCs w:val="0"/>
              </w:rPr>
            </w:pPr>
          </w:p>
        </w:tc>
      </w:tr>
    </w:tbl>
    <w:p w14:paraId="23615F55" w14:textId="34F43589" w:rsidR="004F22CB" w:rsidRDefault="004F22CB" w:rsidP="00DD0EB0">
      <w:pPr>
        <w:spacing w:line="360" w:lineRule="auto"/>
        <w:jc w:val="both"/>
        <w:rPr>
          <w:rStyle w:val="IntenseEmphasis"/>
          <w:i w:val="0"/>
          <w:iCs w:val="0"/>
        </w:rPr>
      </w:pPr>
    </w:p>
    <w:p w14:paraId="17B6895D" w14:textId="77777777" w:rsidR="00D500AA" w:rsidRPr="004F22CB" w:rsidRDefault="00D500AA" w:rsidP="00DD0EB0">
      <w:pPr>
        <w:spacing w:line="360" w:lineRule="auto"/>
        <w:jc w:val="both"/>
        <w:rPr>
          <w:rStyle w:val="IntenseEmphasis"/>
          <w:i w:val="0"/>
          <w:iCs w:val="0"/>
        </w:rPr>
      </w:pPr>
    </w:p>
    <w:p w14:paraId="60F2DA43" w14:textId="51286FCA" w:rsidR="001D150C" w:rsidRDefault="001D150C" w:rsidP="001D150C">
      <w:pPr>
        <w:spacing w:line="360" w:lineRule="auto"/>
        <w:jc w:val="center"/>
        <w:rPr>
          <w:rStyle w:val="IntenseEmphasis"/>
          <w:i w:val="0"/>
          <w:iCs w:val="0"/>
        </w:rPr>
      </w:pPr>
      <w:r>
        <w:rPr>
          <w:noProof/>
          <w:color w:val="4F81BD" w:themeColor="accent1"/>
        </w:rPr>
        <w:lastRenderedPageBreak/>
        <w:drawing>
          <wp:inline distT="0" distB="0" distL="0" distR="0" wp14:anchorId="0A506982" wp14:editId="160F83D2">
            <wp:extent cx="3437778" cy="257746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8861" cy="2578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58242" w14:textId="3D502DAA" w:rsidR="001D150C" w:rsidRDefault="001D150C" w:rsidP="001D150C">
      <w:pPr>
        <w:spacing w:line="360" w:lineRule="auto"/>
        <w:jc w:val="center"/>
        <w:rPr>
          <w:rStyle w:val="IntenseEmphasis"/>
          <w:i w:val="0"/>
          <w:iCs w:val="0"/>
        </w:rPr>
      </w:pPr>
      <w:r>
        <w:rPr>
          <w:noProof/>
          <w:color w:val="4F81BD" w:themeColor="accent1"/>
        </w:rPr>
        <w:drawing>
          <wp:inline distT="0" distB="0" distL="0" distR="0" wp14:anchorId="06EF20DF" wp14:editId="1733E7CC">
            <wp:extent cx="3423120" cy="2566478"/>
            <wp:effectExtent l="0" t="0" r="635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2660" cy="257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4A135" w14:textId="4A0B6FD2" w:rsidR="001D150C" w:rsidRDefault="001D150C" w:rsidP="001D150C">
      <w:pPr>
        <w:spacing w:line="360" w:lineRule="auto"/>
        <w:jc w:val="center"/>
        <w:rPr>
          <w:rStyle w:val="IntenseEmphasis"/>
          <w:i w:val="0"/>
          <w:iCs w:val="0"/>
        </w:rPr>
      </w:pPr>
      <w:r>
        <w:rPr>
          <w:noProof/>
          <w:color w:val="4F81BD" w:themeColor="accent1"/>
        </w:rPr>
        <w:drawing>
          <wp:inline distT="0" distB="0" distL="0" distR="0" wp14:anchorId="021F1BB7" wp14:editId="4AAF8198">
            <wp:extent cx="3238500" cy="24280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7655" cy="2434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DAFB2" w14:textId="0F799D28" w:rsidR="001D150C" w:rsidRDefault="001D150C" w:rsidP="001D150C">
      <w:pPr>
        <w:spacing w:line="360" w:lineRule="auto"/>
        <w:jc w:val="center"/>
        <w:rPr>
          <w:rStyle w:val="IntenseEmphasis"/>
          <w:i w:val="0"/>
          <w:iCs w:val="0"/>
        </w:rPr>
      </w:pPr>
      <w:r>
        <w:rPr>
          <w:noProof/>
          <w:color w:val="4F81BD" w:themeColor="accent1"/>
        </w:rPr>
        <w:lastRenderedPageBreak/>
        <w:drawing>
          <wp:inline distT="0" distB="0" distL="0" distR="0" wp14:anchorId="38442E65" wp14:editId="3B46355A">
            <wp:extent cx="3010534" cy="225714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4004" cy="2259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ECABE" w14:textId="56E9DC63" w:rsidR="001D150C" w:rsidRDefault="001D150C" w:rsidP="001D150C">
      <w:pPr>
        <w:spacing w:line="360" w:lineRule="auto"/>
        <w:jc w:val="center"/>
        <w:rPr>
          <w:rStyle w:val="IntenseEmphasis"/>
          <w:i w:val="0"/>
          <w:iCs w:val="0"/>
        </w:rPr>
      </w:pPr>
      <w:r>
        <w:rPr>
          <w:noProof/>
          <w:color w:val="4F81BD" w:themeColor="accent1"/>
        </w:rPr>
        <w:drawing>
          <wp:inline distT="0" distB="0" distL="0" distR="0" wp14:anchorId="34515FCF" wp14:editId="52DF2DB8">
            <wp:extent cx="3094354" cy="2319986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3299" cy="2326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8950F" w14:textId="75FFAC84" w:rsidR="001D150C" w:rsidRDefault="001D150C" w:rsidP="001D150C">
      <w:pPr>
        <w:spacing w:line="360" w:lineRule="auto"/>
        <w:jc w:val="center"/>
        <w:rPr>
          <w:rStyle w:val="IntenseEmphasis"/>
          <w:i w:val="0"/>
          <w:iCs w:val="0"/>
        </w:rPr>
      </w:pPr>
      <w:r>
        <w:rPr>
          <w:noProof/>
          <w:color w:val="4F81BD" w:themeColor="accent1"/>
        </w:rPr>
        <w:drawing>
          <wp:inline distT="0" distB="0" distL="0" distR="0" wp14:anchorId="552EF168" wp14:editId="1A0BCC29">
            <wp:extent cx="3212642" cy="2408672"/>
            <wp:effectExtent l="0" t="0" r="698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125" cy="241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A3CF6" w14:textId="5C6FA9BD" w:rsidR="001D150C" w:rsidRPr="002A3B0C" w:rsidRDefault="002A3B0C" w:rsidP="001D150C">
      <w:pPr>
        <w:spacing w:line="360" w:lineRule="auto"/>
        <w:jc w:val="center"/>
        <w:rPr>
          <w:rStyle w:val="IntenseEmphasis"/>
          <w:i w:val="0"/>
          <w:iCs w:val="0"/>
          <w:color w:val="auto"/>
        </w:rPr>
      </w:pPr>
      <w:r w:rsidRPr="002A3B0C">
        <w:rPr>
          <w:rStyle w:val="IntenseEmphasis"/>
          <w:i w:val="0"/>
          <w:iCs w:val="0"/>
          <w:color w:val="auto"/>
        </w:rPr>
        <w:t>Figure: Determination of operating range by observing the position of our used resistance</w:t>
      </w:r>
    </w:p>
    <w:p w14:paraId="0DA1B22D" w14:textId="77777777" w:rsidR="001D150C" w:rsidRPr="001D150C" w:rsidRDefault="001D150C" w:rsidP="00DD0EB0">
      <w:pPr>
        <w:spacing w:line="360" w:lineRule="auto"/>
        <w:jc w:val="both"/>
        <w:rPr>
          <w:rStyle w:val="IntenseEmphasis"/>
          <w:i w:val="0"/>
          <w:iCs w:val="0"/>
        </w:rPr>
      </w:pPr>
    </w:p>
    <w:p w14:paraId="298F954C" w14:textId="1276DEE8" w:rsidR="00601CA6" w:rsidRDefault="004A2376" w:rsidP="00B20942">
      <w:pPr>
        <w:pStyle w:val="Heading2"/>
      </w:pPr>
      <w:r>
        <w:t xml:space="preserve"> </w:t>
      </w:r>
      <w:bookmarkStart w:id="27" w:name="_Toc136895427"/>
      <w:r w:rsidR="00352A76" w:rsidRPr="00352A76">
        <w:t xml:space="preserve">Impact </w:t>
      </w:r>
      <w:r w:rsidR="003B5087">
        <w:t xml:space="preserve">Assessment </w:t>
      </w:r>
      <w:bookmarkEnd w:id="18"/>
      <w:bookmarkEnd w:id="27"/>
    </w:p>
    <w:p w14:paraId="3EE898E7" w14:textId="4B7C0569" w:rsidR="005D31FD" w:rsidRPr="00A813A2" w:rsidRDefault="004777EF" w:rsidP="00A813A2">
      <w:pPr>
        <w:spacing w:line="360" w:lineRule="auto"/>
        <w:jc w:val="both"/>
        <w:rPr>
          <w:rStyle w:val="IntenseEmphasis"/>
          <w:i w:val="0"/>
          <w:iCs w:val="0"/>
          <w:color w:val="auto"/>
        </w:rPr>
      </w:pPr>
      <w:r w:rsidRPr="00A813A2">
        <w:rPr>
          <w:rStyle w:val="IntenseEmphasis"/>
          <w:i w:val="0"/>
          <w:iCs w:val="0"/>
          <w:color w:val="auto"/>
        </w:rPr>
        <w:t xml:space="preserve">As a project prototype this device may not have huge impact. However, if this is implemented </w:t>
      </w:r>
      <w:r w:rsidR="00754180" w:rsidRPr="00A813A2">
        <w:rPr>
          <w:rStyle w:val="IntenseEmphasis"/>
          <w:i w:val="0"/>
          <w:iCs w:val="0"/>
          <w:color w:val="auto"/>
        </w:rPr>
        <w:t>for mass production and better calibration, this type of device can be commercialized.</w:t>
      </w:r>
    </w:p>
    <w:p w14:paraId="2902164F" w14:textId="10C407CB" w:rsidR="005F30DC" w:rsidRDefault="005F30DC" w:rsidP="00B20942">
      <w:pPr>
        <w:pStyle w:val="Heading2"/>
      </w:pPr>
      <w:bookmarkStart w:id="28" w:name="_Toc136895434"/>
      <w:r w:rsidRPr="001E6691">
        <w:lastRenderedPageBreak/>
        <w:t xml:space="preserve">Individual Contribution of Each </w:t>
      </w:r>
      <w:r w:rsidRPr="00B20942">
        <w:t>Member</w:t>
      </w:r>
      <w:bookmarkEnd w:id="28"/>
    </w:p>
    <w:p w14:paraId="7B64C30B" w14:textId="07309A52" w:rsidR="003F75D8" w:rsidRPr="008D75AD" w:rsidRDefault="003F75D8" w:rsidP="003F75D8">
      <w:pPr>
        <w:pStyle w:val="Heading2"/>
        <w:numPr>
          <w:ilvl w:val="0"/>
          <w:numId w:val="0"/>
        </w:numPr>
        <w:rPr>
          <w:b w:val="0"/>
          <w:bCs w:val="0"/>
          <w:sz w:val="22"/>
          <w:szCs w:val="22"/>
        </w:rPr>
      </w:pPr>
      <w:r w:rsidRPr="008D75AD">
        <w:rPr>
          <w:b w:val="0"/>
          <w:bCs w:val="0"/>
          <w:sz w:val="22"/>
          <w:szCs w:val="22"/>
        </w:rPr>
        <w:t>ID:1806116 contributed to experimental setup</w:t>
      </w:r>
    </w:p>
    <w:p w14:paraId="6E9CFD33" w14:textId="7E68AC30" w:rsidR="003F75D8" w:rsidRPr="008D75AD" w:rsidRDefault="003F75D8" w:rsidP="003F75D8">
      <w:pPr>
        <w:pStyle w:val="Heading2"/>
        <w:numPr>
          <w:ilvl w:val="0"/>
          <w:numId w:val="0"/>
        </w:numPr>
        <w:rPr>
          <w:b w:val="0"/>
          <w:bCs w:val="0"/>
          <w:sz w:val="22"/>
          <w:szCs w:val="22"/>
        </w:rPr>
      </w:pPr>
      <w:r w:rsidRPr="008D75AD">
        <w:rPr>
          <w:b w:val="0"/>
          <w:bCs w:val="0"/>
          <w:sz w:val="22"/>
          <w:szCs w:val="22"/>
        </w:rPr>
        <w:t>ID:1806151 contributed to coding part</w:t>
      </w:r>
    </w:p>
    <w:p w14:paraId="10A29A16" w14:textId="355C8885" w:rsidR="003F75D8" w:rsidRPr="008D75AD" w:rsidRDefault="003F75D8" w:rsidP="003F75D8">
      <w:pPr>
        <w:pStyle w:val="Heading2"/>
        <w:numPr>
          <w:ilvl w:val="0"/>
          <w:numId w:val="0"/>
        </w:numPr>
        <w:rPr>
          <w:b w:val="0"/>
          <w:bCs w:val="0"/>
          <w:sz w:val="22"/>
          <w:szCs w:val="22"/>
        </w:rPr>
      </w:pPr>
      <w:r w:rsidRPr="008D75AD">
        <w:rPr>
          <w:b w:val="0"/>
          <w:bCs w:val="0"/>
          <w:sz w:val="22"/>
          <w:szCs w:val="22"/>
        </w:rPr>
        <w:t xml:space="preserve">ID: 1806159 contributed to </w:t>
      </w:r>
      <w:proofErr w:type="spellStart"/>
      <w:r w:rsidRPr="008D75AD">
        <w:rPr>
          <w:b w:val="0"/>
          <w:bCs w:val="0"/>
          <w:sz w:val="22"/>
          <w:szCs w:val="22"/>
        </w:rPr>
        <w:t>analyse</w:t>
      </w:r>
      <w:proofErr w:type="spellEnd"/>
      <w:r w:rsidRPr="008D75AD">
        <w:rPr>
          <w:b w:val="0"/>
          <w:bCs w:val="0"/>
          <w:sz w:val="22"/>
          <w:szCs w:val="22"/>
        </w:rPr>
        <w:t xml:space="preserve"> experimental result</w:t>
      </w:r>
    </w:p>
    <w:p w14:paraId="39EE2F55" w14:textId="073044B9" w:rsidR="003F75D8" w:rsidRPr="008D75AD" w:rsidRDefault="003F75D8" w:rsidP="003F75D8">
      <w:pPr>
        <w:pStyle w:val="Heading2"/>
        <w:numPr>
          <w:ilvl w:val="0"/>
          <w:numId w:val="0"/>
        </w:numPr>
        <w:rPr>
          <w:b w:val="0"/>
          <w:bCs w:val="0"/>
          <w:sz w:val="22"/>
          <w:szCs w:val="22"/>
        </w:rPr>
      </w:pPr>
      <w:r w:rsidRPr="008D75AD">
        <w:rPr>
          <w:b w:val="0"/>
          <w:bCs w:val="0"/>
          <w:sz w:val="22"/>
          <w:szCs w:val="22"/>
        </w:rPr>
        <w:t>ID: 1806182 contributed to final circuit design</w:t>
      </w:r>
    </w:p>
    <w:p w14:paraId="501E8D92" w14:textId="5B43776D" w:rsidR="005F30DC" w:rsidRDefault="005F30DC" w:rsidP="00B20942">
      <w:pPr>
        <w:pStyle w:val="Heading2"/>
      </w:pPr>
      <w:r>
        <w:t xml:space="preserve"> </w:t>
      </w:r>
      <w:bookmarkStart w:id="29" w:name="_Toc136895435"/>
      <w:r w:rsidRPr="001E6691">
        <w:t xml:space="preserve">Mode of </w:t>
      </w:r>
      <w:r w:rsidRPr="00B20942">
        <w:t>Team</w:t>
      </w:r>
      <w:r w:rsidR="00DB12D6">
        <w:t xml:space="preserve"> </w:t>
      </w:r>
      <w:r w:rsidRPr="00B20942">
        <w:t>Work</w:t>
      </w:r>
      <w:bookmarkEnd w:id="29"/>
    </w:p>
    <w:p w14:paraId="3308D6AB" w14:textId="59A7F26D" w:rsidR="00F939E9" w:rsidRPr="00DB12D6" w:rsidRDefault="00F939E9" w:rsidP="00DB12D6">
      <w:pPr>
        <w:pStyle w:val="Heading2"/>
        <w:numPr>
          <w:ilvl w:val="0"/>
          <w:numId w:val="0"/>
        </w:numPr>
        <w:spacing w:line="360" w:lineRule="auto"/>
        <w:jc w:val="both"/>
        <w:rPr>
          <w:b w:val="0"/>
          <w:bCs w:val="0"/>
          <w:sz w:val="22"/>
          <w:szCs w:val="22"/>
        </w:rPr>
      </w:pPr>
      <w:r w:rsidRPr="00DB12D6">
        <w:rPr>
          <w:b w:val="0"/>
          <w:bCs w:val="0"/>
          <w:sz w:val="22"/>
          <w:szCs w:val="22"/>
        </w:rPr>
        <w:t>Hardware related part has been done in offline</w:t>
      </w:r>
      <w:r w:rsidR="00BA16E1" w:rsidRPr="00DB12D6">
        <w:rPr>
          <w:b w:val="0"/>
          <w:bCs w:val="0"/>
          <w:sz w:val="22"/>
          <w:szCs w:val="22"/>
        </w:rPr>
        <w:t xml:space="preserve">. Discussion related to theoretical equation and </w:t>
      </w:r>
      <w:r w:rsidR="00DB12D6" w:rsidRPr="00DB12D6">
        <w:rPr>
          <w:b w:val="0"/>
          <w:bCs w:val="0"/>
          <w:sz w:val="22"/>
          <w:szCs w:val="22"/>
        </w:rPr>
        <w:t>algorithm for coding has sometimes occurred in online</w:t>
      </w:r>
      <w:r w:rsidR="0011363F">
        <w:rPr>
          <w:b w:val="0"/>
          <w:bCs w:val="0"/>
          <w:sz w:val="22"/>
          <w:szCs w:val="22"/>
        </w:rPr>
        <w:t>.</w:t>
      </w:r>
    </w:p>
    <w:p w14:paraId="3F29EEB5" w14:textId="1CC5E61E" w:rsidR="005F30DC" w:rsidRDefault="005F30DC" w:rsidP="00B20942">
      <w:pPr>
        <w:pStyle w:val="Heading2"/>
      </w:pPr>
      <w:r>
        <w:t xml:space="preserve"> </w:t>
      </w:r>
      <w:bookmarkStart w:id="30" w:name="_Toc136895436"/>
      <w:r w:rsidRPr="001E6691">
        <w:t xml:space="preserve">Diversity </w:t>
      </w:r>
      <w:r w:rsidRPr="00B20942">
        <w:t>Statement</w:t>
      </w:r>
      <w:r w:rsidRPr="001E6691">
        <w:t xml:space="preserve"> of Team</w:t>
      </w:r>
      <w:bookmarkEnd w:id="30"/>
    </w:p>
    <w:p w14:paraId="6F19CADD" w14:textId="72DDB652" w:rsidR="00411502" w:rsidRPr="00517F00" w:rsidRDefault="00517F00" w:rsidP="00517F00">
      <w:pPr>
        <w:pStyle w:val="Heading2"/>
        <w:numPr>
          <w:ilvl w:val="0"/>
          <w:numId w:val="0"/>
        </w:numPr>
        <w:rPr>
          <w:b w:val="0"/>
          <w:bCs w:val="0"/>
          <w:sz w:val="22"/>
          <w:szCs w:val="22"/>
        </w:rPr>
      </w:pPr>
      <w:r w:rsidRPr="00517F00">
        <w:rPr>
          <w:b w:val="0"/>
          <w:bCs w:val="0"/>
          <w:sz w:val="22"/>
          <w:szCs w:val="22"/>
        </w:rPr>
        <w:t xml:space="preserve">In our team, both attached and </w:t>
      </w:r>
      <w:proofErr w:type="gramStart"/>
      <w:r w:rsidRPr="00517F00">
        <w:rPr>
          <w:b w:val="0"/>
          <w:bCs w:val="0"/>
          <w:sz w:val="22"/>
          <w:szCs w:val="22"/>
        </w:rPr>
        <w:t>residents</w:t>
      </w:r>
      <w:proofErr w:type="gramEnd"/>
      <w:r w:rsidRPr="00517F00">
        <w:rPr>
          <w:b w:val="0"/>
          <w:bCs w:val="0"/>
          <w:sz w:val="22"/>
          <w:szCs w:val="22"/>
        </w:rPr>
        <w:t xml:space="preserve"> students involved.</w:t>
      </w:r>
    </w:p>
    <w:p w14:paraId="46B77955" w14:textId="77777777" w:rsidR="005F30DC" w:rsidRDefault="005F30DC" w:rsidP="00B20942">
      <w:pPr>
        <w:pStyle w:val="Heading2"/>
      </w:pPr>
      <w:r>
        <w:t xml:space="preserve"> </w:t>
      </w:r>
      <w:bookmarkStart w:id="31" w:name="_Toc136895437"/>
      <w:r>
        <w:t xml:space="preserve">Log Book of Project </w:t>
      </w:r>
      <w:r w:rsidRPr="00B20942">
        <w:t>Implementation</w:t>
      </w:r>
      <w:bookmarkEnd w:id="3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0"/>
        <w:gridCol w:w="1780"/>
        <w:gridCol w:w="1780"/>
      </w:tblGrid>
      <w:tr w:rsidR="00641B04" w14:paraId="38EA022B" w14:textId="77777777" w:rsidTr="008B6AE8">
        <w:tc>
          <w:tcPr>
            <w:tcW w:w="1780" w:type="dxa"/>
          </w:tcPr>
          <w:p w14:paraId="07B69B15" w14:textId="77777777" w:rsidR="00641B04" w:rsidRPr="00B0135A" w:rsidRDefault="00641B04" w:rsidP="008B6AE8">
            <w:pPr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780" w:type="dxa"/>
          </w:tcPr>
          <w:p w14:paraId="03682902" w14:textId="77777777" w:rsidR="00641B04" w:rsidRDefault="00641B04" w:rsidP="008B6AE8">
            <w:r w:rsidRPr="00B0135A">
              <w:rPr>
                <w:b/>
                <w:bCs/>
              </w:rPr>
              <w:t>Milestone</w:t>
            </w:r>
            <w:r>
              <w:rPr>
                <w:b/>
                <w:bCs/>
              </w:rPr>
              <w:t xml:space="preserve"> achieved</w:t>
            </w:r>
          </w:p>
        </w:tc>
        <w:tc>
          <w:tcPr>
            <w:tcW w:w="1780" w:type="dxa"/>
          </w:tcPr>
          <w:p w14:paraId="4DF9E3EE" w14:textId="63E4BAF7" w:rsidR="00641B04" w:rsidRPr="00B0135A" w:rsidRDefault="00641B04" w:rsidP="008B6AE8">
            <w:pPr>
              <w:rPr>
                <w:b/>
                <w:bCs/>
              </w:rPr>
            </w:pPr>
            <w:r>
              <w:rPr>
                <w:b/>
                <w:bCs/>
              </w:rPr>
              <w:t>Member Involved</w:t>
            </w:r>
          </w:p>
        </w:tc>
      </w:tr>
      <w:tr w:rsidR="00641B04" w14:paraId="13DD8AFD" w14:textId="77777777" w:rsidTr="008B6AE8">
        <w:tc>
          <w:tcPr>
            <w:tcW w:w="1780" w:type="dxa"/>
          </w:tcPr>
          <w:p w14:paraId="04620CE2" w14:textId="5D6A7D4A" w:rsidR="00641B04" w:rsidRDefault="00641B04" w:rsidP="008B6AE8">
            <w:r>
              <w:t>16 January,2024</w:t>
            </w:r>
          </w:p>
        </w:tc>
        <w:tc>
          <w:tcPr>
            <w:tcW w:w="1780" w:type="dxa"/>
          </w:tcPr>
          <w:p w14:paraId="4094E4BC" w14:textId="7656C95C" w:rsidR="00641B04" w:rsidRDefault="00641B04" w:rsidP="008B6AE8">
            <w:r>
              <w:t>Buying required components</w:t>
            </w:r>
          </w:p>
        </w:tc>
        <w:tc>
          <w:tcPr>
            <w:tcW w:w="1780" w:type="dxa"/>
          </w:tcPr>
          <w:p w14:paraId="2B17E7B3" w14:textId="3762BF37" w:rsidR="00641B04" w:rsidRDefault="00641B04" w:rsidP="008B6AE8">
            <w:r>
              <w:t>Tasfiq</w:t>
            </w:r>
          </w:p>
        </w:tc>
      </w:tr>
      <w:tr w:rsidR="00641B04" w14:paraId="38D94952" w14:textId="77777777" w:rsidTr="008B6AE8">
        <w:tc>
          <w:tcPr>
            <w:tcW w:w="1780" w:type="dxa"/>
          </w:tcPr>
          <w:p w14:paraId="0809D220" w14:textId="22C36A97" w:rsidR="00641B04" w:rsidRDefault="00641B04" w:rsidP="008B6AE8">
            <w:r>
              <w:t>17 January, 2024</w:t>
            </w:r>
          </w:p>
        </w:tc>
        <w:tc>
          <w:tcPr>
            <w:tcW w:w="1780" w:type="dxa"/>
          </w:tcPr>
          <w:p w14:paraId="7BCED430" w14:textId="47413C1F" w:rsidR="00641B04" w:rsidRDefault="00641B04" w:rsidP="008B6AE8">
            <w:r>
              <w:t>Approach for utilizing drain to source resistance</w:t>
            </w:r>
          </w:p>
        </w:tc>
        <w:tc>
          <w:tcPr>
            <w:tcW w:w="1780" w:type="dxa"/>
          </w:tcPr>
          <w:p w14:paraId="48AF28FA" w14:textId="250B243E" w:rsidR="00641B04" w:rsidRDefault="00641B04" w:rsidP="008B6AE8">
            <w:proofErr w:type="spellStart"/>
            <w:r>
              <w:t>Meherab</w:t>
            </w:r>
            <w:proofErr w:type="spellEnd"/>
          </w:p>
        </w:tc>
      </w:tr>
      <w:tr w:rsidR="00641B04" w14:paraId="0B241A61" w14:textId="77777777" w:rsidTr="008B6AE8">
        <w:tc>
          <w:tcPr>
            <w:tcW w:w="1780" w:type="dxa"/>
          </w:tcPr>
          <w:p w14:paraId="2092978B" w14:textId="11F06E1D" w:rsidR="00641B04" w:rsidRDefault="00641B04" w:rsidP="008B6AE8">
            <w:r>
              <w:t>23 January,2024</w:t>
            </w:r>
          </w:p>
        </w:tc>
        <w:tc>
          <w:tcPr>
            <w:tcW w:w="1780" w:type="dxa"/>
          </w:tcPr>
          <w:p w14:paraId="32CC65E5" w14:textId="56A5A599" w:rsidR="00641B04" w:rsidRDefault="00641B04" w:rsidP="008B6AE8">
            <w:r>
              <w:t xml:space="preserve">Calibrate solar intensity with 4 LDR and irradiance meter </w:t>
            </w:r>
          </w:p>
        </w:tc>
        <w:tc>
          <w:tcPr>
            <w:tcW w:w="1780" w:type="dxa"/>
          </w:tcPr>
          <w:p w14:paraId="666DD715" w14:textId="49275A47" w:rsidR="00641B04" w:rsidRDefault="00641B04" w:rsidP="008B6AE8">
            <w:proofErr w:type="spellStart"/>
            <w:r>
              <w:t>Samiul</w:t>
            </w:r>
            <w:proofErr w:type="spellEnd"/>
            <w:r>
              <w:t xml:space="preserve">, Tasfiq, </w:t>
            </w:r>
            <w:proofErr w:type="spellStart"/>
            <w:r>
              <w:t>Meherab</w:t>
            </w:r>
            <w:proofErr w:type="spellEnd"/>
          </w:p>
        </w:tc>
      </w:tr>
      <w:tr w:rsidR="00641B04" w14:paraId="58D3DA37" w14:textId="77777777" w:rsidTr="008B6AE8">
        <w:tc>
          <w:tcPr>
            <w:tcW w:w="1780" w:type="dxa"/>
          </w:tcPr>
          <w:p w14:paraId="4F28465B" w14:textId="0276FB36" w:rsidR="00641B04" w:rsidRDefault="00641B04" w:rsidP="008B6AE8">
            <w:r>
              <w:t>5 February,2024</w:t>
            </w:r>
          </w:p>
        </w:tc>
        <w:tc>
          <w:tcPr>
            <w:tcW w:w="1780" w:type="dxa"/>
          </w:tcPr>
          <w:p w14:paraId="571FF78F" w14:textId="59E8F50C" w:rsidR="00641B04" w:rsidRDefault="00641B04" w:rsidP="008B6AE8">
            <w:r>
              <w:t>Mapped resistance of LDR and light intensity in MATLAB</w:t>
            </w:r>
          </w:p>
        </w:tc>
        <w:tc>
          <w:tcPr>
            <w:tcW w:w="1780" w:type="dxa"/>
          </w:tcPr>
          <w:p w14:paraId="00691560" w14:textId="7DCDA500" w:rsidR="00641B04" w:rsidRDefault="00641B04" w:rsidP="008B6AE8">
            <w:proofErr w:type="spellStart"/>
            <w:r>
              <w:t>Siyam</w:t>
            </w:r>
            <w:proofErr w:type="spellEnd"/>
          </w:p>
        </w:tc>
      </w:tr>
      <w:tr w:rsidR="00641B04" w14:paraId="1913FEB2" w14:textId="77777777" w:rsidTr="008B6AE8">
        <w:tc>
          <w:tcPr>
            <w:tcW w:w="1780" w:type="dxa"/>
          </w:tcPr>
          <w:p w14:paraId="1EBF566D" w14:textId="551E747D" w:rsidR="00641B04" w:rsidRDefault="00641B04" w:rsidP="008B6AE8">
            <w:r>
              <w:t>16 February,2024</w:t>
            </w:r>
          </w:p>
        </w:tc>
        <w:tc>
          <w:tcPr>
            <w:tcW w:w="1780" w:type="dxa"/>
          </w:tcPr>
          <w:p w14:paraId="2D634F18" w14:textId="78A8EE3D" w:rsidR="00641B04" w:rsidRDefault="00641B04" w:rsidP="008B6AE8">
            <w:r>
              <w:t>Measured drain to source resistance for different voltage bias</w:t>
            </w:r>
          </w:p>
        </w:tc>
        <w:tc>
          <w:tcPr>
            <w:tcW w:w="1780" w:type="dxa"/>
          </w:tcPr>
          <w:p w14:paraId="55DE07BC" w14:textId="662F970A" w:rsidR="00641B04" w:rsidRDefault="00641B04" w:rsidP="008B6AE8">
            <w:proofErr w:type="spellStart"/>
            <w:r>
              <w:t>Meherab</w:t>
            </w:r>
            <w:proofErr w:type="spellEnd"/>
          </w:p>
        </w:tc>
      </w:tr>
      <w:tr w:rsidR="00641B04" w14:paraId="5A990E9A" w14:textId="77777777" w:rsidTr="008B6AE8">
        <w:tc>
          <w:tcPr>
            <w:tcW w:w="1780" w:type="dxa"/>
          </w:tcPr>
          <w:p w14:paraId="6E1414D1" w14:textId="7DAC858F" w:rsidR="00641B04" w:rsidRDefault="00641B04" w:rsidP="008B6AE8">
            <w:r>
              <w:t>22 February,2024</w:t>
            </w:r>
          </w:p>
        </w:tc>
        <w:tc>
          <w:tcPr>
            <w:tcW w:w="1780" w:type="dxa"/>
          </w:tcPr>
          <w:p w14:paraId="136F77C9" w14:textId="65A29F99" w:rsidR="00641B04" w:rsidRDefault="00641B04" w:rsidP="005E1B40">
            <w:r>
              <w:t>Use of digital potentiometer for automatically varying resistance</w:t>
            </w:r>
          </w:p>
        </w:tc>
        <w:tc>
          <w:tcPr>
            <w:tcW w:w="1780" w:type="dxa"/>
          </w:tcPr>
          <w:p w14:paraId="36531630" w14:textId="0FBF890D" w:rsidR="00641B04" w:rsidRDefault="00641B04" w:rsidP="008B6AE8">
            <w:r>
              <w:t xml:space="preserve">Tasfiq, </w:t>
            </w:r>
            <w:proofErr w:type="spellStart"/>
            <w:r>
              <w:t>Samiul</w:t>
            </w:r>
            <w:proofErr w:type="spellEnd"/>
          </w:p>
        </w:tc>
      </w:tr>
      <w:tr w:rsidR="00641B04" w14:paraId="40AD6C05" w14:textId="77777777" w:rsidTr="008B6AE8">
        <w:tc>
          <w:tcPr>
            <w:tcW w:w="1780" w:type="dxa"/>
          </w:tcPr>
          <w:p w14:paraId="2400A516" w14:textId="051ACCFD" w:rsidR="00641B04" w:rsidRDefault="00641B04" w:rsidP="008B6AE8">
            <w:r>
              <w:lastRenderedPageBreak/>
              <w:t>25 February,2024</w:t>
            </w:r>
          </w:p>
        </w:tc>
        <w:tc>
          <w:tcPr>
            <w:tcW w:w="1780" w:type="dxa"/>
          </w:tcPr>
          <w:p w14:paraId="47CA09B8" w14:textId="104E08B7" w:rsidR="00641B04" w:rsidRDefault="00641B04" w:rsidP="005E1B40">
            <w:r>
              <w:t>Take the approach of switching MOSFET for varying resistance</w:t>
            </w:r>
          </w:p>
        </w:tc>
        <w:tc>
          <w:tcPr>
            <w:tcW w:w="1780" w:type="dxa"/>
          </w:tcPr>
          <w:p w14:paraId="2CE3B1AF" w14:textId="41737B0A" w:rsidR="00641B04" w:rsidRDefault="00641B04" w:rsidP="008B6AE8">
            <w:proofErr w:type="spellStart"/>
            <w:r>
              <w:t>Meherab</w:t>
            </w:r>
            <w:proofErr w:type="spellEnd"/>
          </w:p>
        </w:tc>
      </w:tr>
      <w:tr w:rsidR="00641B04" w14:paraId="03648681" w14:textId="77777777" w:rsidTr="008B6AE8">
        <w:tc>
          <w:tcPr>
            <w:tcW w:w="1780" w:type="dxa"/>
          </w:tcPr>
          <w:p w14:paraId="2717395C" w14:textId="706DB204" w:rsidR="00641B04" w:rsidRDefault="00641B04" w:rsidP="008B6AE8">
            <w:r>
              <w:t>27 February,2024</w:t>
            </w:r>
          </w:p>
        </w:tc>
        <w:tc>
          <w:tcPr>
            <w:tcW w:w="1780" w:type="dxa"/>
          </w:tcPr>
          <w:p w14:paraId="41004A79" w14:textId="72391B20" w:rsidR="00641B04" w:rsidRDefault="00641B04" w:rsidP="005E1B40">
            <w:r>
              <w:t>Use of active low decoder for efficient switching</w:t>
            </w:r>
          </w:p>
        </w:tc>
        <w:tc>
          <w:tcPr>
            <w:tcW w:w="1780" w:type="dxa"/>
          </w:tcPr>
          <w:p w14:paraId="4335EBCF" w14:textId="34D4A6EE" w:rsidR="00641B04" w:rsidRDefault="00641B04" w:rsidP="008B6AE8">
            <w:proofErr w:type="spellStart"/>
            <w:r>
              <w:t>Siyam</w:t>
            </w:r>
            <w:proofErr w:type="spellEnd"/>
          </w:p>
        </w:tc>
      </w:tr>
      <w:tr w:rsidR="00641B04" w14:paraId="2A2941B3" w14:textId="77777777" w:rsidTr="008B6AE8">
        <w:tc>
          <w:tcPr>
            <w:tcW w:w="1780" w:type="dxa"/>
          </w:tcPr>
          <w:p w14:paraId="0136CFF9" w14:textId="081AE47C" w:rsidR="00641B04" w:rsidRDefault="00641B04" w:rsidP="008B6AE8">
            <w:r>
              <w:t>28 February,2024</w:t>
            </w:r>
          </w:p>
        </w:tc>
        <w:tc>
          <w:tcPr>
            <w:tcW w:w="1780" w:type="dxa"/>
          </w:tcPr>
          <w:p w14:paraId="2ED52494" w14:textId="6BBEEFEC" w:rsidR="00641B04" w:rsidRDefault="00641B04" w:rsidP="005E1B40">
            <w:r>
              <w:t>Use of active high decoder for switching</w:t>
            </w:r>
          </w:p>
        </w:tc>
        <w:tc>
          <w:tcPr>
            <w:tcW w:w="1780" w:type="dxa"/>
          </w:tcPr>
          <w:p w14:paraId="41E9002F" w14:textId="4FE05067" w:rsidR="00641B04" w:rsidRDefault="00641B04" w:rsidP="008B6AE8">
            <w:proofErr w:type="spellStart"/>
            <w:r>
              <w:t>Meherab</w:t>
            </w:r>
            <w:proofErr w:type="spellEnd"/>
            <w:r>
              <w:t xml:space="preserve">, </w:t>
            </w:r>
            <w:proofErr w:type="spellStart"/>
            <w:r>
              <w:t>Samiul</w:t>
            </w:r>
            <w:proofErr w:type="spellEnd"/>
          </w:p>
        </w:tc>
      </w:tr>
      <w:tr w:rsidR="00641B04" w14:paraId="6C12017A" w14:textId="77777777" w:rsidTr="008B6AE8">
        <w:tc>
          <w:tcPr>
            <w:tcW w:w="1780" w:type="dxa"/>
          </w:tcPr>
          <w:p w14:paraId="24195B7F" w14:textId="0A56F594" w:rsidR="00641B04" w:rsidRDefault="00641B04" w:rsidP="008B6AE8">
            <w:r>
              <w:t>29 February,2024</w:t>
            </w:r>
          </w:p>
        </w:tc>
        <w:tc>
          <w:tcPr>
            <w:tcW w:w="1780" w:type="dxa"/>
          </w:tcPr>
          <w:p w14:paraId="7BD7DC38" w14:textId="20B4CBBC" w:rsidR="00641B04" w:rsidRDefault="00641B04" w:rsidP="005E1B40">
            <w:proofErr w:type="gramStart"/>
            <w:r>
              <w:t>First</w:t>
            </w:r>
            <w:proofErr w:type="gramEnd"/>
            <w:r>
              <w:t xml:space="preserve"> I-V characteristics plotting in MATLAB</w:t>
            </w:r>
          </w:p>
        </w:tc>
        <w:tc>
          <w:tcPr>
            <w:tcW w:w="1780" w:type="dxa"/>
          </w:tcPr>
          <w:p w14:paraId="23283C51" w14:textId="397D9992" w:rsidR="00641B04" w:rsidRDefault="00641B04" w:rsidP="008B6AE8">
            <w:r>
              <w:t xml:space="preserve">Tasfiq, </w:t>
            </w:r>
            <w:proofErr w:type="spellStart"/>
            <w:r>
              <w:t>Meherab</w:t>
            </w:r>
            <w:proofErr w:type="spellEnd"/>
          </w:p>
        </w:tc>
      </w:tr>
      <w:tr w:rsidR="00641B04" w14:paraId="2AE0E1FD" w14:textId="77777777" w:rsidTr="008B6AE8">
        <w:tc>
          <w:tcPr>
            <w:tcW w:w="1780" w:type="dxa"/>
          </w:tcPr>
          <w:p w14:paraId="1EB5BD3F" w14:textId="75AA5D23" w:rsidR="00641B04" w:rsidRDefault="00641B04" w:rsidP="008B6AE8">
            <w:r>
              <w:t>1 March,2024</w:t>
            </w:r>
          </w:p>
        </w:tc>
        <w:tc>
          <w:tcPr>
            <w:tcW w:w="1780" w:type="dxa"/>
          </w:tcPr>
          <w:p w14:paraId="3D29E80A" w14:textId="4DBA56F8" w:rsidR="00641B04" w:rsidRDefault="00641B04" w:rsidP="005E1B40">
            <w:r>
              <w:t>Converting MATTLAB code into Python code</w:t>
            </w:r>
          </w:p>
        </w:tc>
        <w:tc>
          <w:tcPr>
            <w:tcW w:w="1780" w:type="dxa"/>
          </w:tcPr>
          <w:p w14:paraId="0BB78C6C" w14:textId="53065894" w:rsidR="00641B04" w:rsidRDefault="00641B04" w:rsidP="008B6AE8">
            <w:proofErr w:type="spellStart"/>
            <w:r>
              <w:t>Samiul</w:t>
            </w:r>
            <w:proofErr w:type="spellEnd"/>
          </w:p>
        </w:tc>
      </w:tr>
      <w:tr w:rsidR="00641B04" w14:paraId="1F4F869B" w14:textId="77777777" w:rsidTr="008B6AE8">
        <w:tc>
          <w:tcPr>
            <w:tcW w:w="1780" w:type="dxa"/>
          </w:tcPr>
          <w:p w14:paraId="480CD2DC" w14:textId="1DB334CF" w:rsidR="00641B04" w:rsidRDefault="00641B04" w:rsidP="008B6AE8">
            <w:r>
              <w:t>2 March,2024</w:t>
            </w:r>
          </w:p>
        </w:tc>
        <w:tc>
          <w:tcPr>
            <w:tcW w:w="1780" w:type="dxa"/>
          </w:tcPr>
          <w:p w14:paraId="2F021AB7" w14:textId="46A0BDF5" w:rsidR="00641B04" w:rsidRDefault="00641B04" w:rsidP="005E1B40">
            <w:r>
              <w:t>Writing Report and Presentation</w:t>
            </w:r>
          </w:p>
        </w:tc>
        <w:tc>
          <w:tcPr>
            <w:tcW w:w="1780" w:type="dxa"/>
          </w:tcPr>
          <w:p w14:paraId="7EC79B52" w14:textId="3DC329B0" w:rsidR="00641B04" w:rsidRDefault="00641B04" w:rsidP="008B6AE8">
            <w:r>
              <w:t xml:space="preserve">Tasfiq, </w:t>
            </w:r>
            <w:proofErr w:type="spellStart"/>
            <w:r>
              <w:t>Siyam</w:t>
            </w:r>
            <w:proofErr w:type="spellEnd"/>
          </w:p>
        </w:tc>
      </w:tr>
    </w:tbl>
    <w:p w14:paraId="137B0F60" w14:textId="76BD62DA" w:rsidR="00ED3CCA" w:rsidRDefault="00C4294C" w:rsidP="00B20942">
      <w:pPr>
        <w:pStyle w:val="Heading1"/>
      </w:pPr>
      <w:bookmarkStart w:id="32" w:name="_Toc136895438"/>
      <w:r>
        <w:lastRenderedPageBreak/>
        <w:t>Communication</w:t>
      </w:r>
      <w:r w:rsidR="007E0472">
        <w:t xml:space="preserve"> to </w:t>
      </w:r>
      <w:r w:rsidR="007E0472" w:rsidRPr="00B20942">
        <w:t>External</w:t>
      </w:r>
      <w:r w:rsidR="007E0472">
        <w:t xml:space="preserve"> Stakeholders</w:t>
      </w:r>
      <w:r w:rsidR="00ED3CCA" w:rsidRPr="00601CA6">
        <w:t xml:space="preserve"> </w:t>
      </w:r>
      <w:bookmarkEnd w:id="32"/>
    </w:p>
    <w:p w14:paraId="5CE7AE21" w14:textId="726EF121" w:rsidR="00C4294C" w:rsidRDefault="00C4294C" w:rsidP="00B20942">
      <w:pPr>
        <w:pStyle w:val="Heading2"/>
      </w:pPr>
      <w:bookmarkStart w:id="33" w:name="_Toc136895439"/>
      <w:r>
        <w:t>Executive Summary</w:t>
      </w:r>
      <w:bookmarkEnd w:id="33"/>
    </w:p>
    <w:p w14:paraId="252577ED" w14:textId="45B407AD" w:rsidR="00AC5F15" w:rsidRPr="00DB12D6" w:rsidRDefault="00AC5F15" w:rsidP="00DB12D6">
      <w:pPr>
        <w:pStyle w:val="Heading2"/>
        <w:numPr>
          <w:ilvl w:val="0"/>
          <w:numId w:val="0"/>
        </w:numPr>
        <w:spacing w:line="360" w:lineRule="auto"/>
        <w:ind w:left="360"/>
        <w:jc w:val="both"/>
        <w:rPr>
          <w:b w:val="0"/>
          <w:bCs w:val="0"/>
          <w:sz w:val="22"/>
          <w:szCs w:val="22"/>
        </w:rPr>
      </w:pPr>
      <w:r w:rsidRPr="00DB12D6">
        <w:rPr>
          <w:b w:val="0"/>
          <w:bCs w:val="0"/>
          <w:sz w:val="22"/>
          <w:szCs w:val="22"/>
        </w:rPr>
        <w:t xml:space="preserve">Operation of this measurement is safe within about 25V. The circuit has been tested in </w:t>
      </w:r>
      <m:oMath>
        <m:sSup>
          <m:sSupPr>
            <m:ctrlPr>
              <w:rPr>
                <w:rFonts w:ascii="Cambria Math" w:hAnsi="Cambria Math"/>
                <w:b w:val="0"/>
                <w:bCs w:val="0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2</m:t>
            </m:r>
            <m:r>
              <w:rPr>
                <w:rFonts w:ascii="Cambria Math" w:hAnsi="Cambria Math"/>
                <w:sz w:val="22"/>
                <w:szCs w:val="22"/>
              </w:rPr>
              <m:t>0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0</m:t>
            </m:r>
          </m:sup>
        </m:sSup>
        <m:r>
          <w:rPr>
            <w:rFonts w:ascii="Cambria Math" w:hAnsi="Cambria Math"/>
            <w:sz w:val="22"/>
            <w:szCs w:val="22"/>
          </w:rPr>
          <m:t xml:space="preserve"> to </m:t>
        </m:r>
        <m:sSup>
          <m:sSupPr>
            <m:ctrlPr>
              <w:rPr>
                <w:rFonts w:ascii="Cambria Math" w:hAnsi="Cambria Math"/>
                <w:b w:val="0"/>
                <w:bCs w:val="0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35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0</m:t>
            </m:r>
          </m:sup>
        </m:sSup>
        <m:r>
          <w:rPr>
            <w:rFonts w:ascii="Cambria Math" w:hAnsi="Cambria Math"/>
            <w:sz w:val="22"/>
            <w:szCs w:val="22"/>
          </w:rPr>
          <m:t xml:space="preserve"> </m:t>
        </m:r>
      </m:oMath>
      <w:r w:rsidRPr="00DB12D6">
        <w:rPr>
          <w:b w:val="0"/>
          <w:bCs w:val="0"/>
          <w:sz w:val="22"/>
          <w:szCs w:val="22"/>
        </w:rPr>
        <w:t xml:space="preserve"> temperature.</w:t>
      </w:r>
      <w:r w:rsidR="00DB7886" w:rsidRPr="00DB12D6">
        <w:rPr>
          <w:b w:val="0"/>
          <w:bCs w:val="0"/>
          <w:sz w:val="22"/>
          <w:szCs w:val="22"/>
        </w:rPr>
        <w:t xml:space="preserve"> Solar spectrum used for testing is around AM 1.5.</w:t>
      </w:r>
      <w:r w:rsidR="00184F48" w:rsidRPr="00DB12D6">
        <w:rPr>
          <w:b w:val="0"/>
          <w:bCs w:val="0"/>
          <w:sz w:val="22"/>
          <w:szCs w:val="22"/>
        </w:rPr>
        <w:t xml:space="preserve"> </w:t>
      </w:r>
    </w:p>
    <w:p w14:paraId="43BD1982" w14:textId="3EDE54FB" w:rsidR="00660CE5" w:rsidRDefault="00C4294C" w:rsidP="00660CE5">
      <w:pPr>
        <w:pStyle w:val="Heading2"/>
      </w:pPr>
      <w:bookmarkStart w:id="34" w:name="_Toc136895440"/>
      <w:r>
        <w:t>User Manual</w:t>
      </w:r>
      <w:bookmarkEnd w:id="34"/>
    </w:p>
    <w:p w14:paraId="0DED0F0A" w14:textId="470BABB1" w:rsidR="00660CE5" w:rsidRDefault="00BC5BF3" w:rsidP="00660CE5">
      <w:pPr>
        <w:pStyle w:val="Heading2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1F0051F4" wp14:editId="6E83219C">
            <wp:extent cx="4778869" cy="3901117"/>
            <wp:effectExtent l="0" t="0" r="317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8869" cy="3901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68EA7" w14:textId="2AB4B926" w:rsidR="00751C67" w:rsidRPr="00751C67" w:rsidRDefault="00751C67" w:rsidP="00751C67">
      <w:pPr>
        <w:pStyle w:val="Heading2"/>
        <w:numPr>
          <w:ilvl w:val="0"/>
          <w:numId w:val="0"/>
        </w:numPr>
        <w:jc w:val="center"/>
        <w:rPr>
          <w:b w:val="0"/>
          <w:bCs w:val="0"/>
        </w:rPr>
      </w:pPr>
      <w:r w:rsidRPr="00751C67">
        <w:rPr>
          <w:b w:val="0"/>
          <w:bCs w:val="0"/>
        </w:rPr>
        <w:t>Figure: Final datasheet for user manual</w:t>
      </w:r>
    </w:p>
    <w:p w14:paraId="71D622CD" w14:textId="2F091697" w:rsidR="00AC5F15" w:rsidRPr="006E5248" w:rsidRDefault="00AC5F15" w:rsidP="006E5248">
      <w:pPr>
        <w:spacing w:line="360" w:lineRule="auto"/>
        <w:jc w:val="both"/>
        <w:rPr>
          <w:rStyle w:val="IntenseEmphasis"/>
          <w:i w:val="0"/>
          <w:iCs w:val="0"/>
          <w:color w:val="000000" w:themeColor="text1"/>
        </w:rPr>
      </w:pPr>
      <w:r w:rsidRPr="006E5248">
        <w:rPr>
          <w:rStyle w:val="IntenseEmphasis"/>
          <w:i w:val="0"/>
          <w:iCs w:val="0"/>
          <w:color w:val="000000" w:themeColor="text1"/>
        </w:rPr>
        <w:t xml:space="preserve">To operate this device, the user needs to look the back side of the solar panel and read the value of open circuit voltage and </w:t>
      </w:r>
      <w:r w:rsidR="00BC5BF3" w:rsidRPr="006E5248">
        <w:rPr>
          <w:rStyle w:val="IntenseEmphasis"/>
          <w:i w:val="0"/>
          <w:iCs w:val="0"/>
          <w:color w:val="000000" w:themeColor="text1"/>
        </w:rPr>
        <w:t xml:space="preserve">short circuit current. If </w:t>
      </w:r>
      <w:r w:rsidR="00ED3014" w:rsidRPr="006E5248">
        <w:rPr>
          <w:rStyle w:val="IntenseEmphasis"/>
          <w:i w:val="0"/>
          <w:iCs w:val="0"/>
          <w:color w:val="000000" w:themeColor="text1"/>
        </w:rPr>
        <w:t>the reading data fall within the gray region,</w:t>
      </w:r>
      <w:r w:rsidR="00130C67" w:rsidRPr="006E5248">
        <w:rPr>
          <w:rStyle w:val="IntenseEmphasis"/>
          <w:i w:val="0"/>
          <w:iCs w:val="0"/>
          <w:color w:val="000000" w:themeColor="text1"/>
        </w:rPr>
        <w:t xml:space="preserve"> he </w:t>
      </w:r>
      <w:proofErr w:type="gramStart"/>
      <w:r w:rsidR="00130C67" w:rsidRPr="006E5248">
        <w:rPr>
          <w:rStyle w:val="IntenseEmphasis"/>
          <w:i w:val="0"/>
          <w:iCs w:val="0"/>
          <w:color w:val="000000" w:themeColor="text1"/>
        </w:rPr>
        <w:t>an</w:t>
      </w:r>
      <w:proofErr w:type="gramEnd"/>
      <w:r w:rsidR="00130C67" w:rsidRPr="006E5248">
        <w:rPr>
          <w:rStyle w:val="IntenseEmphasis"/>
          <w:i w:val="0"/>
          <w:iCs w:val="0"/>
          <w:color w:val="000000" w:themeColor="text1"/>
        </w:rPr>
        <w:t xml:space="preserve"> use our circuit to measure I-V characteristics of the solar cell. If there is no data in nameplate, and he measures it </w:t>
      </w:r>
      <w:r w:rsidR="00D21827" w:rsidRPr="006E5248">
        <w:rPr>
          <w:rStyle w:val="IntenseEmphasis"/>
          <w:i w:val="0"/>
          <w:iCs w:val="0"/>
          <w:color w:val="000000" w:themeColor="text1"/>
        </w:rPr>
        <w:t>randomly,</w:t>
      </w:r>
      <w:r w:rsidR="00130C67" w:rsidRPr="006E5248">
        <w:rPr>
          <w:rStyle w:val="IntenseEmphasis"/>
          <w:i w:val="0"/>
          <w:iCs w:val="0"/>
          <w:color w:val="000000" w:themeColor="text1"/>
        </w:rPr>
        <w:t xml:space="preserve"> he </w:t>
      </w:r>
      <w:proofErr w:type="gramStart"/>
      <w:r w:rsidR="00130C67" w:rsidRPr="006E5248">
        <w:rPr>
          <w:rStyle w:val="IntenseEmphasis"/>
          <w:i w:val="0"/>
          <w:iCs w:val="0"/>
          <w:color w:val="000000" w:themeColor="text1"/>
        </w:rPr>
        <w:t xml:space="preserve">can </w:t>
      </w:r>
      <w:r w:rsidR="00ED3014" w:rsidRPr="006E5248">
        <w:rPr>
          <w:rStyle w:val="IntenseEmphasis"/>
          <w:i w:val="0"/>
          <w:iCs w:val="0"/>
          <w:color w:val="000000" w:themeColor="text1"/>
        </w:rPr>
        <w:t xml:space="preserve"> </w:t>
      </w:r>
      <w:r w:rsidR="00130C67" w:rsidRPr="006E5248">
        <w:rPr>
          <w:rStyle w:val="IntenseEmphasis"/>
          <w:i w:val="0"/>
          <w:iCs w:val="0"/>
          <w:color w:val="000000" w:themeColor="text1"/>
        </w:rPr>
        <w:t>also</w:t>
      </w:r>
      <w:proofErr w:type="gramEnd"/>
      <w:r w:rsidR="00130C67" w:rsidRPr="006E5248">
        <w:rPr>
          <w:rStyle w:val="IntenseEmphasis"/>
          <w:i w:val="0"/>
          <w:iCs w:val="0"/>
          <w:color w:val="000000" w:themeColor="text1"/>
        </w:rPr>
        <w:t xml:space="preserve"> measure the characteristic of unknown solar panel but if the actual rating of the solar cell is out of the above range ,</w:t>
      </w:r>
      <w:r w:rsidR="007C6680" w:rsidRPr="006E5248">
        <w:rPr>
          <w:rStyle w:val="IntenseEmphasis"/>
          <w:i w:val="0"/>
          <w:iCs w:val="0"/>
          <w:color w:val="000000" w:themeColor="text1"/>
        </w:rPr>
        <w:t xml:space="preserve"> he cannot observe saturation and </w:t>
      </w:r>
      <w:r w:rsidR="004F6E2C" w:rsidRPr="006E5248">
        <w:rPr>
          <w:rStyle w:val="IntenseEmphasis"/>
          <w:i w:val="0"/>
          <w:iCs w:val="0"/>
          <w:color w:val="000000" w:themeColor="text1"/>
        </w:rPr>
        <w:t>retardation in a single plot.</w:t>
      </w:r>
    </w:p>
    <w:p w14:paraId="6680E3E4" w14:textId="79B38987" w:rsidR="001C5632" w:rsidRPr="006E5248" w:rsidRDefault="001C5632" w:rsidP="006E5248">
      <w:pPr>
        <w:spacing w:line="360" w:lineRule="auto"/>
        <w:jc w:val="both"/>
        <w:rPr>
          <w:rStyle w:val="IntenseEmphasis"/>
          <w:i w:val="0"/>
          <w:iCs w:val="0"/>
          <w:color w:val="000000" w:themeColor="text1"/>
        </w:rPr>
      </w:pPr>
    </w:p>
    <w:p w14:paraId="77AFE8DD" w14:textId="7BF89FA3" w:rsidR="001C5632" w:rsidRPr="006E5248" w:rsidRDefault="00D21827" w:rsidP="006E5248">
      <w:pPr>
        <w:spacing w:line="360" w:lineRule="auto"/>
        <w:jc w:val="both"/>
        <w:rPr>
          <w:rStyle w:val="IntenseEmphasis"/>
          <w:i w:val="0"/>
          <w:iCs w:val="0"/>
          <w:color w:val="000000" w:themeColor="text1"/>
        </w:rPr>
      </w:pPr>
      <w:r w:rsidRPr="006E5248">
        <w:rPr>
          <w:rStyle w:val="IntenseEmphasis"/>
          <w:i w:val="0"/>
          <w:iCs w:val="0"/>
          <w:color w:val="000000" w:themeColor="text1"/>
        </w:rPr>
        <w:t>The first task is to connect the positive and negative terminals of the solar panel with the indicated place of the breadboard.</w:t>
      </w:r>
      <w:r w:rsidR="00EC0752" w:rsidRPr="006E5248">
        <w:rPr>
          <w:rStyle w:val="IntenseEmphasis"/>
          <w:i w:val="0"/>
          <w:iCs w:val="0"/>
          <w:color w:val="000000" w:themeColor="text1"/>
        </w:rPr>
        <w:t xml:space="preserve"> The user needs to place the </w:t>
      </w:r>
      <w:r w:rsidR="003E3FDF" w:rsidRPr="006E5248">
        <w:rPr>
          <w:rStyle w:val="IntenseEmphasis"/>
          <w:i w:val="0"/>
          <w:iCs w:val="0"/>
          <w:color w:val="000000" w:themeColor="text1"/>
        </w:rPr>
        <w:t>LDR near the solar panel</w:t>
      </w:r>
      <w:r w:rsidR="00EC69B0" w:rsidRPr="006E5248">
        <w:rPr>
          <w:rStyle w:val="IntenseEmphasis"/>
          <w:i w:val="0"/>
          <w:iCs w:val="0"/>
          <w:color w:val="000000" w:themeColor="text1"/>
        </w:rPr>
        <w:t>. The top surface of LDR</w:t>
      </w:r>
      <w:r w:rsidR="0034346B" w:rsidRPr="006E5248">
        <w:rPr>
          <w:rStyle w:val="IntenseEmphasis"/>
          <w:i w:val="0"/>
          <w:iCs w:val="0"/>
          <w:color w:val="000000" w:themeColor="text1"/>
        </w:rPr>
        <w:t xml:space="preserve"> </w:t>
      </w:r>
      <w:r w:rsidR="00EC69B0" w:rsidRPr="006E5248">
        <w:rPr>
          <w:rStyle w:val="IntenseEmphasis"/>
          <w:i w:val="0"/>
          <w:iCs w:val="0"/>
          <w:color w:val="000000" w:themeColor="text1"/>
        </w:rPr>
        <w:t>should be towards the direction of sunlight.</w:t>
      </w:r>
      <w:r w:rsidR="00004AE0" w:rsidRPr="006E5248">
        <w:rPr>
          <w:rStyle w:val="IntenseEmphasis"/>
          <w:i w:val="0"/>
          <w:iCs w:val="0"/>
          <w:color w:val="000000" w:themeColor="text1"/>
        </w:rPr>
        <w:t xml:space="preserve"> Arduino is being previously coded. It requires to be </w:t>
      </w:r>
      <w:r w:rsidR="00004AE0" w:rsidRPr="006E5248">
        <w:rPr>
          <w:rStyle w:val="IntenseEmphasis"/>
          <w:i w:val="0"/>
          <w:iCs w:val="0"/>
          <w:color w:val="000000" w:themeColor="text1"/>
        </w:rPr>
        <w:lastRenderedPageBreak/>
        <w:t>connected with 5V power supply</w:t>
      </w:r>
      <w:r w:rsidR="00F170F5" w:rsidRPr="006E5248">
        <w:rPr>
          <w:rStyle w:val="IntenseEmphasis"/>
          <w:i w:val="0"/>
          <w:iCs w:val="0"/>
          <w:color w:val="000000" w:themeColor="text1"/>
        </w:rPr>
        <w:t>.</w:t>
      </w:r>
      <w:r w:rsidR="002B170D" w:rsidRPr="006E5248">
        <w:rPr>
          <w:rStyle w:val="IntenseEmphasis"/>
          <w:i w:val="0"/>
          <w:iCs w:val="0"/>
          <w:color w:val="000000" w:themeColor="text1"/>
        </w:rPr>
        <w:t xml:space="preserve"> The Arduino will read 16 data. When 16 data are read, a signal can be sent to Python or MATLAB if any </w:t>
      </w:r>
      <w:proofErr w:type="gramStart"/>
      <w:r w:rsidR="002B170D" w:rsidRPr="006E5248">
        <w:rPr>
          <w:rStyle w:val="IntenseEmphasis"/>
          <w:i w:val="0"/>
          <w:iCs w:val="0"/>
          <w:color w:val="000000" w:themeColor="text1"/>
        </w:rPr>
        <w:t>of  this</w:t>
      </w:r>
      <w:proofErr w:type="gramEnd"/>
      <w:r w:rsidR="002B170D" w:rsidRPr="006E5248">
        <w:rPr>
          <w:rStyle w:val="IntenseEmphasis"/>
          <w:i w:val="0"/>
          <w:iCs w:val="0"/>
          <w:color w:val="000000" w:themeColor="text1"/>
        </w:rPr>
        <w:t xml:space="preserve"> software is installed in the system. Data will be processed and I-</w:t>
      </w:r>
      <w:proofErr w:type="gramStart"/>
      <w:r w:rsidR="002B170D" w:rsidRPr="006E5248">
        <w:rPr>
          <w:rStyle w:val="IntenseEmphasis"/>
          <w:i w:val="0"/>
          <w:iCs w:val="0"/>
          <w:color w:val="000000" w:themeColor="text1"/>
        </w:rPr>
        <w:t>V,P</w:t>
      </w:r>
      <w:proofErr w:type="gramEnd"/>
      <w:r w:rsidR="002B170D" w:rsidRPr="006E5248">
        <w:rPr>
          <w:rStyle w:val="IntenseEmphasis"/>
          <w:i w:val="0"/>
          <w:iCs w:val="0"/>
          <w:color w:val="000000" w:themeColor="text1"/>
        </w:rPr>
        <w:t>-V characteristics, maximum power</w:t>
      </w:r>
      <w:r w:rsidR="006A5768" w:rsidRPr="006E5248">
        <w:rPr>
          <w:rStyle w:val="IntenseEmphasis"/>
          <w:i w:val="0"/>
          <w:iCs w:val="0"/>
          <w:color w:val="000000" w:themeColor="text1"/>
        </w:rPr>
        <w:t xml:space="preserve">, </w:t>
      </w:r>
      <w:r w:rsidR="009E51B7">
        <w:rPr>
          <w:rStyle w:val="IntenseEmphasis"/>
          <w:i w:val="0"/>
          <w:iCs w:val="0"/>
          <w:color w:val="000000" w:themeColor="text1"/>
        </w:rPr>
        <w:t xml:space="preserve">efficiency, fill </w:t>
      </w:r>
      <w:r w:rsidR="003F74C4">
        <w:rPr>
          <w:rStyle w:val="IntenseEmphasis"/>
          <w:i w:val="0"/>
          <w:iCs w:val="0"/>
          <w:color w:val="000000" w:themeColor="text1"/>
        </w:rPr>
        <w:t>factor,</w:t>
      </w:r>
      <w:r w:rsidR="003F74C4" w:rsidRPr="006E5248">
        <w:rPr>
          <w:rStyle w:val="IntenseEmphasis"/>
          <w:i w:val="0"/>
          <w:iCs w:val="0"/>
          <w:color w:val="000000" w:themeColor="text1"/>
        </w:rPr>
        <w:t xml:space="preserve"> series</w:t>
      </w:r>
      <w:r w:rsidR="006A5768" w:rsidRPr="006E5248">
        <w:rPr>
          <w:rStyle w:val="IntenseEmphasis"/>
          <w:i w:val="0"/>
          <w:iCs w:val="0"/>
          <w:color w:val="000000" w:themeColor="text1"/>
        </w:rPr>
        <w:t xml:space="preserve"> and shunt resistance.</w:t>
      </w:r>
    </w:p>
    <w:p w14:paraId="640368BE" w14:textId="77777777" w:rsidR="00AC5F15" w:rsidRPr="00EA4B7E" w:rsidRDefault="00AC5F15" w:rsidP="00660CE5">
      <w:pPr>
        <w:pStyle w:val="Heading2"/>
        <w:numPr>
          <w:ilvl w:val="0"/>
          <w:numId w:val="0"/>
        </w:numPr>
      </w:pPr>
    </w:p>
    <w:p w14:paraId="6D99C0EB" w14:textId="3935D474" w:rsidR="00EA4B7E" w:rsidRDefault="00EA4B7E" w:rsidP="00B20942">
      <w:pPr>
        <w:pStyle w:val="Heading2"/>
      </w:pPr>
      <w:bookmarkStart w:id="35" w:name="_Toc136895442"/>
      <w:r w:rsidRPr="00EA4B7E">
        <w:t>YouTube Link</w:t>
      </w:r>
      <w:bookmarkEnd w:id="35"/>
    </w:p>
    <w:p w14:paraId="4BE245C3" w14:textId="63C83631" w:rsidR="003A4185" w:rsidRPr="00EA4B7E" w:rsidRDefault="00C12CAF" w:rsidP="003A4185">
      <w:pPr>
        <w:pStyle w:val="Heading2"/>
        <w:numPr>
          <w:ilvl w:val="0"/>
          <w:numId w:val="0"/>
        </w:numPr>
        <w:ind w:left="360"/>
      </w:pPr>
      <w:hyperlink r:id="rId33" w:history="1">
        <w:r>
          <w:rPr>
            <w:rStyle w:val="Hyperlink"/>
          </w:rPr>
          <w:t>(5) EEE 460 Solar Cell I-V characteristics - YouTube</w:t>
        </w:r>
      </w:hyperlink>
    </w:p>
    <w:p w14:paraId="0F84A0EB" w14:textId="5C531792" w:rsidR="00172EF6" w:rsidRPr="00172EF6" w:rsidRDefault="004A6E10" w:rsidP="00B20942">
      <w:pPr>
        <w:pStyle w:val="Heading1"/>
      </w:pPr>
      <w:bookmarkStart w:id="36" w:name="_Toc136895443"/>
      <w:r w:rsidRPr="00172EF6">
        <w:t>Project Management and Cost Analysis</w:t>
      </w:r>
      <w:r w:rsidR="00190BCE" w:rsidRPr="00172EF6">
        <w:t xml:space="preserve"> </w:t>
      </w:r>
      <w:bookmarkEnd w:id="36"/>
    </w:p>
    <w:p w14:paraId="1665C280" w14:textId="41423165" w:rsidR="00172EF6" w:rsidRDefault="00172EF6" w:rsidP="00B20942">
      <w:pPr>
        <w:pStyle w:val="Heading2"/>
      </w:pPr>
      <w:bookmarkStart w:id="37" w:name="_Toc136895444"/>
      <w:r>
        <w:t>Bill of Materials</w:t>
      </w:r>
      <w:bookmarkEnd w:id="37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26"/>
        <w:gridCol w:w="2025"/>
        <w:gridCol w:w="2025"/>
        <w:gridCol w:w="2025"/>
      </w:tblGrid>
      <w:tr w:rsidR="0021558C" w:rsidRPr="00BC4D2B" w14:paraId="1F6388EB" w14:textId="77777777" w:rsidTr="007C539E">
        <w:trPr>
          <w:jc w:val="center"/>
        </w:trPr>
        <w:tc>
          <w:tcPr>
            <w:tcW w:w="2826" w:type="dxa"/>
          </w:tcPr>
          <w:p w14:paraId="7B47701E" w14:textId="3327710A" w:rsidR="0021558C" w:rsidRPr="00BC4D2B" w:rsidRDefault="0021558C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Component</w:t>
            </w:r>
          </w:p>
        </w:tc>
        <w:tc>
          <w:tcPr>
            <w:tcW w:w="2025" w:type="dxa"/>
          </w:tcPr>
          <w:p w14:paraId="4399F345" w14:textId="110FC9C7" w:rsidR="0021558C" w:rsidRPr="00BC4D2B" w:rsidRDefault="0021558C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Per unit cost</w:t>
            </w:r>
            <w:r w:rsidR="007B4099" w:rsidRPr="00BC4D2B">
              <w:rPr>
                <w:b w:val="0"/>
                <w:bCs w:val="0"/>
                <w:sz w:val="22"/>
                <w:szCs w:val="22"/>
              </w:rPr>
              <w:t xml:space="preserve"> (BDT)</w:t>
            </w:r>
          </w:p>
        </w:tc>
        <w:tc>
          <w:tcPr>
            <w:tcW w:w="2025" w:type="dxa"/>
          </w:tcPr>
          <w:p w14:paraId="060452CC" w14:textId="5A45C239" w:rsidR="0021558C" w:rsidRPr="00BC4D2B" w:rsidRDefault="0060641C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Number of components</w:t>
            </w:r>
          </w:p>
        </w:tc>
        <w:tc>
          <w:tcPr>
            <w:tcW w:w="2025" w:type="dxa"/>
          </w:tcPr>
          <w:p w14:paraId="7EA51D57" w14:textId="213CF17F" w:rsidR="0021558C" w:rsidRPr="00BC4D2B" w:rsidRDefault="0060641C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 xml:space="preserve">Total </w:t>
            </w:r>
          </w:p>
        </w:tc>
      </w:tr>
      <w:tr w:rsidR="0021558C" w:rsidRPr="00BC4D2B" w14:paraId="3D1462CB" w14:textId="77777777" w:rsidTr="007C539E">
        <w:trPr>
          <w:jc w:val="center"/>
        </w:trPr>
        <w:tc>
          <w:tcPr>
            <w:tcW w:w="2826" w:type="dxa"/>
          </w:tcPr>
          <w:p w14:paraId="7CE8AFB0" w14:textId="5FAEB1C7" w:rsidR="0021558C" w:rsidRPr="00BC4D2B" w:rsidRDefault="0060641C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Arduino Uno</w:t>
            </w:r>
          </w:p>
        </w:tc>
        <w:tc>
          <w:tcPr>
            <w:tcW w:w="2025" w:type="dxa"/>
          </w:tcPr>
          <w:p w14:paraId="4F2D889A" w14:textId="0CB5F2CB" w:rsidR="0021558C" w:rsidRPr="00BC4D2B" w:rsidRDefault="007B4099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600</w:t>
            </w:r>
          </w:p>
        </w:tc>
        <w:tc>
          <w:tcPr>
            <w:tcW w:w="2025" w:type="dxa"/>
          </w:tcPr>
          <w:p w14:paraId="181E822E" w14:textId="01C9B1CF" w:rsidR="0021558C" w:rsidRPr="00BC4D2B" w:rsidRDefault="00590A6F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2025" w:type="dxa"/>
          </w:tcPr>
          <w:p w14:paraId="05A8F039" w14:textId="422666D0" w:rsidR="0021558C" w:rsidRPr="00BC4D2B" w:rsidRDefault="00590A6F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600</w:t>
            </w:r>
          </w:p>
        </w:tc>
      </w:tr>
      <w:tr w:rsidR="0021558C" w:rsidRPr="00BC4D2B" w14:paraId="0D157BB3" w14:textId="77777777" w:rsidTr="007C539E">
        <w:trPr>
          <w:jc w:val="center"/>
        </w:trPr>
        <w:tc>
          <w:tcPr>
            <w:tcW w:w="2826" w:type="dxa"/>
          </w:tcPr>
          <w:p w14:paraId="521EE667" w14:textId="57918255" w:rsidR="0021558C" w:rsidRPr="00BC4D2B" w:rsidRDefault="0060641C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IC 74238 decoder</w:t>
            </w:r>
          </w:p>
        </w:tc>
        <w:tc>
          <w:tcPr>
            <w:tcW w:w="2025" w:type="dxa"/>
          </w:tcPr>
          <w:p w14:paraId="0F6510FA" w14:textId="3D34DD80" w:rsidR="0021558C" w:rsidRPr="00BC4D2B" w:rsidRDefault="007B4099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35</w:t>
            </w:r>
          </w:p>
        </w:tc>
        <w:tc>
          <w:tcPr>
            <w:tcW w:w="2025" w:type="dxa"/>
          </w:tcPr>
          <w:p w14:paraId="4D237372" w14:textId="0B795770" w:rsidR="0021558C" w:rsidRPr="00BC4D2B" w:rsidRDefault="00F14669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2025" w:type="dxa"/>
          </w:tcPr>
          <w:p w14:paraId="0679E366" w14:textId="66EBD0FF" w:rsidR="0021558C" w:rsidRPr="00BC4D2B" w:rsidRDefault="00A353C7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70</w:t>
            </w:r>
          </w:p>
        </w:tc>
      </w:tr>
      <w:tr w:rsidR="00F14669" w:rsidRPr="00BC4D2B" w14:paraId="5BA7A8CA" w14:textId="77777777" w:rsidTr="007C539E">
        <w:trPr>
          <w:jc w:val="center"/>
        </w:trPr>
        <w:tc>
          <w:tcPr>
            <w:tcW w:w="2826" w:type="dxa"/>
          </w:tcPr>
          <w:p w14:paraId="6DC484E1" w14:textId="21E6AE26" w:rsidR="00F14669" w:rsidRPr="00BC4D2B" w:rsidRDefault="00F14669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IC 7404</w:t>
            </w:r>
          </w:p>
        </w:tc>
        <w:tc>
          <w:tcPr>
            <w:tcW w:w="2025" w:type="dxa"/>
          </w:tcPr>
          <w:p w14:paraId="272AABCB" w14:textId="54C55240" w:rsidR="00F14669" w:rsidRPr="00BC4D2B" w:rsidRDefault="003648A8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3</w:t>
            </w:r>
            <w:r w:rsidR="00A353C7">
              <w:rPr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2025" w:type="dxa"/>
          </w:tcPr>
          <w:p w14:paraId="2B0D4E8F" w14:textId="54C38C4C" w:rsidR="00F14669" w:rsidRDefault="003648A8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2025" w:type="dxa"/>
          </w:tcPr>
          <w:p w14:paraId="388B8630" w14:textId="6D68F0BB" w:rsidR="00F14669" w:rsidRPr="00BC4D2B" w:rsidRDefault="003648A8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35</w:t>
            </w:r>
          </w:p>
        </w:tc>
      </w:tr>
      <w:tr w:rsidR="0021558C" w:rsidRPr="00BC4D2B" w14:paraId="5A70E35B" w14:textId="77777777" w:rsidTr="007C539E">
        <w:trPr>
          <w:jc w:val="center"/>
        </w:trPr>
        <w:tc>
          <w:tcPr>
            <w:tcW w:w="2826" w:type="dxa"/>
          </w:tcPr>
          <w:p w14:paraId="0C374BFC" w14:textId="364986BD" w:rsidR="0021558C" w:rsidRPr="00BC4D2B" w:rsidRDefault="00AA2D57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IRFZ44 MOSFET</w:t>
            </w:r>
          </w:p>
        </w:tc>
        <w:tc>
          <w:tcPr>
            <w:tcW w:w="2025" w:type="dxa"/>
          </w:tcPr>
          <w:p w14:paraId="10A033D4" w14:textId="494562EC" w:rsidR="0021558C" w:rsidRPr="00BC4D2B" w:rsidRDefault="00A353C7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35</w:t>
            </w:r>
          </w:p>
        </w:tc>
        <w:tc>
          <w:tcPr>
            <w:tcW w:w="2025" w:type="dxa"/>
          </w:tcPr>
          <w:p w14:paraId="719F7C99" w14:textId="0788AEDC" w:rsidR="0021558C" w:rsidRPr="00BC4D2B" w:rsidRDefault="00590A6F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16</w:t>
            </w:r>
          </w:p>
        </w:tc>
        <w:tc>
          <w:tcPr>
            <w:tcW w:w="2025" w:type="dxa"/>
          </w:tcPr>
          <w:p w14:paraId="406AC0BD" w14:textId="2F0658CB" w:rsidR="0021558C" w:rsidRPr="00BC4D2B" w:rsidRDefault="00A353C7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560</w:t>
            </w:r>
          </w:p>
        </w:tc>
      </w:tr>
      <w:tr w:rsidR="0021558C" w:rsidRPr="00BC4D2B" w14:paraId="2E47A15D" w14:textId="77777777" w:rsidTr="007C539E">
        <w:trPr>
          <w:jc w:val="center"/>
        </w:trPr>
        <w:tc>
          <w:tcPr>
            <w:tcW w:w="2826" w:type="dxa"/>
          </w:tcPr>
          <w:p w14:paraId="37CF0BF3" w14:textId="17E89C2E" w:rsidR="0021558C" w:rsidRPr="00BC4D2B" w:rsidRDefault="00AA2D57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5W power resistor</w:t>
            </w:r>
          </w:p>
        </w:tc>
        <w:tc>
          <w:tcPr>
            <w:tcW w:w="2025" w:type="dxa"/>
          </w:tcPr>
          <w:p w14:paraId="76DF1B6A" w14:textId="1F20DB1C" w:rsidR="0021558C" w:rsidRPr="00BC4D2B" w:rsidRDefault="007B4099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10</w:t>
            </w:r>
          </w:p>
        </w:tc>
        <w:tc>
          <w:tcPr>
            <w:tcW w:w="2025" w:type="dxa"/>
          </w:tcPr>
          <w:p w14:paraId="45EAFD2D" w14:textId="68180980" w:rsidR="0021558C" w:rsidRPr="00BC4D2B" w:rsidRDefault="00590A6F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16</w:t>
            </w:r>
          </w:p>
        </w:tc>
        <w:tc>
          <w:tcPr>
            <w:tcW w:w="2025" w:type="dxa"/>
          </w:tcPr>
          <w:p w14:paraId="1D0A46B7" w14:textId="4F231943" w:rsidR="0021558C" w:rsidRPr="00BC4D2B" w:rsidRDefault="00590A6F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160</w:t>
            </w:r>
          </w:p>
        </w:tc>
      </w:tr>
      <w:tr w:rsidR="0021558C" w:rsidRPr="00BC4D2B" w14:paraId="779E8DE6" w14:textId="77777777" w:rsidTr="007C539E">
        <w:trPr>
          <w:jc w:val="center"/>
        </w:trPr>
        <w:tc>
          <w:tcPr>
            <w:tcW w:w="2826" w:type="dxa"/>
          </w:tcPr>
          <w:p w14:paraId="0D06402F" w14:textId="3D2D0C63" w:rsidR="0021558C" w:rsidRPr="00BC4D2B" w:rsidRDefault="00AA2D57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LDR</w:t>
            </w:r>
          </w:p>
        </w:tc>
        <w:tc>
          <w:tcPr>
            <w:tcW w:w="2025" w:type="dxa"/>
          </w:tcPr>
          <w:p w14:paraId="6CA70362" w14:textId="3CE47BCD" w:rsidR="0021558C" w:rsidRPr="00BC4D2B" w:rsidRDefault="007B4099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45</w:t>
            </w:r>
          </w:p>
        </w:tc>
        <w:tc>
          <w:tcPr>
            <w:tcW w:w="2025" w:type="dxa"/>
          </w:tcPr>
          <w:p w14:paraId="7FEEF5E4" w14:textId="7D3153EE" w:rsidR="0021558C" w:rsidRPr="00BC4D2B" w:rsidRDefault="00590A6F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2025" w:type="dxa"/>
          </w:tcPr>
          <w:p w14:paraId="43D904EB" w14:textId="0E6DA6C9" w:rsidR="0021558C" w:rsidRPr="00BC4D2B" w:rsidRDefault="00590A6F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45</w:t>
            </w:r>
          </w:p>
        </w:tc>
      </w:tr>
      <w:tr w:rsidR="00AA2D57" w:rsidRPr="00BC4D2B" w14:paraId="359F7052" w14:textId="77777777" w:rsidTr="007C539E">
        <w:trPr>
          <w:jc w:val="center"/>
        </w:trPr>
        <w:tc>
          <w:tcPr>
            <w:tcW w:w="2826" w:type="dxa"/>
          </w:tcPr>
          <w:p w14:paraId="4D050EEA" w14:textId="4BF4DF1F" w:rsidR="00AA2D57" w:rsidRPr="00BC4D2B" w:rsidRDefault="00A353C7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Push Button</w:t>
            </w:r>
          </w:p>
        </w:tc>
        <w:tc>
          <w:tcPr>
            <w:tcW w:w="2025" w:type="dxa"/>
          </w:tcPr>
          <w:p w14:paraId="5619F827" w14:textId="0B3C7D39" w:rsidR="00AA2D57" w:rsidRPr="00BC4D2B" w:rsidRDefault="00A353C7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20</w:t>
            </w:r>
          </w:p>
        </w:tc>
        <w:tc>
          <w:tcPr>
            <w:tcW w:w="2025" w:type="dxa"/>
          </w:tcPr>
          <w:p w14:paraId="3D51E582" w14:textId="686DC8E5" w:rsidR="00AA2D57" w:rsidRPr="00BC4D2B" w:rsidRDefault="00590A6F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2025" w:type="dxa"/>
          </w:tcPr>
          <w:p w14:paraId="09DE70F0" w14:textId="218923BD" w:rsidR="00AA2D57" w:rsidRPr="00BC4D2B" w:rsidRDefault="00590A6F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20</w:t>
            </w:r>
          </w:p>
        </w:tc>
      </w:tr>
      <w:tr w:rsidR="00590A6F" w:rsidRPr="00BC4D2B" w14:paraId="46FA31AF" w14:textId="77777777" w:rsidTr="007C539E">
        <w:trPr>
          <w:jc w:val="center"/>
        </w:trPr>
        <w:tc>
          <w:tcPr>
            <w:tcW w:w="6876" w:type="dxa"/>
            <w:gridSpan w:val="3"/>
          </w:tcPr>
          <w:p w14:paraId="5BA2FC06" w14:textId="23EB9EEF" w:rsidR="00590A6F" w:rsidRPr="00BC4D2B" w:rsidRDefault="00590A6F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 w:rsidRPr="00BC4D2B">
              <w:rPr>
                <w:b w:val="0"/>
                <w:bCs w:val="0"/>
                <w:sz w:val="22"/>
                <w:szCs w:val="22"/>
              </w:rPr>
              <w:t>Total cost</w:t>
            </w:r>
          </w:p>
        </w:tc>
        <w:tc>
          <w:tcPr>
            <w:tcW w:w="2025" w:type="dxa"/>
          </w:tcPr>
          <w:p w14:paraId="16AB5C22" w14:textId="32015B05" w:rsidR="00590A6F" w:rsidRPr="00BC4D2B" w:rsidRDefault="00CC3CC1" w:rsidP="0021558C">
            <w:pPr>
              <w:pStyle w:val="Heading2"/>
              <w:numPr>
                <w:ilvl w:val="0"/>
                <w:numId w:val="0"/>
              </w:numPr>
              <w:outlineLvl w:val="1"/>
              <w:rPr>
                <w:b w:val="0"/>
                <w:bCs w:val="0"/>
                <w:sz w:val="22"/>
                <w:szCs w:val="22"/>
              </w:rPr>
            </w:pPr>
            <w:r>
              <w:rPr>
                <w:b w:val="0"/>
                <w:bCs w:val="0"/>
                <w:sz w:val="22"/>
                <w:szCs w:val="22"/>
              </w:rPr>
              <w:t>149</w:t>
            </w:r>
            <w:r w:rsidR="00590A6F" w:rsidRPr="00BC4D2B">
              <w:rPr>
                <w:b w:val="0"/>
                <w:bCs w:val="0"/>
                <w:sz w:val="22"/>
                <w:szCs w:val="22"/>
              </w:rPr>
              <w:t>0</w:t>
            </w:r>
            <w:r w:rsidR="00F87C8D" w:rsidRPr="00BC4D2B">
              <w:rPr>
                <w:b w:val="0"/>
                <w:bCs w:val="0"/>
                <w:sz w:val="22"/>
                <w:szCs w:val="22"/>
              </w:rPr>
              <w:t xml:space="preserve"> BDT</w:t>
            </w:r>
          </w:p>
        </w:tc>
      </w:tr>
    </w:tbl>
    <w:p w14:paraId="236DC7A9" w14:textId="77777777" w:rsidR="0021558C" w:rsidRDefault="0021558C" w:rsidP="0021558C">
      <w:pPr>
        <w:pStyle w:val="Heading2"/>
        <w:numPr>
          <w:ilvl w:val="0"/>
          <w:numId w:val="0"/>
        </w:numPr>
      </w:pPr>
    </w:p>
    <w:p w14:paraId="58E36651" w14:textId="61B602E3" w:rsidR="00172EF6" w:rsidRDefault="00B20942" w:rsidP="00B20942">
      <w:pPr>
        <w:pStyle w:val="Heading2"/>
      </w:pPr>
      <w:r>
        <w:t xml:space="preserve"> </w:t>
      </w:r>
      <w:bookmarkStart w:id="38" w:name="_Toc136895445"/>
      <w:r w:rsidR="00172EF6">
        <w:t>Calculation of Per Unit Cost of Prototype</w:t>
      </w:r>
      <w:bookmarkEnd w:id="38"/>
    </w:p>
    <w:p w14:paraId="1E99B9E0" w14:textId="6B57A261" w:rsidR="00272220" w:rsidRPr="00272220" w:rsidRDefault="00272220" w:rsidP="00272220">
      <w:pPr>
        <w:pStyle w:val="Heading2"/>
        <w:numPr>
          <w:ilvl w:val="0"/>
          <w:numId w:val="0"/>
        </w:numPr>
        <w:ind w:left="360"/>
        <w:rPr>
          <w:b w:val="0"/>
          <w:bCs w:val="0"/>
          <w:sz w:val="22"/>
          <w:szCs w:val="22"/>
        </w:rPr>
      </w:pPr>
      <w:r w:rsidRPr="00272220">
        <w:rPr>
          <w:b w:val="0"/>
          <w:bCs w:val="0"/>
          <w:sz w:val="22"/>
          <w:szCs w:val="22"/>
        </w:rPr>
        <w:t xml:space="preserve">Each unit of the circuit costs </w:t>
      </w:r>
      <w:r w:rsidR="0049367A">
        <w:rPr>
          <w:b w:val="0"/>
          <w:bCs w:val="0"/>
          <w:sz w:val="22"/>
          <w:szCs w:val="22"/>
        </w:rPr>
        <w:t>1490</w:t>
      </w:r>
      <w:r w:rsidRPr="00272220">
        <w:rPr>
          <w:b w:val="0"/>
          <w:bCs w:val="0"/>
          <w:sz w:val="22"/>
          <w:szCs w:val="22"/>
        </w:rPr>
        <w:t xml:space="preserve"> BDT</w:t>
      </w:r>
      <w:r>
        <w:rPr>
          <w:b w:val="0"/>
          <w:bCs w:val="0"/>
          <w:sz w:val="22"/>
          <w:szCs w:val="22"/>
        </w:rPr>
        <w:t>.</w:t>
      </w:r>
    </w:p>
    <w:p w14:paraId="26D905A6" w14:textId="064AC45F" w:rsidR="00172EF6" w:rsidRDefault="00B20942" w:rsidP="00B20942">
      <w:pPr>
        <w:pStyle w:val="Heading2"/>
      </w:pPr>
      <w:r>
        <w:lastRenderedPageBreak/>
        <w:t xml:space="preserve"> </w:t>
      </w:r>
      <w:bookmarkStart w:id="39" w:name="_Toc136895446"/>
      <w:r w:rsidR="00172EF6">
        <w:t>Calculation of Per Unit Cost of Mass-Produced Unit</w:t>
      </w:r>
      <w:bookmarkEnd w:id="39"/>
    </w:p>
    <w:p w14:paraId="7D5C1BAB" w14:textId="4C7EBDFA" w:rsidR="00F0350A" w:rsidRPr="00A83D4A" w:rsidRDefault="00F0350A" w:rsidP="00F60AF2">
      <w:pPr>
        <w:pStyle w:val="Heading2"/>
        <w:numPr>
          <w:ilvl w:val="0"/>
          <w:numId w:val="0"/>
        </w:numPr>
        <w:spacing w:line="360" w:lineRule="auto"/>
        <w:ind w:left="360"/>
        <w:jc w:val="both"/>
        <w:rPr>
          <w:b w:val="0"/>
          <w:bCs w:val="0"/>
          <w:sz w:val="22"/>
          <w:szCs w:val="22"/>
        </w:rPr>
      </w:pPr>
      <w:r w:rsidRPr="00A83D4A">
        <w:rPr>
          <w:b w:val="0"/>
          <w:bCs w:val="0"/>
          <w:sz w:val="22"/>
          <w:szCs w:val="22"/>
        </w:rPr>
        <w:t>In case of mass production, PCB design would be best option. Besides designing IC with three decoder and 16 MOSFET</w:t>
      </w:r>
      <w:r w:rsidR="004D6F87">
        <w:rPr>
          <w:b w:val="0"/>
          <w:bCs w:val="0"/>
          <w:sz w:val="22"/>
          <w:szCs w:val="22"/>
        </w:rPr>
        <w:t>s</w:t>
      </w:r>
      <w:r w:rsidRPr="00A83D4A">
        <w:rPr>
          <w:b w:val="0"/>
          <w:bCs w:val="0"/>
          <w:sz w:val="22"/>
          <w:szCs w:val="22"/>
        </w:rPr>
        <w:t xml:space="preserve"> with optimum heat sink will significantly reduce the size and cost of circuit.</w:t>
      </w:r>
      <w:r w:rsidR="005B0BCB">
        <w:rPr>
          <w:b w:val="0"/>
          <w:bCs w:val="0"/>
          <w:sz w:val="22"/>
          <w:szCs w:val="22"/>
        </w:rPr>
        <w:t xml:space="preserve">  Overall cost per unit will be less than 1000 BDT.</w:t>
      </w:r>
    </w:p>
    <w:p w14:paraId="4C04C4EB" w14:textId="57751FAD" w:rsidR="00172EF6" w:rsidRDefault="00B20942" w:rsidP="00B20942">
      <w:pPr>
        <w:pStyle w:val="Heading2"/>
      </w:pPr>
      <w:r>
        <w:t xml:space="preserve"> </w:t>
      </w:r>
      <w:bookmarkStart w:id="40" w:name="_Toc136895447"/>
      <w:r w:rsidR="00172EF6">
        <w:t>Timeline of Project Implementation</w:t>
      </w:r>
      <w:bookmarkEnd w:id="40"/>
    </w:p>
    <w:p w14:paraId="434D1B98" w14:textId="20B9AE85" w:rsidR="0019642D" w:rsidRDefault="00BA08E6" w:rsidP="00CC4D8B">
      <w:pPr>
        <w:pStyle w:val="Heading2"/>
        <w:numPr>
          <w:ilvl w:val="0"/>
          <w:numId w:val="0"/>
        </w:numPr>
        <w:ind w:left="360"/>
        <w:jc w:val="center"/>
      </w:pPr>
      <w:r>
        <w:rPr>
          <w:noProof/>
        </w:rPr>
        <w:drawing>
          <wp:inline distT="0" distB="0" distL="0" distR="0" wp14:anchorId="0C211E25" wp14:editId="5E0FDCDD">
            <wp:extent cx="3620134" cy="482671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1689" cy="4828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8E5CF" w14:textId="037A0879" w:rsidR="00CC4D8B" w:rsidRPr="00CC4D8B" w:rsidRDefault="00CC4D8B" w:rsidP="00CC4D8B">
      <w:pPr>
        <w:pStyle w:val="Heading2"/>
        <w:numPr>
          <w:ilvl w:val="0"/>
          <w:numId w:val="0"/>
        </w:numPr>
        <w:ind w:left="360"/>
        <w:jc w:val="center"/>
        <w:rPr>
          <w:b w:val="0"/>
          <w:bCs w:val="0"/>
          <w:sz w:val="22"/>
          <w:szCs w:val="22"/>
        </w:rPr>
      </w:pPr>
      <w:proofErr w:type="gramStart"/>
      <w:r w:rsidRPr="00CC4D8B">
        <w:rPr>
          <w:b w:val="0"/>
          <w:bCs w:val="0"/>
          <w:sz w:val="22"/>
          <w:szCs w:val="22"/>
        </w:rPr>
        <w:t>Figure :</w:t>
      </w:r>
      <w:proofErr w:type="gramEnd"/>
      <w:r w:rsidRPr="00CC4D8B">
        <w:rPr>
          <w:b w:val="0"/>
          <w:bCs w:val="0"/>
          <w:sz w:val="22"/>
          <w:szCs w:val="22"/>
        </w:rPr>
        <w:t xml:space="preserve"> First Trial with MOSFET</w:t>
      </w:r>
    </w:p>
    <w:p w14:paraId="00F5F6FE" w14:textId="14531852" w:rsidR="00BA08E6" w:rsidRDefault="00BA08E6" w:rsidP="007F0F00">
      <w:pPr>
        <w:pStyle w:val="Heading2"/>
        <w:numPr>
          <w:ilvl w:val="0"/>
          <w:numId w:val="0"/>
        </w:numPr>
        <w:ind w:left="360"/>
        <w:jc w:val="center"/>
      </w:pPr>
      <w:r>
        <w:rPr>
          <w:noProof/>
        </w:rPr>
        <w:lastRenderedPageBreak/>
        <w:drawing>
          <wp:inline distT="0" distB="0" distL="0" distR="0" wp14:anchorId="6085FBBD" wp14:editId="2540A5BE">
            <wp:extent cx="3816070" cy="286194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8387" cy="2863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8C021" w14:textId="01FA1447" w:rsidR="007F0F00" w:rsidRPr="00106E59" w:rsidRDefault="007F0F00" w:rsidP="007F0F00">
      <w:pPr>
        <w:pStyle w:val="Heading2"/>
        <w:numPr>
          <w:ilvl w:val="0"/>
          <w:numId w:val="0"/>
        </w:numPr>
        <w:ind w:left="360"/>
        <w:jc w:val="center"/>
        <w:rPr>
          <w:b w:val="0"/>
          <w:bCs w:val="0"/>
          <w:sz w:val="22"/>
          <w:szCs w:val="22"/>
        </w:rPr>
      </w:pPr>
      <w:r w:rsidRPr="00106E59">
        <w:rPr>
          <w:b w:val="0"/>
          <w:bCs w:val="0"/>
          <w:sz w:val="22"/>
          <w:szCs w:val="22"/>
        </w:rPr>
        <w:t>Figure: First Approach to measure I-V characteristics</w:t>
      </w:r>
    </w:p>
    <w:p w14:paraId="2EA795B4" w14:textId="71E8AAA0" w:rsidR="00BA08E6" w:rsidRDefault="00BA08E6" w:rsidP="007F0F00">
      <w:pPr>
        <w:pStyle w:val="Heading2"/>
        <w:numPr>
          <w:ilvl w:val="0"/>
          <w:numId w:val="0"/>
        </w:numPr>
        <w:ind w:left="360"/>
        <w:jc w:val="center"/>
      </w:pPr>
      <w:r>
        <w:rPr>
          <w:noProof/>
        </w:rPr>
        <w:drawing>
          <wp:inline distT="0" distB="0" distL="0" distR="0" wp14:anchorId="17E390C9" wp14:editId="4D43D93D">
            <wp:extent cx="4172584" cy="312932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5484" cy="3131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6BD3C" w14:textId="09B08E05" w:rsidR="007F0F00" w:rsidRPr="00106E59" w:rsidRDefault="007F0F00" w:rsidP="007F0F00">
      <w:pPr>
        <w:pStyle w:val="Heading2"/>
        <w:numPr>
          <w:ilvl w:val="0"/>
          <w:numId w:val="0"/>
        </w:numPr>
        <w:ind w:left="360"/>
        <w:jc w:val="center"/>
        <w:rPr>
          <w:b w:val="0"/>
          <w:bCs w:val="0"/>
          <w:sz w:val="22"/>
          <w:szCs w:val="22"/>
        </w:rPr>
      </w:pPr>
      <w:r w:rsidRPr="00106E59">
        <w:rPr>
          <w:b w:val="0"/>
          <w:bCs w:val="0"/>
          <w:sz w:val="22"/>
          <w:szCs w:val="22"/>
        </w:rPr>
        <w:t xml:space="preserve">Figure:  Calibration using </w:t>
      </w:r>
      <w:r w:rsidR="000F035C" w:rsidRPr="00106E59">
        <w:rPr>
          <w:b w:val="0"/>
          <w:bCs w:val="0"/>
          <w:sz w:val="22"/>
          <w:szCs w:val="22"/>
        </w:rPr>
        <w:t>LDR</w:t>
      </w:r>
    </w:p>
    <w:p w14:paraId="6120F72D" w14:textId="103FF14F" w:rsidR="00BA08E6" w:rsidRDefault="00BA08E6" w:rsidP="00106E59">
      <w:pPr>
        <w:pStyle w:val="Heading2"/>
        <w:numPr>
          <w:ilvl w:val="0"/>
          <w:numId w:val="0"/>
        </w:numPr>
        <w:ind w:left="360"/>
        <w:jc w:val="center"/>
      </w:pPr>
      <w:r>
        <w:rPr>
          <w:noProof/>
        </w:rPr>
        <w:lastRenderedPageBreak/>
        <w:drawing>
          <wp:inline distT="0" distB="0" distL="0" distR="0" wp14:anchorId="14BF6F7E" wp14:editId="20409108">
            <wp:extent cx="4157302" cy="5542916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0323" cy="5546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9196D" w14:textId="676DA2F6" w:rsidR="00106E59" w:rsidRPr="00106E59" w:rsidRDefault="00106E59" w:rsidP="00106E59">
      <w:pPr>
        <w:pStyle w:val="Heading2"/>
        <w:numPr>
          <w:ilvl w:val="0"/>
          <w:numId w:val="0"/>
        </w:numPr>
        <w:ind w:left="360"/>
        <w:jc w:val="center"/>
        <w:rPr>
          <w:b w:val="0"/>
          <w:bCs w:val="0"/>
          <w:sz w:val="22"/>
          <w:szCs w:val="22"/>
        </w:rPr>
      </w:pPr>
      <w:r w:rsidRPr="00106E59">
        <w:rPr>
          <w:b w:val="0"/>
          <w:bCs w:val="0"/>
          <w:sz w:val="22"/>
          <w:szCs w:val="22"/>
        </w:rPr>
        <w:t>Figure: Choosing Resistance for solar panel</w:t>
      </w:r>
    </w:p>
    <w:p w14:paraId="30B3D29B" w14:textId="77777777" w:rsidR="00BA08E6" w:rsidRDefault="00BA08E6" w:rsidP="0019642D">
      <w:pPr>
        <w:pStyle w:val="Heading2"/>
        <w:numPr>
          <w:ilvl w:val="0"/>
          <w:numId w:val="0"/>
        </w:numPr>
        <w:ind w:left="360"/>
      </w:pPr>
    </w:p>
    <w:p w14:paraId="2C371D0D" w14:textId="7C594378" w:rsidR="00172EF6" w:rsidRDefault="00172EF6" w:rsidP="00B20942">
      <w:pPr>
        <w:pStyle w:val="Heading1"/>
      </w:pPr>
      <w:bookmarkStart w:id="41" w:name="_Toc136895448"/>
      <w:r w:rsidRPr="00172EF6">
        <w:t xml:space="preserve">Future Work </w:t>
      </w:r>
      <w:bookmarkEnd w:id="41"/>
    </w:p>
    <w:p w14:paraId="44B2C147" w14:textId="36A2C42F" w:rsidR="0049367A" w:rsidRPr="0049367A" w:rsidRDefault="0049367A" w:rsidP="0049367A">
      <w:pPr>
        <w:pStyle w:val="Heading1"/>
        <w:numPr>
          <w:ilvl w:val="0"/>
          <w:numId w:val="0"/>
        </w:numPr>
        <w:rPr>
          <w:b w:val="0"/>
          <w:bCs w:val="0"/>
          <w:sz w:val="22"/>
          <w:szCs w:val="22"/>
        </w:rPr>
      </w:pPr>
      <w:bookmarkStart w:id="42" w:name="_Toc136895449"/>
      <w:r w:rsidRPr="0049367A">
        <w:rPr>
          <w:b w:val="0"/>
          <w:bCs w:val="0"/>
          <w:sz w:val="22"/>
          <w:szCs w:val="22"/>
        </w:rPr>
        <w:t>Designing a single IC with proper heat sink to reduce the size of the device</w:t>
      </w:r>
      <w:r>
        <w:rPr>
          <w:b w:val="0"/>
          <w:bCs w:val="0"/>
          <w:sz w:val="22"/>
          <w:szCs w:val="22"/>
        </w:rPr>
        <w:t>.</w:t>
      </w:r>
    </w:p>
    <w:p w14:paraId="18AD9517" w14:textId="1D4D16BE" w:rsidR="0049367A" w:rsidRPr="0049367A" w:rsidRDefault="0049367A" w:rsidP="0049367A">
      <w:pPr>
        <w:pStyle w:val="Heading1"/>
        <w:numPr>
          <w:ilvl w:val="0"/>
          <w:numId w:val="0"/>
        </w:numPr>
        <w:rPr>
          <w:b w:val="0"/>
          <w:bCs w:val="0"/>
          <w:sz w:val="22"/>
          <w:szCs w:val="22"/>
        </w:rPr>
      </w:pPr>
      <w:r w:rsidRPr="0049367A">
        <w:rPr>
          <w:b w:val="0"/>
          <w:bCs w:val="0"/>
          <w:sz w:val="22"/>
          <w:szCs w:val="22"/>
        </w:rPr>
        <w:t>Increase the tolerance limit of voltage sensor can increase the range of operation</w:t>
      </w:r>
      <w:r>
        <w:rPr>
          <w:b w:val="0"/>
          <w:bCs w:val="0"/>
          <w:sz w:val="22"/>
          <w:szCs w:val="22"/>
        </w:rPr>
        <w:t>.</w:t>
      </w:r>
    </w:p>
    <w:p w14:paraId="563D5418" w14:textId="26112CA7" w:rsidR="0049367A" w:rsidRDefault="0049367A" w:rsidP="0049367A">
      <w:pPr>
        <w:pStyle w:val="Heading1"/>
        <w:numPr>
          <w:ilvl w:val="0"/>
          <w:numId w:val="0"/>
        </w:numPr>
        <w:rPr>
          <w:b w:val="0"/>
          <w:bCs w:val="0"/>
          <w:sz w:val="22"/>
          <w:szCs w:val="22"/>
        </w:rPr>
      </w:pPr>
      <w:r w:rsidRPr="0049367A">
        <w:rPr>
          <w:b w:val="0"/>
          <w:bCs w:val="0"/>
          <w:sz w:val="22"/>
          <w:szCs w:val="22"/>
        </w:rPr>
        <w:t>Taking data for different air mass unit</w:t>
      </w:r>
      <w:r w:rsidR="00F14A72">
        <w:rPr>
          <w:b w:val="0"/>
          <w:bCs w:val="0"/>
          <w:sz w:val="22"/>
          <w:szCs w:val="22"/>
        </w:rPr>
        <w:t xml:space="preserve"> will make the device more </w:t>
      </w:r>
      <w:proofErr w:type="spellStart"/>
      <w:r w:rsidR="00F14A72">
        <w:rPr>
          <w:b w:val="0"/>
          <w:bCs w:val="0"/>
          <w:sz w:val="22"/>
          <w:szCs w:val="22"/>
        </w:rPr>
        <w:t>realiable</w:t>
      </w:r>
      <w:proofErr w:type="spellEnd"/>
      <w:r w:rsidR="00F14A72">
        <w:rPr>
          <w:b w:val="0"/>
          <w:bCs w:val="0"/>
          <w:sz w:val="22"/>
          <w:szCs w:val="22"/>
        </w:rPr>
        <w:t>.</w:t>
      </w:r>
    </w:p>
    <w:p w14:paraId="455E724A" w14:textId="5353661C" w:rsidR="0049367A" w:rsidRDefault="0049367A" w:rsidP="0049367A">
      <w:pPr>
        <w:pStyle w:val="Heading1"/>
        <w:numPr>
          <w:ilvl w:val="0"/>
          <w:numId w:val="0"/>
        </w:numPr>
        <w:rPr>
          <w:b w:val="0"/>
          <w:bCs w:val="0"/>
          <w:sz w:val="22"/>
          <w:szCs w:val="22"/>
        </w:rPr>
      </w:pPr>
    </w:p>
    <w:p w14:paraId="41812939" w14:textId="77777777" w:rsidR="0049367A" w:rsidRPr="0049367A" w:rsidRDefault="0049367A" w:rsidP="0049367A">
      <w:pPr>
        <w:pStyle w:val="Heading1"/>
        <w:numPr>
          <w:ilvl w:val="0"/>
          <w:numId w:val="0"/>
        </w:numPr>
        <w:rPr>
          <w:b w:val="0"/>
          <w:bCs w:val="0"/>
          <w:sz w:val="22"/>
          <w:szCs w:val="22"/>
        </w:rPr>
      </w:pPr>
    </w:p>
    <w:p w14:paraId="466D55A4" w14:textId="148854A1" w:rsidR="00F22A69" w:rsidRDefault="00172EF6" w:rsidP="00F22A69">
      <w:pPr>
        <w:pStyle w:val="Heading1"/>
      </w:pPr>
      <w:r w:rsidRPr="00B20942">
        <w:lastRenderedPageBreak/>
        <w:t>References</w:t>
      </w:r>
      <w:bookmarkEnd w:id="42"/>
    </w:p>
    <w:p w14:paraId="4D23587D" w14:textId="5467E2CD" w:rsidR="00F22A69" w:rsidRPr="00956345" w:rsidRDefault="00F22A69" w:rsidP="00F22A69">
      <w:pPr>
        <w:pStyle w:val="Heading1"/>
        <w:numPr>
          <w:ilvl w:val="0"/>
          <w:numId w:val="0"/>
        </w:numPr>
        <w:ind w:left="360"/>
        <w:rPr>
          <w:b w:val="0"/>
          <w:bCs w:val="0"/>
          <w:color w:val="222222"/>
          <w:sz w:val="22"/>
          <w:szCs w:val="22"/>
          <w:shd w:val="clear" w:color="auto" w:fill="FFFFFF"/>
        </w:rPr>
      </w:pPr>
      <w:r w:rsidRPr="00956345">
        <w:rPr>
          <w:b w:val="0"/>
          <w:bCs w:val="0"/>
          <w:sz w:val="22"/>
          <w:szCs w:val="22"/>
        </w:rPr>
        <w:t xml:space="preserve">[1] </w:t>
      </w:r>
      <w:r w:rsidRPr="00956345">
        <w:rPr>
          <w:b w:val="0"/>
          <w:bCs w:val="0"/>
          <w:color w:val="222222"/>
          <w:sz w:val="22"/>
          <w:szCs w:val="22"/>
          <w:shd w:val="clear" w:color="auto" w:fill="FFFFFF"/>
        </w:rPr>
        <w:t>Kunze, Philipp, et al. "Contactless Inline IV Measurement of Solar Cells Using an Empirical Model." </w:t>
      </w:r>
      <w:r w:rsidRPr="00956345">
        <w:rPr>
          <w:b w:val="0"/>
          <w:bCs w:val="0"/>
          <w:i/>
          <w:iCs/>
          <w:color w:val="222222"/>
          <w:sz w:val="22"/>
          <w:szCs w:val="22"/>
          <w:shd w:val="clear" w:color="auto" w:fill="FFFFFF"/>
        </w:rPr>
        <w:t>Solar RRL</w:t>
      </w:r>
      <w:r w:rsidRPr="00956345">
        <w:rPr>
          <w:b w:val="0"/>
          <w:bCs w:val="0"/>
          <w:color w:val="222222"/>
          <w:sz w:val="22"/>
          <w:szCs w:val="22"/>
          <w:shd w:val="clear" w:color="auto" w:fill="FFFFFF"/>
        </w:rPr>
        <w:t> 7.8 (2023): 2200599.</w:t>
      </w:r>
    </w:p>
    <w:p w14:paraId="3074C3FE" w14:textId="7C98CFA7" w:rsidR="00F22A69" w:rsidRPr="00956345" w:rsidRDefault="00F22A69" w:rsidP="00F22A69">
      <w:pPr>
        <w:pStyle w:val="Heading1"/>
        <w:numPr>
          <w:ilvl w:val="0"/>
          <w:numId w:val="0"/>
        </w:numPr>
        <w:ind w:left="360"/>
        <w:rPr>
          <w:b w:val="0"/>
          <w:bCs w:val="0"/>
          <w:color w:val="222222"/>
          <w:sz w:val="22"/>
          <w:szCs w:val="22"/>
          <w:shd w:val="clear" w:color="auto" w:fill="FFFFFF"/>
        </w:rPr>
      </w:pPr>
      <w:r w:rsidRPr="00956345">
        <w:rPr>
          <w:b w:val="0"/>
          <w:bCs w:val="0"/>
          <w:sz w:val="22"/>
          <w:szCs w:val="22"/>
        </w:rPr>
        <w:t xml:space="preserve">[2] </w:t>
      </w:r>
      <w:proofErr w:type="spellStart"/>
      <w:r w:rsidRPr="00956345">
        <w:rPr>
          <w:b w:val="0"/>
          <w:bCs w:val="0"/>
          <w:color w:val="222222"/>
          <w:sz w:val="22"/>
          <w:szCs w:val="22"/>
          <w:shd w:val="clear" w:color="auto" w:fill="FFFFFF"/>
        </w:rPr>
        <w:t>Amiry</w:t>
      </w:r>
      <w:proofErr w:type="spellEnd"/>
      <w:r w:rsidRPr="00956345">
        <w:rPr>
          <w:b w:val="0"/>
          <w:bCs w:val="0"/>
          <w:color w:val="222222"/>
          <w:sz w:val="22"/>
          <w:szCs w:val="22"/>
          <w:shd w:val="clear" w:color="auto" w:fill="FFFFFF"/>
        </w:rPr>
        <w:t>, H., et al. "Design and implementation of a photovoltaic IV curve tracer: Solar modules characterization under real operating conditions." </w:t>
      </w:r>
      <w:r w:rsidRPr="00956345">
        <w:rPr>
          <w:b w:val="0"/>
          <w:bCs w:val="0"/>
          <w:i/>
          <w:iCs/>
          <w:color w:val="222222"/>
          <w:sz w:val="22"/>
          <w:szCs w:val="22"/>
          <w:shd w:val="clear" w:color="auto" w:fill="FFFFFF"/>
        </w:rPr>
        <w:t>Energy Conversion and Management</w:t>
      </w:r>
      <w:r w:rsidRPr="00956345">
        <w:rPr>
          <w:b w:val="0"/>
          <w:bCs w:val="0"/>
          <w:color w:val="222222"/>
          <w:sz w:val="22"/>
          <w:szCs w:val="22"/>
          <w:shd w:val="clear" w:color="auto" w:fill="FFFFFF"/>
        </w:rPr>
        <w:t> 169 (2018): 206-216.</w:t>
      </w:r>
    </w:p>
    <w:p w14:paraId="0D633F1E" w14:textId="532AB504" w:rsidR="00F22A69" w:rsidRPr="00956345" w:rsidRDefault="00F22A69" w:rsidP="00F22A69">
      <w:pPr>
        <w:pStyle w:val="Heading1"/>
        <w:numPr>
          <w:ilvl w:val="0"/>
          <w:numId w:val="0"/>
        </w:numPr>
        <w:ind w:left="360"/>
        <w:rPr>
          <w:b w:val="0"/>
          <w:bCs w:val="0"/>
          <w:sz w:val="22"/>
          <w:szCs w:val="22"/>
        </w:rPr>
      </w:pPr>
      <w:r w:rsidRPr="00956345">
        <w:rPr>
          <w:b w:val="0"/>
          <w:bCs w:val="0"/>
          <w:sz w:val="22"/>
          <w:szCs w:val="22"/>
        </w:rPr>
        <w:t>[3]</w:t>
      </w:r>
      <w:r w:rsidR="006624C2" w:rsidRPr="00956345">
        <w:rPr>
          <w:b w:val="0"/>
          <w:bCs w:val="0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6624C2" w:rsidRPr="00956345">
        <w:rPr>
          <w:b w:val="0"/>
          <w:bCs w:val="0"/>
          <w:color w:val="222222"/>
          <w:sz w:val="22"/>
          <w:szCs w:val="22"/>
          <w:shd w:val="clear" w:color="auto" w:fill="FFFFFF"/>
        </w:rPr>
        <w:t>Papageorgas</w:t>
      </w:r>
      <w:proofErr w:type="spellEnd"/>
      <w:r w:rsidR="006624C2" w:rsidRPr="00956345">
        <w:rPr>
          <w:b w:val="0"/>
          <w:bCs w:val="0"/>
          <w:color w:val="222222"/>
          <w:sz w:val="22"/>
          <w:szCs w:val="22"/>
          <w:shd w:val="clear" w:color="auto" w:fill="FFFFFF"/>
        </w:rPr>
        <w:t xml:space="preserve">, P., et al. "A low-cost and fast PV IV curve tracer based on an </w:t>
      </w:r>
      <w:proofErr w:type="gramStart"/>
      <w:r w:rsidR="006624C2" w:rsidRPr="00956345">
        <w:rPr>
          <w:b w:val="0"/>
          <w:bCs w:val="0"/>
          <w:color w:val="222222"/>
          <w:sz w:val="22"/>
          <w:szCs w:val="22"/>
          <w:shd w:val="clear" w:color="auto" w:fill="FFFFFF"/>
        </w:rPr>
        <w:t>open source</w:t>
      </w:r>
      <w:proofErr w:type="gramEnd"/>
      <w:r w:rsidR="006624C2" w:rsidRPr="00956345">
        <w:rPr>
          <w:b w:val="0"/>
          <w:bCs w:val="0"/>
          <w:color w:val="222222"/>
          <w:sz w:val="22"/>
          <w:szCs w:val="22"/>
          <w:shd w:val="clear" w:color="auto" w:fill="FFFFFF"/>
        </w:rPr>
        <w:t xml:space="preserve"> platform with M2M communication capabilities for preventive monitoring." </w:t>
      </w:r>
      <w:r w:rsidR="006624C2" w:rsidRPr="00956345">
        <w:rPr>
          <w:b w:val="0"/>
          <w:bCs w:val="0"/>
          <w:i/>
          <w:iCs/>
          <w:color w:val="222222"/>
          <w:sz w:val="22"/>
          <w:szCs w:val="22"/>
          <w:shd w:val="clear" w:color="auto" w:fill="FFFFFF"/>
        </w:rPr>
        <w:t>Energy Procedia</w:t>
      </w:r>
      <w:r w:rsidR="006624C2" w:rsidRPr="00956345">
        <w:rPr>
          <w:b w:val="0"/>
          <w:bCs w:val="0"/>
          <w:color w:val="222222"/>
          <w:sz w:val="22"/>
          <w:szCs w:val="22"/>
          <w:shd w:val="clear" w:color="auto" w:fill="FFFFFF"/>
        </w:rPr>
        <w:t> 74 (2015): 423-438.</w:t>
      </w:r>
    </w:p>
    <w:sectPr w:rsidR="00F22A69" w:rsidRPr="00956345" w:rsidSect="00DF2239">
      <w:headerReference w:type="default" r:id="rId38"/>
      <w:footerReference w:type="default" r:id="rId39"/>
      <w:type w:val="nextColumn"/>
      <w:pgSz w:w="11906" w:h="16838" w:code="9"/>
      <w:pgMar w:top="1200" w:right="1440" w:bottom="980" w:left="1555" w:header="728" w:footer="78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07025" w14:textId="77777777" w:rsidR="00425AB3" w:rsidRDefault="00425AB3">
      <w:r>
        <w:separator/>
      </w:r>
    </w:p>
  </w:endnote>
  <w:endnote w:type="continuationSeparator" w:id="0">
    <w:p w14:paraId="2778E095" w14:textId="77777777" w:rsidR="00425AB3" w:rsidRDefault="00425A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18912" w14:textId="6E087A56" w:rsidR="00B941DA" w:rsidRPr="00E374F0" w:rsidRDefault="00B941DA" w:rsidP="00B941DA">
    <w:pPr>
      <w:pStyle w:val="Footer"/>
      <w:rPr>
        <w:sz w:val="20"/>
        <w:szCs w:val="20"/>
      </w:rPr>
    </w:pPr>
    <w:r w:rsidRPr="00E374F0">
      <w:rPr>
        <w:sz w:val="20"/>
        <w:szCs w:val="20"/>
      </w:rPr>
      <w:t>______________________________________________________________________________</w:t>
    </w:r>
    <w:r>
      <w:rPr>
        <w:sz w:val="20"/>
        <w:szCs w:val="20"/>
      </w:rPr>
      <w:t>_______</w:t>
    </w:r>
    <w:r w:rsidRPr="00E374F0">
      <w:rPr>
        <w:sz w:val="20"/>
        <w:szCs w:val="20"/>
      </w:rPr>
      <w:t>___</w:t>
    </w:r>
    <w:r w:rsidR="004E038B">
      <w:rPr>
        <w:sz w:val="20"/>
        <w:szCs w:val="20"/>
      </w:rPr>
      <w:t>Solar cell I-V characteristics measurement</w:t>
    </w:r>
    <w:r w:rsidRPr="00E374F0">
      <w:rPr>
        <w:sz w:val="20"/>
        <w:szCs w:val="20"/>
      </w:rPr>
      <w:tab/>
    </w:r>
    <w:r w:rsidRPr="00E374F0">
      <w:rPr>
        <w:sz w:val="20"/>
        <w:szCs w:val="20"/>
      </w:rPr>
      <w:tab/>
    </w:r>
    <w:r w:rsidRPr="00E374F0">
      <w:rPr>
        <w:noProof/>
        <w:sz w:val="20"/>
        <w:szCs w:val="20"/>
      </w:rPr>
      <w:t xml:space="preserve"> EEE </w:t>
    </w:r>
    <w:r w:rsidR="00D770CA">
      <w:rPr>
        <w:noProof/>
        <w:sz w:val="20"/>
        <w:szCs w:val="20"/>
      </w:rPr>
      <w:t>460</w:t>
    </w:r>
    <w:r w:rsidRPr="00E374F0">
      <w:rPr>
        <w:noProof/>
        <w:sz w:val="20"/>
        <w:szCs w:val="20"/>
      </w:rPr>
      <w:t xml:space="preserve"> (</w:t>
    </w:r>
    <w:r w:rsidR="00D770CA">
      <w:rPr>
        <w:noProof/>
        <w:sz w:val="20"/>
        <w:szCs w:val="20"/>
      </w:rPr>
      <w:t>June2023</w:t>
    </w:r>
    <w:r w:rsidRPr="00E374F0">
      <w:rPr>
        <w:noProof/>
        <w:sz w:val="20"/>
        <w:szCs w:val="20"/>
      </w:rPr>
      <w:t xml:space="preserve">) </w:t>
    </w:r>
    <w:r w:rsidR="00D770CA">
      <w:rPr>
        <w:noProof/>
        <w:sz w:val="20"/>
        <w:szCs w:val="20"/>
      </w:rPr>
      <w:t>G2</w:t>
    </w:r>
    <w:r w:rsidRPr="00E374F0">
      <w:rPr>
        <w:noProof/>
        <w:sz w:val="20"/>
        <w:szCs w:val="20"/>
      </w:rPr>
      <w:t xml:space="preserve"> Group </w:t>
    </w:r>
    <w:r w:rsidR="00D770CA">
      <w:rPr>
        <w:noProof/>
        <w:sz w:val="20"/>
        <w:szCs w:val="20"/>
      </w:rPr>
      <w:t>1</w:t>
    </w:r>
    <w:r w:rsidRPr="00E374F0">
      <w:rPr>
        <w:noProof/>
        <w:sz w:val="20"/>
        <w:szCs w:val="20"/>
      </w:rPr>
      <w:t>-  Final Project</w:t>
    </w:r>
  </w:p>
  <w:p w14:paraId="7A5B75FC" w14:textId="21685B33" w:rsidR="00594658" w:rsidRDefault="00594658" w:rsidP="00B941DA">
    <w:pPr>
      <w:pStyle w:val="Footer"/>
      <w:tabs>
        <w:tab w:val="left" w:pos="5319"/>
      </w:tabs>
      <w:jc w:val="right"/>
    </w:pPr>
    <w:r>
      <w:tab/>
    </w:r>
    <w:r w:rsidR="00B941DA">
      <w:tab/>
      <w:t xml:space="preserve">Front Matter </w:t>
    </w:r>
    <w:r w:rsidR="00DF2239">
      <w:fldChar w:fldCharType="begin"/>
    </w:r>
    <w:r w:rsidR="00DF2239">
      <w:instrText xml:space="preserve"> PAGE   \* MERGEFORMAT </w:instrText>
    </w:r>
    <w:r w:rsidR="00DF2239">
      <w:fldChar w:fldCharType="separate"/>
    </w:r>
    <w:r w:rsidR="00DF2239">
      <w:rPr>
        <w:noProof/>
      </w:rPr>
      <w:t>1</w:t>
    </w:r>
    <w:r w:rsidR="00DF2239">
      <w:rPr>
        <w:noProof/>
      </w:rPr>
      <w:fldChar w:fldCharType="end"/>
    </w:r>
  </w:p>
  <w:p w14:paraId="21CA4EF1" w14:textId="77777777" w:rsidR="00594658" w:rsidRDefault="00594658" w:rsidP="00594658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E69D6" w14:textId="00506A34" w:rsidR="00594658" w:rsidRDefault="00DF223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278EFD67" w14:textId="77777777" w:rsidR="00594658" w:rsidRDefault="005946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4715308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30156CE1" w14:textId="77A547FF" w:rsidR="00594658" w:rsidRPr="00E374F0" w:rsidRDefault="00594658" w:rsidP="00342BD2">
            <w:pPr>
              <w:pStyle w:val="Footer"/>
              <w:rPr>
                <w:sz w:val="20"/>
                <w:szCs w:val="20"/>
              </w:rPr>
            </w:pPr>
            <w:r w:rsidRPr="00E374F0">
              <w:rPr>
                <w:sz w:val="20"/>
                <w:szCs w:val="20"/>
              </w:rPr>
              <w:t>______________________________________________________________________________</w:t>
            </w:r>
            <w:r w:rsidR="00E374F0">
              <w:rPr>
                <w:sz w:val="20"/>
                <w:szCs w:val="20"/>
              </w:rPr>
              <w:t>_______</w:t>
            </w:r>
            <w:r w:rsidRPr="00E374F0">
              <w:rPr>
                <w:sz w:val="20"/>
                <w:szCs w:val="20"/>
              </w:rPr>
              <w:t>___</w:t>
            </w:r>
            <w:r w:rsidR="00291A67" w:rsidRPr="00291A67">
              <w:rPr>
                <w:sz w:val="20"/>
                <w:szCs w:val="20"/>
              </w:rPr>
              <w:t xml:space="preserve"> </w:t>
            </w:r>
            <w:r w:rsidR="00291A67">
              <w:rPr>
                <w:sz w:val="20"/>
                <w:szCs w:val="20"/>
              </w:rPr>
              <w:t>Solar cell I-V characteristics measurement</w:t>
            </w:r>
            <w:r w:rsidRPr="00E374F0">
              <w:rPr>
                <w:sz w:val="20"/>
                <w:szCs w:val="20"/>
              </w:rPr>
              <w:tab/>
            </w:r>
            <w:r w:rsidR="00342BD2" w:rsidRPr="00E374F0">
              <w:rPr>
                <w:sz w:val="20"/>
                <w:szCs w:val="20"/>
              </w:rPr>
              <w:tab/>
            </w:r>
            <w:r w:rsidRPr="00E374F0">
              <w:rPr>
                <w:noProof/>
                <w:sz w:val="20"/>
                <w:szCs w:val="20"/>
              </w:rPr>
              <w:t xml:space="preserve"> </w:t>
            </w:r>
            <w:r w:rsidR="00291A67" w:rsidRPr="00E374F0">
              <w:rPr>
                <w:noProof/>
                <w:sz w:val="20"/>
                <w:szCs w:val="20"/>
              </w:rPr>
              <w:t xml:space="preserve">EEE </w:t>
            </w:r>
            <w:r w:rsidR="00291A67">
              <w:rPr>
                <w:noProof/>
                <w:sz w:val="20"/>
                <w:szCs w:val="20"/>
              </w:rPr>
              <w:t>460</w:t>
            </w:r>
            <w:r w:rsidR="00291A67" w:rsidRPr="00E374F0">
              <w:rPr>
                <w:noProof/>
                <w:sz w:val="20"/>
                <w:szCs w:val="20"/>
              </w:rPr>
              <w:t xml:space="preserve"> (</w:t>
            </w:r>
            <w:r w:rsidR="00291A67">
              <w:rPr>
                <w:noProof/>
                <w:sz w:val="20"/>
                <w:szCs w:val="20"/>
              </w:rPr>
              <w:t>June2023</w:t>
            </w:r>
            <w:r w:rsidR="00291A67" w:rsidRPr="00E374F0">
              <w:rPr>
                <w:noProof/>
                <w:sz w:val="20"/>
                <w:szCs w:val="20"/>
              </w:rPr>
              <w:t xml:space="preserve">) </w:t>
            </w:r>
            <w:r w:rsidR="00291A67">
              <w:rPr>
                <w:noProof/>
                <w:sz w:val="20"/>
                <w:szCs w:val="20"/>
              </w:rPr>
              <w:t>G2</w:t>
            </w:r>
            <w:r w:rsidR="00291A67" w:rsidRPr="00E374F0">
              <w:rPr>
                <w:noProof/>
                <w:sz w:val="20"/>
                <w:szCs w:val="20"/>
              </w:rPr>
              <w:t xml:space="preserve"> Group </w:t>
            </w:r>
            <w:r w:rsidR="00291A67">
              <w:rPr>
                <w:noProof/>
                <w:sz w:val="20"/>
                <w:szCs w:val="20"/>
              </w:rPr>
              <w:t>1</w:t>
            </w:r>
            <w:r w:rsidR="00291A67" w:rsidRPr="00E374F0">
              <w:rPr>
                <w:noProof/>
                <w:sz w:val="20"/>
                <w:szCs w:val="20"/>
              </w:rPr>
              <w:t>-  Final Project</w:t>
            </w:r>
          </w:p>
          <w:p w14:paraId="40FED2E6" w14:textId="7A88231F" w:rsidR="00594658" w:rsidRPr="00E374F0" w:rsidRDefault="00594658" w:rsidP="003E0561">
            <w:pPr>
              <w:pStyle w:val="Footer"/>
              <w:tabs>
                <w:tab w:val="left" w:pos="0"/>
              </w:tabs>
              <w:rPr>
                <w:sz w:val="20"/>
                <w:szCs w:val="20"/>
              </w:rPr>
            </w:pPr>
            <w:r w:rsidRPr="00E374F0">
              <w:rPr>
                <w:sz w:val="20"/>
                <w:szCs w:val="20"/>
              </w:rPr>
              <w:tab/>
            </w:r>
            <w:r w:rsidR="00342BD2" w:rsidRPr="00E374F0">
              <w:rPr>
                <w:sz w:val="20"/>
                <w:szCs w:val="20"/>
              </w:rPr>
              <w:tab/>
            </w:r>
            <w:r w:rsidRPr="00E374F0">
              <w:rPr>
                <w:sz w:val="20"/>
                <w:szCs w:val="20"/>
              </w:rPr>
              <w:t xml:space="preserve">Page </w:t>
            </w:r>
            <w:r w:rsidR="00E40632" w:rsidRPr="00E374F0">
              <w:rPr>
                <w:b/>
                <w:bCs/>
              </w:rPr>
              <w:fldChar w:fldCharType="begin"/>
            </w:r>
            <w:r w:rsidRPr="00E374F0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E374F0">
              <w:rPr>
                <w:rFonts w:ascii="Courier New" w:hAnsi="Courier New" w:cs="Courier New"/>
                <w:color w:val="333333"/>
                <w:sz w:val="18"/>
                <w:szCs w:val="18"/>
                <w:shd w:val="clear" w:color="auto" w:fill="ECF3F7"/>
              </w:rPr>
              <w:instrText> \# "00"</w:instrText>
            </w:r>
            <w:r w:rsidR="00E40632" w:rsidRPr="00E374F0">
              <w:rPr>
                <w:b/>
                <w:bCs/>
              </w:rPr>
              <w:fldChar w:fldCharType="separate"/>
            </w:r>
            <w:r w:rsidR="00C51AD1" w:rsidRPr="00E374F0">
              <w:rPr>
                <w:rFonts w:ascii="Courier New" w:hAnsi="Courier New" w:cs="Courier New"/>
                <w:noProof/>
                <w:color w:val="333333"/>
                <w:sz w:val="18"/>
                <w:szCs w:val="18"/>
                <w:shd w:val="clear" w:color="auto" w:fill="ECF3F7"/>
              </w:rPr>
              <w:t>27</w:t>
            </w:r>
            <w:r w:rsidR="00E40632" w:rsidRPr="00E374F0"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C7B8F" w14:textId="77777777" w:rsidR="00425AB3" w:rsidRDefault="00425AB3">
      <w:r>
        <w:separator/>
      </w:r>
    </w:p>
  </w:footnote>
  <w:footnote w:type="continuationSeparator" w:id="0">
    <w:p w14:paraId="6643A7CE" w14:textId="77777777" w:rsidR="00425AB3" w:rsidRDefault="00425A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6B81C" w14:textId="77777777" w:rsidR="00594658" w:rsidRPr="00406EFC" w:rsidRDefault="00594658" w:rsidP="00406E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168A0" w14:textId="77777777" w:rsidR="00594658" w:rsidRDefault="005946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7AEDB" w14:textId="77777777" w:rsidR="00594658" w:rsidRPr="00387871" w:rsidRDefault="00594658" w:rsidP="003878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56CD6"/>
    <w:multiLevelType w:val="multilevel"/>
    <w:tmpl w:val="0C00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A76DF2"/>
    <w:multiLevelType w:val="hybridMultilevel"/>
    <w:tmpl w:val="75940B36"/>
    <w:lvl w:ilvl="0" w:tplc="10000001">
      <w:start w:val="1"/>
      <w:numFmt w:val="bullet"/>
      <w:lvlText w:val=""/>
      <w:lvlJc w:val="left"/>
      <w:pPr>
        <w:ind w:left="1485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47924CF"/>
    <w:multiLevelType w:val="hybridMultilevel"/>
    <w:tmpl w:val="E8CECF8A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1F33EE"/>
    <w:multiLevelType w:val="hybridMultilevel"/>
    <w:tmpl w:val="2B8850F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 w:val="0"/>
        <w:sz w:val="22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F3F6F46"/>
    <w:multiLevelType w:val="hybridMultilevel"/>
    <w:tmpl w:val="4554314C"/>
    <w:lvl w:ilvl="0" w:tplc="B116331E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Garamond" w:hAnsi="Garamond" w:hint="default"/>
      </w:rPr>
    </w:lvl>
    <w:lvl w:ilvl="1" w:tplc="89A88406" w:tentative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Garamond" w:hAnsi="Garamond" w:hint="default"/>
      </w:rPr>
    </w:lvl>
    <w:lvl w:ilvl="2" w:tplc="5F163980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Garamond" w:hAnsi="Garamond" w:hint="default"/>
      </w:rPr>
    </w:lvl>
    <w:lvl w:ilvl="3" w:tplc="62083D12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Garamond" w:hAnsi="Garamond" w:hint="default"/>
      </w:rPr>
    </w:lvl>
    <w:lvl w:ilvl="4" w:tplc="5CC0A736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Garamond" w:hAnsi="Garamond" w:hint="default"/>
      </w:rPr>
    </w:lvl>
    <w:lvl w:ilvl="5" w:tplc="72F6E07E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Garamond" w:hAnsi="Garamond" w:hint="default"/>
      </w:rPr>
    </w:lvl>
    <w:lvl w:ilvl="6" w:tplc="F37EEC20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Garamond" w:hAnsi="Garamond" w:hint="default"/>
      </w:rPr>
    </w:lvl>
    <w:lvl w:ilvl="7" w:tplc="3B50B89E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Garamond" w:hAnsi="Garamond" w:hint="default"/>
      </w:rPr>
    </w:lvl>
    <w:lvl w:ilvl="8" w:tplc="F3C0A968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Garamond" w:hAnsi="Garamond" w:hint="default"/>
      </w:rPr>
    </w:lvl>
  </w:abstractNum>
  <w:abstractNum w:abstractNumId="5" w15:restartNumberingAfterBreak="0">
    <w:nsid w:val="24BA1CB2"/>
    <w:multiLevelType w:val="hybridMultilevel"/>
    <w:tmpl w:val="AE3CB630"/>
    <w:lvl w:ilvl="0" w:tplc="AC0A94B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6315A"/>
    <w:multiLevelType w:val="hybridMultilevel"/>
    <w:tmpl w:val="392A6090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0962CE"/>
    <w:multiLevelType w:val="multilevel"/>
    <w:tmpl w:val="8E5E1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1B414B"/>
    <w:multiLevelType w:val="hybridMultilevel"/>
    <w:tmpl w:val="1F2C2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9106D"/>
    <w:multiLevelType w:val="hybridMultilevel"/>
    <w:tmpl w:val="B06E16C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041C3D"/>
    <w:multiLevelType w:val="hybridMultilevel"/>
    <w:tmpl w:val="57281DCC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831817"/>
    <w:multiLevelType w:val="hybridMultilevel"/>
    <w:tmpl w:val="15F84400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873417"/>
    <w:multiLevelType w:val="hybridMultilevel"/>
    <w:tmpl w:val="1D327F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EE32B6F"/>
    <w:multiLevelType w:val="hybridMultilevel"/>
    <w:tmpl w:val="D3D4E29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F20ACC"/>
    <w:multiLevelType w:val="hybridMultilevel"/>
    <w:tmpl w:val="B824B804"/>
    <w:lvl w:ilvl="0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0FA1843"/>
    <w:multiLevelType w:val="multilevel"/>
    <w:tmpl w:val="14E01ED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381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6CA9525E"/>
    <w:multiLevelType w:val="multilevel"/>
    <w:tmpl w:val="49326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0552F1F"/>
    <w:multiLevelType w:val="hybridMultilevel"/>
    <w:tmpl w:val="E4FC4480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AA463A"/>
    <w:multiLevelType w:val="hybridMultilevel"/>
    <w:tmpl w:val="AF549EAC"/>
    <w:lvl w:ilvl="0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7FD729B"/>
    <w:multiLevelType w:val="hybridMultilevel"/>
    <w:tmpl w:val="D2407A30"/>
    <w:lvl w:ilvl="0" w:tplc="DF8482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D537BA"/>
    <w:multiLevelType w:val="hybridMultilevel"/>
    <w:tmpl w:val="69D22F48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6"/>
  </w:num>
  <w:num w:numId="3">
    <w:abstractNumId w:val="18"/>
  </w:num>
  <w:num w:numId="4">
    <w:abstractNumId w:val="6"/>
  </w:num>
  <w:num w:numId="5">
    <w:abstractNumId w:val="20"/>
  </w:num>
  <w:num w:numId="6">
    <w:abstractNumId w:val="15"/>
  </w:num>
  <w:num w:numId="7">
    <w:abstractNumId w:val="19"/>
  </w:num>
  <w:num w:numId="8">
    <w:abstractNumId w:val="12"/>
  </w:num>
  <w:num w:numId="9">
    <w:abstractNumId w:val="11"/>
  </w:num>
  <w:num w:numId="10">
    <w:abstractNumId w:val="21"/>
  </w:num>
  <w:num w:numId="11">
    <w:abstractNumId w:val="17"/>
  </w:num>
  <w:num w:numId="12">
    <w:abstractNumId w:val="14"/>
  </w:num>
  <w:num w:numId="13">
    <w:abstractNumId w:val="3"/>
  </w:num>
  <w:num w:numId="14">
    <w:abstractNumId w:val="9"/>
  </w:num>
  <w:num w:numId="15">
    <w:abstractNumId w:val="2"/>
  </w:num>
  <w:num w:numId="16">
    <w:abstractNumId w:val="5"/>
  </w:num>
  <w:num w:numId="17">
    <w:abstractNumId w:val="1"/>
  </w:num>
  <w:num w:numId="18">
    <w:abstractNumId w:val="8"/>
  </w:num>
  <w:num w:numId="19">
    <w:abstractNumId w:val="0"/>
  </w:num>
  <w:num w:numId="20">
    <w:abstractNumId w:val="7"/>
  </w:num>
  <w:num w:numId="21">
    <w:abstractNumId w:val="13"/>
  </w:num>
  <w:num w:numId="22">
    <w:abstractNumId w:val="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3CD1"/>
    <w:rsid w:val="00004AE0"/>
    <w:rsid w:val="00007C88"/>
    <w:rsid w:val="000119AF"/>
    <w:rsid w:val="00013101"/>
    <w:rsid w:val="000137B7"/>
    <w:rsid w:val="00013A88"/>
    <w:rsid w:val="00025BF3"/>
    <w:rsid w:val="00033689"/>
    <w:rsid w:val="00034EF4"/>
    <w:rsid w:val="00035280"/>
    <w:rsid w:val="00043E9F"/>
    <w:rsid w:val="000506B3"/>
    <w:rsid w:val="0007263D"/>
    <w:rsid w:val="000838DE"/>
    <w:rsid w:val="00084B67"/>
    <w:rsid w:val="00086C62"/>
    <w:rsid w:val="000948DA"/>
    <w:rsid w:val="00096CA4"/>
    <w:rsid w:val="00097CC1"/>
    <w:rsid w:val="000A2860"/>
    <w:rsid w:val="000B6044"/>
    <w:rsid w:val="000B6907"/>
    <w:rsid w:val="000E05B8"/>
    <w:rsid w:val="000E26A7"/>
    <w:rsid w:val="000E7B2B"/>
    <w:rsid w:val="000F035C"/>
    <w:rsid w:val="000F257D"/>
    <w:rsid w:val="000F7437"/>
    <w:rsid w:val="00101556"/>
    <w:rsid w:val="0010211F"/>
    <w:rsid w:val="00102730"/>
    <w:rsid w:val="001030D8"/>
    <w:rsid w:val="00106E59"/>
    <w:rsid w:val="00112931"/>
    <w:rsid w:val="0011363F"/>
    <w:rsid w:val="00126AE4"/>
    <w:rsid w:val="00127F80"/>
    <w:rsid w:val="00130C67"/>
    <w:rsid w:val="00131311"/>
    <w:rsid w:val="00131DDC"/>
    <w:rsid w:val="0013470D"/>
    <w:rsid w:val="00172EF6"/>
    <w:rsid w:val="00173054"/>
    <w:rsid w:val="00174150"/>
    <w:rsid w:val="00174A50"/>
    <w:rsid w:val="00181ED9"/>
    <w:rsid w:val="00184230"/>
    <w:rsid w:val="00184F48"/>
    <w:rsid w:val="001872F9"/>
    <w:rsid w:val="00190BCE"/>
    <w:rsid w:val="0019642D"/>
    <w:rsid w:val="001A3D76"/>
    <w:rsid w:val="001A3EE8"/>
    <w:rsid w:val="001B1986"/>
    <w:rsid w:val="001C5632"/>
    <w:rsid w:val="001C6D36"/>
    <w:rsid w:val="001D00C5"/>
    <w:rsid w:val="001D150C"/>
    <w:rsid w:val="001D1941"/>
    <w:rsid w:val="001E6691"/>
    <w:rsid w:val="001F0CD6"/>
    <w:rsid w:val="001F371D"/>
    <w:rsid w:val="001F6CE9"/>
    <w:rsid w:val="001F7260"/>
    <w:rsid w:val="001F7663"/>
    <w:rsid w:val="00203602"/>
    <w:rsid w:val="002131AF"/>
    <w:rsid w:val="0021558C"/>
    <w:rsid w:val="002157F6"/>
    <w:rsid w:val="0022364C"/>
    <w:rsid w:val="00244D70"/>
    <w:rsid w:val="00244D7F"/>
    <w:rsid w:val="0025454E"/>
    <w:rsid w:val="00265088"/>
    <w:rsid w:val="002700C2"/>
    <w:rsid w:val="00270C88"/>
    <w:rsid w:val="00272220"/>
    <w:rsid w:val="00274860"/>
    <w:rsid w:val="00285253"/>
    <w:rsid w:val="00286F86"/>
    <w:rsid w:val="00291A67"/>
    <w:rsid w:val="00292786"/>
    <w:rsid w:val="002A0259"/>
    <w:rsid w:val="002A3173"/>
    <w:rsid w:val="002A3B0C"/>
    <w:rsid w:val="002A469D"/>
    <w:rsid w:val="002B1143"/>
    <w:rsid w:val="002B170D"/>
    <w:rsid w:val="002B426F"/>
    <w:rsid w:val="002B70BC"/>
    <w:rsid w:val="002C0BD1"/>
    <w:rsid w:val="002D391E"/>
    <w:rsid w:val="002D5077"/>
    <w:rsid w:val="002D5A85"/>
    <w:rsid w:val="002D649D"/>
    <w:rsid w:val="002E01EA"/>
    <w:rsid w:val="002E3EFC"/>
    <w:rsid w:val="002F10DE"/>
    <w:rsid w:val="002F3A5D"/>
    <w:rsid w:val="00303A8C"/>
    <w:rsid w:val="00306AEA"/>
    <w:rsid w:val="00311116"/>
    <w:rsid w:val="00313367"/>
    <w:rsid w:val="00322392"/>
    <w:rsid w:val="00327191"/>
    <w:rsid w:val="00327817"/>
    <w:rsid w:val="00330269"/>
    <w:rsid w:val="00332D25"/>
    <w:rsid w:val="00334232"/>
    <w:rsid w:val="00342BD2"/>
    <w:rsid w:val="0034346B"/>
    <w:rsid w:val="0034681E"/>
    <w:rsid w:val="00350802"/>
    <w:rsid w:val="00350D32"/>
    <w:rsid w:val="003526A3"/>
    <w:rsid w:val="00352A76"/>
    <w:rsid w:val="003648A8"/>
    <w:rsid w:val="00376092"/>
    <w:rsid w:val="00377F6A"/>
    <w:rsid w:val="00382465"/>
    <w:rsid w:val="00384614"/>
    <w:rsid w:val="00385177"/>
    <w:rsid w:val="00387871"/>
    <w:rsid w:val="00390F54"/>
    <w:rsid w:val="003A1479"/>
    <w:rsid w:val="003A4185"/>
    <w:rsid w:val="003B3FF8"/>
    <w:rsid w:val="003B5052"/>
    <w:rsid w:val="003B5087"/>
    <w:rsid w:val="003B5335"/>
    <w:rsid w:val="003B7817"/>
    <w:rsid w:val="003C0330"/>
    <w:rsid w:val="003D60FB"/>
    <w:rsid w:val="003D6D03"/>
    <w:rsid w:val="003E0561"/>
    <w:rsid w:val="003E2DBC"/>
    <w:rsid w:val="003E3FDF"/>
    <w:rsid w:val="003E420A"/>
    <w:rsid w:val="003E7C76"/>
    <w:rsid w:val="003F74C4"/>
    <w:rsid w:val="003F75D8"/>
    <w:rsid w:val="00406EFC"/>
    <w:rsid w:val="00411502"/>
    <w:rsid w:val="00412559"/>
    <w:rsid w:val="00413752"/>
    <w:rsid w:val="004225C5"/>
    <w:rsid w:val="00425AB3"/>
    <w:rsid w:val="00447483"/>
    <w:rsid w:val="00450C38"/>
    <w:rsid w:val="004511A3"/>
    <w:rsid w:val="00461FFC"/>
    <w:rsid w:val="004646B1"/>
    <w:rsid w:val="00464CF6"/>
    <w:rsid w:val="004777EF"/>
    <w:rsid w:val="00483763"/>
    <w:rsid w:val="004917A1"/>
    <w:rsid w:val="0049367A"/>
    <w:rsid w:val="004A2376"/>
    <w:rsid w:val="004A6E10"/>
    <w:rsid w:val="004B4F3D"/>
    <w:rsid w:val="004C165B"/>
    <w:rsid w:val="004C2719"/>
    <w:rsid w:val="004C44EE"/>
    <w:rsid w:val="004C6D6B"/>
    <w:rsid w:val="004C70A5"/>
    <w:rsid w:val="004D02F3"/>
    <w:rsid w:val="004D6314"/>
    <w:rsid w:val="004D6F87"/>
    <w:rsid w:val="004E038B"/>
    <w:rsid w:val="004E3D87"/>
    <w:rsid w:val="004E47B9"/>
    <w:rsid w:val="004E5057"/>
    <w:rsid w:val="004E5A70"/>
    <w:rsid w:val="004F22CB"/>
    <w:rsid w:val="004F6E2C"/>
    <w:rsid w:val="005076B4"/>
    <w:rsid w:val="00513E34"/>
    <w:rsid w:val="00516EB0"/>
    <w:rsid w:val="0051755A"/>
    <w:rsid w:val="00517F00"/>
    <w:rsid w:val="00526554"/>
    <w:rsid w:val="00527C7B"/>
    <w:rsid w:val="0053301E"/>
    <w:rsid w:val="0053533B"/>
    <w:rsid w:val="00540963"/>
    <w:rsid w:val="00543082"/>
    <w:rsid w:val="00544AAB"/>
    <w:rsid w:val="005553D0"/>
    <w:rsid w:val="00561DB4"/>
    <w:rsid w:val="005629EE"/>
    <w:rsid w:val="005779D1"/>
    <w:rsid w:val="00590A6F"/>
    <w:rsid w:val="00590CC4"/>
    <w:rsid w:val="00594658"/>
    <w:rsid w:val="005A1EEF"/>
    <w:rsid w:val="005A2D9B"/>
    <w:rsid w:val="005B0BCB"/>
    <w:rsid w:val="005B65F3"/>
    <w:rsid w:val="005C39BB"/>
    <w:rsid w:val="005D31FD"/>
    <w:rsid w:val="005D649F"/>
    <w:rsid w:val="005D6773"/>
    <w:rsid w:val="005E1B40"/>
    <w:rsid w:val="005F30DC"/>
    <w:rsid w:val="005F3581"/>
    <w:rsid w:val="005F4854"/>
    <w:rsid w:val="00601CA6"/>
    <w:rsid w:val="00601DFD"/>
    <w:rsid w:val="00602791"/>
    <w:rsid w:val="00603B59"/>
    <w:rsid w:val="0060641C"/>
    <w:rsid w:val="00607711"/>
    <w:rsid w:val="00615928"/>
    <w:rsid w:val="00624CF8"/>
    <w:rsid w:val="0063154E"/>
    <w:rsid w:val="00632E89"/>
    <w:rsid w:val="0063595A"/>
    <w:rsid w:val="00641B04"/>
    <w:rsid w:val="006431BE"/>
    <w:rsid w:val="00653F1E"/>
    <w:rsid w:val="00660CE5"/>
    <w:rsid w:val="006624C2"/>
    <w:rsid w:val="00663D51"/>
    <w:rsid w:val="00663F1D"/>
    <w:rsid w:val="00670556"/>
    <w:rsid w:val="0067366F"/>
    <w:rsid w:val="0068137B"/>
    <w:rsid w:val="00681E9F"/>
    <w:rsid w:val="0068669C"/>
    <w:rsid w:val="00690670"/>
    <w:rsid w:val="006A5768"/>
    <w:rsid w:val="006A707F"/>
    <w:rsid w:val="006B4382"/>
    <w:rsid w:val="006C0F27"/>
    <w:rsid w:val="006C34DE"/>
    <w:rsid w:val="006C3CD1"/>
    <w:rsid w:val="006D1085"/>
    <w:rsid w:val="006D17A7"/>
    <w:rsid w:val="006E24BD"/>
    <w:rsid w:val="006E5248"/>
    <w:rsid w:val="006E5452"/>
    <w:rsid w:val="006F2093"/>
    <w:rsid w:val="00704FAD"/>
    <w:rsid w:val="00705CF7"/>
    <w:rsid w:val="00712756"/>
    <w:rsid w:val="00717E4D"/>
    <w:rsid w:val="00717FEF"/>
    <w:rsid w:val="007464A6"/>
    <w:rsid w:val="00751C67"/>
    <w:rsid w:val="00754180"/>
    <w:rsid w:val="00760BFC"/>
    <w:rsid w:val="007705E2"/>
    <w:rsid w:val="007A20F3"/>
    <w:rsid w:val="007A7A39"/>
    <w:rsid w:val="007B068B"/>
    <w:rsid w:val="007B4099"/>
    <w:rsid w:val="007B5105"/>
    <w:rsid w:val="007C539E"/>
    <w:rsid w:val="007C6680"/>
    <w:rsid w:val="007E03FA"/>
    <w:rsid w:val="007E0472"/>
    <w:rsid w:val="007F0F00"/>
    <w:rsid w:val="007F1613"/>
    <w:rsid w:val="007F365E"/>
    <w:rsid w:val="00814B1D"/>
    <w:rsid w:val="00827DBE"/>
    <w:rsid w:val="00844BAA"/>
    <w:rsid w:val="00845B8C"/>
    <w:rsid w:val="008555EB"/>
    <w:rsid w:val="00861C0E"/>
    <w:rsid w:val="00862D33"/>
    <w:rsid w:val="00870655"/>
    <w:rsid w:val="008B0311"/>
    <w:rsid w:val="008C1BAE"/>
    <w:rsid w:val="008D0E0E"/>
    <w:rsid w:val="008D126D"/>
    <w:rsid w:val="008D262F"/>
    <w:rsid w:val="008D4602"/>
    <w:rsid w:val="008D6DA1"/>
    <w:rsid w:val="008D6E9F"/>
    <w:rsid w:val="008D6EE5"/>
    <w:rsid w:val="008D75AD"/>
    <w:rsid w:val="009079C2"/>
    <w:rsid w:val="00935FD4"/>
    <w:rsid w:val="009366C1"/>
    <w:rsid w:val="009430C2"/>
    <w:rsid w:val="00946A6C"/>
    <w:rsid w:val="009470A6"/>
    <w:rsid w:val="00953755"/>
    <w:rsid w:val="0095528E"/>
    <w:rsid w:val="00956345"/>
    <w:rsid w:val="009675A2"/>
    <w:rsid w:val="0096781D"/>
    <w:rsid w:val="00972064"/>
    <w:rsid w:val="00974E02"/>
    <w:rsid w:val="009877E4"/>
    <w:rsid w:val="00990A8F"/>
    <w:rsid w:val="0099124D"/>
    <w:rsid w:val="00995913"/>
    <w:rsid w:val="009A0FCA"/>
    <w:rsid w:val="009A4996"/>
    <w:rsid w:val="009A5B8F"/>
    <w:rsid w:val="009A5EE5"/>
    <w:rsid w:val="009B3739"/>
    <w:rsid w:val="009B3918"/>
    <w:rsid w:val="009B3F2A"/>
    <w:rsid w:val="009B6B25"/>
    <w:rsid w:val="009B6E14"/>
    <w:rsid w:val="009C05BE"/>
    <w:rsid w:val="009C0C23"/>
    <w:rsid w:val="009C419F"/>
    <w:rsid w:val="009C6001"/>
    <w:rsid w:val="009D3FBD"/>
    <w:rsid w:val="009D43AA"/>
    <w:rsid w:val="009D7249"/>
    <w:rsid w:val="009E02FE"/>
    <w:rsid w:val="009E4BE7"/>
    <w:rsid w:val="009E51B7"/>
    <w:rsid w:val="009F70B9"/>
    <w:rsid w:val="00A0034D"/>
    <w:rsid w:val="00A007D7"/>
    <w:rsid w:val="00A167A6"/>
    <w:rsid w:val="00A315A9"/>
    <w:rsid w:val="00A31D1C"/>
    <w:rsid w:val="00A353C7"/>
    <w:rsid w:val="00A502E7"/>
    <w:rsid w:val="00A51BE0"/>
    <w:rsid w:val="00A55843"/>
    <w:rsid w:val="00A57653"/>
    <w:rsid w:val="00A57A4A"/>
    <w:rsid w:val="00A65347"/>
    <w:rsid w:val="00A671C0"/>
    <w:rsid w:val="00A7384E"/>
    <w:rsid w:val="00A77116"/>
    <w:rsid w:val="00A813A2"/>
    <w:rsid w:val="00A83D4A"/>
    <w:rsid w:val="00A856FC"/>
    <w:rsid w:val="00A950A0"/>
    <w:rsid w:val="00A954E8"/>
    <w:rsid w:val="00AA2D57"/>
    <w:rsid w:val="00AA7B11"/>
    <w:rsid w:val="00AC5F15"/>
    <w:rsid w:val="00B0135A"/>
    <w:rsid w:val="00B03CF9"/>
    <w:rsid w:val="00B14A96"/>
    <w:rsid w:val="00B17C00"/>
    <w:rsid w:val="00B20942"/>
    <w:rsid w:val="00B30B8A"/>
    <w:rsid w:val="00B41738"/>
    <w:rsid w:val="00B5136E"/>
    <w:rsid w:val="00B56495"/>
    <w:rsid w:val="00B57B92"/>
    <w:rsid w:val="00B60143"/>
    <w:rsid w:val="00B60660"/>
    <w:rsid w:val="00B640E8"/>
    <w:rsid w:val="00B76F1D"/>
    <w:rsid w:val="00B855C2"/>
    <w:rsid w:val="00B941DA"/>
    <w:rsid w:val="00BA08E6"/>
    <w:rsid w:val="00BA16E1"/>
    <w:rsid w:val="00BA5631"/>
    <w:rsid w:val="00BB20F8"/>
    <w:rsid w:val="00BB39FB"/>
    <w:rsid w:val="00BB62E1"/>
    <w:rsid w:val="00BC067C"/>
    <w:rsid w:val="00BC4D2B"/>
    <w:rsid w:val="00BC4E3A"/>
    <w:rsid w:val="00BC5BF3"/>
    <w:rsid w:val="00BD48D3"/>
    <w:rsid w:val="00BE3845"/>
    <w:rsid w:val="00BF4F4A"/>
    <w:rsid w:val="00BF57B6"/>
    <w:rsid w:val="00BF5FC1"/>
    <w:rsid w:val="00C12CAF"/>
    <w:rsid w:val="00C15D65"/>
    <w:rsid w:val="00C40EA9"/>
    <w:rsid w:val="00C4294C"/>
    <w:rsid w:val="00C4450B"/>
    <w:rsid w:val="00C51AD1"/>
    <w:rsid w:val="00C5534A"/>
    <w:rsid w:val="00C637AE"/>
    <w:rsid w:val="00C760BE"/>
    <w:rsid w:val="00C85F44"/>
    <w:rsid w:val="00C95529"/>
    <w:rsid w:val="00CC0E8F"/>
    <w:rsid w:val="00CC3CC1"/>
    <w:rsid w:val="00CC4D8B"/>
    <w:rsid w:val="00CD01B0"/>
    <w:rsid w:val="00CD6592"/>
    <w:rsid w:val="00CE1270"/>
    <w:rsid w:val="00CE2440"/>
    <w:rsid w:val="00CE2D8B"/>
    <w:rsid w:val="00CE3EBF"/>
    <w:rsid w:val="00CE6AF3"/>
    <w:rsid w:val="00D103EE"/>
    <w:rsid w:val="00D1400A"/>
    <w:rsid w:val="00D21827"/>
    <w:rsid w:val="00D30558"/>
    <w:rsid w:val="00D32FF7"/>
    <w:rsid w:val="00D34522"/>
    <w:rsid w:val="00D35855"/>
    <w:rsid w:val="00D37063"/>
    <w:rsid w:val="00D37455"/>
    <w:rsid w:val="00D426A0"/>
    <w:rsid w:val="00D50090"/>
    <w:rsid w:val="00D500AA"/>
    <w:rsid w:val="00D501DD"/>
    <w:rsid w:val="00D50A29"/>
    <w:rsid w:val="00D524E2"/>
    <w:rsid w:val="00D747A9"/>
    <w:rsid w:val="00D770CA"/>
    <w:rsid w:val="00D87318"/>
    <w:rsid w:val="00D903E7"/>
    <w:rsid w:val="00D90D6A"/>
    <w:rsid w:val="00D9277C"/>
    <w:rsid w:val="00D96423"/>
    <w:rsid w:val="00DA5F55"/>
    <w:rsid w:val="00DB12D6"/>
    <w:rsid w:val="00DB1760"/>
    <w:rsid w:val="00DB1E61"/>
    <w:rsid w:val="00DB50AE"/>
    <w:rsid w:val="00DB7886"/>
    <w:rsid w:val="00DC7D61"/>
    <w:rsid w:val="00DD0EB0"/>
    <w:rsid w:val="00DD5E1F"/>
    <w:rsid w:val="00DE4367"/>
    <w:rsid w:val="00DE4EAC"/>
    <w:rsid w:val="00DF2239"/>
    <w:rsid w:val="00E1299A"/>
    <w:rsid w:val="00E1408F"/>
    <w:rsid w:val="00E25A7D"/>
    <w:rsid w:val="00E27C29"/>
    <w:rsid w:val="00E32374"/>
    <w:rsid w:val="00E36749"/>
    <w:rsid w:val="00E374F0"/>
    <w:rsid w:val="00E40443"/>
    <w:rsid w:val="00E40632"/>
    <w:rsid w:val="00E54FBE"/>
    <w:rsid w:val="00E6168F"/>
    <w:rsid w:val="00E67DFF"/>
    <w:rsid w:val="00E962C5"/>
    <w:rsid w:val="00E9738E"/>
    <w:rsid w:val="00EA1620"/>
    <w:rsid w:val="00EA4B7E"/>
    <w:rsid w:val="00EB5A10"/>
    <w:rsid w:val="00EC0752"/>
    <w:rsid w:val="00EC69B0"/>
    <w:rsid w:val="00ED3014"/>
    <w:rsid w:val="00ED3CCA"/>
    <w:rsid w:val="00EE5317"/>
    <w:rsid w:val="00EF19D3"/>
    <w:rsid w:val="00F0350A"/>
    <w:rsid w:val="00F11121"/>
    <w:rsid w:val="00F138FC"/>
    <w:rsid w:val="00F14669"/>
    <w:rsid w:val="00F14A72"/>
    <w:rsid w:val="00F170F5"/>
    <w:rsid w:val="00F22A69"/>
    <w:rsid w:val="00F2358C"/>
    <w:rsid w:val="00F3217B"/>
    <w:rsid w:val="00F40F51"/>
    <w:rsid w:val="00F41B90"/>
    <w:rsid w:val="00F60AF2"/>
    <w:rsid w:val="00F87C8D"/>
    <w:rsid w:val="00F9180A"/>
    <w:rsid w:val="00F9343F"/>
    <w:rsid w:val="00F939E9"/>
    <w:rsid w:val="00F9529B"/>
    <w:rsid w:val="00FA1921"/>
    <w:rsid w:val="00FC10F0"/>
    <w:rsid w:val="00FC5D8F"/>
    <w:rsid w:val="00FF02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7C97A1"/>
  <w15:docId w15:val="{99ED369A-3798-4017-8BF8-D0739B256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5F15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172EF6"/>
    <w:pPr>
      <w:keepNext/>
      <w:keepLines/>
      <w:widowControl/>
      <w:numPr>
        <w:numId w:val="2"/>
      </w:numPr>
      <w:autoSpaceDE/>
      <w:autoSpaceDN/>
      <w:spacing w:before="360" w:after="360" w:line="259" w:lineRule="auto"/>
      <w:ind w:left="360" w:hanging="36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172EF6"/>
    <w:pPr>
      <w:keepNext/>
      <w:keepLines/>
      <w:widowControl/>
      <w:numPr>
        <w:ilvl w:val="1"/>
        <w:numId w:val="2"/>
      </w:numPr>
      <w:autoSpaceDE/>
      <w:autoSpaceDN/>
      <w:spacing w:before="360" w:after="240" w:line="259" w:lineRule="auto"/>
      <w:ind w:left="360" w:hanging="360"/>
      <w:outlineLvl w:val="1"/>
    </w:pPr>
    <w:rPr>
      <w:b/>
      <w:bCs/>
      <w:sz w:val="28"/>
      <w:szCs w:val="28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172EF6"/>
    <w:pPr>
      <w:numPr>
        <w:ilvl w:val="2"/>
      </w:numPr>
      <w:outlineLvl w:val="2"/>
    </w:pPr>
    <w:rPr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7C76"/>
    <w:pPr>
      <w:keepNext/>
      <w:keepLines/>
      <w:widowControl/>
      <w:autoSpaceDE/>
      <w:autoSpaceDN/>
      <w:spacing w:before="40" w:line="259" w:lineRule="auto"/>
      <w:ind w:left="864" w:hanging="864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lang w:eastAsia="zh-C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7C76"/>
    <w:pPr>
      <w:keepNext/>
      <w:keepLines/>
      <w:widowControl/>
      <w:autoSpaceDE/>
      <w:autoSpaceDN/>
      <w:spacing w:before="40" w:line="259" w:lineRule="auto"/>
      <w:ind w:left="1008" w:hanging="1008"/>
      <w:outlineLvl w:val="4"/>
    </w:pPr>
    <w:rPr>
      <w:rFonts w:asciiTheme="majorHAnsi" w:eastAsiaTheme="majorEastAsia" w:hAnsiTheme="majorHAnsi" w:cstheme="majorBidi"/>
      <w:color w:val="365F91" w:themeColor="accent1" w:themeShade="BF"/>
      <w:lang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7C76"/>
    <w:pPr>
      <w:keepNext/>
      <w:keepLines/>
      <w:widowControl/>
      <w:autoSpaceDE/>
      <w:autoSpaceDN/>
      <w:spacing w:before="40" w:line="259" w:lineRule="auto"/>
      <w:ind w:left="1152" w:hanging="1152"/>
      <w:outlineLvl w:val="5"/>
    </w:pPr>
    <w:rPr>
      <w:rFonts w:asciiTheme="majorHAnsi" w:eastAsiaTheme="majorEastAsia" w:hAnsiTheme="majorHAnsi" w:cstheme="majorBidi"/>
      <w:color w:val="243F60" w:themeColor="accent1" w:themeShade="7F"/>
      <w:lang w:eastAsia="zh-CN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7C76"/>
    <w:pPr>
      <w:keepNext/>
      <w:keepLines/>
      <w:widowControl/>
      <w:autoSpaceDE/>
      <w:autoSpaceDN/>
      <w:spacing w:before="4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lang w:eastAsia="zh-C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7C76"/>
    <w:pPr>
      <w:keepNext/>
      <w:keepLines/>
      <w:widowControl/>
      <w:autoSpaceDE/>
      <w:autoSpaceDN/>
      <w:spacing w:before="4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zh-CN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7C76"/>
    <w:pPr>
      <w:keepNext/>
      <w:keepLines/>
      <w:widowControl/>
      <w:autoSpaceDE/>
      <w:autoSpaceDN/>
      <w:spacing w:before="4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F5FC1"/>
    <w:rPr>
      <w:sz w:val="24"/>
      <w:szCs w:val="24"/>
    </w:rPr>
  </w:style>
  <w:style w:type="paragraph" w:styleId="Title">
    <w:name w:val="Title"/>
    <w:basedOn w:val="Normal"/>
    <w:uiPriority w:val="10"/>
    <w:qFormat/>
    <w:rsid w:val="00BF5FC1"/>
    <w:pPr>
      <w:spacing w:before="59"/>
      <w:ind w:left="966" w:right="927"/>
      <w:jc w:val="center"/>
    </w:pPr>
    <w:rPr>
      <w:b/>
      <w:bCs/>
      <w:sz w:val="48"/>
      <w:szCs w:val="48"/>
    </w:rPr>
  </w:style>
  <w:style w:type="paragraph" w:styleId="ListParagraph">
    <w:name w:val="List Paragraph"/>
    <w:basedOn w:val="Normal"/>
    <w:link w:val="ListParagraphChar"/>
    <w:uiPriority w:val="34"/>
    <w:qFormat/>
    <w:rsid w:val="00BF5FC1"/>
    <w:pPr>
      <w:spacing w:line="293" w:lineRule="exact"/>
      <w:ind w:left="1280" w:hanging="360"/>
    </w:pPr>
  </w:style>
  <w:style w:type="paragraph" w:customStyle="1" w:styleId="TableParagraph">
    <w:name w:val="Table Paragraph"/>
    <w:basedOn w:val="Normal"/>
    <w:uiPriority w:val="1"/>
    <w:qFormat/>
    <w:rsid w:val="00BF5FC1"/>
  </w:style>
  <w:style w:type="paragraph" w:styleId="Header">
    <w:name w:val="header"/>
    <w:basedOn w:val="Normal"/>
    <w:link w:val="HeaderChar"/>
    <w:uiPriority w:val="99"/>
    <w:unhideWhenUsed/>
    <w:rsid w:val="009C419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419F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C419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419F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C0C23"/>
    <w:rPr>
      <w:color w:val="0000FF"/>
      <w:u w:val="single"/>
    </w:rPr>
  </w:style>
  <w:style w:type="table" w:styleId="TableGrid">
    <w:name w:val="Table Grid"/>
    <w:basedOn w:val="TableNormal"/>
    <w:uiPriority w:val="39"/>
    <w:rsid w:val="009C0C23"/>
    <w:pPr>
      <w:widowControl/>
      <w:autoSpaceDE/>
      <w:autoSpaceDN/>
    </w:pPr>
    <w:rPr>
      <w:rFonts w:eastAsiaTheme="minorEastAsia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block">
    <w:name w:val="Code block"/>
    <w:basedOn w:val="Normal"/>
    <w:link w:val="CodeblockChar"/>
    <w:qFormat/>
    <w:rsid w:val="009C0C23"/>
    <w:pPr>
      <w:widowControl/>
      <w:shd w:val="pct5" w:color="auto" w:fill="auto"/>
      <w:autoSpaceDE/>
      <w:autoSpaceDN/>
      <w:spacing w:after="160" w:line="259" w:lineRule="auto"/>
    </w:pPr>
    <w:rPr>
      <w:rFonts w:ascii="Consolas" w:eastAsiaTheme="minorEastAsia" w:hAnsi="Consolas" w:cstheme="minorBidi"/>
      <w:color w:val="0D0D0D" w:themeColor="text1" w:themeTint="F2"/>
      <w:lang w:eastAsia="zh-CN"/>
    </w:rPr>
  </w:style>
  <w:style w:type="character" w:customStyle="1" w:styleId="CodeblockChar">
    <w:name w:val="Code block Char"/>
    <w:basedOn w:val="DefaultParagraphFont"/>
    <w:link w:val="Codeblock"/>
    <w:rsid w:val="009C0C23"/>
    <w:rPr>
      <w:rFonts w:ascii="Consolas" w:eastAsiaTheme="minorEastAsia" w:hAnsi="Consolas"/>
      <w:color w:val="0D0D0D" w:themeColor="text1" w:themeTint="F2"/>
      <w:shd w:val="pct5" w:color="auto" w:fill="auto"/>
      <w:lang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C0C23"/>
    <w:rPr>
      <w:rFonts w:ascii="Times New Roman" w:eastAsia="Times New Roman" w:hAnsi="Times New Roman" w:cs="Times New Roman"/>
    </w:rPr>
  </w:style>
  <w:style w:type="paragraph" w:customStyle="1" w:styleId="MyCode">
    <w:name w:val="MyCode"/>
    <w:basedOn w:val="ListParagraph"/>
    <w:link w:val="MyCodeChar"/>
    <w:qFormat/>
    <w:rsid w:val="009A5B8F"/>
    <w:pPr>
      <w:widowControl/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autoSpaceDE/>
      <w:autoSpaceDN/>
      <w:spacing w:before="200" w:after="200" w:line="276" w:lineRule="auto"/>
      <w:ind w:left="360" w:firstLine="0"/>
      <w:contextualSpacing/>
    </w:pPr>
    <w:rPr>
      <w:rFonts w:ascii="Lucida Console" w:eastAsiaTheme="minorEastAsia" w:hAnsi="Lucida Console" w:cs="Courier New"/>
      <w:color w:val="0D0D0D" w:themeColor="text1" w:themeTint="F2"/>
      <w:spacing w:val="-8"/>
      <w:sz w:val="20"/>
      <w:szCs w:val="20"/>
    </w:rPr>
  </w:style>
  <w:style w:type="character" w:customStyle="1" w:styleId="MyCodeChar">
    <w:name w:val="MyCode Char"/>
    <w:basedOn w:val="ListParagraphChar"/>
    <w:link w:val="MyCode"/>
    <w:rsid w:val="009A5B8F"/>
    <w:rPr>
      <w:rFonts w:ascii="Lucida Console" w:eastAsiaTheme="minorEastAsia" w:hAnsi="Lucida Console" w:cs="Courier New"/>
      <w:color w:val="0D0D0D" w:themeColor="text1" w:themeTint="F2"/>
      <w:spacing w:val="-8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172EF6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3E7C76"/>
    <w:rPr>
      <w:rFonts w:asciiTheme="majorHAnsi" w:eastAsiaTheme="majorEastAsia" w:hAnsiTheme="majorHAnsi" w:cstheme="majorBidi"/>
      <w:i/>
      <w:iCs/>
      <w:color w:val="365F91" w:themeColor="accent1" w:themeShade="BF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7C76"/>
    <w:rPr>
      <w:rFonts w:asciiTheme="majorHAnsi" w:eastAsiaTheme="majorEastAsia" w:hAnsiTheme="majorHAnsi" w:cstheme="majorBidi"/>
      <w:color w:val="365F91" w:themeColor="accent1" w:themeShade="BF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7C76"/>
    <w:rPr>
      <w:rFonts w:asciiTheme="majorHAnsi" w:eastAsiaTheme="majorEastAsia" w:hAnsiTheme="majorHAnsi" w:cstheme="majorBidi"/>
      <w:color w:val="243F60" w:themeColor="accent1" w:themeShade="7F"/>
      <w:lang w:eastAsia="zh-C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7C76"/>
    <w:rPr>
      <w:rFonts w:asciiTheme="majorHAnsi" w:eastAsiaTheme="majorEastAsia" w:hAnsiTheme="majorHAnsi" w:cstheme="majorBidi"/>
      <w:i/>
      <w:iCs/>
      <w:color w:val="243F60" w:themeColor="accent1" w:themeShade="7F"/>
      <w:lang w:eastAsia="zh-C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7C76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zh-C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7C7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7C76"/>
    <w:pPr>
      <w:widowControl/>
      <w:autoSpaceDE/>
      <w:autoSpaceDN/>
    </w:pPr>
    <w:rPr>
      <w:rFonts w:ascii="Segoe UI" w:eastAsiaTheme="minorEastAsia" w:hAnsi="Segoe UI" w:cs="Segoe UI"/>
      <w:color w:val="0D0D0D" w:themeColor="text1" w:themeTint="F2"/>
      <w:sz w:val="18"/>
      <w:szCs w:val="18"/>
      <w:lang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7C76"/>
    <w:rPr>
      <w:rFonts w:ascii="Segoe UI" w:eastAsiaTheme="minorEastAsia" w:hAnsi="Segoe UI" w:cs="Segoe UI"/>
      <w:color w:val="0D0D0D" w:themeColor="text1" w:themeTint="F2"/>
      <w:sz w:val="18"/>
      <w:szCs w:val="18"/>
      <w:lang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E7C7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72EF6"/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E7C76"/>
    <w:pPr>
      <w:numPr>
        <w:numId w:val="1"/>
      </w:numPr>
      <w:outlineLvl w:val="9"/>
    </w:pPr>
    <w:rPr>
      <w:rFonts w:ascii="Calibri" w:eastAsiaTheme="majorEastAsia" w:hAnsi="Calibri" w:cstheme="majorBidi"/>
      <w:bCs w:val="0"/>
      <w:color w:val="0D0D0D" w:themeColor="text1" w:themeTint="F2"/>
      <w:sz w:val="44"/>
    </w:rPr>
  </w:style>
  <w:style w:type="paragraph" w:styleId="TOC1">
    <w:name w:val="toc 1"/>
    <w:basedOn w:val="Normal"/>
    <w:next w:val="Normal"/>
    <w:autoRedefine/>
    <w:uiPriority w:val="39"/>
    <w:unhideWhenUsed/>
    <w:rsid w:val="003E0561"/>
    <w:pPr>
      <w:widowControl/>
      <w:tabs>
        <w:tab w:val="left" w:pos="440"/>
        <w:tab w:val="right" w:leader="dot" w:pos="9016"/>
      </w:tabs>
      <w:autoSpaceDE/>
      <w:autoSpaceDN/>
      <w:spacing w:after="100" w:line="259" w:lineRule="auto"/>
    </w:pPr>
    <w:rPr>
      <w:rFonts w:eastAsiaTheme="minorEastAsia" w:cstheme="minorBidi"/>
      <w:b/>
      <w:noProof/>
      <w:color w:val="0D0D0D" w:themeColor="text1" w:themeTint="F2"/>
      <w:sz w:val="28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172EF6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3E0561"/>
    <w:pPr>
      <w:widowControl/>
      <w:autoSpaceDE/>
      <w:autoSpaceDN/>
      <w:spacing w:after="100" w:line="259" w:lineRule="auto"/>
      <w:ind w:left="220"/>
    </w:pPr>
    <w:rPr>
      <w:rFonts w:eastAsiaTheme="minorEastAsia" w:cstheme="minorBidi"/>
      <w:color w:val="0D0D0D" w:themeColor="text1" w:themeTint="F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3E7C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7C76"/>
    <w:pPr>
      <w:widowControl/>
      <w:autoSpaceDE/>
      <w:autoSpaceDN/>
      <w:spacing w:after="160"/>
    </w:pPr>
    <w:rPr>
      <w:rFonts w:ascii="Calibri" w:eastAsiaTheme="minorEastAsia" w:hAnsi="Calibri" w:cstheme="minorBidi"/>
      <w:color w:val="0D0D0D" w:themeColor="text1" w:themeTint="F2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7C76"/>
    <w:rPr>
      <w:rFonts w:ascii="Calibri" w:eastAsiaTheme="minorEastAsia" w:hAnsi="Calibri"/>
      <w:color w:val="0D0D0D" w:themeColor="text1" w:themeTint="F2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7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7C76"/>
    <w:rPr>
      <w:rFonts w:ascii="Calibri" w:eastAsiaTheme="minorEastAsia" w:hAnsi="Calibri"/>
      <w:b/>
      <w:bCs/>
      <w:color w:val="0D0D0D" w:themeColor="text1" w:themeTint="F2"/>
      <w:sz w:val="20"/>
      <w:szCs w:val="20"/>
      <w:lang w:eastAsia="zh-CN"/>
    </w:rPr>
  </w:style>
  <w:style w:type="paragraph" w:styleId="TOC3">
    <w:name w:val="toc 3"/>
    <w:basedOn w:val="Normal"/>
    <w:next w:val="Normal"/>
    <w:autoRedefine/>
    <w:uiPriority w:val="39"/>
    <w:unhideWhenUsed/>
    <w:rsid w:val="003E0561"/>
    <w:pPr>
      <w:widowControl/>
      <w:autoSpaceDE/>
      <w:autoSpaceDN/>
      <w:spacing w:after="100" w:line="259" w:lineRule="auto"/>
      <w:ind w:left="440"/>
    </w:pPr>
    <w:rPr>
      <w:rFonts w:eastAsiaTheme="minorEastAsia" w:cstheme="minorBidi"/>
      <w:color w:val="0D0D0D" w:themeColor="text1" w:themeTint="F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3E7C76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F7260"/>
    <w:pPr>
      <w:widowControl/>
      <w:autoSpaceDE/>
      <w:autoSpaceDN/>
      <w:spacing w:after="200"/>
      <w:jc w:val="center"/>
    </w:pPr>
    <w:rPr>
      <w:rFonts w:eastAsiaTheme="minorEastAsia" w:cstheme="minorBidi"/>
      <w:i/>
      <w:iCs/>
      <w:sz w:val="20"/>
      <w:szCs w:val="18"/>
      <w:lang w:eastAsia="zh-CN"/>
    </w:rPr>
  </w:style>
  <w:style w:type="paragraph" w:styleId="NoSpacing">
    <w:name w:val="No Spacing"/>
    <w:uiPriority w:val="1"/>
    <w:qFormat/>
    <w:rsid w:val="003E7C76"/>
    <w:pPr>
      <w:widowControl/>
      <w:autoSpaceDE/>
      <w:autoSpaceDN/>
    </w:pPr>
    <w:rPr>
      <w:rFonts w:ascii="Calibri" w:eastAsiaTheme="minorEastAsia" w:hAnsi="Calibri"/>
      <w:color w:val="333E48"/>
      <w:lang w:val="en-GB" w:eastAsia="zh-CN"/>
    </w:rPr>
  </w:style>
  <w:style w:type="character" w:customStyle="1" w:styleId="sc51">
    <w:name w:val="sc51"/>
    <w:basedOn w:val="DefaultParagraphFont"/>
    <w:rsid w:val="003E7C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3E7C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3E7C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3E7C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3E7C76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3E7C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3E7C76"/>
    <w:rPr>
      <w:rFonts w:ascii="Courier New" w:hAnsi="Courier New" w:cs="Courier New" w:hint="default"/>
      <w:color w:val="008000"/>
      <w:sz w:val="20"/>
      <w:szCs w:val="20"/>
    </w:rPr>
  </w:style>
  <w:style w:type="character" w:styleId="SubtleReference">
    <w:name w:val="Subtle Reference"/>
    <w:uiPriority w:val="31"/>
    <w:qFormat/>
    <w:rsid w:val="003E7C76"/>
    <w:rPr>
      <w:b/>
      <w:bCs/>
      <w:color w:val="4F81BD" w:themeColor="accent1"/>
    </w:rPr>
  </w:style>
  <w:style w:type="paragraph" w:customStyle="1" w:styleId="Sources">
    <w:name w:val="Sources"/>
    <w:basedOn w:val="Normal"/>
    <w:qFormat/>
    <w:rsid w:val="003E7C76"/>
    <w:pPr>
      <w:widowControl/>
      <w:pBdr>
        <w:top w:val="threeDEmboss" w:sz="12" w:space="1" w:color="auto"/>
        <w:left w:val="threeDEmboss" w:sz="12" w:space="4" w:color="auto"/>
        <w:bottom w:val="threeDEngrave" w:sz="12" w:space="1" w:color="auto"/>
        <w:right w:val="threeDEngrave" w:sz="12" w:space="4" w:color="auto"/>
      </w:pBdr>
      <w:autoSpaceDE/>
      <w:autoSpaceDN/>
      <w:adjustRightInd w:val="0"/>
      <w:snapToGrid w:val="0"/>
      <w:spacing w:before="200" w:after="200"/>
      <w:ind w:left="720" w:right="720"/>
      <w:contextualSpacing/>
    </w:pPr>
    <w:rPr>
      <w:rFonts w:ascii="Consolas" w:eastAsiaTheme="minorEastAsia" w:hAnsi="Consolas" w:cs="Consolas"/>
      <w:sz w:val="18"/>
      <w:szCs w:val="18"/>
    </w:rPr>
  </w:style>
  <w:style w:type="character" w:customStyle="1" w:styleId="sc71">
    <w:name w:val="sc71"/>
    <w:basedOn w:val="DefaultParagraphFont"/>
    <w:rsid w:val="003E7C76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61">
    <w:name w:val="sc61"/>
    <w:basedOn w:val="DefaultParagraphFont"/>
    <w:rsid w:val="003E7C76"/>
    <w:rPr>
      <w:rFonts w:ascii="Courier New" w:hAnsi="Courier New" w:cs="Courier New" w:hint="default"/>
      <w:color w:val="808080"/>
      <w:sz w:val="20"/>
      <w:szCs w:val="20"/>
    </w:rPr>
  </w:style>
  <w:style w:type="paragraph" w:customStyle="1" w:styleId="Stepx-x-x">
    <w:name w:val="Step x-x-x"/>
    <w:basedOn w:val="Normal"/>
    <w:qFormat/>
    <w:rsid w:val="003E7C76"/>
    <w:pPr>
      <w:widowControl/>
      <w:autoSpaceDE/>
      <w:autoSpaceDN/>
      <w:spacing w:before="200" w:after="200" w:line="276" w:lineRule="auto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sc5">
    <w:name w:val="sc5"/>
    <w:basedOn w:val="DefaultParagraphFont"/>
    <w:rsid w:val="003E7C76"/>
    <w:rPr>
      <w:rFonts w:ascii="Courier New" w:hAnsi="Courier New" w:cs="Courier New" w:hint="default"/>
      <w:color w:val="000000"/>
      <w:sz w:val="20"/>
      <w:szCs w:val="20"/>
    </w:rPr>
  </w:style>
  <w:style w:type="paragraph" w:customStyle="1" w:styleId="MyCode-NoIndent">
    <w:name w:val="MyCode-NoIndent"/>
    <w:basedOn w:val="MyCode"/>
    <w:link w:val="MyCode-NoIndentChar"/>
    <w:qFormat/>
    <w:rsid w:val="003E7C76"/>
    <w:pPr>
      <w:tabs>
        <w:tab w:val="left" w:pos="360"/>
      </w:tabs>
      <w:ind w:left="0"/>
    </w:pPr>
  </w:style>
  <w:style w:type="character" w:customStyle="1" w:styleId="MyCode-NoIndentChar">
    <w:name w:val="MyCode-NoIndent Char"/>
    <w:basedOn w:val="MyCodeChar"/>
    <w:link w:val="MyCode-NoIndent"/>
    <w:rsid w:val="003E7C76"/>
    <w:rPr>
      <w:rFonts w:ascii="Lucida Console" w:eastAsiaTheme="minorEastAsia" w:hAnsi="Lucida Console" w:cs="Courier New"/>
      <w:color w:val="0D0D0D" w:themeColor="text1" w:themeTint="F2"/>
      <w:spacing w:val="-8"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3E7C76"/>
    <w:pPr>
      <w:widowControl/>
      <w:autoSpaceDE/>
      <w:autoSpaceDN/>
    </w:pPr>
    <w:rPr>
      <w:rFonts w:eastAsiaTheme="minorEastAsia"/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6Colorful-Accent51">
    <w:name w:val="Grid Table 6 Colorful - Accent 51"/>
    <w:basedOn w:val="TableNormal"/>
    <w:uiPriority w:val="51"/>
    <w:rsid w:val="003E7C76"/>
    <w:pPr>
      <w:widowControl/>
      <w:autoSpaceDE/>
      <w:autoSpaceDN/>
    </w:pPr>
    <w:rPr>
      <w:rFonts w:eastAsiaTheme="minorEastAsia"/>
      <w:color w:val="31849B" w:themeColor="accent5" w:themeShade="BF"/>
      <w:lang w:val="en-GB" w:eastAsia="zh-CN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1Light-Accent11">
    <w:name w:val="Grid Table 1 Light - Accent 11"/>
    <w:basedOn w:val="TableNormal"/>
    <w:uiPriority w:val="46"/>
    <w:rsid w:val="003E7C76"/>
    <w:pPr>
      <w:widowControl/>
      <w:autoSpaceDE/>
      <w:autoSpaceDN/>
    </w:pPr>
    <w:rPr>
      <w:rFonts w:eastAsiaTheme="minorEastAsia"/>
      <w:lang w:val="en-GB" w:eastAsia="zh-CN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">
    <w:name w:val="Revision"/>
    <w:hidden/>
    <w:uiPriority w:val="99"/>
    <w:semiHidden/>
    <w:rsid w:val="003E7C76"/>
    <w:pPr>
      <w:widowControl/>
      <w:autoSpaceDE/>
      <w:autoSpaceDN/>
    </w:pPr>
    <w:rPr>
      <w:rFonts w:ascii="Calibri" w:eastAsiaTheme="minorEastAsia" w:hAnsi="Calibri"/>
      <w:color w:val="0D0D0D" w:themeColor="text1" w:themeTint="F2"/>
      <w:lang w:eastAsia="zh-CN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E0561"/>
    <w:pPr>
      <w:spacing w:after="100"/>
      <w:ind w:left="660"/>
    </w:pPr>
  </w:style>
  <w:style w:type="table" w:customStyle="1" w:styleId="GridTable1Light-Accent21">
    <w:name w:val="Grid Table 1 Light - Accent 21"/>
    <w:basedOn w:val="TableNormal"/>
    <w:uiPriority w:val="46"/>
    <w:rsid w:val="006A707F"/>
    <w:pPr>
      <w:widowControl/>
      <w:autoSpaceDE/>
      <w:autoSpaceDN/>
    </w:pPr>
    <w:rPr>
      <w:rFonts w:eastAsiaTheme="minorEastAsia"/>
      <w:lang w:val="en-GB" w:eastAsia="zh-CN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FA1921"/>
    <w:pPr>
      <w:widowControl/>
      <w:autoSpaceDE/>
      <w:autoSpaceDN/>
      <w:spacing w:before="100" w:beforeAutospacing="1" w:after="100" w:afterAutospacing="1"/>
    </w:pPr>
    <w:rPr>
      <w:color w:val="0D0D0D" w:themeColor="text1" w:themeTint="F2"/>
      <w:sz w:val="24"/>
      <w:szCs w:val="24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7A20F3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7A20F3"/>
    <w:rPr>
      <w:i/>
      <w:iCs/>
    </w:rPr>
  </w:style>
  <w:style w:type="paragraph" w:customStyle="1" w:styleId="SourceCode">
    <w:name w:val="Source Code"/>
    <w:basedOn w:val="Codeblock"/>
    <w:link w:val="SourceCodeChar"/>
    <w:qFormat/>
    <w:rsid w:val="001F7260"/>
    <w:pPr>
      <w:keepNext/>
      <w:keepLines/>
      <w:spacing w:after="0" w:line="240" w:lineRule="auto"/>
    </w:pPr>
    <w:rPr>
      <w:sz w:val="14"/>
      <w:lang w:val="en-GB"/>
    </w:rPr>
  </w:style>
  <w:style w:type="character" w:customStyle="1" w:styleId="SourceCodeChar">
    <w:name w:val="Source Code Char"/>
    <w:basedOn w:val="CodeblockChar"/>
    <w:link w:val="SourceCode"/>
    <w:rsid w:val="001F7260"/>
    <w:rPr>
      <w:rFonts w:ascii="Consolas" w:eastAsiaTheme="minorEastAsia" w:hAnsi="Consolas"/>
      <w:color w:val="0D0D0D" w:themeColor="text1" w:themeTint="F2"/>
      <w:sz w:val="14"/>
      <w:shd w:val="pct5" w:color="auto" w:fill="auto"/>
      <w:lang w:val="en-GB" w:eastAsia="zh-CN"/>
    </w:rPr>
  </w:style>
  <w:style w:type="character" w:styleId="IntenseEmphasis">
    <w:name w:val="Intense Emphasis"/>
    <w:basedOn w:val="DefaultParagraphFont"/>
    <w:uiPriority w:val="21"/>
    <w:qFormat/>
    <w:rsid w:val="004E47B9"/>
    <w:rPr>
      <w:i/>
      <w:iCs/>
      <w:color w:val="4F81BD" w:themeColor="accent1"/>
    </w:rPr>
  </w:style>
  <w:style w:type="character" w:customStyle="1" w:styleId="BodyTextChar">
    <w:name w:val="Body Text Char"/>
    <w:basedOn w:val="DefaultParagraphFont"/>
    <w:link w:val="BodyText"/>
    <w:uiPriority w:val="1"/>
    <w:rsid w:val="005F30DC"/>
    <w:rPr>
      <w:rFonts w:ascii="Times New Roman" w:eastAsia="Times New Roman" w:hAnsi="Times New Roman" w:cs="Times New Roman"/>
      <w:sz w:val="24"/>
      <w:szCs w:val="24"/>
    </w:rPr>
  </w:style>
  <w:style w:type="character" w:customStyle="1" w:styleId="anchor-text">
    <w:name w:val="anchor-text"/>
    <w:basedOn w:val="DefaultParagraphFont"/>
    <w:rsid w:val="002B70BC"/>
  </w:style>
  <w:style w:type="paragraph" w:customStyle="1" w:styleId="nova-legacy-e-listitem">
    <w:name w:val="nova-legacy-e-list__item"/>
    <w:basedOn w:val="Normal"/>
    <w:rsid w:val="00035280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C5F1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4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9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56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0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2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2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7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1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0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3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2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3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9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7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3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20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42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8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9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8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8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4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3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0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63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74484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96507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81426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4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85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48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6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82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7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7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6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8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image" Target="media/image4.jpg"/><Relationship Id="rId26" Type="http://schemas.openxmlformats.org/officeDocument/2006/relationships/image" Target="media/image12.jpg"/><Relationship Id="rId39" Type="http://schemas.openxmlformats.org/officeDocument/2006/relationships/footer" Target="footer3.xml"/><Relationship Id="rId21" Type="http://schemas.openxmlformats.org/officeDocument/2006/relationships/image" Target="media/image7.png"/><Relationship Id="rId34" Type="http://schemas.openxmlformats.org/officeDocument/2006/relationships/image" Target="media/image19.jp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jpg"/><Relationship Id="rId20" Type="http://schemas.openxmlformats.org/officeDocument/2006/relationships/image" Target="media/image6.jpg"/><Relationship Id="rId29" Type="http://schemas.openxmlformats.org/officeDocument/2006/relationships/image" Target="media/image15.jp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2.jpg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1.jpg"/><Relationship Id="rId23" Type="http://schemas.openxmlformats.org/officeDocument/2006/relationships/image" Target="media/image9.png"/><Relationship Id="rId28" Type="http://schemas.openxmlformats.org/officeDocument/2006/relationships/image" Target="media/image14.jpg"/><Relationship Id="rId36" Type="http://schemas.openxmlformats.org/officeDocument/2006/relationships/image" Target="media/image21.jpg"/><Relationship Id="rId10" Type="http://schemas.openxmlformats.org/officeDocument/2006/relationships/endnotes" Target="endnotes.xml"/><Relationship Id="rId19" Type="http://schemas.openxmlformats.org/officeDocument/2006/relationships/image" Target="media/image5.jpg"/><Relationship Id="rId31" Type="http://schemas.openxmlformats.org/officeDocument/2006/relationships/image" Target="media/image17.jp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8.png"/><Relationship Id="rId27" Type="http://schemas.openxmlformats.org/officeDocument/2006/relationships/image" Target="media/image13.jpg"/><Relationship Id="rId30" Type="http://schemas.openxmlformats.org/officeDocument/2006/relationships/image" Target="media/image16.jpeg"/><Relationship Id="rId35" Type="http://schemas.openxmlformats.org/officeDocument/2006/relationships/image" Target="media/image20.jp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image" Target="media/image3.jpg"/><Relationship Id="rId25" Type="http://schemas.openxmlformats.org/officeDocument/2006/relationships/image" Target="media/image11.png"/><Relationship Id="rId33" Type="http://schemas.openxmlformats.org/officeDocument/2006/relationships/hyperlink" Target="https://www.youtube.com/playlist?list=PLVnVuTWKXyoEInrBFqizvrz9iPAPFkQ5I" TargetMode="External"/><Relationship Id="rId38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E64F1B09A843448E57E105770DE1B1" ma:contentTypeVersion="0" ma:contentTypeDescription="Create a new document." ma:contentTypeScope="" ma:versionID="8cd2d8f26928a089f55a64b77253c39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798680-D238-4AF4-9B75-7DDAF5D325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9AA807-45F3-4412-A74C-F95DCF4A91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B17221-5CB5-4A57-89B1-8F8D19058B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842B495-CAD9-4ABB-8A7A-11325AE25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9</TotalTime>
  <Pages>36</Pages>
  <Words>4291</Words>
  <Characters>24460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2-Lab01.doc</vt:lpstr>
    </vt:vector>
  </TitlesOfParts>
  <Company/>
  <LinksUpToDate>false</LinksUpToDate>
  <CharactersWithSpaces>28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-Lab01.doc</dc:title>
  <dc:creator>meyer</dc:creator>
  <cp:lastModifiedBy>1806116 - Md. Tasfiq Rahman</cp:lastModifiedBy>
  <cp:revision>387</cp:revision>
  <cp:lastPrinted>2024-03-05T08:27:00Z</cp:lastPrinted>
  <dcterms:created xsi:type="dcterms:W3CDTF">2022-06-08T06:52:00Z</dcterms:created>
  <dcterms:modified xsi:type="dcterms:W3CDTF">2024-03-05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14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2-01-14T00:00:00Z</vt:filetime>
  </property>
  <property fmtid="{D5CDD505-2E9C-101B-9397-08002B2CF9AE}" pid="5" name="ContentTypeId">
    <vt:lpwstr>0x010100C8E64F1B09A843448E57E105770DE1B1</vt:lpwstr>
  </property>
</Properties>
</file>